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710CF0" w14:textId="77777777" w:rsidR="001E6189" w:rsidRDefault="00A377D7" w:rsidP="001E6189">
      <w:pPr>
        <w:pStyle w:val="BulletList"/>
        <w:numPr>
          <w:ilvl w:val="0"/>
          <w:numId w:val="0"/>
        </w:numPr>
        <w:sectPr w:rsidR="001E6189" w:rsidSect="008166D7">
          <w:headerReference w:type="default" r:id="rId8"/>
          <w:footerReference w:type="default" r:id="rId9"/>
          <w:pgSz w:w="12240" w:h="15840"/>
          <w:pgMar w:top="1440" w:right="936" w:bottom="936" w:left="936" w:header="720" w:footer="720" w:gutter="0"/>
          <w:cols w:space="720"/>
          <w:docGrid w:linePitch="360"/>
        </w:sectPr>
      </w:pPr>
      <w:r>
        <w:rPr>
          <w:noProof/>
        </w:rPr>
        <w:drawing>
          <wp:anchor distT="0" distB="0" distL="114300" distR="114300" simplePos="0" relativeHeight="251658240" behindDoc="0" locked="1" layoutInCell="1" allowOverlap="1">
            <wp:simplePos x="0" y="0"/>
            <wp:positionH relativeFrom="margin">
              <wp:posOffset>4445000</wp:posOffset>
            </wp:positionH>
            <wp:positionV relativeFrom="margin">
              <wp:posOffset>7302500</wp:posOffset>
            </wp:positionV>
            <wp:extent cx="1645923" cy="1120142"/>
            <wp:effectExtent l="0" t="0" r="0" b="0"/>
            <wp:wrapNone/>
            <wp:docPr id="100089" name="Picture 100089"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24145" name=""/>
                    <pic:cNvPicPr>
                      <a:picLocks noChangeAspect="1"/>
                    </pic:cNvPicPr>
                  </pic:nvPicPr>
                  <pic:blipFill>
                    <a:blip r:embed="rId10"/>
                    <a:stretch>
                      <a:fillRect/>
                    </a:stretch>
                  </pic:blipFill>
                  <pic:spPr>
                    <a:xfrm>
                      <a:off x="0" y="0"/>
                      <a:ext cx="1645923" cy="1120142"/>
                    </a:xfrm>
                    <a:prstGeom prst="rect">
                      <a:avLst/>
                    </a:prstGeom>
                  </pic:spPr>
                </pic:pic>
              </a:graphicData>
            </a:graphic>
          </wp:anchor>
        </w:drawing>
      </w:r>
      <w:r>
        <w:rPr>
          <w:noProof/>
        </w:rPr>
        <mc:AlternateContent>
          <mc:Choice Requires="wps">
            <w:drawing>
              <wp:anchor distT="45720" distB="45720" distL="114300" distR="114300" simplePos="0" relativeHeight="251660288" behindDoc="0" locked="0" layoutInCell="1" allowOverlap="1">
                <wp:simplePos x="0" y="0"/>
                <wp:positionH relativeFrom="margin">
                  <wp:posOffset>-60960</wp:posOffset>
                </wp:positionH>
                <wp:positionV relativeFrom="paragraph">
                  <wp:posOffset>2114550</wp:posOffset>
                </wp:positionV>
                <wp:extent cx="6257925" cy="27813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278130"/>
                        </a:xfrm>
                        <a:prstGeom prst="rect">
                          <a:avLst/>
                        </a:prstGeom>
                        <a:noFill/>
                        <a:ln w="9525">
                          <a:noFill/>
                          <a:miter lim="800000"/>
                          <a:headEnd/>
                          <a:tailEnd/>
                        </a:ln>
                      </wps:spPr>
                      <wps:txbx>
                        <w:txbxContent>
                          <w:p w14:paraId="2E39AF23" w14:textId="77777777" w:rsidR="001F672F" w:rsidRPr="00BF66EA" w:rsidRDefault="00A377D7" w:rsidP="001F672F">
                            <w:pPr>
                              <w:rPr>
                                <w:color w:val="FFFFFF" w:themeColor="background1"/>
                                <w:sz w:val="20"/>
                              </w:rPr>
                            </w:pPr>
                            <w:r w:rsidRPr="00BF66EA">
                              <w:rPr>
                                <w:color w:val="FFFFFF" w:themeColor="background1"/>
                                <w:sz w:val="20"/>
                              </w:rPr>
                              <w:t>Brought to you by Scott Benefit Service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8pt;margin-top:166.5pt;width:492.75pt;height:21.9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" filled="f" stroked="f">
                <v:textbox>
                  <w:txbxContent>
                    <w:p w14:paraId="2E39AF23" w14:textId="77777777" w:rsidR="001F672F" w:rsidRPr="00BF66EA" w:rsidRDefault="00A377D7" w:rsidP="001F672F">
                      <w:pPr>
                        <w:rPr>
                          <w:color w:val="FFFFFF" w:themeColor="background1"/>
                          <w:sz w:val="20"/>
                        </w:rPr>
                      </w:pPr>
                      <w:r w:rsidRPr="00BF66EA">
                        <w:rPr>
                          <w:color w:val="FFFFFF" w:themeColor="background1"/>
                          <w:sz w:val="20"/>
                        </w:rPr>
                        <w:t>Brought to you by Scott Benefit Services</w:t>
                      </w:r>
                    </w:p>
                  </w:txbxContent>
                </v:textbox>
                <w10:wrap type="square" anchorx="margin"/>
              </v:shape>
            </w:pict>
          </mc:Fallback>
        </mc:AlternateContent>
      </w:r>
    </w:p>
    <w:sdt>
      <w:sdtPr>
        <w:rPr>
          <w:rFonts w:eastAsiaTheme="minorHAnsi" w:cstheme="minorBidi"/>
          <w:b w:val="0"/>
          <w:color w:val="auto"/>
          <w:sz w:val="22"/>
          <w:szCs w:val="22"/>
        </w:rPr>
        <w:id w:val="1941024265"/>
        <w:docPartObj>
          <w:docPartGallery w:val="Table of Contents"/>
          <w:docPartUnique/>
        </w:docPartObj>
      </w:sdtPr>
      <w:sdtEndPr>
        <w:rPr>
          <w:bCs/>
          <w:noProof/>
        </w:rPr>
      </w:sdtEndPr>
      <w:sdtContent>
        <w:p w14:paraId="040A2A09" w14:textId="77777777" w:rsidR="00BF66EA" w:rsidRDefault="00A377D7" w:rsidP="00BF66EA">
          <w:pPr>
            <w:pStyle w:val="TOC"/>
          </w:pPr>
          <w:r>
            <w:t>Table of Contents</w:t>
          </w:r>
        </w:p>
        <w:p w14:paraId="14FB3C64" w14:textId="77777777" w:rsidR="00BF66EA" w:rsidRDefault="00A377D7">
          <w:pPr>
            <w:pStyle w:val="TOC1"/>
            <w:tabs>
              <w:tab w:val="right" w:leader="dot" w:pos="10070"/>
            </w:tabs>
            <w:rPr>
              <w:rFonts w:asciiTheme="minorHAnsi" w:eastAsiaTheme="minorEastAsia" w:hAnsiTheme="minorHAnsi"/>
              <w:noProof/>
            </w:rPr>
          </w:pPr>
          <w:r>
            <w:fldChar w:fldCharType="begin"/>
          </w:r>
          <w:r>
            <w:instrText xml:space="preserve"> TOC \o "1-3" \h \z \u </w:instrText>
          </w:r>
          <w:r>
            <w:fldChar w:fldCharType="separate"/>
          </w:r>
          <w:hyperlink w:anchor="_Toc36201301" w:history="1">
            <w:r w:rsidRPr="00C83BD0">
              <w:rPr>
                <w:rStyle w:val="Hyperlink"/>
                <w:noProof/>
              </w:rPr>
              <w:t>Introduction</w:t>
            </w:r>
            <w:r>
              <w:rPr>
                <w:noProof/>
                <w:webHidden/>
              </w:rPr>
              <w:tab/>
            </w:r>
            <w:r>
              <w:rPr>
                <w:noProof/>
                <w:webHidden/>
              </w:rPr>
              <w:fldChar w:fldCharType="begin"/>
            </w:r>
            <w:r>
              <w:rPr>
                <w:noProof/>
                <w:webHidden/>
              </w:rPr>
              <w:instrText xml:space="preserve"> PAGEREF _Toc36201301 \h </w:instrText>
            </w:r>
            <w:r>
              <w:rPr>
                <w:noProof/>
                <w:webHidden/>
              </w:rPr>
            </w:r>
            <w:r>
              <w:rPr>
                <w:noProof/>
                <w:webHidden/>
              </w:rPr>
              <w:fldChar w:fldCharType="separate"/>
            </w:r>
            <w:r>
              <w:rPr>
                <w:noProof/>
                <w:webHidden/>
              </w:rPr>
              <w:t>3</w:t>
            </w:r>
            <w:r>
              <w:rPr>
                <w:noProof/>
                <w:webHidden/>
              </w:rPr>
              <w:fldChar w:fldCharType="end"/>
            </w:r>
          </w:hyperlink>
        </w:p>
        <w:p w14:paraId="054886BF" w14:textId="77777777" w:rsidR="00BF66EA" w:rsidRDefault="00A377D7">
          <w:pPr>
            <w:pStyle w:val="TOC1"/>
            <w:tabs>
              <w:tab w:val="right" w:leader="dot" w:pos="10070"/>
            </w:tabs>
            <w:rPr>
              <w:rFonts w:asciiTheme="minorHAnsi" w:eastAsiaTheme="minorEastAsia" w:hAnsiTheme="minorHAnsi"/>
              <w:noProof/>
            </w:rPr>
          </w:pPr>
          <w:hyperlink w:anchor="_Toc36201302" w:history="1">
            <w:r w:rsidRPr="00C83BD0">
              <w:rPr>
                <w:rStyle w:val="Hyperlink"/>
                <w:noProof/>
              </w:rPr>
              <w:t>Background: Telecommuting</w:t>
            </w:r>
            <w:r>
              <w:rPr>
                <w:noProof/>
                <w:webHidden/>
              </w:rPr>
              <w:tab/>
            </w:r>
            <w:r>
              <w:rPr>
                <w:noProof/>
                <w:webHidden/>
              </w:rPr>
              <w:fldChar w:fldCharType="begin"/>
            </w:r>
            <w:r>
              <w:rPr>
                <w:noProof/>
                <w:webHidden/>
              </w:rPr>
              <w:instrText xml:space="preserve"> PAGEREF _Toc36201302 \h </w:instrText>
            </w:r>
            <w:r>
              <w:rPr>
                <w:noProof/>
                <w:webHidden/>
              </w:rPr>
            </w:r>
            <w:r>
              <w:rPr>
                <w:noProof/>
                <w:webHidden/>
              </w:rPr>
              <w:fldChar w:fldCharType="separate"/>
            </w:r>
            <w:r>
              <w:rPr>
                <w:noProof/>
                <w:webHidden/>
              </w:rPr>
              <w:t>4</w:t>
            </w:r>
            <w:r>
              <w:rPr>
                <w:noProof/>
                <w:webHidden/>
              </w:rPr>
              <w:fldChar w:fldCharType="end"/>
            </w:r>
          </w:hyperlink>
        </w:p>
        <w:p w14:paraId="4A660CA0" w14:textId="77777777" w:rsidR="00BF66EA" w:rsidRDefault="00A377D7">
          <w:pPr>
            <w:pStyle w:val="TOC2"/>
            <w:tabs>
              <w:tab w:val="right" w:leader="dot" w:pos="10070"/>
            </w:tabs>
            <w:rPr>
              <w:rFonts w:asciiTheme="minorHAnsi" w:eastAsiaTheme="minorEastAsia" w:hAnsiTheme="minorHAnsi"/>
              <w:noProof/>
            </w:rPr>
          </w:pPr>
          <w:hyperlink w:anchor="_Toc36201303" w:history="1">
            <w:r w:rsidRPr="00C83BD0">
              <w:rPr>
                <w:rStyle w:val="Hyperlink"/>
                <w:noProof/>
              </w:rPr>
              <w:t>Pro and Cons</w:t>
            </w:r>
            <w:r>
              <w:rPr>
                <w:noProof/>
                <w:webHidden/>
              </w:rPr>
              <w:tab/>
            </w:r>
            <w:r>
              <w:rPr>
                <w:noProof/>
                <w:webHidden/>
              </w:rPr>
              <w:fldChar w:fldCharType="begin"/>
            </w:r>
            <w:r>
              <w:rPr>
                <w:noProof/>
                <w:webHidden/>
              </w:rPr>
              <w:instrText xml:space="preserve"> PAGEREF _Toc36201303 \h </w:instrText>
            </w:r>
            <w:r>
              <w:rPr>
                <w:noProof/>
                <w:webHidden/>
              </w:rPr>
            </w:r>
            <w:r>
              <w:rPr>
                <w:noProof/>
                <w:webHidden/>
              </w:rPr>
              <w:fldChar w:fldCharType="separate"/>
            </w:r>
            <w:r>
              <w:rPr>
                <w:noProof/>
                <w:webHidden/>
              </w:rPr>
              <w:t>4</w:t>
            </w:r>
            <w:r>
              <w:rPr>
                <w:noProof/>
                <w:webHidden/>
              </w:rPr>
              <w:fldChar w:fldCharType="end"/>
            </w:r>
          </w:hyperlink>
        </w:p>
        <w:p w14:paraId="47FF3BA7" w14:textId="77777777" w:rsidR="00BF66EA" w:rsidRDefault="00A377D7">
          <w:pPr>
            <w:pStyle w:val="TOC2"/>
            <w:tabs>
              <w:tab w:val="right" w:leader="dot" w:pos="10070"/>
            </w:tabs>
            <w:rPr>
              <w:rFonts w:asciiTheme="minorHAnsi" w:eastAsiaTheme="minorEastAsia" w:hAnsiTheme="minorHAnsi"/>
              <w:noProof/>
            </w:rPr>
          </w:pPr>
          <w:hyperlink w:anchor="_Toc36201304" w:history="1">
            <w:r w:rsidRPr="00C83BD0">
              <w:rPr>
                <w:rStyle w:val="Hyperlink"/>
                <w:noProof/>
              </w:rPr>
              <w:t>Legal Issues</w:t>
            </w:r>
            <w:r>
              <w:rPr>
                <w:noProof/>
                <w:webHidden/>
              </w:rPr>
              <w:tab/>
            </w:r>
            <w:r>
              <w:rPr>
                <w:noProof/>
                <w:webHidden/>
              </w:rPr>
              <w:fldChar w:fldCharType="begin"/>
            </w:r>
            <w:r>
              <w:rPr>
                <w:noProof/>
                <w:webHidden/>
              </w:rPr>
              <w:instrText xml:space="preserve"> PAGEREF </w:instrText>
            </w:r>
            <w:r>
              <w:rPr>
                <w:noProof/>
                <w:webHidden/>
              </w:rPr>
              <w:instrText xml:space="preserve">_Toc36201304 \h </w:instrText>
            </w:r>
            <w:r>
              <w:rPr>
                <w:noProof/>
                <w:webHidden/>
              </w:rPr>
            </w:r>
            <w:r>
              <w:rPr>
                <w:noProof/>
                <w:webHidden/>
              </w:rPr>
              <w:fldChar w:fldCharType="separate"/>
            </w:r>
            <w:r>
              <w:rPr>
                <w:noProof/>
                <w:webHidden/>
              </w:rPr>
              <w:t>4</w:t>
            </w:r>
            <w:r>
              <w:rPr>
                <w:noProof/>
                <w:webHidden/>
              </w:rPr>
              <w:fldChar w:fldCharType="end"/>
            </w:r>
          </w:hyperlink>
        </w:p>
        <w:p w14:paraId="25A0543B" w14:textId="77777777" w:rsidR="00BF66EA" w:rsidRDefault="00A377D7">
          <w:pPr>
            <w:pStyle w:val="TOC3"/>
            <w:tabs>
              <w:tab w:val="right" w:leader="dot" w:pos="10070"/>
            </w:tabs>
            <w:rPr>
              <w:noProof/>
            </w:rPr>
          </w:pPr>
          <w:hyperlink w:anchor="_Toc36201305" w:history="1">
            <w:r w:rsidRPr="00C83BD0">
              <w:rPr>
                <w:rStyle w:val="Hyperlink"/>
                <w:noProof/>
              </w:rPr>
              <w:t>Property</w:t>
            </w:r>
            <w:r>
              <w:rPr>
                <w:noProof/>
                <w:webHidden/>
              </w:rPr>
              <w:tab/>
            </w:r>
            <w:r>
              <w:rPr>
                <w:noProof/>
                <w:webHidden/>
              </w:rPr>
              <w:fldChar w:fldCharType="begin"/>
            </w:r>
            <w:r>
              <w:rPr>
                <w:noProof/>
                <w:webHidden/>
              </w:rPr>
              <w:instrText xml:space="preserve"> PAGEREF _Toc36201305 \h </w:instrText>
            </w:r>
            <w:r>
              <w:rPr>
                <w:noProof/>
                <w:webHidden/>
              </w:rPr>
            </w:r>
            <w:r>
              <w:rPr>
                <w:noProof/>
                <w:webHidden/>
              </w:rPr>
              <w:fldChar w:fldCharType="separate"/>
            </w:r>
            <w:r>
              <w:rPr>
                <w:noProof/>
                <w:webHidden/>
              </w:rPr>
              <w:t>4</w:t>
            </w:r>
            <w:r>
              <w:rPr>
                <w:noProof/>
                <w:webHidden/>
              </w:rPr>
              <w:fldChar w:fldCharType="end"/>
            </w:r>
          </w:hyperlink>
        </w:p>
        <w:p w14:paraId="12CC17C1" w14:textId="77777777" w:rsidR="00BF66EA" w:rsidRDefault="00A377D7">
          <w:pPr>
            <w:pStyle w:val="TOC3"/>
            <w:tabs>
              <w:tab w:val="right" w:leader="dot" w:pos="10070"/>
            </w:tabs>
            <w:rPr>
              <w:noProof/>
            </w:rPr>
          </w:pPr>
          <w:hyperlink w:anchor="_Toc36201306" w:history="1">
            <w:r w:rsidRPr="00C83BD0">
              <w:rPr>
                <w:rStyle w:val="Hyperlink"/>
                <w:noProof/>
              </w:rPr>
              <w:t>Privac</w:t>
            </w:r>
            <w:r w:rsidRPr="00C83BD0">
              <w:rPr>
                <w:rStyle w:val="Hyperlink"/>
                <w:noProof/>
              </w:rPr>
              <w:t>y</w:t>
            </w:r>
            <w:r>
              <w:rPr>
                <w:noProof/>
                <w:webHidden/>
              </w:rPr>
              <w:tab/>
            </w:r>
            <w:r>
              <w:rPr>
                <w:noProof/>
                <w:webHidden/>
              </w:rPr>
              <w:fldChar w:fldCharType="begin"/>
            </w:r>
            <w:r>
              <w:rPr>
                <w:noProof/>
                <w:webHidden/>
              </w:rPr>
              <w:instrText xml:space="preserve"> PAGEREF _Toc36201306 \h </w:instrText>
            </w:r>
            <w:r>
              <w:rPr>
                <w:noProof/>
                <w:webHidden/>
              </w:rPr>
            </w:r>
            <w:r>
              <w:rPr>
                <w:noProof/>
                <w:webHidden/>
              </w:rPr>
              <w:fldChar w:fldCharType="separate"/>
            </w:r>
            <w:r>
              <w:rPr>
                <w:noProof/>
                <w:webHidden/>
              </w:rPr>
              <w:t>5</w:t>
            </w:r>
            <w:r>
              <w:rPr>
                <w:noProof/>
                <w:webHidden/>
              </w:rPr>
              <w:fldChar w:fldCharType="end"/>
            </w:r>
          </w:hyperlink>
        </w:p>
        <w:p w14:paraId="3AB8030E" w14:textId="77777777" w:rsidR="00BF66EA" w:rsidRDefault="00A377D7">
          <w:pPr>
            <w:pStyle w:val="TOC3"/>
            <w:tabs>
              <w:tab w:val="right" w:leader="dot" w:pos="10070"/>
            </w:tabs>
            <w:rPr>
              <w:noProof/>
            </w:rPr>
          </w:pPr>
          <w:hyperlink w:anchor="_Toc36201307" w:history="1">
            <w:r w:rsidRPr="00C83BD0">
              <w:rPr>
                <w:rStyle w:val="Hyperlink"/>
                <w:noProof/>
              </w:rPr>
              <w:t>Security and Confidentially</w:t>
            </w:r>
            <w:r>
              <w:rPr>
                <w:noProof/>
                <w:webHidden/>
              </w:rPr>
              <w:tab/>
            </w:r>
            <w:r>
              <w:rPr>
                <w:noProof/>
                <w:webHidden/>
              </w:rPr>
              <w:fldChar w:fldCharType="begin"/>
            </w:r>
            <w:r>
              <w:rPr>
                <w:noProof/>
                <w:webHidden/>
              </w:rPr>
              <w:instrText xml:space="preserve"> PAGEREF _Toc36201307 \h </w:instrText>
            </w:r>
            <w:r>
              <w:rPr>
                <w:noProof/>
                <w:webHidden/>
              </w:rPr>
            </w:r>
            <w:r>
              <w:rPr>
                <w:noProof/>
                <w:webHidden/>
              </w:rPr>
              <w:fldChar w:fldCharType="separate"/>
            </w:r>
            <w:r>
              <w:rPr>
                <w:noProof/>
                <w:webHidden/>
              </w:rPr>
              <w:t>5</w:t>
            </w:r>
            <w:r>
              <w:rPr>
                <w:noProof/>
                <w:webHidden/>
              </w:rPr>
              <w:fldChar w:fldCharType="end"/>
            </w:r>
          </w:hyperlink>
        </w:p>
        <w:p w14:paraId="405A15EA" w14:textId="77777777" w:rsidR="00BF66EA" w:rsidRDefault="00A377D7">
          <w:pPr>
            <w:pStyle w:val="TOC3"/>
            <w:tabs>
              <w:tab w:val="right" w:leader="dot" w:pos="10070"/>
            </w:tabs>
            <w:rPr>
              <w:noProof/>
            </w:rPr>
          </w:pPr>
          <w:hyperlink w:anchor="_Toc36201308" w:history="1">
            <w:r w:rsidRPr="00C83BD0">
              <w:rPr>
                <w:rStyle w:val="Hyperlink"/>
                <w:noProof/>
              </w:rPr>
              <w:t>Payroll Records and Compensation</w:t>
            </w:r>
            <w:r>
              <w:rPr>
                <w:noProof/>
                <w:webHidden/>
              </w:rPr>
              <w:tab/>
            </w:r>
            <w:r>
              <w:rPr>
                <w:noProof/>
                <w:webHidden/>
              </w:rPr>
              <w:fldChar w:fldCharType="begin"/>
            </w:r>
            <w:r>
              <w:rPr>
                <w:noProof/>
                <w:webHidden/>
              </w:rPr>
              <w:instrText xml:space="preserve"> PAGEREF _Toc36201308 \h </w:instrText>
            </w:r>
            <w:r>
              <w:rPr>
                <w:noProof/>
                <w:webHidden/>
              </w:rPr>
            </w:r>
            <w:r>
              <w:rPr>
                <w:noProof/>
                <w:webHidden/>
              </w:rPr>
              <w:fldChar w:fldCharType="separate"/>
            </w:r>
            <w:r>
              <w:rPr>
                <w:noProof/>
                <w:webHidden/>
              </w:rPr>
              <w:t>5</w:t>
            </w:r>
            <w:r>
              <w:rPr>
                <w:noProof/>
                <w:webHidden/>
              </w:rPr>
              <w:fldChar w:fldCharType="end"/>
            </w:r>
          </w:hyperlink>
        </w:p>
        <w:p w14:paraId="5B078613" w14:textId="77777777" w:rsidR="00BF66EA" w:rsidRDefault="00A377D7">
          <w:pPr>
            <w:pStyle w:val="TOC3"/>
            <w:tabs>
              <w:tab w:val="right" w:leader="dot" w:pos="10070"/>
            </w:tabs>
            <w:rPr>
              <w:noProof/>
            </w:rPr>
          </w:pPr>
          <w:hyperlink w:anchor="_Toc36201309" w:history="1">
            <w:r w:rsidRPr="00C83BD0">
              <w:rPr>
                <w:rStyle w:val="Hyperlink"/>
                <w:noProof/>
              </w:rPr>
              <w:t>Employer Liability</w:t>
            </w:r>
            <w:r>
              <w:rPr>
                <w:noProof/>
                <w:webHidden/>
              </w:rPr>
              <w:tab/>
            </w:r>
            <w:r>
              <w:rPr>
                <w:noProof/>
                <w:webHidden/>
              </w:rPr>
              <w:fldChar w:fldCharType="begin"/>
            </w:r>
            <w:r>
              <w:rPr>
                <w:noProof/>
                <w:webHidden/>
              </w:rPr>
              <w:instrText xml:space="preserve"> PAGEREF _Toc36201309 \h </w:instrText>
            </w:r>
            <w:r>
              <w:rPr>
                <w:noProof/>
                <w:webHidden/>
              </w:rPr>
            </w:r>
            <w:r>
              <w:rPr>
                <w:noProof/>
                <w:webHidden/>
              </w:rPr>
              <w:fldChar w:fldCharType="separate"/>
            </w:r>
            <w:r>
              <w:rPr>
                <w:noProof/>
                <w:webHidden/>
              </w:rPr>
              <w:t>5</w:t>
            </w:r>
            <w:r>
              <w:rPr>
                <w:noProof/>
                <w:webHidden/>
              </w:rPr>
              <w:fldChar w:fldCharType="end"/>
            </w:r>
          </w:hyperlink>
        </w:p>
        <w:p w14:paraId="4AAF7F76" w14:textId="77777777" w:rsidR="00BF66EA" w:rsidRDefault="00A377D7">
          <w:pPr>
            <w:pStyle w:val="TOC3"/>
            <w:tabs>
              <w:tab w:val="right" w:leader="dot" w:pos="10070"/>
            </w:tabs>
            <w:rPr>
              <w:noProof/>
            </w:rPr>
          </w:pPr>
          <w:hyperlink w:anchor="_Toc36201310" w:history="1">
            <w:r w:rsidRPr="00C83BD0">
              <w:rPr>
                <w:rStyle w:val="Hyperlink"/>
                <w:noProof/>
              </w:rPr>
              <w:t>Overtime Pay</w:t>
            </w:r>
            <w:r>
              <w:rPr>
                <w:noProof/>
                <w:webHidden/>
              </w:rPr>
              <w:tab/>
            </w:r>
            <w:r>
              <w:rPr>
                <w:noProof/>
                <w:webHidden/>
              </w:rPr>
              <w:fldChar w:fldCharType="begin"/>
            </w:r>
            <w:r>
              <w:rPr>
                <w:noProof/>
                <w:webHidden/>
              </w:rPr>
              <w:instrText xml:space="preserve"> PAGEREF _Toc36201310 \h </w:instrText>
            </w:r>
            <w:r>
              <w:rPr>
                <w:noProof/>
                <w:webHidden/>
              </w:rPr>
            </w:r>
            <w:r>
              <w:rPr>
                <w:noProof/>
                <w:webHidden/>
              </w:rPr>
              <w:fldChar w:fldCharType="separate"/>
            </w:r>
            <w:r>
              <w:rPr>
                <w:noProof/>
                <w:webHidden/>
              </w:rPr>
              <w:t>5</w:t>
            </w:r>
            <w:r>
              <w:rPr>
                <w:noProof/>
                <w:webHidden/>
              </w:rPr>
              <w:fldChar w:fldCharType="end"/>
            </w:r>
          </w:hyperlink>
        </w:p>
        <w:p w14:paraId="49B9B5AC" w14:textId="77777777" w:rsidR="00BF66EA" w:rsidRDefault="00A377D7">
          <w:pPr>
            <w:pStyle w:val="TOC1"/>
            <w:tabs>
              <w:tab w:val="right" w:leader="dot" w:pos="10070"/>
            </w:tabs>
            <w:rPr>
              <w:rFonts w:asciiTheme="minorHAnsi" w:eastAsiaTheme="minorEastAsia" w:hAnsiTheme="minorHAnsi"/>
              <w:noProof/>
            </w:rPr>
          </w:pPr>
          <w:hyperlink w:anchor="_Toc36201311" w:history="1">
            <w:r w:rsidRPr="00C83BD0">
              <w:rPr>
                <w:rStyle w:val="Hyperlink"/>
                <w:noProof/>
              </w:rPr>
              <w:t>Getting Started</w:t>
            </w:r>
            <w:r>
              <w:rPr>
                <w:noProof/>
                <w:webHidden/>
              </w:rPr>
              <w:tab/>
            </w:r>
            <w:r>
              <w:rPr>
                <w:noProof/>
                <w:webHidden/>
              </w:rPr>
              <w:fldChar w:fldCharType="begin"/>
            </w:r>
            <w:r>
              <w:rPr>
                <w:noProof/>
                <w:webHidden/>
              </w:rPr>
              <w:instrText xml:space="preserve"> PAGEREF _Toc36201311 \h </w:instrText>
            </w:r>
            <w:r>
              <w:rPr>
                <w:noProof/>
                <w:webHidden/>
              </w:rPr>
            </w:r>
            <w:r>
              <w:rPr>
                <w:noProof/>
                <w:webHidden/>
              </w:rPr>
              <w:fldChar w:fldCharType="separate"/>
            </w:r>
            <w:r>
              <w:rPr>
                <w:noProof/>
                <w:webHidden/>
              </w:rPr>
              <w:t>6</w:t>
            </w:r>
            <w:r>
              <w:rPr>
                <w:noProof/>
                <w:webHidden/>
              </w:rPr>
              <w:fldChar w:fldCharType="end"/>
            </w:r>
          </w:hyperlink>
        </w:p>
        <w:p w14:paraId="747B5F39" w14:textId="77777777" w:rsidR="00BF66EA" w:rsidRDefault="00A377D7">
          <w:pPr>
            <w:pStyle w:val="TOC2"/>
            <w:tabs>
              <w:tab w:val="right" w:leader="dot" w:pos="10070"/>
            </w:tabs>
            <w:rPr>
              <w:rFonts w:asciiTheme="minorHAnsi" w:eastAsiaTheme="minorEastAsia" w:hAnsiTheme="minorHAnsi"/>
              <w:noProof/>
            </w:rPr>
          </w:pPr>
          <w:hyperlink w:anchor="_Toc36201312" w:history="1">
            <w:r w:rsidRPr="00C83BD0">
              <w:rPr>
                <w:rStyle w:val="Hyperlink"/>
                <w:noProof/>
              </w:rPr>
              <w:t>Create a Comprehensive Telecommuting Policy</w:t>
            </w:r>
            <w:r>
              <w:rPr>
                <w:noProof/>
                <w:webHidden/>
              </w:rPr>
              <w:tab/>
            </w:r>
            <w:r>
              <w:rPr>
                <w:noProof/>
                <w:webHidden/>
              </w:rPr>
              <w:fldChar w:fldCharType="begin"/>
            </w:r>
            <w:r>
              <w:rPr>
                <w:noProof/>
                <w:webHidden/>
              </w:rPr>
              <w:instrText xml:space="preserve"> PAGEREF _Toc36201312 \h </w:instrText>
            </w:r>
            <w:r>
              <w:rPr>
                <w:noProof/>
                <w:webHidden/>
              </w:rPr>
            </w:r>
            <w:r>
              <w:rPr>
                <w:noProof/>
                <w:webHidden/>
              </w:rPr>
              <w:fldChar w:fldCharType="separate"/>
            </w:r>
            <w:r>
              <w:rPr>
                <w:noProof/>
                <w:webHidden/>
              </w:rPr>
              <w:t>6</w:t>
            </w:r>
            <w:r>
              <w:rPr>
                <w:noProof/>
                <w:webHidden/>
              </w:rPr>
              <w:fldChar w:fldCharType="end"/>
            </w:r>
          </w:hyperlink>
        </w:p>
        <w:p w14:paraId="3C010272" w14:textId="77777777" w:rsidR="00BF66EA" w:rsidRDefault="00A377D7">
          <w:pPr>
            <w:pStyle w:val="TOC2"/>
            <w:tabs>
              <w:tab w:val="right" w:leader="dot" w:pos="10070"/>
            </w:tabs>
            <w:rPr>
              <w:rFonts w:asciiTheme="minorHAnsi" w:eastAsiaTheme="minorEastAsia" w:hAnsiTheme="minorHAnsi"/>
              <w:noProof/>
            </w:rPr>
          </w:pPr>
          <w:hyperlink w:anchor="_Toc36201313" w:history="1">
            <w:r w:rsidRPr="00C83BD0">
              <w:rPr>
                <w:rStyle w:val="Hyperlink"/>
                <w:noProof/>
              </w:rPr>
              <w:t>Choose the Right Technology</w:t>
            </w:r>
            <w:r>
              <w:rPr>
                <w:noProof/>
                <w:webHidden/>
              </w:rPr>
              <w:tab/>
            </w:r>
            <w:r>
              <w:rPr>
                <w:noProof/>
                <w:webHidden/>
              </w:rPr>
              <w:fldChar w:fldCharType="begin"/>
            </w:r>
            <w:r>
              <w:rPr>
                <w:noProof/>
                <w:webHidden/>
              </w:rPr>
              <w:instrText xml:space="preserve"> PAGEREF _Toc36201313 \h </w:instrText>
            </w:r>
            <w:r>
              <w:rPr>
                <w:noProof/>
                <w:webHidden/>
              </w:rPr>
            </w:r>
            <w:r>
              <w:rPr>
                <w:noProof/>
                <w:webHidden/>
              </w:rPr>
              <w:fldChar w:fldCharType="separate"/>
            </w:r>
            <w:r>
              <w:rPr>
                <w:noProof/>
                <w:webHidden/>
              </w:rPr>
              <w:t>6</w:t>
            </w:r>
            <w:r>
              <w:rPr>
                <w:noProof/>
                <w:webHidden/>
              </w:rPr>
              <w:fldChar w:fldCharType="end"/>
            </w:r>
          </w:hyperlink>
        </w:p>
        <w:p w14:paraId="0DC7A942" w14:textId="77777777" w:rsidR="00BF66EA" w:rsidRDefault="00A377D7">
          <w:pPr>
            <w:pStyle w:val="TOC2"/>
            <w:tabs>
              <w:tab w:val="right" w:leader="dot" w:pos="10070"/>
            </w:tabs>
            <w:rPr>
              <w:rFonts w:asciiTheme="minorHAnsi" w:eastAsiaTheme="minorEastAsia" w:hAnsiTheme="minorHAnsi"/>
              <w:noProof/>
            </w:rPr>
          </w:pPr>
          <w:hyperlink w:anchor="_Toc36201314" w:history="1">
            <w:r w:rsidRPr="00C83BD0">
              <w:rPr>
                <w:rStyle w:val="Hyperlink"/>
                <w:noProof/>
              </w:rPr>
              <w:t xml:space="preserve">Set Guidelines and </w:t>
            </w:r>
            <w:r w:rsidRPr="00C83BD0">
              <w:rPr>
                <w:rStyle w:val="Hyperlink"/>
                <w:noProof/>
              </w:rPr>
              <w:t>Expectations</w:t>
            </w:r>
            <w:r>
              <w:rPr>
                <w:noProof/>
                <w:webHidden/>
              </w:rPr>
              <w:tab/>
            </w:r>
            <w:r>
              <w:rPr>
                <w:noProof/>
                <w:webHidden/>
              </w:rPr>
              <w:fldChar w:fldCharType="begin"/>
            </w:r>
            <w:r>
              <w:rPr>
                <w:noProof/>
                <w:webHidden/>
              </w:rPr>
              <w:instrText xml:space="preserve"> PAGEREF _Toc36201314 \h </w:instrText>
            </w:r>
            <w:r>
              <w:rPr>
                <w:noProof/>
                <w:webHidden/>
              </w:rPr>
            </w:r>
            <w:r>
              <w:rPr>
                <w:noProof/>
                <w:webHidden/>
              </w:rPr>
              <w:fldChar w:fldCharType="separate"/>
            </w:r>
            <w:r>
              <w:rPr>
                <w:noProof/>
                <w:webHidden/>
              </w:rPr>
              <w:t>6</w:t>
            </w:r>
            <w:r>
              <w:rPr>
                <w:noProof/>
                <w:webHidden/>
              </w:rPr>
              <w:fldChar w:fldCharType="end"/>
            </w:r>
          </w:hyperlink>
        </w:p>
        <w:p w14:paraId="3FB4F449" w14:textId="77777777" w:rsidR="00BF66EA" w:rsidRDefault="00A377D7">
          <w:pPr>
            <w:pStyle w:val="TOC2"/>
            <w:tabs>
              <w:tab w:val="right" w:leader="dot" w:pos="10070"/>
            </w:tabs>
            <w:rPr>
              <w:rFonts w:asciiTheme="minorHAnsi" w:eastAsiaTheme="minorEastAsia" w:hAnsiTheme="minorHAnsi"/>
              <w:noProof/>
            </w:rPr>
          </w:pPr>
          <w:hyperlink w:anchor="_Toc36201315" w:history="1">
            <w:r w:rsidRPr="00C83BD0">
              <w:rPr>
                <w:rStyle w:val="Hyperlink"/>
                <w:noProof/>
              </w:rPr>
              <w:t>Establish Regular Check-ins</w:t>
            </w:r>
            <w:r>
              <w:rPr>
                <w:noProof/>
                <w:webHidden/>
              </w:rPr>
              <w:tab/>
            </w:r>
            <w:r>
              <w:rPr>
                <w:noProof/>
                <w:webHidden/>
              </w:rPr>
              <w:fldChar w:fldCharType="begin"/>
            </w:r>
            <w:r>
              <w:rPr>
                <w:noProof/>
                <w:webHidden/>
              </w:rPr>
              <w:instrText xml:space="preserve"> PAGEREF _Toc36201315 \h </w:instrText>
            </w:r>
            <w:r>
              <w:rPr>
                <w:noProof/>
                <w:webHidden/>
              </w:rPr>
            </w:r>
            <w:r>
              <w:rPr>
                <w:noProof/>
                <w:webHidden/>
              </w:rPr>
              <w:fldChar w:fldCharType="separate"/>
            </w:r>
            <w:r>
              <w:rPr>
                <w:noProof/>
                <w:webHidden/>
              </w:rPr>
              <w:t>6</w:t>
            </w:r>
            <w:r>
              <w:rPr>
                <w:noProof/>
                <w:webHidden/>
              </w:rPr>
              <w:fldChar w:fldCharType="end"/>
            </w:r>
          </w:hyperlink>
        </w:p>
        <w:p w14:paraId="1C0C6DE9" w14:textId="77777777" w:rsidR="00BF66EA" w:rsidRDefault="00A377D7">
          <w:pPr>
            <w:pStyle w:val="TOC2"/>
            <w:tabs>
              <w:tab w:val="right" w:leader="dot" w:pos="10070"/>
            </w:tabs>
            <w:rPr>
              <w:rFonts w:asciiTheme="minorHAnsi" w:eastAsiaTheme="minorEastAsia" w:hAnsiTheme="minorHAnsi"/>
              <w:noProof/>
            </w:rPr>
          </w:pPr>
          <w:hyperlink w:anchor="_Toc36201316" w:history="1">
            <w:r w:rsidRPr="00C83BD0">
              <w:rPr>
                <w:rStyle w:val="Hyperlink"/>
                <w:noProof/>
              </w:rPr>
              <w:t>Avoid Micromanaging</w:t>
            </w:r>
            <w:r>
              <w:rPr>
                <w:noProof/>
                <w:webHidden/>
              </w:rPr>
              <w:tab/>
            </w:r>
            <w:r>
              <w:rPr>
                <w:noProof/>
                <w:webHidden/>
              </w:rPr>
              <w:fldChar w:fldCharType="begin"/>
            </w:r>
            <w:r>
              <w:rPr>
                <w:noProof/>
                <w:webHidden/>
              </w:rPr>
              <w:instrText xml:space="preserve"> PAGEREF _Toc36201316 \h </w:instrText>
            </w:r>
            <w:r>
              <w:rPr>
                <w:noProof/>
                <w:webHidden/>
              </w:rPr>
            </w:r>
            <w:r>
              <w:rPr>
                <w:noProof/>
                <w:webHidden/>
              </w:rPr>
              <w:fldChar w:fldCharType="separate"/>
            </w:r>
            <w:r>
              <w:rPr>
                <w:noProof/>
                <w:webHidden/>
              </w:rPr>
              <w:t>6</w:t>
            </w:r>
            <w:r>
              <w:rPr>
                <w:noProof/>
                <w:webHidden/>
              </w:rPr>
              <w:fldChar w:fldCharType="end"/>
            </w:r>
          </w:hyperlink>
        </w:p>
        <w:p w14:paraId="23E151DF" w14:textId="77777777" w:rsidR="00BF66EA" w:rsidRDefault="00A377D7">
          <w:pPr>
            <w:pStyle w:val="TOC2"/>
            <w:tabs>
              <w:tab w:val="right" w:leader="dot" w:pos="10070"/>
            </w:tabs>
            <w:rPr>
              <w:rFonts w:asciiTheme="minorHAnsi" w:eastAsiaTheme="minorEastAsia" w:hAnsiTheme="minorHAnsi"/>
              <w:noProof/>
            </w:rPr>
          </w:pPr>
          <w:hyperlink w:anchor="_Toc36201317" w:history="1">
            <w:r w:rsidRPr="00C83BD0">
              <w:rPr>
                <w:rStyle w:val="Hyperlink"/>
                <w:noProof/>
              </w:rPr>
              <w:t>Provide Opportunities for Social Interaction</w:t>
            </w:r>
            <w:r>
              <w:rPr>
                <w:noProof/>
                <w:webHidden/>
              </w:rPr>
              <w:tab/>
            </w:r>
            <w:r>
              <w:rPr>
                <w:noProof/>
                <w:webHidden/>
              </w:rPr>
              <w:fldChar w:fldCharType="begin"/>
            </w:r>
            <w:r>
              <w:rPr>
                <w:noProof/>
                <w:webHidden/>
              </w:rPr>
              <w:instrText xml:space="preserve"> PAGEREF _Toc36201317 \h </w:instrText>
            </w:r>
            <w:r>
              <w:rPr>
                <w:noProof/>
                <w:webHidden/>
              </w:rPr>
            </w:r>
            <w:r>
              <w:rPr>
                <w:noProof/>
                <w:webHidden/>
              </w:rPr>
              <w:fldChar w:fldCharType="separate"/>
            </w:r>
            <w:r>
              <w:rPr>
                <w:noProof/>
                <w:webHidden/>
              </w:rPr>
              <w:t>6</w:t>
            </w:r>
            <w:r>
              <w:rPr>
                <w:noProof/>
                <w:webHidden/>
              </w:rPr>
              <w:fldChar w:fldCharType="end"/>
            </w:r>
          </w:hyperlink>
        </w:p>
        <w:p w14:paraId="160EA3C4" w14:textId="77777777" w:rsidR="00BF66EA" w:rsidRDefault="00A377D7">
          <w:pPr>
            <w:pStyle w:val="TOC2"/>
            <w:tabs>
              <w:tab w:val="right" w:leader="dot" w:pos="10070"/>
            </w:tabs>
            <w:rPr>
              <w:rFonts w:asciiTheme="minorHAnsi" w:eastAsiaTheme="minorEastAsia" w:hAnsiTheme="minorHAnsi"/>
              <w:noProof/>
            </w:rPr>
          </w:pPr>
          <w:hyperlink w:anchor="_Toc36201318" w:history="1">
            <w:r w:rsidRPr="00C83BD0">
              <w:rPr>
                <w:rStyle w:val="Hyperlink"/>
                <w:noProof/>
              </w:rPr>
              <w:t>Offer Plenty of Support</w:t>
            </w:r>
            <w:r>
              <w:rPr>
                <w:noProof/>
                <w:webHidden/>
              </w:rPr>
              <w:tab/>
            </w:r>
            <w:r>
              <w:rPr>
                <w:noProof/>
                <w:webHidden/>
              </w:rPr>
              <w:fldChar w:fldCharType="begin"/>
            </w:r>
            <w:r>
              <w:rPr>
                <w:noProof/>
                <w:webHidden/>
              </w:rPr>
              <w:instrText xml:space="preserve"> PAGEREF _Toc36201318 \h </w:instrText>
            </w:r>
            <w:r>
              <w:rPr>
                <w:noProof/>
                <w:webHidden/>
              </w:rPr>
            </w:r>
            <w:r>
              <w:rPr>
                <w:noProof/>
                <w:webHidden/>
              </w:rPr>
              <w:fldChar w:fldCharType="separate"/>
            </w:r>
            <w:r>
              <w:rPr>
                <w:noProof/>
                <w:webHidden/>
              </w:rPr>
              <w:t>7</w:t>
            </w:r>
            <w:r>
              <w:rPr>
                <w:noProof/>
                <w:webHidden/>
              </w:rPr>
              <w:fldChar w:fldCharType="end"/>
            </w:r>
          </w:hyperlink>
        </w:p>
        <w:p w14:paraId="4AAD622E" w14:textId="77777777" w:rsidR="00BF66EA" w:rsidRDefault="00A377D7">
          <w:pPr>
            <w:pStyle w:val="TOC2"/>
            <w:tabs>
              <w:tab w:val="right" w:leader="dot" w:pos="10070"/>
            </w:tabs>
            <w:rPr>
              <w:rFonts w:asciiTheme="minorHAnsi" w:eastAsiaTheme="minorEastAsia" w:hAnsiTheme="minorHAnsi"/>
              <w:noProof/>
            </w:rPr>
          </w:pPr>
          <w:hyperlink w:anchor="_Toc36201319" w:history="1">
            <w:r w:rsidRPr="00C83BD0">
              <w:rPr>
                <w:rStyle w:val="Hyperlink"/>
                <w:noProof/>
              </w:rPr>
              <w:t>Considerat</w:t>
            </w:r>
            <w:r w:rsidRPr="00C83BD0">
              <w:rPr>
                <w:rStyle w:val="Hyperlink"/>
                <w:noProof/>
              </w:rPr>
              <w:t>ions</w:t>
            </w:r>
            <w:r>
              <w:rPr>
                <w:noProof/>
                <w:webHidden/>
              </w:rPr>
              <w:tab/>
            </w:r>
            <w:r>
              <w:rPr>
                <w:noProof/>
                <w:webHidden/>
              </w:rPr>
              <w:fldChar w:fldCharType="begin"/>
            </w:r>
            <w:r>
              <w:rPr>
                <w:noProof/>
                <w:webHidden/>
              </w:rPr>
              <w:instrText xml:space="preserve"> PAGEREF _Toc36201319 \h </w:instrText>
            </w:r>
            <w:r>
              <w:rPr>
                <w:noProof/>
                <w:webHidden/>
              </w:rPr>
            </w:r>
            <w:r>
              <w:rPr>
                <w:noProof/>
                <w:webHidden/>
              </w:rPr>
              <w:fldChar w:fldCharType="separate"/>
            </w:r>
            <w:r>
              <w:rPr>
                <w:noProof/>
                <w:webHidden/>
              </w:rPr>
              <w:t>7</w:t>
            </w:r>
            <w:r>
              <w:rPr>
                <w:noProof/>
                <w:webHidden/>
              </w:rPr>
              <w:fldChar w:fldCharType="end"/>
            </w:r>
          </w:hyperlink>
        </w:p>
        <w:p w14:paraId="789C5F97" w14:textId="77777777" w:rsidR="00BF66EA" w:rsidRDefault="00A377D7">
          <w:pPr>
            <w:pStyle w:val="TOC1"/>
            <w:tabs>
              <w:tab w:val="right" w:leader="dot" w:pos="10070"/>
            </w:tabs>
            <w:rPr>
              <w:rFonts w:asciiTheme="minorHAnsi" w:eastAsiaTheme="minorEastAsia" w:hAnsiTheme="minorHAnsi"/>
              <w:noProof/>
            </w:rPr>
          </w:pPr>
          <w:hyperlink w:anchor="_Toc36201320" w:history="1">
            <w:r w:rsidRPr="00C83BD0">
              <w:rPr>
                <w:rStyle w:val="Hyperlink"/>
                <w:noProof/>
              </w:rPr>
              <w:t>Keeping Remote Employees Engaged and Happy</w:t>
            </w:r>
            <w:r>
              <w:rPr>
                <w:noProof/>
                <w:webHidden/>
              </w:rPr>
              <w:tab/>
            </w:r>
            <w:r>
              <w:rPr>
                <w:noProof/>
                <w:webHidden/>
              </w:rPr>
              <w:fldChar w:fldCharType="begin"/>
            </w:r>
            <w:r>
              <w:rPr>
                <w:noProof/>
                <w:webHidden/>
              </w:rPr>
              <w:instrText xml:space="preserve"> PAGEREF _Toc36201320 \h </w:instrText>
            </w:r>
            <w:r>
              <w:rPr>
                <w:noProof/>
                <w:webHidden/>
              </w:rPr>
            </w:r>
            <w:r>
              <w:rPr>
                <w:noProof/>
                <w:webHidden/>
              </w:rPr>
              <w:fldChar w:fldCharType="separate"/>
            </w:r>
            <w:r>
              <w:rPr>
                <w:noProof/>
                <w:webHidden/>
              </w:rPr>
              <w:t>8</w:t>
            </w:r>
            <w:r>
              <w:rPr>
                <w:noProof/>
                <w:webHidden/>
              </w:rPr>
              <w:fldChar w:fldCharType="end"/>
            </w:r>
          </w:hyperlink>
        </w:p>
        <w:p w14:paraId="220C1EBD" w14:textId="77777777" w:rsidR="00BF66EA" w:rsidRDefault="00A377D7">
          <w:pPr>
            <w:pStyle w:val="TOC2"/>
            <w:tabs>
              <w:tab w:val="right" w:leader="dot" w:pos="10070"/>
            </w:tabs>
            <w:rPr>
              <w:rFonts w:asciiTheme="minorHAnsi" w:eastAsiaTheme="minorEastAsia" w:hAnsiTheme="minorHAnsi"/>
              <w:noProof/>
            </w:rPr>
          </w:pPr>
          <w:hyperlink w:anchor="_Toc36201321" w:history="1">
            <w:r w:rsidRPr="00C83BD0">
              <w:rPr>
                <w:rStyle w:val="Hyperlink"/>
                <w:noProof/>
              </w:rPr>
              <w:t>Prioritize Communication</w:t>
            </w:r>
            <w:r>
              <w:rPr>
                <w:noProof/>
                <w:webHidden/>
              </w:rPr>
              <w:tab/>
            </w:r>
            <w:r>
              <w:rPr>
                <w:noProof/>
                <w:webHidden/>
              </w:rPr>
              <w:fldChar w:fldCharType="begin"/>
            </w:r>
            <w:r>
              <w:rPr>
                <w:noProof/>
                <w:webHidden/>
              </w:rPr>
              <w:instrText xml:space="preserve"> PAGEREF _Toc36201321 \h </w:instrText>
            </w:r>
            <w:r>
              <w:rPr>
                <w:noProof/>
                <w:webHidden/>
              </w:rPr>
            </w:r>
            <w:r>
              <w:rPr>
                <w:noProof/>
                <w:webHidden/>
              </w:rPr>
              <w:fldChar w:fldCharType="separate"/>
            </w:r>
            <w:r>
              <w:rPr>
                <w:noProof/>
                <w:webHidden/>
              </w:rPr>
              <w:t>8</w:t>
            </w:r>
            <w:r>
              <w:rPr>
                <w:noProof/>
                <w:webHidden/>
              </w:rPr>
              <w:fldChar w:fldCharType="end"/>
            </w:r>
          </w:hyperlink>
        </w:p>
        <w:p w14:paraId="46040E4E" w14:textId="77777777" w:rsidR="00BF66EA" w:rsidRDefault="00A377D7">
          <w:pPr>
            <w:pStyle w:val="TOC2"/>
            <w:tabs>
              <w:tab w:val="right" w:leader="dot" w:pos="10070"/>
            </w:tabs>
            <w:rPr>
              <w:rFonts w:asciiTheme="minorHAnsi" w:eastAsiaTheme="minorEastAsia" w:hAnsiTheme="minorHAnsi"/>
              <w:noProof/>
            </w:rPr>
          </w:pPr>
          <w:hyperlink w:anchor="_Toc36201322" w:history="1">
            <w:r w:rsidRPr="00C83BD0">
              <w:rPr>
                <w:rStyle w:val="Hyperlink"/>
                <w:noProof/>
              </w:rPr>
              <w:t xml:space="preserve">Recognize </w:t>
            </w:r>
            <w:r w:rsidRPr="00C83BD0">
              <w:rPr>
                <w:rStyle w:val="Hyperlink"/>
                <w:noProof/>
              </w:rPr>
              <w:t>Good Work</w:t>
            </w:r>
            <w:r>
              <w:rPr>
                <w:noProof/>
                <w:webHidden/>
              </w:rPr>
              <w:tab/>
            </w:r>
            <w:r>
              <w:rPr>
                <w:noProof/>
                <w:webHidden/>
              </w:rPr>
              <w:fldChar w:fldCharType="begin"/>
            </w:r>
            <w:r>
              <w:rPr>
                <w:noProof/>
                <w:webHidden/>
              </w:rPr>
              <w:instrText xml:space="preserve"> PAGEREF _Toc36201322 \h </w:instrText>
            </w:r>
            <w:r>
              <w:rPr>
                <w:noProof/>
                <w:webHidden/>
              </w:rPr>
            </w:r>
            <w:r>
              <w:rPr>
                <w:noProof/>
                <w:webHidden/>
              </w:rPr>
              <w:fldChar w:fldCharType="separate"/>
            </w:r>
            <w:r>
              <w:rPr>
                <w:noProof/>
                <w:webHidden/>
              </w:rPr>
              <w:t>8</w:t>
            </w:r>
            <w:r>
              <w:rPr>
                <w:noProof/>
                <w:webHidden/>
              </w:rPr>
              <w:fldChar w:fldCharType="end"/>
            </w:r>
          </w:hyperlink>
        </w:p>
        <w:p w14:paraId="24A5916B" w14:textId="77777777" w:rsidR="00BF66EA" w:rsidRDefault="00A377D7">
          <w:pPr>
            <w:pStyle w:val="TOC2"/>
            <w:tabs>
              <w:tab w:val="right" w:leader="dot" w:pos="10070"/>
            </w:tabs>
            <w:rPr>
              <w:rFonts w:asciiTheme="minorHAnsi" w:eastAsiaTheme="minorEastAsia" w:hAnsiTheme="minorHAnsi"/>
              <w:noProof/>
            </w:rPr>
          </w:pPr>
          <w:hyperlink w:anchor="_Toc36201323" w:history="1">
            <w:r w:rsidRPr="00C83BD0">
              <w:rPr>
                <w:rStyle w:val="Hyperlink"/>
                <w:noProof/>
              </w:rPr>
              <w:t>Encourage Work-life Balance</w:t>
            </w:r>
            <w:r>
              <w:rPr>
                <w:noProof/>
                <w:webHidden/>
              </w:rPr>
              <w:tab/>
            </w:r>
            <w:r>
              <w:rPr>
                <w:noProof/>
                <w:webHidden/>
              </w:rPr>
              <w:fldChar w:fldCharType="begin"/>
            </w:r>
            <w:r>
              <w:rPr>
                <w:noProof/>
                <w:webHidden/>
              </w:rPr>
              <w:instrText xml:space="preserve"> PAGEREF _Toc36201323 \h </w:instrText>
            </w:r>
            <w:r>
              <w:rPr>
                <w:noProof/>
                <w:webHidden/>
              </w:rPr>
            </w:r>
            <w:r>
              <w:rPr>
                <w:noProof/>
                <w:webHidden/>
              </w:rPr>
              <w:fldChar w:fldCharType="separate"/>
            </w:r>
            <w:r>
              <w:rPr>
                <w:noProof/>
                <w:webHidden/>
              </w:rPr>
              <w:t>8</w:t>
            </w:r>
            <w:r>
              <w:rPr>
                <w:noProof/>
                <w:webHidden/>
              </w:rPr>
              <w:fldChar w:fldCharType="end"/>
            </w:r>
          </w:hyperlink>
        </w:p>
        <w:p w14:paraId="7EC8697E" w14:textId="77777777" w:rsidR="00BF66EA" w:rsidRDefault="00A377D7">
          <w:pPr>
            <w:pStyle w:val="TOC2"/>
            <w:tabs>
              <w:tab w:val="right" w:leader="dot" w:pos="10070"/>
            </w:tabs>
            <w:rPr>
              <w:rFonts w:asciiTheme="minorHAnsi" w:eastAsiaTheme="minorEastAsia" w:hAnsiTheme="minorHAnsi"/>
              <w:noProof/>
            </w:rPr>
          </w:pPr>
          <w:hyperlink w:anchor="_Toc36201324" w:history="1">
            <w:r w:rsidRPr="00C83BD0">
              <w:rPr>
                <w:rStyle w:val="Hyperlink"/>
                <w:noProof/>
              </w:rPr>
              <w:t>Demonstrate a Collaborative Culture</w:t>
            </w:r>
            <w:r>
              <w:rPr>
                <w:noProof/>
                <w:webHidden/>
              </w:rPr>
              <w:tab/>
            </w:r>
            <w:r>
              <w:rPr>
                <w:noProof/>
                <w:webHidden/>
              </w:rPr>
              <w:fldChar w:fldCharType="begin"/>
            </w:r>
            <w:r>
              <w:rPr>
                <w:noProof/>
                <w:webHidden/>
              </w:rPr>
              <w:instrText xml:space="preserve"> PAGEREF _Toc36201324 \h </w:instrText>
            </w:r>
            <w:r>
              <w:rPr>
                <w:noProof/>
                <w:webHidden/>
              </w:rPr>
            </w:r>
            <w:r>
              <w:rPr>
                <w:noProof/>
                <w:webHidden/>
              </w:rPr>
              <w:fldChar w:fldCharType="separate"/>
            </w:r>
            <w:r>
              <w:rPr>
                <w:noProof/>
                <w:webHidden/>
              </w:rPr>
              <w:t>8</w:t>
            </w:r>
            <w:r>
              <w:rPr>
                <w:noProof/>
                <w:webHidden/>
              </w:rPr>
              <w:fldChar w:fldCharType="end"/>
            </w:r>
          </w:hyperlink>
        </w:p>
        <w:p w14:paraId="69840CBE" w14:textId="77777777" w:rsidR="00BF66EA" w:rsidRDefault="00A377D7">
          <w:pPr>
            <w:pStyle w:val="TOC2"/>
            <w:tabs>
              <w:tab w:val="right" w:leader="dot" w:pos="10070"/>
            </w:tabs>
            <w:rPr>
              <w:rFonts w:asciiTheme="minorHAnsi" w:eastAsiaTheme="minorEastAsia" w:hAnsiTheme="minorHAnsi"/>
              <w:noProof/>
            </w:rPr>
          </w:pPr>
          <w:hyperlink w:anchor="_Toc36201325" w:history="1">
            <w:r w:rsidRPr="00C83BD0">
              <w:rPr>
                <w:rStyle w:val="Hyperlink"/>
                <w:noProof/>
              </w:rPr>
              <w:t>Be Compassionate and Understanding</w:t>
            </w:r>
            <w:r>
              <w:rPr>
                <w:noProof/>
                <w:webHidden/>
              </w:rPr>
              <w:tab/>
            </w:r>
            <w:r>
              <w:rPr>
                <w:noProof/>
                <w:webHidden/>
              </w:rPr>
              <w:fldChar w:fldCharType="begin"/>
            </w:r>
            <w:r>
              <w:rPr>
                <w:noProof/>
                <w:webHidden/>
              </w:rPr>
              <w:instrText xml:space="preserve"> PAGEREF _Toc36201325 \h </w:instrText>
            </w:r>
            <w:r>
              <w:rPr>
                <w:noProof/>
                <w:webHidden/>
              </w:rPr>
            </w:r>
            <w:r>
              <w:rPr>
                <w:noProof/>
                <w:webHidden/>
              </w:rPr>
              <w:fldChar w:fldCharType="separate"/>
            </w:r>
            <w:r>
              <w:rPr>
                <w:noProof/>
                <w:webHidden/>
              </w:rPr>
              <w:t>9</w:t>
            </w:r>
            <w:r>
              <w:rPr>
                <w:noProof/>
                <w:webHidden/>
              </w:rPr>
              <w:fldChar w:fldCharType="end"/>
            </w:r>
          </w:hyperlink>
        </w:p>
        <w:p w14:paraId="09E9CC8A" w14:textId="77777777" w:rsidR="00BF66EA" w:rsidRDefault="00A377D7">
          <w:pPr>
            <w:pStyle w:val="TOC1"/>
            <w:tabs>
              <w:tab w:val="right" w:leader="dot" w:pos="10070"/>
            </w:tabs>
            <w:rPr>
              <w:rFonts w:asciiTheme="minorHAnsi" w:eastAsiaTheme="minorEastAsia" w:hAnsiTheme="minorHAnsi"/>
              <w:noProof/>
            </w:rPr>
          </w:pPr>
          <w:hyperlink w:anchor="_Toc36201326" w:history="1">
            <w:r w:rsidRPr="00C83BD0">
              <w:rPr>
                <w:rStyle w:val="Hyperlink"/>
                <w:noProof/>
              </w:rPr>
              <w:t>Conclusion</w:t>
            </w:r>
            <w:r>
              <w:rPr>
                <w:noProof/>
                <w:webHidden/>
              </w:rPr>
              <w:tab/>
            </w:r>
            <w:r>
              <w:rPr>
                <w:noProof/>
                <w:webHidden/>
              </w:rPr>
              <w:fldChar w:fldCharType="begin"/>
            </w:r>
            <w:r>
              <w:rPr>
                <w:noProof/>
                <w:webHidden/>
              </w:rPr>
              <w:instrText xml:space="preserve"> PAGEREF _Toc36201326 \h </w:instrText>
            </w:r>
            <w:r>
              <w:rPr>
                <w:noProof/>
                <w:webHidden/>
              </w:rPr>
            </w:r>
            <w:r>
              <w:rPr>
                <w:noProof/>
                <w:webHidden/>
              </w:rPr>
              <w:fldChar w:fldCharType="separate"/>
            </w:r>
            <w:r>
              <w:rPr>
                <w:noProof/>
                <w:webHidden/>
              </w:rPr>
              <w:t>10</w:t>
            </w:r>
            <w:r>
              <w:rPr>
                <w:noProof/>
                <w:webHidden/>
              </w:rPr>
              <w:fldChar w:fldCharType="end"/>
            </w:r>
          </w:hyperlink>
        </w:p>
        <w:p w14:paraId="695872BE" w14:textId="77777777" w:rsidR="00BF66EA" w:rsidRPr="00BF66EA" w:rsidRDefault="00A377D7" w:rsidP="00BF66EA">
          <w:pPr>
            <w:pStyle w:val="TOC1"/>
            <w:tabs>
              <w:tab w:val="right" w:leader="dot" w:pos="10070"/>
            </w:tabs>
            <w:rPr>
              <w:rFonts w:asciiTheme="minorHAnsi" w:eastAsiaTheme="minorEastAsia" w:hAnsiTheme="minorHAnsi"/>
              <w:noProof/>
            </w:rPr>
          </w:pPr>
          <w:hyperlink w:anchor="_Toc36201327" w:history="1">
            <w:r w:rsidRPr="00C83BD0">
              <w:rPr>
                <w:rStyle w:val="Hyperlink"/>
                <w:noProof/>
              </w:rPr>
              <w:t>Appendix</w:t>
            </w:r>
            <w:r>
              <w:rPr>
                <w:noProof/>
                <w:webHidden/>
              </w:rPr>
              <w:tab/>
            </w:r>
            <w:r>
              <w:rPr>
                <w:noProof/>
                <w:webHidden/>
              </w:rPr>
              <w:fldChar w:fldCharType="begin"/>
            </w:r>
            <w:r>
              <w:rPr>
                <w:noProof/>
                <w:webHidden/>
              </w:rPr>
              <w:instrText xml:space="preserve"> PAGEREF _Toc36201327 \h </w:instrText>
            </w:r>
            <w:r>
              <w:rPr>
                <w:noProof/>
                <w:webHidden/>
              </w:rPr>
            </w:r>
            <w:r>
              <w:rPr>
                <w:noProof/>
                <w:webHidden/>
              </w:rPr>
              <w:fldChar w:fldCharType="separate"/>
            </w:r>
            <w:r>
              <w:rPr>
                <w:noProof/>
                <w:webHidden/>
              </w:rPr>
              <w:t>11</w:t>
            </w:r>
            <w:r>
              <w:rPr>
                <w:noProof/>
                <w:webHidden/>
              </w:rPr>
              <w:fldChar w:fldCharType="end"/>
            </w:r>
          </w:hyperlink>
          <w:r>
            <w:rPr>
              <w:b/>
              <w:bCs/>
              <w:noProof/>
            </w:rPr>
            <w:fldChar w:fldCharType="end"/>
          </w:r>
        </w:p>
      </w:sdtContent>
    </w:sdt>
    <w:p w14:paraId="0136CE1A" w14:textId="77777777" w:rsidR="00BF66EA" w:rsidRDefault="00BF66EA" w:rsidP="001E6189">
      <w:pPr>
        <w:pStyle w:val="Heading1"/>
      </w:pPr>
    </w:p>
    <w:p w14:paraId="2E8D5E37" w14:textId="77777777" w:rsidR="00BF66EA" w:rsidRDefault="00BF66EA" w:rsidP="00A856FA">
      <w:pPr>
        <w:pStyle w:val="BulletList"/>
        <w:numPr>
          <w:ilvl w:val="0"/>
          <w:numId w:val="0"/>
        </w:numPr>
      </w:pPr>
    </w:p>
    <w:p w14:paraId="00642240" w14:textId="77777777" w:rsidR="00BF66EA" w:rsidRDefault="00BF66EA" w:rsidP="00A856FA">
      <w:pPr>
        <w:pStyle w:val="BulletList"/>
        <w:numPr>
          <w:ilvl w:val="0"/>
          <w:numId w:val="0"/>
        </w:numPr>
      </w:pPr>
    </w:p>
    <w:p w14:paraId="1C82AE0F" w14:textId="77777777" w:rsidR="00BF66EA" w:rsidRDefault="00BF66EA" w:rsidP="00A856FA">
      <w:pPr>
        <w:pStyle w:val="BulletList"/>
        <w:numPr>
          <w:ilvl w:val="0"/>
          <w:numId w:val="0"/>
        </w:numPr>
        <w:sectPr w:rsidR="00BF66EA" w:rsidSect="00BF66EA">
          <w:headerReference w:type="default" r:id="rId11"/>
          <w:footerReference w:type="default" r:id="rId12"/>
          <w:pgSz w:w="12240" w:h="15840"/>
          <w:pgMar w:top="1440" w:right="720" w:bottom="1440" w:left="1440" w:header="720" w:footer="720" w:gutter="0"/>
          <w:cols w:space="720"/>
          <w:docGrid w:linePitch="360"/>
        </w:sectPr>
      </w:pPr>
    </w:p>
    <w:p w14:paraId="5C5C2524" w14:textId="77777777" w:rsidR="00BF66EA" w:rsidRDefault="00A377D7" w:rsidP="00BF66EA">
      <w:pPr>
        <w:pStyle w:val="Heading1"/>
      </w:pPr>
      <w:bookmarkStart w:id="0" w:name="_Toc36041510"/>
      <w:bookmarkStart w:id="1" w:name="_Toc36201301"/>
      <w:r>
        <w:t>Introduction</w:t>
      </w:r>
      <w:bookmarkEnd w:id="0"/>
      <w:bookmarkEnd w:id="1"/>
    </w:p>
    <w:p w14:paraId="5609C2B0" w14:textId="77777777" w:rsidR="00BF66EA" w:rsidRDefault="00A377D7" w:rsidP="00BF66EA">
      <w:pPr>
        <w:pStyle w:val="Style1"/>
      </w:pPr>
      <w:r>
        <w:t>The coronavirus disease 2019 (COVID-19) has caused many employers across the country to make significant changes to their standard procedures, including shifting their employees from working at the office to working from home. While this working arrangemen</w:t>
      </w:r>
      <w:r>
        <w:t xml:space="preserve">t can help employers and employees stay healthy, it can be challenging for both parties to navigate. </w:t>
      </w:r>
    </w:p>
    <w:p w14:paraId="4F7EAB9C" w14:textId="77777777" w:rsidR="00BF66EA" w:rsidRDefault="00A377D7" w:rsidP="00BF66EA">
      <w:pPr>
        <w:pStyle w:val="Style1"/>
      </w:pPr>
      <w:r w:rsidRPr="00075681">
        <w:t>For some employees, working from home is business as usual. For others, this may be the first time they’ve telecommuted. This working arrangement may seem</w:t>
      </w:r>
      <w:r w:rsidRPr="00075681">
        <w:t xml:space="preserve"> exciting at first, but it can lose its luster over time, resulting in </w:t>
      </w:r>
      <w:r>
        <w:t xml:space="preserve">disengagement and decreased productivity. </w:t>
      </w:r>
      <w:r w:rsidRPr="00075681">
        <w:t xml:space="preserve"> </w:t>
      </w:r>
    </w:p>
    <w:p w14:paraId="498A5910" w14:textId="77777777" w:rsidR="00BF66EA" w:rsidRDefault="00A377D7" w:rsidP="00BF66EA">
      <w:pPr>
        <w:pStyle w:val="Style1"/>
      </w:pPr>
      <w:r>
        <w:t>For employers, figuring out how to manage a team of remote employees is most likely something they’re not familiar with. This guide serves as</w:t>
      </w:r>
      <w:r>
        <w:t xml:space="preserve"> an introduction to managing remote employees and includes best practices for keeping employees engaged. It should be used for informational purposes only and not be considered as legal advice. </w:t>
      </w:r>
    </w:p>
    <w:p w14:paraId="5B878909" w14:textId="77777777" w:rsidR="00BF66EA" w:rsidRDefault="00BF66EA" w:rsidP="00BF66EA"/>
    <w:p w14:paraId="79A11062" w14:textId="77777777" w:rsidR="00BF66EA" w:rsidRDefault="00BF66EA" w:rsidP="00BF66EA"/>
    <w:p w14:paraId="32FE71F1" w14:textId="77777777" w:rsidR="00BF66EA" w:rsidRDefault="00BF66EA" w:rsidP="00BF66EA"/>
    <w:p w14:paraId="66660B95" w14:textId="77777777" w:rsidR="00BF66EA" w:rsidRDefault="00BF66EA" w:rsidP="00BF66EA"/>
    <w:p w14:paraId="73D73595" w14:textId="77777777" w:rsidR="00BF66EA" w:rsidRDefault="00BF66EA" w:rsidP="00BF66EA"/>
    <w:p w14:paraId="222F88E5" w14:textId="77777777" w:rsidR="00BF66EA" w:rsidRDefault="00BF66EA" w:rsidP="00BF66EA"/>
    <w:p w14:paraId="14A38519" w14:textId="77777777" w:rsidR="00BF66EA" w:rsidRDefault="00BF66EA" w:rsidP="00BF66EA"/>
    <w:p w14:paraId="6035C3A2" w14:textId="77777777" w:rsidR="00BF66EA" w:rsidRDefault="00BF66EA" w:rsidP="00BF66EA"/>
    <w:p w14:paraId="099EF67F" w14:textId="77777777" w:rsidR="00BF66EA" w:rsidRDefault="00BF66EA" w:rsidP="00BF66EA"/>
    <w:p w14:paraId="3263150B" w14:textId="77777777" w:rsidR="00BF66EA" w:rsidRDefault="00BF66EA" w:rsidP="00BF66EA"/>
    <w:p w14:paraId="1E2B1599" w14:textId="77777777" w:rsidR="00BF66EA" w:rsidRDefault="00BF66EA" w:rsidP="00BF66EA"/>
    <w:p w14:paraId="75E856CF" w14:textId="77777777" w:rsidR="00BF66EA" w:rsidRDefault="00BF66EA" w:rsidP="00BF66EA"/>
    <w:p w14:paraId="6D57474C" w14:textId="77777777" w:rsidR="00BF66EA" w:rsidRDefault="00BF66EA" w:rsidP="00BF66EA"/>
    <w:p w14:paraId="48571171" w14:textId="77777777" w:rsidR="00BF66EA" w:rsidRDefault="00BF66EA" w:rsidP="00BF66EA"/>
    <w:p w14:paraId="4F44E601" w14:textId="77777777" w:rsidR="00BF66EA" w:rsidRDefault="00BF66EA" w:rsidP="00BF66EA"/>
    <w:p w14:paraId="213898EB" w14:textId="77777777" w:rsidR="00BF66EA" w:rsidRDefault="00BF66EA" w:rsidP="00BF66EA"/>
    <w:p w14:paraId="134F4012" w14:textId="77777777" w:rsidR="00BF66EA" w:rsidRDefault="00BF66EA" w:rsidP="00BF66EA"/>
    <w:p w14:paraId="6259BE11" w14:textId="77777777" w:rsidR="00BF66EA" w:rsidRDefault="00BF66EA" w:rsidP="00BF66EA">
      <w:pPr>
        <w:sectPr w:rsidR="00BF66EA" w:rsidSect="00BF66EA">
          <w:footerReference w:type="default" r:id="rId13"/>
          <w:pgSz w:w="12240" w:h="15840"/>
          <w:pgMar w:top="1440" w:right="720" w:bottom="1440" w:left="720" w:header="720" w:footer="720" w:gutter="0"/>
          <w:cols w:space="720"/>
          <w:docGrid w:linePitch="360"/>
        </w:sectPr>
      </w:pPr>
    </w:p>
    <w:p w14:paraId="27DD6F9D" w14:textId="77777777" w:rsidR="00BF66EA" w:rsidRDefault="00A377D7" w:rsidP="00BF66EA">
      <w:pPr>
        <w:pStyle w:val="Heading1"/>
      </w:pPr>
      <w:bookmarkStart w:id="2" w:name="_Toc36041511"/>
      <w:bookmarkStart w:id="3" w:name="_Toc36201302"/>
      <w:r>
        <w:t>Background: Telecommuting</w:t>
      </w:r>
      <w:bookmarkEnd w:id="2"/>
      <w:bookmarkEnd w:id="3"/>
    </w:p>
    <w:p w14:paraId="750FA0EA" w14:textId="77777777" w:rsidR="00BF66EA" w:rsidRDefault="00A377D7" w:rsidP="00BF66EA">
      <w:r w:rsidRPr="00EA4CCC">
        <w:t>Telecommuting is the term for working from a remote</w:t>
      </w:r>
      <w:r w:rsidRPr="00EA4CCC">
        <w:t xml:space="preserve"> location, usually an employee’s residence. </w:t>
      </w:r>
      <w:r>
        <w:t>In working-from-home arrangements, employees</w:t>
      </w:r>
      <w:r w:rsidRPr="00EA4CCC">
        <w:t xml:space="preserve"> are connected to employers and company servers via the internet and are able to communicate regularly in real time using email, instant messaging, webcams and conferen</w:t>
      </w:r>
      <w:r w:rsidRPr="00EA4CCC">
        <w:t xml:space="preserve">ce calls. </w:t>
      </w:r>
    </w:p>
    <w:p w14:paraId="739D2AC3" w14:textId="77777777" w:rsidR="00BF66EA" w:rsidRPr="00EA4CCC" w:rsidRDefault="00A377D7" w:rsidP="00BF66EA">
      <w:pPr>
        <w:pStyle w:val="Heading2"/>
      </w:pPr>
      <w:bookmarkStart w:id="4" w:name="_Toc36041512"/>
      <w:bookmarkStart w:id="5" w:name="_Toc36201303"/>
      <w:r w:rsidRPr="00EA4CCC">
        <w:t>Pro and Cons</w:t>
      </w:r>
      <w:bookmarkEnd w:id="4"/>
      <w:bookmarkEnd w:id="5"/>
    </w:p>
    <w:p w14:paraId="6F7E817C" w14:textId="77777777" w:rsidR="00BF66EA" w:rsidRPr="00EA4CCC" w:rsidRDefault="00A377D7" w:rsidP="00BF66EA">
      <w:r w:rsidRPr="00EA4CCC">
        <w:t>Telecommuting brings advantages and disadvantages to the way companies do business. Here’s a look at some of them the pros.</w:t>
      </w:r>
    </w:p>
    <w:p w14:paraId="633A5B9E" w14:textId="77777777" w:rsidR="00BF66EA" w:rsidRPr="00EA4CCC" w:rsidRDefault="00A377D7" w:rsidP="00BF66EA">
      <w:pPr>
        <w:pStyle w:val="BulletList"/>
        <w:rPr>
          <w:b/>
        </w:rPr>
      </w:pPr>
      <w:r w:rsidRPr="00EA4CCC">
        <w:rPr>
          <w:b/>
        </w:rPr>
        <w:t>Increased productivity</w:t>
      </w:r>
      <w:r w:rsidRPr="000D6890">
        <w:rPr>
          <w:rFonts w:ascii="Calibri Light" w:eastAsia="Calibri" w:hAnsi="Calibri Light" w:cs="Times New Roman"/>
        </w:rPr>
        <w:t>—</w:t>
      </w:r>
      <w:r w:rsidRPr="00EA4CCC">
        <w:t>While it’s easy to imagine workers shirking their duties at home more readily than in</w:t>
      </w:r>
      <w:r w:rsidRPr="00EA4CCC">
        <w:t xml:space="preserve"> the office, numerous studies show that workers who telecommute</w:t>
      </w:r>
      <w:r>
        <w:t xml:space="preserve"> are</w:t>
      </w:r>
      <w:r w:rsidRPr="00EA4CCC">
        <w:t xml:space="preserve"> </w:t>
      </w:r>
      <w:r>
        <w:t>up to</w:t>
      </w:r>
      <w:r w:rsidRPr="00EA4CCC">
        <w:t xml:space="preserve"> 55</w:t>
      </w:r>
      <w:r>
        <w:t xml:space="preserve">% </w:t>
      </w:r>
      <w:r w:rsidRPr="00EA4CCC">
        <w:t xml:space="preserve">more productive. </w:t>
      </w:r>
    </w:p>
    <w:p w14:paraId="50D9BA0D" w14:textId="77777777" w:rsidR="00BF66EA" w:rsidRPr="00EA4CCC" w:rsidRDefault="00A377D7" w:rsidP="00BF66EA">
      <w:pPr>
        <w:pStyle w:val="BulletList"/>
        <w:rPr>
          <w:b/>
        </w:rPr>
      </w:pPr>
      <w:r w:rsidRPr="00EA4CCC">
        <w:rPr>
          <w:b/>
        </w:rPr>
        <w:t>Fewer costs</w:t>
      </w:r>
      <w:r w:rsidRPr="000D6890">
        <w:rPr>
          <w:rFonts w:ascii="Calibri Light" w:eastAsia="Calibri" w:hAnsi="Calibri Light" w:cs="Times New Roman"/>
        </w:rPr>
        <w:t>—</w:t>
      </w:r>
      <w:r w:rsidRPr="00EA4CCC">
        <w:t xml:space="preserve">Over half of all employers reported cost savings as a significant benefit to telecommuting. By allowing workers to telecommute, companies </w:t>
      </w:r>
      <w:r w:rsidRPr="00EA4CCC">
        <w:t>reported big savings on real estate, absenteeism and relocation costs. In many areas there are also grants and other financial incentives for companies that offer telecommuting.</w:t>
      </w:r>
    </w:p>
    <w:p w14:paraId="4BC37604" w14:textId="77777777" w:rsidR="00BF66EA" w:rsidRPr="00EA4CCC" w:rsidRDefault="00A377D7" w:rsidP="00BF66EA">
      <w:pPr>
        <w:pStyle w:val="BulletList"/>
        <w:rPr>
          <w:b/>
        </w:rPr>
      </w:pPr>
      <w:r w:rsidRPr="00EA4CCC">
        <w:rPr>
          <w:b/>
        </w:rPr>
        <w:t>Increased employer flexibility</w:t>
      </w:r>
      <w:r w:rsidRPr="000D6890">
        <w:rPr>
          <w:rFonts w:ascii="Calibri Light" w:eastAsia="Calibri" w:hAnsi="Calibri Light" w:cs="Times New Roman"/>
        </w:rPr>
        <w:t>—</w:t>
      </w:r>
      <w:r w:rsidRPr="00EA4CCC">
        <w:t>Telecommuting gives employers the option</w:t>
      </w:r>
      <w:r w:rsidRPr="00EA4CCC">
        <w:rPr>
          <w:rFonts w:ascii="Calibri" w:eastAsia="Calibri" w:hAnsi="Calibri" w:cs="Arial"/>
          <w:sz w:val="20"/>
          <w:szCs w:val="20"/>
        </w:rPr>
        <w:t xml:space="preserve"> </w:t>
      </w:r>
      <w:r w:rsidRPr="00EA4CCC">
        <w:t>to hir</w:t>
      </w:r>
      <w:r w:rsidRPr="00EA4CCC">
        <w:t>e from across the country without worrying about relocating workers to a central location. Employers can also more readily hire part-time, semi-retired, disabled or homebound workers.</w:t>
      </w:r>
    </w:p>
    <w:p w14:paraId="24934382" w14:textId="77777777" w:rsidR="00BF66EA" w:rsidRPr="00EA4CCC" w:rsidRDefault="00A377D7" w:rsidP="00BF66EA">
      <w:pPr>
        <w:pStyle w:val="BulletList"/>
        <w:rPr>
          <w:b/>
        </w:rPr>
      </w:pPr>
      <w:r w:rsidRPr="00EA4CCC">
        <w:rPr>
          <w:b/>
        </w:rPr>
        <w:t>Healthier employees</w:t>
      </w:r>
      <w:r w:rsidRPr="000D6890">
        <w:rPr>
          <w:rFonts w:ascii="Calibri Light" w:eastAsia="Calibri" w:hAnsi="Calibri Light" w:cs="Times New Roman"/>
        </w:rPr>
        <w:t>—</w:t>
      </w:r>
      <w:r w:rsidRPr="00EA4CCC">
        <w:t>Telecommuting relieves the stress caused by commutin</w:t>
      </w:r>
      <w:r w:rsidRPr="00EA4CCC">
        <w:t>g and other issues related to the workplace or being away from home. Telecommuters eat healthier and exercise more than their office-bound counterparts, and are less likely to get sick from contagious germs.</w:t>
      </w:r>
    </w:p>
    <w:p w14:paraId="409193B7" w14:textId="77777777" w:rsidR="00BF66EA" w:rsidRPr="00EA4CCC" w:rsidRDefault="00A377D7" w:rsidP="00BF66EA">
      <w:r w:rsidRPr="00EA4CCC">
        <w:t>Below are some of the potential disadvantages of</w:t>
      </w:r>
      <w:r w:rsidRPr="00EA4CCC">
        <w:t xml:space="preserve"> telecommuting:</w:t>
      </w:r>
    </w:p>
    <w:p w14:paraId="2BDCA3E1" w14:textId="77777777" w:rsidR="00BF66EA" w:rsidRPr="00EA4CCC" w:rsidRDefault="00A377D7" w:rsidP="00BF66EA">
      <w:pPr>
        <w:pStyle w:val="BulletList"/>
      </w:pPr>
      <w:r w:rsidRPr="00EA4CCC">
        <w:rPr>
          <w:b/>
        </w:rPr>
        <w:t>Disengagement</w:t>
      </w:r>
      <w:r w:rsidRPr="000D6890">
        <w:rPr>
          <w:rFonts w:ascii="Calibri Light" w:eastAsia="Calibri" w:hAnsi="Calibri Light" w:cs="Times New Roman"/>
        </w:rPr>
        <w:t>—</w:t>
      </w:r>
      <w:r w:rsidRPr="00EA4CCC">
        <w:t>Many employers say that telecommuting interferes negatively with the relationship between workers and management, and can foster jealousy and rivalries between telecommuters and non-telecommuters.  Staying connected and superv</w:t>
      </w:r>
      <w:r w:rsidRPr="00EA4CCC">
        <w:t>ising employees who work from home can also be a challenge for managers.</w:t>
      </w:r>
    </w:p>
    <w:p w14:paraId="4A87C4C1" w14:textId="77777777" w:rsidR="00BF66EA" w:rsidRPr="00EA4CCC" w:rsidRDefault="00A377D7" w:rsidP="00BF66EA">
      <w:pPr>
        <w:pStyle w:val="BulletList"/>
      </w:pPr>
      <w:r w:rsidRPr="00EA4CCC">
        <w:rPr>
          <w:b/>
        </w:rPr>
        <w:t>Lack of collaboration</w:t>
      </w:r>
      <w:r w:rsidRPr="000D6890">
        <w:rPr>
          <w:rFonts w:ascii="Calibri Light" w:eastAsia="Calibri" w:hAnsi="Calibri Light" w:cs="Times New Roman"/>
        </w:rPr>
        <w:t>—</w:t>
      </w:r>
      <w:r w:rsidRPr="00EA4CCC">
        <w:t xml:space="preserve">Innovation can be stifled when workers are not physically interacting with each other. </w:t>
      </w:r>
    </w:p>
    <w:p w14:paraId="55940E08" w14:textId="77777777" w:rsidR="00BF66EA" w:rsidRPr="00EA4CCC" w:rsidRDefault="00A377D7" w:rsidP="00BF66EA">
      <w:pPr>
        <w:pStyle w:val="BulletList"/>
      </w:pPr>
      <w:r w:rsidRPr="00EA4CCC">
        <w:rPr>
          <w:b/>
        </w:rPr>
        <w:t>Technology and security concerns</w:t>
      </w:r>
      <w:r w:rsidRPr="000D6890">
        <w:rPr>
          <w:rFonts w:ascii="Calibri Light" w:eastAsia="Calibri" w:hAnsi="Calibri Light" w:cs="Times New Roman"/>
        </w:rPr>
        <w:t>—</w:t>
      </w:r>
      <w:r w:rsidRPr="00EA4CCC">
        <w:t>Not all employees are tech-savvy, and th</w:t>
      </w:r>
      <w:r w:rsidRPr="00EA4CCC">
        <w:t>ere can be problems trying to remotely access an office network or set up remote meetings. Sensitive company information carries the potential for greater risk of being compromised through unsecure</w:t>
      </w:r>
      <w:r>
        <w:t>d</w:t>
      </w:r>
      <w:r w:rsidRPr="00EA4CCC">
        <w:t xml:space="preserve"> home computers. </w:t>
      </w:r>
    </w:p>
    <w:p w14:paraId="2BEB34A8" w14:textId="77777777" w:rsidR="00BF66EA" w:rsidRDefault="00A377D7" w:rsidP="00BF66EA">
      <w:pPr>
        <w:pStyle w:val="Heading2"/>
      </w:pPr>
      <w:bookmarkStart w:id="6" w:name="_Toc36041513"/>
      <w:bookmarkStart w:id="7" w:name="_Toc36201304"/>
      <w:r>
        <w:t>Legal Issues</w:t>
      </w:r>
      <w:bookmarkEnd w:id="6"/>
      <w:bookmarkEnd w:id="7"/>
    </w:p>
    <w:p w14:paraId="794FCC26" w14:textId="77777777" w:rsidR="00BF66EA" w:rsidRDefault="00A377D7" w:rsidP="00BF66EA">
      <w:r>
        <w:t>In addition to the strength</w:t>
      </w:r>
      <w:r>
        <w:t>s and weaknesses of telecommuting, employers must recognize legal issues associated with it before deciding whether it is right for them. The following are legal issues that may need to be addressed.</w:t>
      </w:r>
    </w:p>
    <w:p w14:paraId="0557B3B6" w14:textId="77777777" w:rsidR="00BF66EA" w:rsidRDefault="00A377D7" w:rsidP="00BF66EA">
      <w:pPr>
        <w:pStyle w:val="Heading3"/>
      </w:pPr>
      <w:bookmarkStart w:id="8" w:name="_Toc36041514"/>
      <w:bookmarkStart w:id="9" w:name="_Toc36201305"/>
      <w:r>
        <w:t>Property</w:t>
      </w:r>
      <w:bookmarkEnd w:id="8"/>
      <w:bookmarkEnd w:id="9"/>
    </w:p>
    <w:p w14:paraId="109601CC" w14:textId="77777777" w:rsidR="00BF66EA" w:rsidRDefault="00A377D7" w:rsidP="00BF66EA">
      <w:r>
        <w:t>Make sure you have a clearly stated company pol</w:t>
      </w:r>
      <w:r>
        <w:t>icy for employees who are issued company electronics that addresses what to do in the event they are lost, damaged or stolen. Consider insuring more expensive items.</w:t>
      </w:r>
    </w:p>
    <w:p w14:paraId="65CF96D2" w14:textId="77777777" w:rsidR="00BF66EA" w:rsidRDefault="00A377D7" w:rsidP="00BF66EA">
      <w:r>
        <w:t>One way to handle company property issues is to have a written policy in place. If you are</w:t>
      </w:r>
      <w:r>
        <w:t xml:space="preserve"> issuing electronics to your employees, have them sign something that acknowledges their receipt of the equipment, and indicates who is responsible for maintenance and damages.</w:t>
      </w:r>
    </w:p>
    <w:p w14:paraId="67D9DA77" w14:textId="77777777" w:rsidR="00BF66EA" w:rsidRDefault="00A377D7" w:rsidP="00BF66EA">
      <w:pPr>
        <w:pStyle w:val="Heading3"/>
      </w:pPr>
      <w:bookmarkStart w:id="10" w:name="_Toc36041515"/>
      <w:bookmarkStart w:id="11" w:name="_Toc36201306"/>
      <w:r>
        <w:t>Privacy</w:t>
      </w:r>
      <w:bookmarkEnd w:id="10"/>
      <w:bookmarkEnd w:id="11"/>
    </w:p>
    <w:p w14:paraId="2B9F01D1" w14:textId="77777777" w:rsidR="00BF66EA" w:rsidRDefault="00A377D7" w:rsidP="00BF66EA">
      <w:r>
        <w:t>Employees should be made aware of their privacy rights when working fro</w:t>
      </w:r>
      <w:r>
        <w:t>m home. Just because work is being performed on a home computer doesn't mean that it's exempt from being monitored or inspected by the employer. Though the location may be personal, employees are still acting under the scope of employment.</w:t>
      </w:r>
    </w:p>
    <w:p w14:paraId="0E1568B3" w14:textId="77777777" w:rsidR="00BF66EA" w:rsidRDefault="00A377D7" w:rsidP="00BF66EA">
      <w:pPr>
        <w:pStyle w:val="Heading3"/>
      </w:pPr>
      <w:bookmarkStart w:id="12" w:name="_Toc36041516"/>
      <w:bookmarkStart w:id="13" w:name="_Toc36201307"/>
      <w:r>
        <w:t>Security and Con</w:t>
      </w:r>
      <w:r>
        <w:t>fidentially</w:t>
      </w:r>
      <w:bookmarkEnd w:id="12"/>
      <w:bookmarkEnd w:id="13"/>
    </w:p>
    <w:p w14:paraId="665E5039" w14:textId="77777777" w:rsidR="00BF66EA" w:rsidRDefault="00A377D7" w:rsidP="00BF66EA">
      <w:r>
        <w:t>Security concerns arise with workers accessing company information from their home computers. One way to guard against intentional leaking is to require that telecommuters sign a nondisclosure agreement. Have your company outline security measu</w:t>
      </w:r>
      <w:r>
        <w:t>res employees should follow to protect information on their computers from exposure to external forces.</w:t>
      </w:r>
    </w:p>
    <w:p w14:paraId="4B38998F" w14:textId="77777777" w:rsidR="00BF66EA" w:rsidRDefault="00A377D7" w:rsidP="00BF66EA">
      <w:pPr>
        <w:pStyle w:val="Heading3"/>
      </w:pPr>
      <w:bookmarkStart w:id="14" w:name="_Toc36041517"/>
      <w:bookmarkStart w:id="15" w:name="_Toc36201308"/>
      <w:r>
        <w:t>Payroll Records and Compensation</w:t>
      </w:r>
      <w:bookmarkEnd w:id="14"/>
      <w:bookmarkEnd w:id="15"/>
    </w:p>
    <w:p w14:paraId="5567F0A5" w14:textId="77777777" w:rsidR="00BF66EA" w:rsidRDefault="00A377D7" w:rsidP="00BF66EA">
      <w:r>
        <w:t xml:space="preserve">Telecommuting presents difficulties for employers in complying with hourly recordkeeping regulations. </w:t>
      </w:r>
      <w:r>
        <w:t>Employers with telecommuters should set up a way to track those hours and ensure their accuracy.</w:t>
      </w:r>
    </w:p>
    <w:p w14:paraId="0F87C0C9" w14:textId="77777777" w:rsidR="00BF66EA" w:rsidRDefault="00A377D7" w:rsidP="00BF66EA">
      <w:r>
        <w:t>Similarly, federal rules on overtime and rest and meal breaks apply to telecommuters as much as they do to employees in the workplace. This makes an employer’s</w:t>
      </w:r>
      <w:r>
        <w:t xml:space="preserve"> obligation to track employee hours especially important.</w:t>
      </w:r>
    </w:p>
    <w:p w14:paraId="65FBA680" w14:textId="77777777" w:rsidR="00BF66EA" w:rsidRDefault="00A377D7" w:rsidP="00BF66EA">
      <w:pPr>
        <w:pStyle w:val="Heading3"/>
      </w:pPr>
      <w:bookmarkStart w:id="16" w:name="_Toc36041518"/>
      <w:bookmarkStart w:id="17" w:name="_Toc36201309"/>
      <w:r>
        <w:t>Employer Liability</w:t>
      </w:r>
      <w:bookmarkEnd w:id="16"/>
      <w:bookmarkEnd w:id="17"/>
    </w:p>
    <w:p w14:paraId="022F6148" w14:textId="77777777" w:rsidR="00BF66EA" w:rsidRDefault="00A377D7" w:rsidP="00BF66EA">
      <w:r>
        <w:t>What happens if an employee slips and falls at home, while on the clock? Or what if an employee commits a crime in the scope of his or her employment while telecommuting? What abo</w:t>
      </w:r>
      <w:r>
        <w:t>ut workers' compensation?</w:t>
      </w:r>
    </w:p>
    <w:p w14:paraId="6EB3C665" w14:textId="77777777" w:rsidR="00BF66EA" w:rsidRDefault="00A377D7" w:rsidP="00BF66EA">
      <w:r>
        <w:t>Employer liability remains a considerable concern for telecommuting employees. For starters, you should have a specific policy in place to address work-related injuries or torts that occur at a telecommuting employee's home office</w:t>
      </w:r>
      <w:r>
        <w:t>.</w:t>
      </w:r>
    </w:p>
    <w:p w14:paraId="01CEF63A" w14:textId="77777777" w:rsidR="00BF66EA" w:rsidRDefault="00A377D7" w:rsidP="00BF66EA">
      <w:pPr>
        <w:pStyle w:val="Heading3"/>
      </w:pPr>
      <w:bookmarkStart w:id="18" w:name="_Toc36041519"/>
      <w:bookmarkStart w:id="19" w:name="_Toc36201310"/>
      <w:r>
        <w:t>Overtime Pay</w:t>
      </w:r>
      <w:bookmarkEnd w:id="18"/>
      <w:bookmarkEnd w:id="19"/>
    </w:p>
    <w:p w14:paraId="7BC8B7E7" w14:textId="77777777" w:rsidR="00BF66EA" w:rsidRDefault="00A377D7" w:rsidP="00BF66EA">
      <w:r>
        <w:t xml:space="preserve">Allowing employees to work remotely outside of normal work hours (for example, checking their emails at night) could trigger overtime wage issues for certain eligible employees under the provisions of the Fair Labor Standards Act (FLSA). An </w:t>
      </w:r>
      <w:r>
        <w:t>employee working remotely is performing compensable work if he or she is completing a principal activity, or if he or she is on duty.</w:t>
      </w:r>
    </w:p>
    <w:p w14:paraId="5E4418E5" w14:textId="77777777" w:rsidR="00BF66EA" w:rsidRDefault="00A377D7" w:rsidP="00BF66EA">
      <w:r>
        <w:t xml:space="preserve">If employees are performing compensable work and are not covered by an FLSA exemption, they are entitled to overtime pay. </w:t>
      </w:r>
      <w:r>
        <w:t>FLSA violations can lead to lawsuits, criminal charges and fines. For more information on overtime compliance, contact Scott Benefit Services.</w:t>
      </w:r>
    </w:p>
    <w:p w14:paraId="757C0366" w14:textId="77777777" w:rsidR="00BF66EA" w:rsidRDefault="00BF66EA" w:rsidP="00BF66EA"/>
    <w:p w14:paraId="319B43B6" w14:textId="77777777" w:rsidR="00BF66EA" w:rsidRDefault="00BF66EA" w:rsidP="00BF66EA"/>
    <w:p w14:paraId="2C816713" w14:textId="77777777" w:rsidR="00BF66EA" w:rsidRDefault="00BF66EA" w:rsidP="00BF66EA"/>
    <w:p w14:paraId="7B5C0217" w14:textId="77777777" w:rsidR="00BF66EA" w:rsidRDefault="00BF66EA" w:rsidP="00BF66EA"/>
    <w:p w14:paraId="13C9236B" w14:textId="77777777" w:rsidR="00BF66EA" w:rsidRDefault="00BF66EA" w:rsidP="00BF66EA"/>
    <w:p w14:paraId="26608B7A" w14:textId="77777777" w:rsidR="00BF66EA" w:rsidRDefault="00BF66EA" w:rsidP="00BF66EA"/>
    <w:p w14:paraId="60D3855C" w14:textId="77777777" w:rsidR="00BF66EA" w:rsidRDefault="00BF66EA" w:rsidP="00BF66EA"/>
    <w:p w14:paraId="2DB0038C" w14:textId="77777777" w:rsidR="00BF66EA" w:rsidRDefault="00A377D7" w:rsidP="00BF66EA">
      <w:pPr>
        <w:pStyle w:val="Heading1"/>
      </w:pPr>
      <w:bookmarkStart w:id="20" w:name="_Toc36041520"/>
      <w:bookmarkStart w:id="21" w:name="_Toc36201311"/>
      <w:r>
        <w:t>Getting Started</w:t>
      </w:r>
      <w:bookmarkEnd w:id="20"/>
      <w:bookmarkEnd w:id="21"/>
    </w:p>
    <w:p w14:paraId="5484E5A1" w14:textId="77777777" w:rsidR="00BF66EA" w:rsidRDefault="00A377D7" w:rsidP="00BF66EA">
      <w:bookmarkStart w:id="22" w:name="_Hlk36111452"/>
      <w:r>
        <w:t>If your organization is having employees move to a telecommuting arrangement during the CO</w:t>
      </w:r>
      <w:r>
        <w:t xml:space="preserve">VID-19 pandemic, you will need to make sure that you formulate a plan. </w:t>
      </w:r>
      <w:bookmarkEnd w:id="22"/>
      <w:r>
        <w:t>Because many employees aren’t used to exclusively working from home for an extended period of time, your plan will be their guide for success. Listed below are some things that you shou</w:t>
      </w:r>
      <w:r>
        <w:t>ld consider when you’re setting up your company’s telecommuting plan.</w:t>
      </w:r>
    </w:p>
    <w:p w14:paraId="096A2E2E" w14:textId="77777777" w:rsidR="00BF66EA" w:rsidRPr="005826F6" w:rsidRDefault="00A377D7" w:rsidP="00BF66EA">
      <w:pPr>
        <w:pStyle w:val="Heading2"/>
      </w:pPr>
      <w:bookmarkStart w:id="23" w:name="_Toc36041521"/>
      <w:bookmarkStart w:id="24" w:name="_Toc36201312"/>
      <w:r w:rsidRPr="005826F6">
        <w:t xml:space="preserve">Create a </w:t>
      </w:r>
      <w:r>
        <w:t>C</w:t>
      </w:r>
      <w:r w:rsidRPr="005826F6">
        <w:t xml:space="preserve">omprehensive </w:t>
      </w:r>
      <w:r>
        <w:t>T</w:t>
      </w:r>
      <w:r w:rsidRPr="005826F6">
        <w:t xml:space="preserve">elecommuting </w:t>
      </w:r>
      <w:r>
        <w:t>P</w:t>
      </w:r>
      <w:r w:rsidRPr="005826F6">
        <w:t>olicy</w:t>
      </w:r>
      <w:bookmarkEnd w:id="23"/>
      <w:bookmarkEnd w:id="24"/>
    </w:p>
    <w:p w14:paraId="497A4246" w14:textId="77777777" w:rsidR="00BF66EA" w:rsidRPr="005826F6" w:rsidRDefault="00A377D7" w:rsidP="00BF66EA">
      <w:r w:rsidRPr="005826F6">
        <w:t>This policy should include your company’s work hour expectations, information about work-provided equipment and cyber security, and expectations regarding communication. Your policy should also outline any other expectations unique to your organization. Se</w:t>
      </w:r>
      <w:r w:rsidRPr="005826F6">
        <w:t xml:space="preserve">e the Telecommuting Policy in the Appendix for a sample policy. </w:t>
      </w:r>
    </w:p>
    <w:p w14:paraId="724D4DAB" w14:textId="77777777" w:rsidR="00BF66EA" w:rsidRDefault="00A377D7" w:rsidP="00BF66EA">
      <w:pPr>
        <w:pStyle w:val="Heading2"/>
      </w:pPr>
      <w:bookmarkStart w:id="25" w:name="_Toc36041522"/>
      <w:bookmarkStart w:id="26" w:name="_Toc36201313"/>
      <w:r w:rsidRPr="005826F6">
        <w:t xml:space="preserve">Choose the </w:t>
      </w:r>
      <w:r>
        <w:t>R</w:t>
      </w:r>
      <w:r w:rsidRPr="005826F6">
        <w:t xml:space="preserve">ight </w:t>
      </w:r>
      <w:r>
        <w:t>T</w:t>
      </w:r>
      <w:r w:rsidRPr="005826F6">
        <w:t>echnology</w:t>
      </w:r>
      <w:bookmarkEnd w:id="25"/>
      <w:bookmarkEnd w:id="26"/>
    </w:p>
    <w:p w14:paraId="1AA99BF3" w14:textId="77777777" w:rsidR="00BF66EA" w:rsidRPr="005826F6" w:rsidRDefault="00A377D7" w:rsidP="00BF66EA">
      <w:r w:rsidRPr="005826F6">
        <w:t>As the name suggests, telecommuting requires the use of technology. This means that your company needs to review its technology to ensure that it’s conducive for t</w:t>
      </w:r>
      <w:r w:rsidRPr="005826F6">
        <w:t>elecommuting. At a minimum, your company should have a platform that employees can use to communicate with one another and managers, like Google Hangouts, Zoom, Slack, Microsoft Teams or Skype for Business, email and a secure network. Remote workers are pr</w:t>
      </w:r>
      <w:r w:rsidRPr="005826F6">
        <w:t>oven to benefit from using technology that enables video conferencing, as it mirrors face-to-face connection. Consider licensing or purchasing technology that allows employees to use video conferencing to connect with each other and managers. Make sure tha</w:t>
      </w:r>
      <w:r w:rsidRPr="005826F6">
        <w:t>t employees are comfortable with any new technology you acquire to prevent any confusion.</w:t>
      </w:r>
    </w:p>
    <w:p w14:paraId="77D07272" w14:textId="77777777" w:rsidR="00BF66EA" w:rsidRDefault="00A377D7" w:rsidP="00BF66EA">
      <w:pPr>
        <w:pStyle w:val="Heading2"/>
      </w:pPr>
      <w:bookmarkStart w:id="27" w:name="_Toc36041523"/>
      <w:bookmarkStart w:id="28" w:name="_Toc36201314"/>
      <w:r w:rsidRPr="005826F6">
        <w:t xml:space="preserve">Set </w:t>
      </w:r>
      <w:r>
        <w:t>G</w:t>
      </w:r>
      <w:r w:rsidRPr="005826F6">
        <w:t xml:space="preserve">uidelines and </w:t>
      </w:r>
      <w:r>
        <w:t>E</w:t>
      </w:r>
      <w:r w:rsidRPr="005826F6">
        <w:t>xpectations</w:t>
      </w:r>
      <w:bookmarkEnd w:id="27"/>
      <w:bookmarkEnd w:id="28"/>
    </w:p>
    <w:p w14:paraId="12C36FF6" w14:textId="77777777" w:rsidR="00BF66EA" w:rsidRPr="005826F6" w:rsidRDefault="00A377D7" w:rsidP="00BF66EA">
      <w:r w:rsidRPr="005826F6">
        <w:t>Employees are looking to you for guidance regarding their new working arrangement. That’s why setting guidelines or expectations is so</w:t>
      </w:r>
      <w:r w:rsidRPr="005826F6">
        <w:t xml:space="preserve"> important. Be sure to communicate your expectations of your employees while they work from home. Employees who are aware of what your expectations are will be more motivated to meet those expectations. If you want employees to be online for specific hours</w:t>
      </w:r>
      <w:r w:rsidRPr="005826F6">
        <w:t xml:space="preserve"> of the day, communicate that. If you want a daily report of what they are working on, be sure to ask.</w:t>
      </w:r>
    </w:p>
    <w:p w14:paraId="6EAADD3F" w14:textId="77777777" w:rsidR="00BF66EA" w:rsidRDefault="00A377D7" w:rsidP="00BF66EA">
      <w:pPr>
        <w:pStyle w:val="Heading2"/>
      </w:pPr>
      <w:bookmarkStart w:id="29" w:name="_Toc36041524"/>
      <w:bookmarkStart w:id="30" w:name="_Toc36201315"/>
      <w:r w:rsidRPr="005826F6">
        <w:t xml:space="preserve">Establish </w:t>
      </w:r>
      <w:r>
        <w:t>R</w:t>
      </w:r>
      <w:r w:rsidRPr="005826F6">
        <w:t xml:space="preserve">egular </w:t>
      </w:r>
      <w:r>
        <w:t>C</w:t>
      </w:r>
      <w:r w:rsidRPr="005826F6">
        <w:t>heck-ins</w:t>
      </w:r>
      <w:bookmarkEnd w:id="29"/>
      <w:bookmarkEnd w:id="30"/>
    </w:p>
    <w:p w14:paraId="2BF6B286" w14:textId="77777777" w:rsidR="00BF66EA" w:rsidRPr="005826F6" w:rsidRDefault="00A377D7" w:rsidP="00BF66EA">
      <w:r w:rsidRPr="005826F6">
        <w:t>While employees are working remotely, it can be easy for them and managers to feel like they’re out of the loop. As such, it’</w:t>
      </w:r>
      <w:r w:rsidRPr="005826F6">
        <w:t xml:space="preserve">s important that your telecommuting plan provides guidance on regular check-ins with employees. Many successful remote managers establish a daily call with their remote employees. If your employees work independently, a call may only be needed between the </w:t>
      </w:r>
      <w:r w:rsidRPr="005826F6">
        <w:t xml:space="preserve">employee and the manager. If your employees work collaboratively, holding a conference call may be better.  </w:t>
      </w:r>
    </w:p>
    <w:p w14:paraId="322B833E" w14:textId="77777777" w:rsidR="00BF66EA" w:rsidRDefault="00A377D7" w:rsidP="00BF66EA">
      <w:pPr>
        <w:pStyle w:val="Heading2"/>
      </w:pPr>
      <w:bookmarkStart w:id="31" w:name="_Toc36041525"/>
      <w:bookmarkStart w:id="32" w:name="_Toc36201316"/>
      <w:r w:rsidRPr="005826F6">
        <w:t xml:space="preserve">Avoid </w:t>
      </w:r>
      <w:r>
        <w:t>M</w:t>
      </w:r>
      <w:r w:rsidRPr="005826F6">
        <w:t>icromanaging</w:t>
      </w:r>
      <w:bookmarkEnd w:id="31"/>
      <w:bookmarkEnd w:id="32"/>
    </w:p>
    <w:p w14:paraId="4A569CB7" w14:textId="77777777" w:rsidR="00BF66EA" w:rsidRPr="005826F6" w:rsidRDefault="00A377D7" w:rsidP="00BF66EA">
      <w:r w:rsidRPr="005826F6">
        <w:t>When employees are working from home, it can be tempting for manager</w:t>
      </w:r>
      <w:r>
        <w:t>s</w:t>
      </w:r>
      <w:r w:rsidRPr="005826F6">
        <w:t xml:space="preserve"> to reach out to check in on them constantly throughout the day. </w:t>
      </w:r>
      <w:r>
        <w:t>However, m</w:t>
      </w:r>
      <w:r w:rsidRPr="005826F6">
        <w:t xml:space="preserve">icromanaging employees while they’re working from home can cause them to feel like they’re not trusted to do their work, which can lead to disengagement and productivity issues. </w:t>
      </w:r>
    </w:p>
    <w:p w14:paraId="77C70559" w14:textId="77777777" w:rsidR="00BF66EA" w:rsidRDefault="00A377D7" w:rsidP="00BF66EA">
      <w:pPr>
        <w:pStyle w:val="Heading2"/>
      </w:pPr>
      <w:bookmarkStart w:id="33" w:name="_Toc36041526"/>
      <w:bookmarkStart w:id="34" w:name="_Toc36201317"/>
      <w:r w:rsidRPr="005826F6">
        <w:t>Pr</w:t>
      </w:r>
      <w:r w:rsidRPr="005826F6">
        <w:t xml:space="preserve">ovide </w:t>
      </w:r>
      <w:r>
        <w:t>O</w:t>
      </w:r>
      <w:r w:rsidRPr="005826F6">
        <w:t xml:space="preserve">pportunities for </w:t>
      </w:r>
      <w:r>
        <w:t>S</w:t>
      </w:r>
      <w:r w:rsidRPr="005826F6">
        <w:t xml:space="preserve">ocial </w:t>
      </w:r>
      <w:r>
        <w:t>I</w:t>
      </w:r>
      <w:r w:rsidRPr="005826F6">
        <w:t>nteraction</w:t>
      </w:r>
      <w:bookmarkEnd w:id="33"/>
      <w:bookmarkEnd w:id="34"/>
    </w:p>
    <w:p w14:paraId="2925249D" w14:textId="77777777" w:rsidR="00BF66EA" w:rsidRPr="005826F6" w:rsidRDefault="00A377D7" w:rsidP="00BF66EA">
      <w:r w:rsidRPr="005826F6">
        <w:t>Employees who are working from home in response to the COVID-19 pandemic are likely not familiar with the social isolation that can be felt as a result of not going into the office. As such, managers should encour</w:t>
      </w:r>
      <w:r w:rsidRPr="005826F6">
        <w:t xml:space="preserve">age and provide opportunities for employees to interact with each other. It can be as simple as making small talk at the beginning of each phone call to try to normalize the situation. </w:t>
      </w:r>
    </w:p>
    <w:p w14:paraId="10FA697D" w14:textId="77777777" w:rsidR="00BF66EA" w:rsidRDefault="00A377D7" w:rsidP="00BF66EA">
      <w:pPr>
        <w:pStyle w:val="Heading2"/>
      </w:pPr>
      <w:bookmarkStart w:id="35" w:name="_Toc36041527"/>
      <w:bookmarkStart w:id="36" w:name="_Toc36201318"/>
      <w:r w:rsidRPr="005826F6">
        <w:t xml:space="preserve">Offer </w:t>
      </w:r>
      <w:r>
        <w:t>P</w:t>
      </w:r>
      <w:r w:rsidRPr="005826F6">
        <w:t xml:space="preserve">lenty of </w:t>
      </w:r>
      <w:r>
        <w:t>S</w:t>
      </w:r>
      <w:r w:rsidRPr="005826F6">
        <w:t>upport</w:t>
      </w:r>
      <w:bookmarkEnd w:id="35"/>
      <w:bookmarkEnd w:id="36"/>
    </w:p>
    <w:p w14:paraId="71AD9AB4" w14:textId="77777777" w:rsidR="00BF66EA" w:rsidRDefault="00A377D7" w:rsidP="00BF66EA">
      <w:r w:rsidRPr="005826F6">
        <w:t>Employees may face adversity adjusting to thei</w:t>
      </w:r>
      <w:r w:rsidRPr="005826F6">
        <w:t xml:space="preserve">r new work routine and dealing with the uncertainty the COVID-19 pandemic is causing. Employers should be prepared to offer support to their employees by providing transparent communications and making opportunities for employees to talk to their managers </w:t>
      </w:r>
      <w:r w:rsidRPr="005826F6">
        <w:t xml:space="preserve">about how they’re feeling, any challenges they’re experiencing and how their manager can help alleviate any of their concerns. </w:t>
      </w:r>
    </w:p>
    <w:p w14:paraId="2C14D15F" w14:textId="77777777" w:rsidR="00BF66EA" w:rsidRPr="005826F6" w:rsidRDefault="00A377D7" w:rsidP="00BF66EA">
      <w:pPr>
        <w:pStyle w:val="Heading2"/>
      </w:pPr>
      <w:bookmarkStart w:id="37" w:name="_Toc36041528"/>
      <w:bookmarkStart w:id="38" w:name="_Toc36201319"/>
      <w:r>
        <w:t>Considerations</w:t>
      </w:r>
      <w:bookmarkEnd w:id="37"/>
      <w:bookmarkEnd w:id="38"/>
    </w:p>
    <w:p w14:paraId="35B0E53B" w14:textId="77777777" w:rsidR="00BF66EA" w:rsidRDefault="00A377D7" w:rsidP="00BF66EA">
      <w:r>
        <w:t>Every employer’s telecommuting policy will look different. However, the most successful telecommuting programs ke</w:t>
      </w:r>
      <w:r>
        <w:t>ep the above suggestions in mind. Remember, this new arrangement is an adjustment for employees and managers alike, so communication and flexibility are key. Frequent check-ins and feedback are great ways to evaluate the success of your program and identif</w:t>
      </w:r>
      <w:r>
        <w:t xml:space="preserve">y any areas that can be improved upon. </w:t>
      </w:r>
    </w:p>
    <w:p w14:paraId="5E56D95B" w14:textId="77777777" w:rsidR="00BF66EA" w:rsidRDefault="00BF66EA" w:rsidP="00BF66EA"/>
    <w:p w14:paraId="44DD587E" w14:textId="77777777" w:rsidR="00BF66EA" w:rsidRDefault="00BF66EA" w:rsidP="00BF66EA"/>
    <w:p w14:paraId="7A98AAD8" w14:textId="77777777" w:rsidR="00BF66EA" w:rsidRDefault="00BF66EA" w:rsidP="00BF66EA"/>
    <w:p w14:paraId="4DDF0ED6" w14:textId="77777777" w:rsidR="00BF66EA" w:rsidRDefault="00BF66EA" w:rsidP="00BF66EA"/>
    <w:p w14:paraId="01491704" w14:textId="77777777" w:rsidR="00BF66EA" w:rsidRDefault="00BF66EA" w:rsidP="00BF66EA"/>
    <w:p w14:paraId="6C049DD0" w14:textId="77777777" w:rsidR="00BF66EA" w:rsidRDefault="00BF66EA" w:rsidP="00BF66EA"/>
    <w:p w14:paraId="08271899" w14:textId="77777777" w:rsidR="00BF66EA" w:rsidRDefault="00BF66EA" w:rsidP="00BF66EA"/>
    <w:p w14:paraId="5EE7511D" w14:textId="77777777" w:rsidR="00BF66EA" w:rsidRDefault="00BF66EA" w:rsidP="00BF66EA"/>
    <w:p w14:paraId="6B1FB3D4" w14:textId="77777777" w:rsidR="00BF66EA" w:rsidRDefault="00BF66EA" w:rsidP="00BF66EA"/>
    <w:p w14:paraId="3A42B43E" w14:textId="77777777" w:rsidR="00BF66EA" w:rsidRDefault="00BF66EA" w:rsidP="00BF66EA"/>
    <w:p w14:paraId="2C097B7A" w14:textId="77777777" w:rsidR="00BF66EA" w:rsidRDefault="00BF66EA" w:rsidP="00BF66EA"/>
    <w:p w14:paraId="02D2BFB5" w14:textId="77777777" w:rsidR="00BF66EA" w:rsidRDefault="00BF66EA" w:rsidP="00BF66EA"/>
    <w:p w14:paraId="6A1121B2" w14:textId="77777777" w:rsidR="00BF66EA" w:rsidRDefault="00BF66EA" w:rsidP="00BF66EA"/>
    <w:p w14:paraId="2E46AA8B" w14:textId="77777777" w:rsidR="00BF66EA" w:rsidRDefault="00BF66EA" w:rsidP="00BF66EA"/>
    <w:p w14:paraId="68097128" w14:textId="77777777" w:rsidR="00BF66EA" w:rsidRDefault="00BF66EA" w:rsidP="00BF66EA"/>
    <w:p w14:paraId="4D47037E" w14:textId="77777777" w:rsidR="00BF66EA" w:rsidRDefault="00BF66EA" w:rsidP="00BF66EA"/>
    <w:p w14:paraId="385DCB32" w14:textId="77777777" w:rsidR="00BF66EA" w:rsidRDefault="00BF66EA" w:rsidP="00BF66EA"/>
    <w:p w14:paraId="01490F84" w14:textId="77777777" w:rsidR="00BF66EA" w:rsidRDefault="00BF66EA" w:rsidP="00BF66EA"/>
    <w:p w14:paraId="6AE4DFF7" w14:textId="77777777" w:rsidR="00BF66EA" w:rsidRDefault="00BF66EA" w:rsidP="00BF66EA"/>
    <w:p w14:paraId="6970FC97" w14:textId="77777777" w:rsidR="00BF66EA" w:rsidRDefault="00BF66EA" w:rsidP="00BF66EA"/>
    <w:p w14:paraId="2E972DF5" w14:textId="77777777" w:rsidR="00BF66EA" w:rsidRDefault="00A377D7" w:rsidP="00BF66EA">
      <w:pPr>
        <w:pStyle w:val="Heading1"/>
      </w:pPr>
      <w:bookmarkStart w:id="39" w:name="_Toc36041529"/>
      <w:bookmarkStart w:id="40" w:name="_Toc36201320"/>
      <w:r>
        <w:t>Keeping Remote Employees Engaged and Happy</w:t>
      </w:r>
      <w:bookmarkEnd w:id="39"/>
      <w:bookmarkEnd w:id="40"/>
    </w:p>
    <w:p w14:paraId="78CAE891" w14:textId="77777777" w:rsidR="00BF66EA" w:rsidRPr="009A2D13" w:rsidRDefault="00A377D7" w:rsidP="00BF66EA">
      <w:r>
        <w:t>One of the biggest challenges employers face when their employees are working from home is keeping them happy and engaged. The following are five ways that you can boost remote employee engagement.</w:t>
      </w:r>
    </w:p>
    <w:p w14:paraId="1B48F757" w14:textId="77777777" w:rsidR="00BF66EA" w:rsidRDefault="00A377D7" w:rsidP="00BF66EA">
      <w:pPr>
        <w:pStyle w:val="Heading2"/>
      </w:pPr>
      <w:bookmarkStart w:id="41" w:name="_Toc36041530"/>
      <w:bookmarkStart w:id="42" w:name="_Toc36201321"/>
      <w:r>
        <w:t>Prioritize Communication</w:t>
      </w:r>
      <w:bookmarkEnd w:id="41"/>
      <w:bookmarkEnd w:id="42"/>
    </w:p>
    <w:p w14:paraId="59459766" w14:textId="77777777" w:rsidR="00BF66EA" w:rsidRDefault="00A377D7" w:rsidP="00BF66EA">
      <w:r>
        <w:t>Remote employees can often feel l</w:t>
      </w:r>
      <w:r>
        <w:t>ike they’re left out of the loop. As such, it’s important for managers to communicate on a daily basis. Consider scheduling a daily check-in to see how employees are doing during this new working arrangement and if you can do anything to help them. Be sure</w:t>
      </w:r>
      <w:r>
        <w:t xml:space="preserve"> to communicate any important company news as it presents itself, too. </w:t>
      </w:r>
    </w:p>
    <w:p w14:paraId="5DCE193E" w14:textId="77777777" w:rsidR="00BF66EA" w:rsidRDefault="00A377D7" w:rsidP="00BF66EA">
      <w:r>
        <w:t>Remember that communication is a two-way street, and be sure to listen to any concerns that employees may have. The COVID-19 pandemic is a rapidly evolving situation, and many employee</w:t>
      </w:r>
      <w:r>
        <w:t>s may be feeling overwhelmed or anxious. Listen to their concerns and evaluate whether there’s anything that you can do to help mitigate those feelings. Remote employees may start to feel isolated, so it’s important to remind them that they’re not alone, e</w:t>
      </w:r>
      <w:r>
        <w:t>specially during these uncertain times. Since burnout is the result of prolonged and chronic workplace stress, it’s important to know how to recognize the signs of workplace stress.</w:t>
      </w:r>
    </w:p>
    <w:p w14:paraId="46AB3CA9" w14:textId="77777777" w:rsidR="00BF66EA" w:rsidRDefault="00A377D7" w:rsidP="00BF66EA">
      <w:pPr>
        <w:pStyle w:val="Heading2"/>
      </w:pPr>
      <w:bookmarkStart w:id="43" w:name="_Toc36041531"/>
      <w:bookmarkStart w:id="44" w:name="_Toc36201322"/>
      <w:r>
        <w:t>Recognize Good Work</w:t>
      </w:r>
      <w:bookmarkEnd w:id="43"/>
      <w:bookmarkEnd w:id="44"/>
    </w:p>
    <w:p w14:paraId="3242F0C5" w14:textId="77777777" w:rsidR="00BF66EA" w:rsidRDefault="00A377D7" w:rsidP="00BF66EA">
      <w:r w:rsidRPr="00A360C7">
        <w:t>Recognizing and rewarding employees for their hard wor</w:t>
      </w:r>
      <w:r w:rsidRPr="00A360C7">
        <w:t>k is a key factor in boosting engagement a</w:t>
      </w:r>
      <w:r>
        <w:t xml:space="preserve">mong your telecommuting employees. Employee recognition can take many different forms, but the main goal is to incentivize continued productivity and dedication from your employees. </w:t>
      </w:r>
    </w:p>
    <w:p w14:paraId="4D1B7315" w14:textId="77777777" w:rsidR="00BF66EA" w:rsidRDefault="00A377D7" w:rsidP="00BF66EA">
      <w:r>
        <w:t>For example, you could send out</w:t>
      </w:r>
      <w:r>
        <w:t xml:space="preserve"> a team- or company-wide email detailing what an employee did and why it’s exceptional. If you want to offer a reward for their good work, consider sending an electronic gift card for a local restaurant or delivery service. </w:t>
      </w:r>
    </w:p>
    <w:p w14:paraId="311ACB57" w14:textId="77777777" w:rsidR="00BF66EA" w:rsidRDefault="00A377D7" w:rsidP="00BF66EA">
      <w:r>
        <w:t xml:space="preserve">Sometimes, recognition doesn’t </w:t>
      </w:r>
      <w:r>
        <w:t xml:space="preserve">need to be formal or grand for it to be effective. For example, a personal thank-you email or message can go a long way in making employees feel valued and engaged while they work from home. </w:t>
      </w:r>
    </w:p>
    <w:p w14:paraId="6BF792DB" w14:textId="77777777" w:rsidR="00BF66EA" w:rsidRDefault="00A377D7" w:rsidP="00BF66EA">
      <w:pPr>
        <w:pStyle w:val="Heading2"/>
      </w:pPr>
      <w:bookmarkStart w:id="45" w:name="_Toc36041532"/>
      <w:bookmarkStart w:id="46" w:name="_Toc36201323"/>
      <w:r>
        <w:t>Encourage Work-life Balance</w:t>
      </w:r>
      <w:bookmarkEnd w:id="45"/>
      <w:bookmarkEnd w:id="46"/>
    </w:p>
    <w:p w14:paraId="13C9DBFD" w14:textId="77777777" w:rsidR="00BF66EA" w:rsidRDefault="00A377D7" w:rsidP="00BF66EA">
      <w:r>
        <w:t>Remote employees may have difficulty</w:t>
      </w:r>
      <w:r>
        <w:t xml:space="preserve"> establishing a healthy work-life balance. Because there may not be a physical separation between their workspace and their personal space, employees may feel like they need to be available for work 24/7, which can lead to unnecessary stress and, eventuall</w:t>
      </w:r>
      <w:r>
        <w:t xml:space="preserve">y, burnout. </w:t>
      </w:r>
    </w:p>
    <w:p w14:paraId="42093946" w14:textId="77777777" w:rsidR="00BF66EA" w:rsidRDefault="00A377D7" w:rsidP="00BF66EA">
      <w:r>
        <w:t xml:space="preserve">As such, you should communicate the importance of creating boundaries to your employees. Suggest that they work their normal hours and then step away from their computer until it’s time to start working the next day. </w:t>
      </w:r>
    </w:p>
    <w:p w14:paraId="76E70D64" w14:textId="77777777" w:rsidR="00BF66EA" w:rsidRDefault="00A377D7" w:rsidP="00BF66EA">
      <w:pPr>
        <w:pStyle w:val="Heading2"/>
      </w:pPr>
      <w:bookmarkStart w:id="47" w:name="_Toc36041533"/>
      <w:bookmarkStart w:id="48" w:name="_Toc36201324"/>
      <w:r>
        <w:t xml:space="preserve">Demonstrate a </w:t>
      </w:r>
      <w:r>
        <w:t>Collaborative Culture</w:t>
      </w:r>
      <w:bookmarkEnd w:id="47"/>
      <w:bookmarkEnd w:id="48"/>
    </w:p>
    <w:p w14:paraId="18F9A2CD" w14:textId="77777777" w:rsidR="00BF66EA" w:rsidRDefault="00A377D7" w:rsidP="00BF66EA">
      <w:r>
        <w:t>Employees tend to be more engaged when they feel like they’re part of a team. When they’re working from home, it can be hard for them to buy into that mentality. As a manager, it’s your responsibility to make sure that employees under</w:t>
      </w:r>
      <w:r>
        <w:t xml:space="preserve">stand that even though you may not be in the office together, you’re all working together toward the same common goal. </w:t>
      </w:r>
    </w:p>
    <w:p w14:paraId="3BE7547C" w14:textId="77777777" w:rsidR="00BF66EA" w:rsidRDefault="00A377D7" w:rsidP="00BF66EA">
      <w:r>
        <w:t xml:space="preserve">Consider sending out regular communications reminding that you’re there to help them meet any deadlines or provide any assistance while </w:t>
      </w:r>
      <w:r>
        <w:t xml:space="preserve">they work from home. </w:t>
      </w:r>
    </w:p>
    <w:p w14:paraId="34A0F3DC" w14:textId="77777777" w:rsidR="00BF66EA" w:rsidRDefault="00A377D7" w:rsidP="00BF66EA">
      <w:pPr>
        <w:pStyle w:val="Heading2"/>
      </w:pPr>
      <w:bookmarkStart w:id="49" w:name="_Toc36041534"/>
      <w:bookmarkStart w:id="50" w:name="_Toc36201325"/>
      <w:r>
        <w:t>Be Compassionate and Understanding</w:t>
      </w:r>
      <w:bookmarkEnd w:id="49"/>
      <w:bookmarkEnd w:id="50"/>
    </w:p>
    <w:p w14:paraId="1DB81E75" w14:textId="77777777" w:rsidR="00BF66EA" w:rsidRPr="005826F6" w:rsidRDefault="00A377D7" w:rsidP="00BF66EA">
      <w:r>
        <w:t>Telecommuting during the COVID-19 pandemic is an unexpected situation for most. Additionally, schools and daycares across the country are closed, so employees may have to try to balancing work and ca</w:t>
      </w:r>
      <w:r>
        <w:t xml:space="preserve">regiving responsibilities at the same time. </w:t>
      </w:r>
      <w:r w:rsidRPr="00A93088">
        <w:t>As such, be patient and understanding with your employees. Encourage them to take paid time off if they need it during these times to tend to their other responsibilities.</w:t>
      </w:r>
    </w:p>
    <w:p w14:paraId="3B7538AF" w14:textId="77777777" w:rsidR="00BF66EA" w:rsidRDefault="00BF66EA" w:rsidP="00BF66EA">
      <w:pPr>
        <w:pStyle w:val="Heading1"/>
      </w:pPr>
    </w:p>
    <w:p w14:paraId="1B0C64AC" w14:textId="77777777" w:rsidR="00BF66EA" w:rsidRDefault="00BF66EA" w:rsidP="00BF66EA"/>
    <w:p w14:paraId="457EDED2" w14:textId="77777777" w:rsidR="00BF66EA" w:rsidRDefault="00BF66EA" w:rsidP="00BF66EA"/>
    <w:p w14:paraId="2F36EAF1" w14:textId="77777777" w:rsidR="00BF66EA" w:rsidRDefault="00BF66EA" w:rsidP="00BF66EA"/>
    <w:p w14:paraId="68DFF26B" w14:textId="77777777" w:rsidR="00BF66EA" w:rsidRDefault="00BF66EA" w:rsidP="00BF66EA"/>
    <w:p w14:paraId="7263EF06" w14:textId="77777777" w:rsidR="00BF66EA" w:rsidRDefault="00BF66EA" w:rsidP="00BF66EA"/>
    <w:p w14:paraId="7ED5B88E" w14:textId="77777777" w:rsidR="00BF66EA" w:rsidRDefault="00BF66EA" w:rsidP="00BF66EA"/>
    <w:p w14:paraId="681617B2" w14:textId="77777777" w:rsidR="00BF66EA" w:rsidRDefault="00BF66EA" w:rsidP="00BF66EA"/>
    <w:p w14:paraId="3297E819" w14:textId="77777777" w:rsidR="00BF66EA" w:rsidRDefault="00BF66EA" w:rsidP="00BF66EA"/>
    <w:p w14:paraId="08AFD828" w14:textId="77777777" w:rsidR="00BF66EA" w:rsidRDefault="00BF66EA" w:rsidP="00BF66EA"/>
    <w:p w14:paraId="5D043E89" w14:textId="77777777" w:rsidR="00BF66EA" w:rsidRDefault="00BF66EA" w:rsidP="00BF66EA"/>
    <w:p w14:paraId="06DFFCF8" w14:textId="77777777" w:rsidR="00BF66EA" w:rsidRDefault="00BF66EA" w:rsidP="00BF66EA"/>
    <w:p w14:paraId="59F8587C" w14:textId="77777777" w:rsidR="00BF66EA" w:rsidRDefault="00BF66EA" w:rsidP="00BF66EA"/>
    <w:p w14:paraId="27677533" w14:textId="77777777" w:rsidR="00BF66EA" w:rsidRDefault="00BF66EA" w:rsidP="00BF66EA"/>
    <w:p w14:paraId="4707EB6F" w14:textId="77777777" w:rsidR="00BF66EA" w:rsidRDefault="00BF66EA" w:rsidP="00BF66EA"/>
    <w:p w14:paraId="15DFED39" w14:textId="77777777" w:rsidR="00BF66EA" w:rsidRDefault="00BF66EA" w:rsidP="00BF66EA"/>
    <w:p w14:paraId="4A9C6CC3" w14:textId="77777777" w:rsidR="00BF66EA" w:rsidRDefault="00BF66EA" w:rsidP="00BF66EA"/>
    <w:p w14:paraId="6E05527F" w14:textId="77777777" w:rsidR="00BF66EA" w:rsidRDefault="00BF66EA" w:rsidP="00BF66EA"/>
    <w:p w14:paraId="5D3AD449" w14:textId="77777777" w:rsidR="00BF66EA" w:rsidRDefault="00BF66EA" w:rsidP="00BF66EA"/>
    <w:p w14:paraId="34EEE1FE" w14:textId="77777777" w:rsidR="00BF66EA" w:rsidRDefault="00BF66EA" w:rsidP="00BF66EA"/>
    <w:p w14:paraId="4B608F36" w14:textId="77777777" w:rsidR="00BF66EA" w:rsidRDefault="00BF66EA" w:rsidP="00BF66EA"/>
    <w:p w14:paraId="5262DE76" w14:textId="77777777" w:rsidR="00BF66EA" w:rsidRDefault="00BF66EA" w:rsidP="00BF66EA"/>
    <w:p w14:paraId="35FD3886" w14:textId="77777777" w:rsidR="00BF66EA" w:rsidRDefault="00BF66EA" w:rsidP="00BF66EA"/>
    <w:p w14:paraId="4E6E367C" w14:textId="77777777" w:rsidR="00BF66EA" w:rsidRDefault="00BF66EA" w:rsidP="00BF66EA"/>
    <w:p w14:paraId="752D09A9" w14:textId="77777777" w:rsidR="00BF66EA" w:rsidRDefault="00BF66EA" w:rsidP="00BF66EA"/>
    <w:p w14:paraId="5BD897B2" w14:textId="77777777" w:rsidR="00BF66EA" w:rsidRDefault="00A377D7" w:rsidP="00BF66EA">
      <w:pPr>
        <w:pStyle w:val="Heading1"/>
      </w:pPr>
      <w:bookmarkStart w:id="51" w:name="_Toc36041535"/>
      <w:bookmarkStart w:id="52" w:name="_Toc36201326"/>
      <w:r>
        <w:t>Conclusion</w:t>
      </w:r>
      <w:bookmarkEnd w:id="51"/>
      <w:bookmarkEnd w:id="52"/>
    </w:p>
    <w:p w14:paraId="1F4078E2" w14:textId="77777777" w:rsidR="00BF66EA" w:rsidRDefault="00A377D7" w:rsidP="00BF66EA">
      <w:r>
        <w:t>The COVID-19 pandemic has required employers to take actions like asking all employees to work from home to protect their health. Telecommuting is a great way for employees to do their work without risking exposure to the disease, but it comes w</w:t>
      </w:r>
      <w:r>
        <w:t xml:space="preserve">ith its own set of challenges. </w:t>
      </w:r>
    </w:p>
    <w:p w14:paraId="076A3B30" w14:textId="77777777" w:rsidR="00BF66EA" w:rsidRDefault="00A377D7" w:rsidP="00BF66EA">
      <w:r>
        <w:t>The best practices and suggestions laid out in this guide can help employers overcome the challenges of telecommuting and implement a successful program. For additional resources regarding telecommuting, please contact Scott</w:t>
      </w:r>
      <w:r>
        <w:t xml:space="preserve"> Benefit Services today. </w:t>
      </w:r>
    </w:p>
    <w:p w14:paraId="116D660D" w14:textId="77777777" w:rsidR="00BF66EA" w:rsidRDefault="00BF66EA" w:rsidP="00BF66EA"/>
    <w:p w14:paraId="2CF0AA62" w14:textId="77777777" w:rsidR="00BF66EA" w:rsidRDefault="00BF66EA" w:rsidP="00BF66EA"/>
    <w:p w14:paraId="27C54B25" w14:textId="77777777" w:rsidR="00BF66EA" w:rsidRDefault="00BF66EA" w:rsidP="00BF66EA"/>
    <w:p w14:paraId="56E0803D" w14:textId="77777777" w:rsidR="00BF66EA" w:rsidRDefault="00BF66EA" w:rsidP="00BF66EA"/>
    <w:p w14:paraId="7DA48E08" w14:textId="77777777" w:rsidR="00BF66EA" w:rsidRDefault="00BF66EA" w:rsidP="00BF66EA"/>
    <w:p w14:paraId="2CE9BBFF" w14:textId="77777777" w:rsidR="00BF66EA" w:rsidRDefault="00BF66EA" w:rsidP="00BF66EA"/>
    <w:p w14:paraId="1DDDFF7A" w14:textId="77777777" w:rsidR="00BF66EA" w:rsidRDefault="00BF66EA" w:rsidP="00BF66EA"/>
    <w:p w14:paraId="689EBCFD" w14:textId="77777777" w:rsidR="00BF66EA" w:rsidRDefault="00BF66EA" w:rsidP="00BF66EA"/>
    <w:p w14:paraId="2CC535AA" w14:textId="77777777" w:rsidR="00BF66EA" w:rsidRDefault="00BF66EA" w:rsidP="00BF66EA"/>
    <w:p w14:paraId="24A888FC" w14:textId="77777777" w:rsidR="00BF66EA" w:rsidRDefault="00BF66EA" w:rsidP="00BF66EA"/>
    <w:p w14:paraId="709BF74C" w14:textId="77777777" w:rsidR="00BF66EA" w:rsidRDefault="00BF66EA" w:rsidP="00BF66EA"/>
    <w:p w14:paraId="2A6B10F4" w14:textId="77777777" w:rsidR="00BF66EA" w:rsidRDefault="00BF66EA" w:rsidP="00BF66EA"/>
    <w:p w14:paraId="68761B4F" w14:textId="77777777" w:rsidR="00BF66EA" w:rsidRDefault="00BF66EA" w:rsidP="00BF66EA"/>
    <w:p w14:paraId="16028828" w14:textId="77777777" w:rsidR="00BF66EA" w:rsidRDefault="00BF66EA" w:rsidP="00BF66EA"/>
    <w:p w14:paraId="7A2E33EE" w14:textId="77777777" w:rsidR="00BF66EA" w:rsidRDefault="00BF66EA" w:rsidP="00BF66EA"/>
    <w:p w14:paraId="598B23A7" w14:textId="77777777" w:rsidR="00BF66EA" w:rsidRDefault="00BF66EA" w:rsidP="00BF66EA"/>
    <w:p w14:paraId="49E3909D" w14:textId="77777777" w:rsidR="00BF66EA" w:rsidRDefault="00BF66EA" w:rsidP="00BF66EA"/>
    <w:p w14:paraId="3A2FB3CC" w14:textId="77777777" w:rsidR="00BF66EA" w:rsidRDefault="00BF66EA" w:rsidP="00BF66EA"/>
    <w:p w14:paraId="53116E01" w14:textId="77777777" w:rsidR="00BF66EA" w:rsidRDefault="00BF66EA" w:rsidP="00BF66EA"/>
    <w:p w14:paraId="5EB5EE7C" w14:textId="77777777" w:rsidR="00BF66EA" w:rsidRDefault="00BF66EA" w:rsidP="00BF66EA"/>
    <w:p w14:paraId="048AE7E3" w14:textId="77777777" w:rsidR="00BF66EA" w:rsidRDefault="00BF66EA" w:rsidP="00BF66EA"/>
    <w:p w14:paraId="5FEEA4F6" w14:textId="77777777" w:rsidR="00BF66EA" w:rsidRPr="00A93088" w:rsidRDefault="00BF66EA" w:rsidP="00BF66EA"/>
    <w:p w14:paraId="613B65BB" w14:textId="77777777" w:rsidR="00BF66EA" w:rsidRDefault="00BF66EA" w:rsidP="00BF66EA"/>
    <w:p w14:paraId="3EBA9425" w14:textId="77777777" w:rsidR="00BF66EA" w:rsidRDefault="00A377D7" w:rsidP="00BF66EA">
      <w:pPr>
        <w:pStyle w:val="Heading1"/>
      </w:pPr>
      <w:bookmarkStart w:id="53" w:name="_Toc36041536"/>
      <w:bookmarkStart w:id="54" w:name="_Toc36201327"/>
      <w:r>
        <w:t>Appendix</w:t>
      </w:r>
      <w:bookmarkEnd w:id="53"/>
      <w:bookmarkEnd w:id="54"/>
    </w:p>
    <w:p w14:paraId="16D227C9" w14:textId="77777777" w:rsidR="00BF66EA" w:rsidRDefault="00A377D7" w:rsidP="00BF66EA">
      <w:r>
        <w:t xml:space="preserve">The resources featured in the appendix are designed to help employers and employees adjust to the new norm of working from home. To print out these resources separately, please follow the </w:t>
      </w:r>
      <w:r>
        <w:t>printing instructions listed below:</w:t>
      </w:r>
    </w:p>
    <w:p w14:paraId="174D036B" w14:textId="77777777" w:rsidR="00BF66EA" w:rsidRDefault="00BF66EA" w:rsidP="00BF66EA"/>
    <w:p w14:paraId="0088D899" w14:textId="77777777" w:rsidR="00BF66EA" w:rsidRDefault="00A377D7" w:rsidP="00BF66EA">
      <w:r>
        <w:t xml:space="preserve">Speak with Scott Benefit Services if you have any questions about these resources. Note that some sections may require customization. </w:t>
      </w:r>
    </w:p>
    <w:p w14:paraId="1CEA05F4" w14:textId="77777777" w:rsidR="00BF66EA" w:rsidRDefault="00BF66EA" w:rsidP="00BF66E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78"/>
      </w:tblGrid>
      <w:tr w:rsidR="002D5D0D" w14:paraId="4D68B6A9" w14:textId="77777777" w:rsidTr="00BF66EA">
        <w:trPr>
          <w:trHeight w:val="3224"/>
        </w:trPr>
        <w:tc>
          <w:tcPr>
            <w:tcW w:w="10578" w:type="dxa"/>
            <w:shd w:val="clear" w:color="auto" w:fill="F2F2F2"/>
          </w:tcPr>
          <w:p w14:paraId="58F32719" w14:textId="77777777" w:rsidR="00BF66EA" w:rsidRPr="001926F0" w:rsidRDefault="00A377D7" w:rsidP="002F766E">
            <w:pPr>
              <w:pStyle w:val="BodyText1"/>
              <w:rPr>
                <w:b/>
              </w:rPr>
            </w:pPr>
            <w:r w:rsidRPr="001926F0">
              <w:rPr>
                <w:b/>
              </w:rPr>
              <w:t>Printing Help</w:t>
            </w:r>
          </w:p>
          <w:p w14:paraId="032FDE0A" w14:textId="77777777" w:rsidR="00BF66EA" w:rsidRDefault="00A377D7" w:rsidP="002F766E">
            <w:pPr>
              <w:pStyle w:val="BodyText1"/>
            </w:pPr>
            <w:r>
              <w:t>There are many printable resources in this appendix. Please follow th</w:t>
            </w:r>
            <w:r>
              <w:t>e instructions below if you need help printing individual pages.</w:t>
            </w:r>
          </w:p>
          <w:p w14:paraId="5E65C94C" w14:textId="77777777" w:rsidR="00BF66EA" w:rsidRDefault="00A377D7" w:rsidP="00BF66EA">
            <w:pPr>
              <w:pStyle w:val="BodyText1"/>
              <w:numPr>
                <w:ilvl w:val="0"/>
                <w:numId w:val="15"/>
              </w:numPr>
            </w:pPr>
            <w:r>
              <w:t xml:space="preserve">Choose the “Print” option from the “File” menu. </w:t>
            </w:r>
          </w:p>
          <w:p w14:paraId="01E85423" w14:textId="77777777" w:rsidR="00BF66EA" w:rsidRDefault="00A377D7" w:rsidP="00BF66EA">
            <w:pPr>
              <w:pStyle w:val="BodyText1"/>
              <w:numPr>
                <w:ilvl w:val="0"/>
                <w:numId w:val="15"/>
              </w:numPr>
            </w:pPr>
            <w:r>
              <w:t>Under the “Settings” option, click on the arrow next to “Print All Pages” to access the drop-down menu. Select “Custom Print” and enter the pa</w:t>
            </w:r>
            <w:r>
              <w:t>ge number range you would like to print, or enter the page number range you would like to print in the “Pages” box.</w:t>
            </w:r>
          </w:p>
          <w:p w14:paraId="48F07FEE" w14:textId="77777777" w:rsidR="00BF66EA" w:rsidRDefault="00A377D7" w:rsidP="00BF66EA">
            <w:pPr>
              <w:pStyle w:val="BodyText1"/>
              <w:numPr>
                <w:ilvl w:val="0"/>
                <w:numId w:val="15"/>
              </w:numPr>
            </w:pPr>
            <w:r>
              <w:t xml:space="preserve">Click “Print.” For more information, please visit the Microsoft Word </w:t>
            </w:r>
            <w:hyperlink r:id="rId14" w:history="1">
              <w:r w:rsidRPr="00715A2D">
                <w:rPr>
                  <w:rStyle w:val="Hyperlink"/>
                </w:rPr>
                <w:t>printing support page</w:t>
              </w:r>
            </w:hyperlink>
            <w:r>
              <w:t>.</w:t>
            </w:r>
          </w:p>
        </w:tc>
      </w:tr>
    </w:tbl>
    <w:p w14:paraId="45346323" w14:textId="77777777" w:rsidR="00BF66EA" w:rsidRDefault="00BF66EA" w:rsidP="00BF66EA"/>
    <w:p w14:paraId="05CC0538" w14:textId="77777777" w:rsidR="00BF66EA" w:rsidRDefault="00BF66EA" w:rsidP="00BF66EA"/>
    <w:p w14:paraId="7EF0DE1A" w14:textId="77777777" w:rsidR="00BF66EA" w:rsidRDefault="00BF66EA" w:rsidP="00BF66EA"/>
    <w:p w14:paraId="79858474" w14:textId="77777777" w:rsidR="00BF66EA" w:rsidRDefault="00BF66EA" w:rsidP="00BF66EA"/>
    <w:p w14:paraId="12373D78" w14:textId="77777777" w:rsidR="00BF66EA" w:rsidRDefault="00BF66EA" w:rsidP="00BF66EA"/>
    <w:p w14:paraId="6C3DEAA6" w14:textId="77777777" w:rsidR="00BF66EA" w:rsidRDefault="00BF66EA" w:rsidP="00BF66EA"/>
    <w:p w14:paraId="1E5FDC24" w14:textId="77777777" w:rsidR="00BF66EA" w:rsidRDefault="00BF66EA" w:rsidP="00BF66EA"/>
    <w:p w14:paraId="5E8D120A" w14:textId="77777777" w:rsidR="00BF66EA" w:rsidRDefault="00BF66EA" w:rsidP="00BF66EA"/>
    <w:p w14:paraId="64F9F5FA" w14:textId="77777777" w:rsidR="00BF66EA" w:rsidRDefault="00BF66EA" w:rsidP="00BF66EA"/>
    <w:p w14:paraId="645E6AAF" w14:textId="77777777" w:rsidR="00BF66EA" w:rsidRDefault="00BF66EA" w:rsidP="00BF66EA"/>
    <w:p w14:paraId="152FA6E0" w14:textId="77777777" w:rsidR="00BF66EA" w:rsidRDefault="00BF66EA" w:rsidP="00BF66EA"/>
    <w:p w14:paraId="6021970C" w14:textId="77777777" w:rsidR="00BF66EA" w:rsidRDefault="00BF66EA" w:rsidP="00BF66EA"/>
    <w:p w14:paraId="03AC7FA1" w14:textId="77777777" w:rsidR="00BF66EA" w:rsidRDefault="00BF66EA" w:rsidP="00BF66EA"/>
    <w:p w14:paraId="0BA8F5EB" w14:textId="77777777" w:rsidR="00BF66EA" w:rsidRDefault="00BF66EA" w:rsidP="00BF66EA"/>
    <w:p w14:paraId="6BEEF536" w14:textId="77777777" w:rsidR="00BF66EA" w:rsidRDefault="00BF66EA" w:rsidP="00BF66EA"/>
    <w:p w14:paraId="49420557" w14:textId="77777777" w:rsidR="00BF66EA" w:rsidRDefault="00A377D7" w:rsidP="00BF66EA">
      <w:pPr>
        <w:pStyle w:val="Heading2"/>
      </w:pPr>
      <w:bookmarkStart w:id="55" w:name="_Toc36041537"/>
      <w:bookmarkStart w:id="56" w:name="_Toc36201328"/>
      <w:r>
        <w:t>Sample Telecommuting Arrangement Announcement</w:t>
      </w:r>
      <w:bookmarkEnd w:id="55"/>
      <w:bookmarkEnd w:id="56"/>
    </w:p>
    <w:p w14:paraId="04D3A3AA" w14:textId="77777777" w:rsidR="00BF66EA" w:rsidRPr="007A5547" w:rsidRDefault="00BF66EA" w:rsidP="00BF66EA"/>
    <w:p w14:paraId="463A680E" w14:textId="77777777" w:rsidR="00BF66EA" w:rsidRPr="000D6890" w:rsidRDefault="00BF66EA" w:rsidP="00BF66EA"/>
    <w:p w14:paraId="49B6BCDF" w14:textId="77777777" w:rsidR="00BF66EA" w:rsidRPr="000D6890" w:rsidRDefault="00A377D7" w:rsidP="00BF66EA">
      <w:pPr>
        <w:rPr>
          <w:color w:val="FF0000"/>
        </w:rPr>
      </w:pPr>
      <w:r w:rsidRPr="000D6890">
        <w:rPr>
          <w:color w:val="FF0000"/>
        </w:rPr>
        <w:t>[Insert first name] [Insert last name]</w:t>
      </w:r>
    </w:p>
    <w:p w14:paraId="0278A469" w14:textId="77777777" w:rsidR="00BF66EA" w:rsidRPr="000D6890" w:rsidRDefault="00A377D7" w:rsidP="00BF66EA">
      <w:pPr>
        <w:rPr>
          <w:color w:val="FF0000"/>
        </w:rPr>
      </w:pPr>
      <w:r w:rsidRPr="000D6890">
        <w:rPr>
          <w:color w:val="FF0000"/>
        </w:rPr>
        <w:t>[Insert home address]</w:t>
      </w:r>
    </w:p>
    <w:p w14:paraId="69480B1C" w14:textId="77777777" w:rsidR="00BF66EA" w:rsidRPr="000D6890" w:rsidRDefault="00A377D7" w:rsidP="00BF66EA">
      <w:pPr>
        <w:rPr>
          <w:color w:val="FF0000"/>
        </w:rPr>
      </w:pPr>
      <w:r w:rsidRPr="000D6890">
        <w:rPr>
          <w:color w:val="FF0000"/>
        </w:rPr>
        <w:t>[Insert city, state zip]</w:t>
      </w:r>
    </w:p>
    <w:p w14:paraId="0BDF2F82" w14:textId="77777777" w:rsidR="00BF66EA" w:rsidRPr="000D6890" w:rsidRDefault="00BF66EA" w:rsidP="00BF66EA"/>
    <w:p w14:paraId="0C2E3BC9" w14:textId="77777777" w:rsidR="00BF66EA" w:rsidRPr="000D6890" w:rsidRDefault="00A377D7" w:rsidP="00BF66EA">
      <w:r w:rsidRPr="000D6890">
        <w:t>Dear  Employee:</w:t>
      </w:r>
    </w:p>
    <w:p w14:paraId="64B85247" w14:textId="77777777" w:rsidR="00BF66EA" w:rsidRPr="000D6890" w:rsidRDefault="00BF66EA" w:rsidP="00BF66EA"/>
    <w:p w14:paraId="0E3959D8" w14:textId="77777777" w:rsidR="00BF66EA" w:rsidRDefault="00A377D7" w:rsidP="00BF66EA">
      <w:r>
        <w:t xml:space="preserve">At </w:t>
      </w:r>
      <w:r>
        <w:t xml:space="preserve">, it is our priority to keep our employees and their families healthy. As the coronavirus disease 2019 (COVID-19) continues to spread globally,  is taking appropriate precautions to address the outbreak by following guidelines from the Centers for Disease </w:t>
      </w:r>
      <w:r>
        <w:t>Control and Prevention (CDC).</w:t>
      </w:r>
    </w:p>
    <w:p w14:paraId="49386419" w14:textId="77777777" w:rsidR="00BF66EA" w:rsidRDefault="00A377D7" w:rsidP="00BF66EA">
      <w:r>
        <w:t>We have made the difficult decision to temporarily close our offices until further notice. The closure will begin [</w:t>
      </w:r>
      <w:r w:rsidRPr="000D6890">
        <w:rPr>
          <w:color w:val="FF0000"/>
        </w:rPr>
        <w:t>insert date</w:t>
      </w:r>
      <w:r>
        <w:t>] and last through [</w:t>
      </w:r>
      <w:r w:rsidRPr="000D6890">
        <w:rPr>
          <w:color w:val="FF0000"/>
        </w:rPr>
        <w:t>insert date</w:t>
      </w:r>
      <w:r>
        <w:t>]. We believe that this decision is ultimately the best course of act</w:t>
      </w:r>
      <w:r>
        <w:t xml:space="preserve">ion to protect the health of our employees and their families. </w:t>
      </w:r>
    </w:p>
    <w:p w14:paraId="1364E881" w14:textId="77777777" w:rsidR="00BF66EA" w:rsidRDefault="00A377D7" w:rsidP="00BF66EA">
      <w:r>
        <w:t>At this time, employees should continue their work from the safety of their home. Employees should communicate their schedule and responsibilities with their manager in accordance with our Tel</w:t>
      </w:r>
      <w:r>
        <w:t xml:space="preserve">ecommuting Policy. </w:t>
      </w:r>
    </w:p>
    <w:p w14:paraId="2138530A" w14:textId="77777777" w:rsidR="00BF66EA" w:rsidRDefault="00A377D7" w:rsidP="00BF66EA">
      <w:r>
        <w:t>Employees should proactively notify their manager if they will NOT be able to work from home during a public health emergency. Additional details regarding the business continuity plan will be shared as relevant.</w:t>
      </w:r>
    </w:p>
    <w:p w14:paraId="08D666A0" w14:textId="77777777" w:rsidR="00BF66EA" w:rsidRDefault="00A377D7" w:rsidP="00BF66EA">
      <w:r>
        <w:t>Given that this is a ra</w:t>
      </w:r>
      <w:r>
        <w:t>pidly developing situation, we will continue to monitor developments and update our course of action as new information becomes available through the CDC. Contact your manager or HR with questions or to discuss any related issues.</w:t>
      </w:r>
    </w:p>
    <w:p w14:paraId="242BC040" w14:textId="77777777" w:rsidR="00BF66EA" w:rsidRDefault="00BF66EA" w:rsidP="00BF66EA"/>
    <w:p w14:paraId="3D7B0C99" w14:textId="77777777" w:rsidR="00BF66EA" w:rsidRPr="00BF66EA" w:rsidRDefault="00A377D7" w:rsidP="00BF66EA">
      <w:pPr>
        <w:jc w:val="both"/>
        <w:rPr>
          <w:rFonts w:cstheme="majorHAnsi"/>
          <w:szCs w:val="24"/>
        </w:rPr>
      </w:pPr>
      <w:r w:rsidRPr="00BF66EA">
        <w:rPr>
          <w:rFonts w:cstheme="majorHAnsi"/>
          <w:szCs w:val="24"/>
        </w:rPr>
        <w:t>Sincerely,</w:t>
      </w:r>
    </w:p>
    <w:p w14:paraId="349F3003" w14:textId="77777777" w:rsidR="00BF66EA" w:rsidRPr="00BF66EA" w:rsidRDefault="00BF66EA" w:rsidP="00BF66EA">
      <w:pPr>
        <w:jc w:val="both"/>
        <w:rPr>
          <w:rFonts w:cstheme="majorHAnsi"/>
          <w:szCs w:val="24"/>
        </w:rPr>
      </w:pPr>
    </w:p>
    <w:p w14:paraId="5A01A22E" w14:textId="77777777" w:rsidR="00BF66EA" w:rsidRPr="00BF66EA" w:rsidRDefault="00A377D7" w:rsidP="00BF66EA">
      <w:pPr>
        <w:jc w:val="both"/>
        <w:rPr>
          <w:rFonts w:cstheme="majorHAnsi"/>
          <w:szCs w:val="24"/>
        </w:rPr>
      </w:pPr>
      <w:r w:rsidRPr="00BF66EA">
        <w:rPr>
          <w:rFonts w:cstheme="majorHAnsi"/>
          <w:szCs w:val="24"/>
        </w:rPr>
        <w:t xml:space="preserve"> </w:t>
      </w:r>
    </w:p>
    <w:p w14:paraId="0BB7964E" w14:textId="77777777" w:rsidR="00BF66EA" w:rsidRPr="00BF66EA" w:rsidRDefault="00BF66EA" w:rsidP="00BF66EA">
      <w:pPr>
        <w:jc w:val="both"/>
        <w:rPr>
          <w:rFonts w:cstheme="majorHAnsi"/>
          <w:szCs w:val="24"/>
        </w:rPr>
      </w:pPr>
    </w:p>
    <w:p w14:paraId="1D0DEEC7" w14:textId="77777777" w:rsidR="00BF66EA" w:rsidRPr="00BF66EA" w:rsidRDefault="00BF66EA" w:rsidP="00BF66EA">
      <w:pPr>
        <w:jc w:val="both"/>
        <w:rPr>
          <w:rFonts w:cstheme="majorHAnsi"/>
          <w:szCs w:val="24"/>
        </w:rPr>
      </w:pPr>
    </w:p>
    <w:p w14:paraId="3A8E03DD" w14:textId="77777777" w:rsidR="00BF66EA" w:rsidRPr="00BF66EA" w:rsidRDefault="00BF66EA" w:rsidP="00BF66EA">
      <w:pPr>
        <w:jc w:val="both"/>
        <w:rPr>
          <w:rFonts w:cstheme="majorHAnsi"/>
          <w:szCs w:val="24"/>
        </w:rPr>
      </w:pPr>
    </w:p>
    <w:p w14:paraId="7536F845" w14:textId="77777777" w:rsidR="00BF66EA" w:rsidRDefault="00BF66EA" w:rsidP="00BF66EA">
      <w:pPr>
        <w:sectPr w:rsidR="00BF66EA" w:rsidSect="00BF66EA">
          <w:headerReference w:type="default" r:id="rId15"/>
          <w:footerReference w:type="default" r:id="rId16"/>
          <w:pgSz w:w="12240" w:h="15840"/>
          <w:pgMar w:top="1440" w:right="720" w:bottom="1440" w:left="720" w:header="720" w:footer="720" w:gutter="0"/>
          <w:cols w:space="720"/>
          <w:docGrid w:linePitch="360"/>
        </w:sectPr>
      </w:pPr>
    </w:p>
    <w:p w14:paraId="58DF57BD" w14:textId="77777777" w:rsidR="00BF66EA" w:rsidRPr="00DB7BA2" w:rsidRDefault="00A377D7" w:rsidP="00BF66EA">
      <w:pPr>
        <w:pStyle w:val="policytitlep"/>
        <w:widowControl w:val="0"/>
      </w:pPr>
      <w:r>
        <w:t>Telecommuting</w:t>
      </w:r>
    </w:p>
    <w:p w14:paraId="0B35E46D" w14:textId="77777777" w:rsidR="00BF66EA" w:rsidRPr="00D205C0" w:rsidRDefault="00A377D7" w:rsidP="00BF66EA">
      <w:pPr>
        <w:pStyle w:val="COfficialp"/>
        <w:widowControl w:val="0"/>
        <w:rPr>
          <w:sz w:val="18"/>
        </w:rPr>
      </w:pPr>
      <w:r>
        <w:rPr>
          <w:noProof/>
        </w:rPr>
        <mc:AlternateContent>
          <mc:Choice Requires="wps">
            <w:drawing>
              <wp:anchor distT="0" distB="0" distL="114300" distR="114300" simplePos="0" relativeHeight="251662336" behindDoc="0" locked="0" layoutInCell="1" allowOverlap="1">
                <wp:simplePos x="0" y="0"/>
                <wp:positionH relativeFrom="column">
                  <wp:posOffset>4127500</wp:posOffset>
                </wp:positionH>
                <wp:positionV relativeFrom="paragraph">
                  <wp:posOffset>40640</wp:posOffset>
                </wp:positionV>
                <wp:extent cx="2286000" cy="883285"/>
                <wp:effectExtent l="3175" t="0" r="0" b="31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883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E7A97" w14:textId="77777777" w:rsidR="00BF66EA" w:rsidRPr="002B79DE" w:rsidRDefault="00A377D7"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Location:</w:t>
                            </w:r>
                          </w:p>
                          <w:p w14:paraId="7F01A355" w14:textId="77777777" w:rsidR="00BF66EA" w:rsidRPr="002B79DE" w:rsidRDefault="00A377D7"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 xml:space="preserve">Effective Date: </w:t>
                            </w:r>
                          </w:p>
                          <w:p w14:paraId="7CE3E1B8" w14:textId="77777777" w:rsidR="00BF66EA" w:rsidRPr="002B79DE" w:rsidRDefault="00A377D7" w:rsidP="00BF66EA">
                            <w:pPr>
                              <w:tabs>
                                <w:tab w:val="left" w:pos="5508"/>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Revision Number:1</w:t>
                            </w:r>
                          </w:p>
                          <w:p w14:paraId="4D575B23" w14:textId="77777777" w:rsidR="00BF66EA" w:rsidRPr="00754F75" w:rsidRDefault="00BF66EA" w:rsidP="00BF66EA">
                            <w:pPr>
                              <w:rPr>
                                <w:color w:val="FFFFFF"/>
                              </w:rPr>
                            </w:pPr>
                          </w:p>
                        </w:txbxContent>
                      </wps:txbx>
                      <wps:bodyPr rot="0" vert="horz" wrap="square" lIns="45720" tIns="45720" rIns="45720" bIns="45720" anchor="t" anchorCtr="0" upright="1"/>
                    </wps:wsp>
                  </a:graphicData>
                </a:graphic>
                <wp14:sizeRelH relativeFrom="page">
                  <wp14:pctWidth>0</wp14:pctWidth>
                </wp14:sizeRelH>
                <wp14:sizeRelV relativeFrom="page">
                  <wp14:pctHeight>0</wp14:pctHeight>
                </wp14:sizeRelV>
              </wp:anchor>
            </w:drawing>
          </mc:Choice>
          <mc:Fallback>
            <w:pict>
              <v:shape id="Text Box 17" o:spid="_x0000_s1027" type="#_x0000_t202" style="position:absolute;margin-left:325pt;margin-top:3.2pt;width:180pt;height:69.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" filled="f" stroked="f">
                <v:textbox inset="3.6pt,,3.6pt">
                  <w:txbxContent>
                    <w:p w14:paraId="128E7A97" w14:textId="77777777" w:rsidR="00BF66EA" w:rsidRPr="002B79DE" w:rsidRDefault="00A377D7"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Location:</w:t>
                      </w:r>
                    </w:p>
                    <w:p w14:paraId="7F01A355" w14:textId="77777777" w:rsidR="00BF66EA" w:rsidRPr="002B79DE" w:rsidRDefault="00A377D7"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 xml:space="preserve">Effective Date: </w:t>
                      </w:r>
                    </w:p>
                    <w:p w14:paraId="7CE3E1B8" w14:textId="77777777" w:rsidR="00BF66EA" w:rsidRPr="002B79DE" w:rsidRDefault="00A377D7" w:rsidP="00BF66EA">
                      <w:pPr>
                        <w:tabs>
                          <w:tab w:val="left" w:pos="5508"/>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Revision Number:1</w:t>
                      </w:r>
                    </w:p>
                    <w:p w14:paraId="4D575B23" w14:textId="77777777" w:rsidR="00BF66EA" w:rsidRPr="00754F75" w:rsidRDefault="00BF66EA" w:rsidP="00BF66EA">
                      <w:pPr>
                        <w:rPr>
                          <w:color w:val="FFFFFF"/>
                        </w:rPr>
                      </w:pPr>
                    </w:p>
                  </w:txbxContent>
                </v:textbox>
              </v:shape>
            </w:pict>
          </mc:Fallback>
        </mc:AlternateContent>
      </w:r>
      <w:r w:rsidRPr="00D205C0">
        <w:rPr>
          <w:sz w:val="18"/>
        </w:rPr>
        <w:t xml:space="preserve"> </w:t>
      </w:r>
    </w:p>
    <w:p w14:paraId="2D88D941" w14:textId="77777777" w:rsidR="00BF66EA" w:rsidRDefault="00BF66EA" w:rsidP="00BF66EA">
      <w:pPr>
        <w:pStyle w:val="headerp"/>
        <w:widowControl w:val="0"/>
      </w:pPr>
    </w:p>
    <w:p w14:paraId="76035A2B" w14:textId="77777777" w:rsidR="00BF66EA" w:rsidRPr="000C4CBB" w:rsidRDefault="00A377D7" w:rsidP="00BF66EA">
      <w:pPr>
        <w:pStyle w:val="headerp"/>
        <w:widowControl w:val="0"/>
      </w:pPr>
      <w:bookmarkStart w:id="57" w:name="_Toc36041538"/>
      <w:bookmarkStart w:id="58" w:name="_Toc36201329"/>
      <w:r w:rsidRPr="00532017">
        <w:t>Purpose</w:t>
      </w:r>
      <w:bookmarkEnd w:id="57"/>
      <w:bookmarkEnd w:id="58"/>
    </w:p>
    <w:p w14:paraId="79A70F5D" w14:textId="77777777" w:rsidR="00BF66EA" w:rsidRDefault="00A377D7" w:rsidP="00BF66EA">
      <w:pPr>
        <w:pStyle w:val="bodyp"/>
        <w:widowControl w:val="0"/>
      </w:pPr>
      <w:r>
        <w:t xml:space="preserve">This policy establishes the guidelines </w:t>
      </w:r>
      <w:r>
        <w:t xml:space="preserve"> will use to select and manage those employees approved to telecommute. </w:t>
      </w:r>
    </w:p>
    <w:p w14:paraId="19056AC8" w14:textId="77777777" w:rsidR="00BF66EA" w:rsidRDefault="00A377D7" w:rsidP="00BF66EA">
      <w:pPr>
        <w:pStyle w:val="headerp"/>
        <w:widowControl w:val="0"/>
      </w:pPr>
      <w:bookmarkStart w:id="59" w:name="_Toc36041539"/>
      <w:bookmarkStart w:id="60" w:name="_Toc36201330"/>
      <w:r>
        <w:t>Scope</w:t>
      </w:r>
      <w:bookmarkEnd w:id="59"/>
      <w:bookmarkEnd w:id="60"/>
    </w:p>
    <w:p w14:paraId="7FDE4834" w14:textId="77777777" w:rsidR="00BF66EA" w:rsidRDefault="00A377D7" w:rsidP="00BF66EA">
      <w:pPr>
        <w:pStyle w:val="bodyp"/>
        <w:widowControl w:val="0"/>
      </w:pPr>
      <w:r>
        <w:t>This policy applies to all  employees authorized to work remotely as a primary job function. It does not include those who are temporarily allowed by their managers to work from</w:t>
      </w:r>
      <w:r>
        <w:t xml:space="preserve"> home or other location on an irregular basis due to extenuating circumstances.</w:t>
      </w:r>
    </w:p>
    <w:p w14:paraId="0D84F305" w14:textId="77777777" w:rsidR="00BF66EA" w:rsidRDefault="00A377D7" w:rsidP="00BF66EA">
      <w:pPr>
        <w:pStyle w:val="headerp"/>
        <w:widowControl w:val="0"/>
      </w:pPr>
      <w:bookmarkStart w:id="61" w:name="_Toc36041540"/>
      <w:bookmarkStart w:id="62" w:name="_Toc36201331"/>
      <w:r>
        <w:t>POLICY GUIDELINES</w:t>
      </w:r>
      <w:bookmarkEnd w:id="61"/>
      <w:bookmarkEnd w:id="62"/>
    </w:p>
    <w:p w14:paraId="406BD1AC" w14:textId="77777777" w:rsidR="00BF66EA" w:rsidRDefault="00A377D7" w:rsidP="00BF66EA">
      <w:pPr>
        <w:pStyle w:val="headerp"/>
        <w:widowControl w:val="0"/>
      </w:pPr>
      <w:bookmarkStart w:id="63" w:name="_Toc36041541"/>
      <w:bookmarkStart w:id="64" w:name="_Toc36201332"/>
      <w:r>
        <w:t>Definitions</w:t>
      </w:r>
      <w:bookmarkEnd w:id="63"/>
      <w:bookmarkEnd w:id="64"/>
    </w:p>
    <w:p w14:paraId="03577893" w14:textId="77777777" w:rsidR="00BF66EA" w:rsidRDefault="00A377D7" w:rsidP="00BF66EA">
      <w:pPr>
        <w:pStyle w:val="bodyp"/>
        <w:widowControl w:val="0"/>
      </w:pPr>
      <w:r>
        <w:t xml:space="preserve">Telecommuting is defined as working from a home or other off-site location using electronic communications, such as the Internet, to connect with </w:t>
      </w:r>
      <w:r>
        <w:t xml:space="preserve">the primary place of employment. </w:t>
      </w:r>
    </w:p>
    <w:p w14:paraId="4DB93EA6" w14:textId="77777777" w:rsidR="00BF66EA" w:rsidRDefault="00A377D7" w:rsidP="00BF66EA">
      <w:pPr>
        <w:pStyle w:val="headerp"/>
        <w:widowControl w:val="0"/>
      </w:pPr>
      <w:bookmarkStart w:id="65" w:name="_Toc36041542"/>
      <w:bookmarkStart w:id="66" w:name="_Toc36201333"/>
      <w:r>
        <w:t>Criteria for Selection</w:t>
      </w:r>
      <w:bookmarkEnd w:id="65"/>
      <w:bookmarkEnd w:id="66"/>
    </w:p>
    <w:p w14:paraId="56A53654" w14:textId="77777777" w:rsidR="00BF66EA" w:rsidRDefault="00A377D7" w:rsidP="00BF66EA">
      <w:pPr>
        <w:pStyle w:val="bodyp"/>
        <w:widowControl w:val="0"/>
      </w:pPr>
      <w:r>
        <w:t xml:space="preserve"> always strives to provide equal opportunities to all employees when it comes to working situations. However, telecommuting is not conducive to every employee and position. Keeping this in mind,  wil</w:t>
      </w:r>
      <w:r>
        <w:t>l review all reasonable employee requests to telecommute using the following criteria:</w:t>
      </w:r>
    </w:p>
    <w:p w14:paraId="1B220E0F" w14:textId="77777777" w:rsidR="00BF66EA" w:rsidRDefault="00A377D7" w:rsidP="00BF66EA">
      <w:pPr>
        <w:pStyle w:val="bulletdashp"/>
        <w:widowControl w:val="0"/>
      </w:pPr>
      <w:r>
        <w:t>Is the employee a good candidate for telecommuting?</w:t>
      </w:r>
    </w:p>
    <w:p w14:paraId="04820B40" w14:textId="77777777" w:rsidR="00BF66EA" w:rsidRDefault="00A377D7" w:rsidP="00BF66EA">
      <w:pPr>
        <w:pStyle w:val="subbulletdashp"/>
        <w:widowControl w:val="0"/>
      </w:pPr>
      <w:r>
        <w:t>Dependable</w:t>
      </w:r>
    </w:p>
    <w:p w14:paraId="0BF659C4" w14:textId="77777777" w:rsidR="00BF66EA" w:rsidRDefault="00A377D7" w:rsidP="00BF66EA">
      <w:pPr>
        <w:pStyle w:val="subbulletdashp"/>
        <w:widowControl w:val="0"/>
      </w:pPr>
      <w:r>
        <w:t>Flexible</w:t>
      </w:r>
    </w:p>
    <w:p w14:paraId="04DE5A92" w14:textId="77777777" w:rsidR="00BF66EA" w:rsidRDefault="00A377D7" w:rsidP="00BF66EA">
      <w:pPr>
        <w:pStyle w:val="subbulletdashp"/>
        <w:widowControl w:val="0"/>
      </w:pPr>
      <w:r>
        <w:t>Proven performance</w:t>
      </w:r>
    </w:p>
    <w:p w14:paraId="61454683" w14:textId="77777777" w:rsidR="00BF66EA" w:rsidRDefault="00A377D7" w:rsidP="00BF66EA">
      <w:pPr>
        <w:pStyle w:val="subbulletdashp"/>
        <w:widowControl w:val="0"/>
      </w:pPr>
      <w:r>
        <w:t>No record of disciplinary action</w:t>
      </w:r>
    </w:p>
    <w:p w14:paraId="39AF07A0" w14:textId="77777777" w:rsidR="00BF66EA" w:rsidRDefault="00A377D7" w:rsidP="00BF66EA">
      <w:pPr>
        <w:pStyle w:val="subbulletdashp"/>
        <w:widowControl w:val="0"/>
      </w:pPr>
      <w:r>
        <w:t>Comprehensive knowledge of position</w:t>
      </w:r>
    </w:p>
    <w:p w14:paraId="0AC45E85" w14:textId="77777777" w:rsidR="00BF66EA" w:rsidRDefault="00BF66EA" w:rsidP="00BF66EA">
      <w:pPr>
        <w:pStyle w:val="purposebulletsdashp"/>
        <w:widowControl w:val="0"/>
        <w:numPr>
          <w:ilvl w:val="0"/>
          <w:numId w:val="0"/>
        </w:numPr>
      </w:pPr>
    </w:p>
    <w:p w14:paraId="2A6ABC2E" w14:textId="77777777" w:rsidR="00BF66EA" w:rsidRDefault="00A377D7" w:rsidP="00BF66EA">
      <w:pPr>
        <w:pStyle w:val="bulletdashp"/>
        <w:widowControl w:val="0"/>
      </w:pPr>
      <w:r>
        <w:t xml:space="preserve">Can </w:t>
      </w:r>
      <w:r>
        <w:t>the duties of the position be successfully fulfilled through telecommuting?</w:t>
      </w:r>
    </w:p>
    <w:p w14:paraId="5BC1FC76" w14:textId="77777777" w:rsidR="00BF66EA" w:rsidRDefault="00A377D7" w:rsidP="00BF66EA">
      <w:pPr>
        <w:pStyle w:val="subbulletdashp"/>
        <w:widowControl w:val="0"/>
      </w:pPr>
      <w:r>
        <w:t>Measurable work activities</w:t>
      </w:r>
    </w:p>
    <w:p w14:paraId="3BFF2D35" w14:textId="77777777" w:rsidR="00BF66EA" w:rsidRDefault="00A377D7" w:rsidP="00BF66EA">
      <w:pPr>
        <w:pStyle w:val="subbulletdashp"/>
        <w:widowControl w:val="0"/>
      </w:pPr>
      <w:r>
        <w:t>Little need for face-to-face interaction with coworkers</w:t>
      </w:r>
    </w:p>
    <w:p w14:paraId="47762B23" w14:textId="77777777" w:rsidR="00BF66EA" w:rsidRDefault="00A377D7" w:rsidP="00BF66EA">
      <w:pPr>
        <w:pStyle w:val="subbulletdashp"/>
        <w:widowControl w:val="0"/>
      </w:pPr>
      <w:r>
        <w:t>Clearly established goals and objectives</w:t>
      </w:r>
    </w:p>
    <w:p w14:paraId="1B61B23D" w14:textId="77777777" w:rsidR="00BF66EA" w:rsidRDefault="00A377D7" w:rsidP="00BF66EA">
      <w:pPr>
        <w:pStyle w:val="subbulletdashp"/>
        <w:widowControl w:val="0"/>
      </w:pPr>
      <w:r>
        <w:t xml:space="preserve">Duties can be performed alone </w:t>
      </w:r>
    </w:p>
    <w:p w14:paraId="0DFF7D71" w14:textId="77777777" w:rsidR="00BF66EA" w:rsidRDefault="00A377D7" w:rsidP="00BF66EA">
      <w:pPr>
        <w:pStyle w:val="subbulletdashp"/>
        <w:widowControl w:val="0"/>
      </w:pPr>
      <w:r>
        <w:t>Equipment needed is limit</w:t>
      </w:r>
      <w:r>
        <w:t xml:space="preserve">ed and can be easily stored at the off-site location </w:t>
      </w:r>
    </w:p>
    <w:p w14:paraId="1D7C2322" w14:textId="77777777" w:rsidR="00BF66EA" w:rsidRDefault="00A377D7" w:rsidP="00BF66EA">
      <w:pPr>
        <w:pStyle w:val="bodyp"/>
        <w:widowControl w:val="0"/>
      </w:pPr>
      <w:r>
        <w:t>Note: The management of  reserves the right to deny or revoke telecommuting privileges at their own discretion.</w:t>
      </w:r>
    </w:p>
    <w:p w14:paraId="3E5C82FA" w14:textId="77777777" w:rsidR="00BF66EA" w:rsidRDefault="00A377D7" w:rsidP="00BF66EA">
      <w:pPr>
        <w:pStyle w:val="headerp"/>
        <w:widowControl w:val="0"/>
      </w:pPr>
      <w:bookmarkStart w:id="67" w:name="_Toc36041543"/>
      <w:bookmarkStart w:id="68" w:name="_Toc36201334"/>
      <w:r>
        <w:t>Responsibilities</w:t>
      </w:r>
      <w:bookmarkEnd w:id="67"/>
      <w:bookmarkEnd w:id="68"/>
    </w:p>
    <w:p w14:paraId="7E19906D" w14:textId="77777777" w:rsidR="00BF66EA" w:rsidRDefault="00A377D7" w:rsidP="00BF66EA">
      <w:pPr>
        <w:pStyle w:val="bodyp"/>
        <w:widowControl w:val="0"/>
      </w:pPr>
      <w:r>
        <w:t>Position requirements and responsibilities will not change due to telecom</w:t>
      </w:r>
      <w:r>
        <w:t>muting. Workers face the same expectations in relation to professionalism, work output and customer service, regardless of where the work is being performed. The amount of time an employee is expected to work in a given week will not change, although the e</w:t>
      </w:r>
      <w:r>
        <w:t>xact scheduling of allotted hours will be left up to the discretion of their direct supervisor(s). If an employee’s physical presence is required at ’s primary work location, he or she is expected to report once given adequate notice.</w:t>
      </w:r>
    </w:p>
    <w:p w14:paraId="35C69D1C" w14:textId="77777777" w:rsidR="00BF66EA" w:rsidRDefault="00A377D7" w:rsidP="00BF66EA">
      <w:pPr>
        <w:pStyle w:val="headerp"/>
        <w:widowControl w:val="0"/>
      </w:pPr>
      <w:bookmarkStart w:id="69" w:name="_Toc36041544"/>
      <w:bookmarkStart w:id="70" w:name="_Toc36201335"/>
      <w:r>
        <w:t xml:space="preserve">Contact with Primary </w:t>
      </w:r>
      <w:r>
        <w:t>Location</w:t>
      </w:r>
      <w:bookmarkEnd w:id="69"/>
      <w:bookmarkEnd w:id="70"/>
    </w:p>
    <w:p w14:paraId="1F860A39" w14:textId="77777777" w:rsidR="00BF66EA" w:rsidRDefault="00A377D7" w:rsidP="00BF66EA">
      <w:pPr>
        <w:pStyle w:val="bodyp"/>
        <w:widowControl w:val="0"/>
      </w:pPr>
      <w:r>
        <w:t>Employees approved for telecommuting are responsible for maintaining regular contact with their supervisor(s). The supervisor(s) will act as the employee’s primary contact at . Both the employee and his or her supervisor(s) are expected to work to</w:t>
      </w:r>
      <w:r>
        <w:t>gether to keep each other informed of any developments that occur during the workday.</w:t>
      </w:r>
    </w:p>
    <w:p w14:paraId="7442F862" w14:textId="77777777" w:rsidR="00BF66EA" w:rsidRDefault="00A377D7" w:rsidP="00BF66EA">
      <w:pPr>
        <w:pStyle w:val="bodyp"/>
        <w:widowControl w:val="0"/>
      </w:pPr>
      <w:r>
        <w:t>Employees must have approval from their supervisor(s) to:</w:t>
      </w:r>
    </w:p>
    <w:p w14:paraId="483FB2F9" w14:textId="77777777" w:rsidR="00BF66EA" w:rsidRDefault="00A377D7" w:rsidP="00BF66EA">
      <w:pPr>
        <w:pStyle w:val="bulletdashp"/>
        <w:widowControl w:val="0"/>
      </w:pPr>
      <w:r>
        <w:t>Alter their defined work schedules.</w:t>
      </w:r>
    </w:p>
    <w:p w14:paraId="4EC1DF89" w14:textId="77777777" w:rsidR="00BF66EA" w:rsidRDefault="00A377D7" w:rsidP="00BF66EA">
      <w:pPr>
        <w:pStyle w:val="bulletdashp"/>
        <w:widowControl w:val="0"/>
      </w:pPr>
      <w:r>
        <w:t>Move company equipment to a new location.</w:t>
      </w:r>
    </w:p>
    <w:p w14:paraId="7EA965E1" w14:textId="77777777" w:rsidR="00BF66EA" w:rsidRDefault="00A377D7" w:rsidP="00BF66EA">
      <w:pPr>
        <w:pStyle w:val="bulletdashp"/>
        <w:widowControl w:val="0"/>
      </w:pPr>
      <w:r>
        <w:t>Transfer primary off-site operatio</w:t>
      </w:r>
      <w:r>
        <w:t>ns to a new location.</w:t>
      </w:r>
    </w:p>
    <w:p w14:paraId="43B66425" w14:textId="77777777" w:rsidR="00BF66EA" w:rsidRDefault="00A377D7" w:rsidP="00BF66EA">
      <w:pPr>
        <w:pStyle w:val="headerp"/>
        <w:widowControl w:val="0"/>
      </w:pPr>
      <w:bookmarkStart w:id="71" w:name="_Toc36041545"/>
      <w:bookmarkStart w:id="72" w:name="_Toc36201336"/>
      <w:r>
        <w:t>Off-site Work Areas</w:t>
      </w:r>
      <w:bookmarkEnd w:id="71"/>
      <w:bookmarkEnd w:id="72"/>
      <w:r>
        <w:t xml:space="preserve"> </w:t>
      </w:r>
    </w:p>
    <w:p w14:paraId="472CBF93" w14:textId="77777777" w:rsidR="00BF66EA" w:rsidRDefault="00A377D7" w:rsidP="00BF66EA">
      <w:pPr>
        <w:pStyle w:val="bodyp"/>
        <w:widowControl w:val="0"/>
      </w:pPr>
      <w:r>
        <w:t xml:space="preserve"> has a legal responsibility to provide liability and worker’s compensation coverage to its employees. Such legal responsibilities extend only to authorized, off-site work locations during scheduled work time.  is </w:t>
      </w:r>
      <w:r>
        <w:t xml:space="preserve">responsible only for injuries, illnesses and damages that result directly from official job duties.  also accepts no responsibility for employees’ personal property. </w:t>
      </w:r>
    </w:p>
    <w:p w14:paraId="1ABE45F8" w14:textId="77777777" w:rsidR="00BF66EA" w:rsidRDefault="00A377D7" w:rsidP="00BF66EA">
      <w:pPr>
        <w:pStyle w:val="bodyp"/>
        <w:widowControl w:val="0"/>
      </w:pPr>
      <w:r>
        <w:t>As  could foreseeably be held responsible for an injury befalling an employee in their of</w:t>
      </w:r>
      <w:r>
        <w:t>f-site work area,  reserves the right to inspect off-site locations for safety concerns. Such an inspection will always be planned in advance for a time convenient for both the inspector and the employee.</w:t>
      </w:r>
    </w:p>
    <w:p w14:paraId="108EED39" w14:textId="77777777" w:rsidR="00BF66EA" w:rsidRDefault="00A377D7" w:rsidP="00BF66EA">
      <w:pPr>
        <w:pStyle w:val="bodyp"/>
        <w:widowControl w:val="0"/>
      </w:pPr>
      <w:r>
        <w:t>If employees have domestic responsibilities they mu</w:t>
      </w:r>
      <w:r>
        <w:t>st attend to during scheduled working hours, they are expected to do so in a reasonable manner that will still allow them to successfully fulfill their job duties.</w:t>
      </w:r>
    </w:p>
    <w:p w14:paraId="562F6B0A" w14:textId="77777777" w:rsidR="00BF66EA" w:rsidRDefault="00A377D7" w:rsidP="00BF66EA">
      <w:pPr>
        <w:pStyle w:val="headerp"/>
        <w:widowControl w:val="0"/>
      </w:pPr>
      <w:bookmarkStart w:id="73" w:name="_Toc36041546"/>
      <w:bookmarkStart w:id="74" w:name="_Toc36201337"/>
      <w:r>
        <w:t>Off-site Security</w:t>
      </w:r>
      <w:bookmarkEnd w:id="73"/>
      <w:bookmarkEnd w:id="74"/>
    </w:p>
    <w:p w14:paraId="742A3579" w14:textId="77777777" w:rsidR="00BF66EA" w:rsidRDefault="00A377D7" w:rsidP="00BF66EA">
      <w:pPr>
        <w:pStyle w:val="bodyp"/>
        <w:widowControl w:val="0"/>
      </w:pPr>
      <w:r>
        <w:t xml:space="preserve">While positions that regularly deal with highly sensitive information may </w:t>
      </w:r>
      <w:r>
        <w:t>not be ideal candidates, under certain circumstances such employees may be allowed to telecommute. In these situations, it is up to the employee to enforce a rigorous standard for ensuring the security of all sensitive information entrusted to them.. Failu</w:t>
      </w:r>
      <w:r>
        <w:t>re to do so will result in loss of telecommuting privileges.</w:t>
      </w:r>
    </w:p>
    <w:p w14:paraId="125250CE" w14:textId="77777777" w:rsidR="00BF66EA" w:rsidRDefault="00A377D7" w:rsidP="00BF66EA">
      <w:pPr>
        <w:pStyle w:val="headerp"/>
        <w:widowControl w:val="0"/>
      </w:pPr>
      <w:bookmarkStart w:id="75" w:name="_Toc36041547"/>
      <w:bookmarkStart w:id="76" w:name="_Toc36201338"/>
      <w:r>
        <w:t>Expenses</w:t>
      </w:r>
      <w:bookmarkEnd w:id="75"/>
      <w:bookmarkEnd w:id="76"/>
    </w:p>
    <w:p w14:paraId="7AF2AD66" w14:textId="77777777" w:rsidR="00BF66EA" w:rsidRDefault="00A377D7" w:rsidP="00BF66EA">
      <w:pPr>
        <w:pStyle w:val="bodyp"/>
        <w:widowControl w:val="0"/>
      </w:pPr>
      <w:r>
        <w:t>Working primarily off-site could result in expenses not directly addressed by this policy. If such expenses are necessary for their official duties as prescribed,  will reimburse the emp</w:t>
      </w:r>
      <w:r>
        <w:t>loyees. However, since reimbursement is subject to management approval and is not guaranteed, potential expenditures should always be approved prior to the transaction being made.</w:t>
      </w:r>
    </w:p>
    <w:p w14:paraId="4AF31598" w14:textId="77777777" w:rsidR="00BF66EA" w:rsidRDefault="00A377D7" w:rsidP="00BF66EA">
      <w:pPr>
        <w:pStyle w:val="headerp"/>
        <w:widowControl w:val="0"/>
      </w:pPr>
      <w:bookmarkStart w:id="77" w:name="_Toc36041548"/>
      <w:bookmarkStart w:id="78" w:name="_Toc36201339"/>
      <w:r>
        <w:t>Equipment</w:t>
      </w:r>
      <w:bookmarkEnd w:id="77"/>
      <w:bookmarkEnd w:id="78"/>
    </w:p>
    <w:p w14:paraId="6A9045A7" w14:textId="77777777" w:rsidR="00BF66EA" w:rsidRDefault="00A377D7" w:rsidP="00BF66EA">
      <w:pPr>
        <w:pStyle w:val="bodyp"/>
        <w:widowControl w:val="0"/>
      </w:pPr>
      <w:r>
        <w:t>Employees approved for telecommuting will be supplied by  with the equipment required to perform their duties. It must be kept in mind that:</w:t>
      </w:r>
    </w:p>
    <w:p w14:paraId="3BCD04EA" w14:textId="77777777" w:rsidR="00BF66EA" w:rsidRDefault="00A377D7" w:rsidP="00BF66EA">
      <w:pPr>
        <w:pStyle w:val="bulletdashp"/>
        <w:widowControl w:val="0"/>
      </w:pPr>
      <w:r>
        <w:t>All equipment purchased by  remains the property of . All equipment is to be returned in a timely fashion should th</w:t>
      </w:r>
      <w:r>
        <w:t>e employee cease telecommuting operations for any reason.</w:t>
      </w:r>
    </w:p>
    <w:p w14:paraId="43425867" w14:textId="77777777" w:rsidR="00BF66EA" w:rsidRDefault="00A377D7" w:rsidP="00BF66EA">
      <w:pPr>
        <w:pStyle w:val="bulletdashp"/>
        <w:widowControl w:val="0"/>
      </w:pPr>
      <w:r>
        <w:t>Hardware is only to be modified or serviced by parties approved by .</w:t>
      </w:r>
    </w:p>
    <w:p w14:paraId="634647A0" w14:textId="77777777" w:rsidR="00BF66EA" w:rsidRDefault="00A377D7" w:rsidP="00BF66EA">
      <w:pPr>
        <w:pStyle w:val="bulletdashp"/>
        <w:widowControl w:val="0"/>
      </w:pPr>
      <w:r>
        <w:t xml:space="preserve">Software provided by  is to be used only for its intended purpose and should not be duplicated without consent. </w:t>
      </w:r>
    </w:p>
    <w:p w14:paraId="1A36A7A9" w14:textId="77777777" w:rsidR="00BF66EA" w:rsidRDefault="00A377D7" w:rsidP="00BF66EA">
      <w:pPr>
        <w:pStyle w:val="bulletdashp"/>
        <w:widowControl w:val="0"/>
      </w:pPr>
      <w:r>
        <w:t>Any equipment pr</w:t>
      </w:r>
      <w:r>
        <w:t>ovided by  for off-site use is intended for legitimate business use only.</w:t>
      </w:r>
    </w:p>
    <w:p w14:paraId="3DCAAC67" w14:textId="77777777" w:rsidR="00BF66EA" w:rsidRDefault="00A377D7" w:rsidP="00BF66EA">
      <w:pPr>
        <w:pStyle w:val="bulletdashp"/>
        <w:widowControl w:val="0"/>
        <w:sectPr w:rsidR="00BF66EA" w:rsidSect="000D6890">
          <w:headerReference w:type="even" r:id="rId17"/>
          <w:headerReference w:type="default" r:id="rId18"/>
          <w:footerReference w:type="even" r:id="rId19"/>
          <w:footerReference w:type="default" r:id="rId20"/>
          <w:headerReference w:type="first" r:id="rId21"/>
          <w:footerReference w:type="first" r:id="rId22"/>
          <w:pgSz w:w="12240" w:h="15840" w:code="1"/>
          <w:pgMar w:top="1080" w:right="1080" w:bottom="1627" w:left="1080" w:header="720" w:footer="720" w:gutter="0"/>
          <w:cols w:space="720"/>
          <w:titlePg/>
          <w:docGrid w:linePitch="360"/>
        </w:sectPr>
      </w:pPr>
      <w:r>
        <w:t>All hardware and software should be secured against unauthorized access.</w:t>
      </w:r>
    </w:p>
    <w:p w14:paraId="2344B320" w14:textId="77777777" w:rsidR="00BF66EA" w:rsidRDefault="00A377D7" w:rsidP="00BF66EA">
      <w:pPr>
        <w:pStyle w:val="Heading10"/>
        <w:spacing w:before="0"/>
      </w:pPr>
      <w:bookmarkStart w:id="79" w:name="_Toc36041549"/>
      <w:bookmarkStart w:id="80" w:name="_Toc36201340"/>
      <w:r>
        <w:t>Telecommuting Authorization</w:t>
      </w:r>
      <w:bookmarkEnd w:id="79"/>
      <w:bookmarkEnd w:id="80"/>
    </w:p>
    <w:p w14:paraId="1D98A5F3" w14:textId="77777777" w:rsidR="00BF66EA" w:rsidRDefault="00BF66EA" w:rsidP="00BF66EA">
      <w:pPr>
        <w:pStyle w:val="Normal0"/>
      </w:pPr>
    </w:p>
    <w:p w14:paraId="04230E28" w14:textId="77777777" w:rsidR="00BF66EA" w:rsidRDefault="00A377D7" w:rsidP="00BF66EA">
      <w:pPr>
        <w:pStyle w:val="Normal0"/>
      </w:pPr>
      <w:r>
        <w:t xml:space="preserve">Name of </w:t>
      </w:r>
      <w:r>
        <w:t>Employee: _________________________________________</w:t>
      </w:r>
    </w:p>
    <w:p w14:paraId="4FE2D4D2" w14:textId="77777777" w:rsidR="00BF66EA" w:rsidRDefault="00BF66EA" w:rsidP="00BF66EA">
      <w:pPr>
        <w:pStyle w:val="Normal0"/>
      </w:pPr>
    </w:p>
    <w:p w14:paraId="4C0B5049" w14:textId="77777777" w:rsidR="00BF66EA" w:rsidRDefault="00A377D7" w:rsidP="00BF66EA">
      <w:pPr>
        <w:pStyle w:val="Normal0"/>
      </w:pPr>
      <w:r>
        <w:t>Position: __________________________________________________</w:t>
      </w:r>
    </w:p>
    <w:p w14:paraId="6913CBBF" w14:textId="77777777" w:rsidR="00BF66EA" w:rsidRDefault="00BF66EA" w:rsidP="00BF66EA">
      <w:pPr>
        <w:pStyle w:val="Normal0"/>
      </w:pPr>
    </w:p>
    <w:p w14:paraId="377C4650" w14:textId="77777777" w:rsidR="00BF66EA" w:rsidRDefault="00A377D7" w:rsidP="00BF66EA">
      <w:pPr>
        <w:pStyle w:val="Normal0"/>
      </w:pPr>
      <w:r>
        <w:t>Home Address: _____________________________________________</w:t>
      </w:r>
    </w:p>
    <w:p w14:paraId="35A2426E" w14:textId="77777777" w:rsidR="00BF66EA" w:rsidRDefault="00BF66EA" w:rsidP="00BF66EA">
      <w:pPr>
        <w:pStyle w:val="Normal0"/>
      </w:pPr>
    </w:p>
    <w:p w14:paraId="2CDB47DC" w14:textId="77777777" w:rsidR="00BF66EA" w:rsidRDefault="00A377D7" w:rsidP="00BF66EA">
      <w:pPr>
        <w:pStyle w:val="Normal0"/>
      </w:pPr>
      <w:r>
        <w:t>Best number to reach you when telecommuting (circle best number):</w:t>
      </w:r>
    </w:p>
    <w:p w14:paraId="73608ADA" w14:textId="77777777" w:rsidR="00BF66EA" w:rsidRDefault="00BF66EA" w:rsidP="00BF66EA">
      <w:pPr>
        <w:pStyle w:val="Normal0"/>
      </w:pPr>
    </w:p>
    <w:p w14:paraId="59BBB56B" w14:textId="77777777" w:rsidR="00BF66EA" w:rsidRDefault="00A377D7" w:rsidP="00BF66EA">
      <w:pPr>
        <w:pStyle w:val="Normal0"/>
      </w:pPr>
      <w:r>
        <w:t>Home ________</w:t>
      </w:r>
      <w:r>
        <w:t>_____</w:t>
      </w:r>
      <w:r>
        <w:tab/>
        <w:t>Mobile ______________</w:t>
      </w:r>
      <w:r>
        <w:tab/>
        <w:t>Work Phone __________________</w:t>
      </w:r>
    </w:p>
    <w:p w14:paraId="112BBD30" w14:textId="77777777" w:rsidR="00BF66EA" w:rsidRDefault="00BF66EA" w:rsidP="00BF66EA">
      <w:pPr>
        <w:pStyle w:val="Normal0"/>
      </w:pPr>
    </w:p>
    <w:p w14:paraId="5605A2D1" w14:textId="77777777" w:rsidR="00BF66EA" w:rsidRDefault="00A377D7" w:rsidP="00BF66EA">
      <w:pPr>
        <w:pStyle w:val="Normal0"/>
      </w:pPr>
      <w:r>
        <w:t>You are authorized to telecommute with the following schedule:</w:t>
      </w:r>
    </w:p>
    <w:p w14:paraId="31441799" w14:textId="77777777" w:rsidR="00BF66EA" w:rsidRDefault="00BF66EA" w:rsidP="00BF66EA">
      <w:pPr>
        <w:pStyle w:val="Norm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1"/>
        <w:gridCol w:w="1335"/>
        <w:gridCol w:w="1336"/>
        <w:gridCol w:w="1365"/>
        <w:gridCol w:w="1345"/>
        <w:gridCol w:w="1318"/>
        <w:gridCol w:w="1340"/>
      </w:tblGrid>
      <w:tr w:rsidR="002D5D0D" w14:paraId="357DB8C7" w14:textId="77777777" w:rsidTr="002F766E">
        <w:tc>
          <w:tcPr>
            <w:tcW w:w="1368" w:type="dxa"/>
            <w:shd w:val="clear" w:color="auto" w:fill="auto"/>
          </w:tcPr>
          <w:p w14:paraId="1C4A2319" w14:textId="77777777" w:rsidR="00BF66EA" w:rsidRDefault="00BF66EA" w:rsidP="002F766E">
            <w:pPr>
              <w:pStyle w:val="Normal0"/>
            </w:pPr>
          </w:p>
        </w:tc>
        <w:tc>
          <w:tcPr>
            <w:tcW w:w="1368" w:type="dxa"/>
            <w:shd w:val="clear" w:color="auto" w:fill="auto"/>
          </w:tcPr>
          <w:p w14:paraId="633139BE" w14:textId="77777777" w:rsidR="00BF66EA" w:rsidRDefault="00A377D7" w:rsidP="002F766E">
            <w:pPr>
              <w:pStyle w:val="Normal0"/>
            </w:pPr>
            <w:r>
              <w:t>Monday</w:t>
            </w:r>
          </w:p>
        </w:tc>
        <w:tc>
          <w:tcPr>
            <w:tcW w:w="1368" w:type="dxa"/>
            <w:shd w:val="clear" w:color="auto" w:fill="auto"/>
          </w:tcPr>
          <w:p w14:paraId="728108AF" w14:textId="77777777" w:rsidR="00BF66EA" w:rsidRDefault="00A377D7" w:rsidP="002F766E">
            <w:pPr>
              <w:pStyle w:val="Normal0"/>
            </w:pPr>
            <w:r>
              <w:t>Tuesday</w:t>
            </w:r>
          </w:p>
        </w:tc>
        <w:tc>
          <w:tcPr>
            <w:tcW w:w="1368" w:type="dxa"/>
            <w:shd w:val="clear" w:color="auto" w:fill="auto"/>
          </w:tcPr>
          <w:p w14:paraId="5B371988" w14:textId="77777777" w:rsidR="00BF66EA" w:rsidRDefault="00A377D7" w:rsidP="002F766E">
            <w:pPr>
              <w:pStyle w:val="Normal0"/>
            </w:pPr>
            <w:r>
              <w:t>Wednesday</w:t>
            </w:r>
          </w:p>
        </w:tc>
        <w:tc>
          <w:tcPr>
            <w:tcW w:w="1368" w:type="dxa"/>
            <w:shd w:val="clear" w:color="auto" w:fill="auto"/>
          </w:tcPr>
          <w:p w14:paraId="6BDB6F43" w14:textId="77777777" w:rsidR="00BF66EA" w:rsidRDefault="00A377D7" w:rsidP="002F766E">
            <w:pPr>
              <w:pStyle w:val="Normal0"/>
            </w:pPr>
            <w:r>
              <w:t>Thursday</w:t>
            </w:r>
          </w:p>
        </w:tc>
        <w:tc>
          <w:tcPr>
            <w:tcW w:w="1368" w:type="dxa"/>
            <w:shd w:val="clear" w:color="auto" w:fill="auto"/>
          </w:tcPr>
          <w:p w14:paraId="5C485D04" w14:textId="77777777" w:rsidR="00BF66EA" w:rsidRDefault="00A377D7" w:rsidP="002F766E">
            <w:pPr>
              <w:pStyle w:val="Normal0"/>
            </w:pPr>
            <w:r>
              <w:t>Friday</w:t>
            </w:r>
          </w:p>
        </w:tc>
        <w:tc>
          <w:tcPr>
            <w:tcW w:w="1368" w:type="dxa"/>
            <w:shd w:val="clear" w:color="auto" w:fill="auto"/>
          </w:tcPr>
          <w:p w14:paraId="5F255012" w14:textId="77777777" w:rsidR="00BF66EA" w:rsidRDefault="00A377D7" w:rsidP="002F766E">
            <w:pPr>
              <w:pStyle w:val="Normal0"/>
            </w:pPr>
            <w:r>
              <w:t>Saturday</w:t>
            </w:r>
          </w:p>
        </w:tc>
      </w:tr>
      <w:tr w:rsidR="002D5D0D" w14:paraId="2A8394B3" w14:textId="77777777" w:rsidTr="002F766E">
        <w:tc>
          <w:tcPr>
            <w:tcW w:w="1368" w:type="dxa"/>
            <w:shd w:val="clear" w:color="auto" w:fill="auto"/>
          </w:tcPr>
          <w:p w14:paraId="332675E6" w14:textId="77777777" w:rsidR="00BF66EA" w:rsidRDefault="00A377D7" w:rsidP="002F766E">
            <w:pPr>
              <w:pStyle w:val="Normal0"/>
            </w:pPr>
            <w:r>
              <w:t>7:00 a.m.</w:t>
            </w:r>
          </w:p>
        </w:tc>
        <w:tc>
          <w:tcPr>
            <w:tcW w:w="1368" w:type="dxa"/>
            <w:shd w:val="clear" w:color="auto" w:fill="auto"/>
          </w:tcPr>
          <w:p w14:paraId="6585B698" w14:textId="77777777" w:rsidR="00BF66EA" w:rsidRDefault="00BF66EA" w:rsidP="002F766E">
            <w:pPr>
              <w:pStyle w:val="Normal0"/>
            </w:pPr>
          </w:p>
        </w:tc>
        <w:tc>
          <w:tcPr>
            <w:tcW w:w="1368" w:type="dxa"/>
            <w:shd w:val="clear" w:color="auto" w:fill="auto"/>
          </w:tcPr>
          <w:p w14:paraId="55BACE58" w14:textId="77777777" w:rsidR="00BF66EA" w:rsidRDefault="00BF66EA" w:rsidP="002F766E">
            <w:pPr>
              <w:pStyle w:val="Normal0"/>
            </w:pPr>
          </w:p>
        </w:tc>
        <w:tc>
          <w:tcPr>
            <w:tcW w:w="1368" w:type="dxa"/>
            <w:shd w:val="clear" w:color="auto" w:fill="auto"/>
          </w:tcPr>
          <w:p w14:paraId="7A8AD9BC" w14:textId="77777777" w:rsidR="00BF66EA" w:rsidRDefault="00BF66EA" w:rsidP="002F766E">
            <w:pPr>
              <w:pStyle w:val="Normal0"/>
            </w:pPr>
          </w:p>
        </w:tc>
        <w:tc>
          <w:tcPr>
            <w:tcW w:w="1368" w:type="dxa"/>
            <w:shd w:val="clear" w:color="auto" w:fill="auto"/>
          </w:tcPr>
          <w:p w14:paraId="3BD00459" w14:textId="77777777" w:rsidR="00BF66EA" w:rsidRDefault="00BF66EA" w:rsidP="002F766E">
            <w:pPr>
              <w:pStyle w:val="Normal0"/>
            </w:pPr>
          </w:p>
        </w:tc>
        <w:tc>
          <w:tcPr>
            <w:tcW w:w="1368" w:type="dxa"/>
            <w:shd w:val="clear" w:color="auto" w:fill="auto"/>
          </w:tcPr>
          <w:p w14:paraId="36439855" w14:textId="77777777" w:rsidR="00BF66EA" w:rsidRDefault="00BF66EA" w:rsidP="002F766E">
            <w:pPr>
              <w:pStyle w:val="Normal0"/>
            </w:pPr>
          </w:p>
        </w:tc>
        <w:tc>
          <w:tcPr>
            <w:tcW w:w="1368" w:type="dxa"/>
            <w:shd w:val="clear" w:color="auto" w:fill="auto"/>
          </w:tcPr>
          <w:p w14:paraId="5A37D217" w14:textId="77777777" w:rsidR="00BF66EA" w:rsidRDefault="00BF66EA" w:rsidP="002F766E">
            <w:pPr>
              <w:pStyle w:val="Normal0"/>
            </w:pPr>
          </w:p>
        </w:tc>
      </w:tr>
      <w:tr w:rsidR="002D5D0D" w14:paraId="0FA955DD" w14:textId="77777777" w:rsidTr="002F766E">
        <w:tc>
          <w:tcPr>
            <w:tcW w:w="1368" w:type="dxa"/>
            <w:shd w:val="clear" w:color="auto" w:fill="auto"/>
          </w:tcPr>
          <w:p w14:paraId="14EC506D" w14:textId="77777777" w:rsidR="00BF66EA" w:rsidRDefault="00A377D7" w:rsidP="002F766E">
            <w:pPr>
              <w:pStyle w:val="Normal0"/>
            </w:pPr>
            <w:r>
              <w:t>8:00 a.m.</w:t>
            </w:r>
          </w:p>
        </w:tc>
        <w:tc>
          <w:tcPr>
            <w:tcW w:w="1368" w:type="dxa"/>
            <w:shd w:val="clear" w:color="auto" w:fill="auto"/>
          </w:tcPr>
          <w:p w14:paraId="48D61E51" w14:textId="77777777" w:rsidR="00BF66EA" w:rsidRDefault="00BF66EA" w:rsidP="002F766E">
            <w:pPr>
              <w:pStyle w:val="Normal0"/>
            </w:pPr>
          </w:p>
        </w:tc>
        <w:tc>
          <w:tcPr>
            <w:tcW w:w="1368" w:type="dxa"/>
            <w:shd w:val="clear" w:color="auto" w:fill="auto"/>
          </w:tcPr>
          <w:p w14:paraId="5955F685" w14:textId="77777777" w:rsidR="00BF66EA" w:rsidRDefault="00BF66EA" w:rsidP="002F766E">
            <w:pPr>
              <w:pStyle w:val="Normal0"/>
            </w:pPr>
          </w:p>
        </w:tc>
        <w:tc>
          <w:tcPr>
            <w:tcW w:w="1368" w:type="dxa"/>
            <w:shd w:val="clear" w:color="auto" w:fill="auto"/>
          </w:tcPr>
          <w:p w14:paraId="51DF3823" w14:textId="77777777" w:rsidR="00BF66EA" w:rsidRDefault="00BF66EA" w:rsidP="002F766E">
            <w:pPr>
              <w:pStyle w:val="Normal0"/>
            </w:pPr>
          </w:p>
        </w:tc>
        <w:tc>
          <w:tcPr>
            <w:tcW w:w="1368" w:type="dxa"/>
            <w:shd w:val="clear" w:color="auto" w:fill="auto"/>
          </w:tcPr>
          <w:p w14:paraId="7B797F29" w14:textId="77777777" w:rsidR="00BF66EA" w:rsidRDefault="00BF66EA" w:rsidP="002F766E">
            <w:pPr>
              <w:pStyle w:val="Normal0"/>
            </w:pPr>
          </w:p>
        </w:tc>
        <w:tc>
          <w:tcPr>
            <w:tcW w:w="1368" w:type="dxa"/>
            <w:shd w:val="clear" w:color="auto" w:fill="auto"/>
          </w:tcPr>
          <w:p w14:paraId="7F105009" w14:textId="77777777" w:rsidR="00BF66EA" w:rsidRDefault="00BF66EA" w:rsidP="002F766E">
            <w:pPr>
              <w:pStyle w:val="Normal0"/>
            </w:pPr>
          </w:p>
        </w:tc>
        <w:tc>
          <w:tcPr>
            <w:tcW w:w="1368" w:type="dxa"/>
            <w:shd w:val="clear" w:color="auto" w:fill="auto"/>
          </w:tcPr>
          <w:p w14:paraId="2FDB6B1F" w14:textId="77777777" w:rsidR="00BF66EA" w:rsidRDefault="00BF66EA" w:rsidP="002F766E">
            <w:pPr>
              <w:pStyle w:val="Normal0"/>
            </w:pPr>
          </w:p>
        </w:tc>
      </w:tr>
      <w:tr w:rsidR="002D5D0D" w14:paraId="31A32ABA" w14:textId="77777777" w:rsidTr="002F766E">
        <w:tc>
          <w:tcPr>
            <w:tcW w:w="1368" w:type="dxa"/>
            <w:shd w:val="clear" w:color="auto" w:fill="auto"/>
          </w:tcPr>
          <w:p w14:paraId="6E4FAB57" w14:textId="77777777" w:rsidR="00BF66EA" w:rsidRDefault="00A377D7" w:rsidP="002F766E">
            <w:pPr>
              <w:pStyle w:val="Normal0"/>
            </w:pPr>
            <w:r>
              <w:t>9:00 a.m.</w:t>
            </w:r>
          </w:p>
        </w:tc>
        <w:tc>
          <w:tcPr>
            <w:tcW w:w="1368" w:type="dxa"/>
            <w:shd w:val="clear" w:color="auto" w:fill="auto"/>
          </w:tcPr>
          <w:p w14:paraId="016D2152" w14:textId="77777777" w:rsidR="00BF66EA" w:rsidRDefault="00BF66EA" w:rsidP="002F766E">
            <w:pPr>
              <w:pStyle w:val="Normal0"/>
            </w:pPr>
          </w:p>
        </w:tc>
        <w:tc>
          <w:tcPr>
            <w:tcW w:w="1368" w:type="dxa"/>
            <w:shd w:val="clear" w:color="auto" w:fill="auto"/>
          </w:tcPr>
          <w:p w14:paraId="52A3EBE1" w14:textId="77777777" w:rsidR="00BF66EA" w:rsidRDefault="00BF66EA" w:rsidP="002F766E">
            <w:pPr>
              <w:pStyle w:val="Normal0"/>
            </w:pPr>
          </w:p>
        </w:tc>
        <w:tc>
          <w:tcPr>
            <w:tcW w:w="1368" w:type="dxa"/>
            <w:shd w:val="clear" w:color="auto" w:fill="auto"/>
          </w:tcPr>
          <w:p w14:paraId="759CED34" w14:textId="77777777" w:rsidR="00BF66EA" w:rsidRDefault="00BF66EA" w:rsidP="002F766E">
            <w:pPr>
              <w:pStyle w:val="Normal0"/>
            </w:pPr>
          </w:p>
        </w:tc>
        <w:tc>
          <w:tcPr>
            <w:tcW w:w="1368" w:type="dxa"/>
            <w:shd w:val="clear" w:color="auto" w:fill="auto"/>
          </w:tcPr>
          <w:p w14:paraId="2044E0B9" w14:textId="77777777" w:rsidR="00BF66EA" w:rsidRDefault="00BF66EA" w:rsidP="002F766E">
            <w:pPr>
              <w:pStyle w:val="Normal0"/>
            </w:pPr>
          </w:p>
        </w:tc>
        <w:tc>
          <w:tcPr>
            <w:tcW w:w="1368" w:type="dxa"/>
            <w:shd w:val="clear" w:color="auto" w:fill="auto"/>
          </w:tcPr>
          <w:p w14:paraId="0D6DE45D" w14:textId="77777777" w:rsidR="00BF66EA" w:rsidRDefault="00BF66EA" w:rsidP="002F766E">
            <w:pPr>
              <w:pStyle w:val="Normal0"/>
            </w:pPr>
          </w:p>
        </w:tc>
        <w:tc>
          <w:tcPr>
            <w:tcW w:w="1368" w:type="dxa"/>
            <w:shd w:val="clear" w:color="auto" w:fill="auto"/>
          </w:tcPr>
          <w:p w14:paraId="4BDE7E61" w14:textId="77777777" w:rsidR="00BF66EA" w:rsidRDefault="00BF66EA" w:rsidP="002F766E">
            <w:pPr>
              <w:pStyle w:val="Normal0"/>
            </w:pPr>
          </w:p>
        </w:tc>
      </w:tr>
      <w:tr w:rsidR="002D5D0D" w14:paraId="1C4039B5" w14:textId="77777777" w:rsidTr="002F766E">
        <w:tc>
          <w:tcPr>
            <w:tcW w:w="1368" w:type="dxa"/>
            <w:shd w:val="clear" w:color="auto" w:fill="auto"/>
          </w:tcPr>
          <w:p w14:paraId="5BAAF317" w14:textId="77777777" w:rsidR="00BF66EA" w:rsidRDefault="00A377D7" w:rsidP="002F766E">
            <w:pPr>
              <w:pStyle w:val="Normal0"/>
            </w:pPr>
            <w:r>
              <w:t>10:00 a.m.</w:t>
            </w:r>
          </w:p>
        </w:tc>
        <w:tc>
          <w:tcPr>
            <w:tcW w:w="1368" w:type="dxa"/>
            <w:shd w:val="clear" w:color="auto" w:fill="auto"/>
          </w:tcPr>
          <w:p w14:paraId="483CAB2C" w14:textId="77777777" w:rsidR="00BF66EA" w:rsidRDefault="00BF66EA" w:rsidP="002F766E">
            <w:pPr>
              <w:pStyle w:val="Normal0"/>
            </w:pPr>
          </w:p>
        </w:tc>
        <w:tc>
          <w:tcPr>
            <w:tcW w:w="1368" w:type="dxa"/>
            <w:shd w:val="clear" w:color="auto" w:fill="auto"/>
          </w:tcPr>
          <w:p w14:paraId="5A7F8D73" w14:textId="77777777" w:rsidR="00BF66EA" w:rsidRDefault="00BF66EA" w:rsidP="002F766E">
            <w:pPr>
              <w:pStyle w:val="Normal0"/>
            </w:pPr>
          </w:p>
        </w:tc>
        <w:tc>
          <w:tcPr>
            <w:tcW w:w="1368" w:type="dxa"/>
            <w:shd w:val="clear" w:color="auto" w:fill="auto"/>
          </w:tcPr>
          <w:p w14:paraId="6A626624" w14:textId="77777777" w:rsidR="00BF66EA" w:rsidRDefault="00BF66EA" w:rsidP="002F766E">
            <w:pPr>
              <w:pStyle w:val="Normal0"/>
            </w:pPr>
          </w:p>
        </w:tc>
        <w:tc>
          <w:tcPr>
            <w:tcW w:w="1368" w:type="dxa"/>
            <w:shd w:val="clear" w:color="auto" w:fill="auto"/>
          </w:tcPr>
          <w:p w14:paraId="5BF56C76" w14:textId="77777777" w:rsidR="00BF66EA" w:rsidRDefault="00BF66EA" w:rsidP="002F766E">
            <w:pPr>
              <w:pStyle w:val="Normal0"/>
            </w:pPr>
          </w:p>
        </w:tc>
        <w:tc>
          <w:tcPr>
            <w:tcW w:w="1368" w:type="dxa"/>
            <w:shd w:val="clear" w:color="auto" w:fill="auto"/>
          </w:tcPr>
          <w:p w14:paraId="714ECE98" w14:textId="77777777" w:rsidR="00BF66EA" w:rsidRDefault="00BF66EA" w:rsidP="002F766E">
            <w:pPr>
              <w:pStyle w:val="Normal0"/>
            </w:pPr>
          </w:p>
        </w:tc>
        <w:tc>
          <w:tcPr>
            <w:tcW w:w="1368" w:type="dxa"/>
            <w:shd w:val="clear" w:color="auto" w:fill="auto"/>
          </w:tcPr>
          <w:p w14:paraId="7758945A" w14:textId="77777777" w:rsidR="00BF66EA" w:rsidRDefault="00BF66EA" w:rsidP="002F766E">
            <w:pPr>
              <w:pStyle w:val="Normal0"/>
            </w:pPr>
          </w:p>
        </w:tc>
      </w:tr>
      <w:tr w:rsidR="002D5D0D" w14:paraId="7B652567" w14:textId="77777777" w:rsidTr="002F766E">
        <w:tc>
          <w:tcPr>
            <w:tcW w:w="1368" w:type="dxa"/>
            <w:shd w:val="clear" w:color="auto" w:fill="auto"/>
          </w:tcPr>
          <w:p w14:paraId="66F295B7" w14:textId="77777777" w:rsidR="00BF66EA" w:rsidRDefault="00A377D7" w:rsidP="002F766E">
            <w:pPr>
              <w:pStyle w:val="Normal0"/>
            </w:pPr>
            <w:r>
              <w:t xml:space="preserve">11:00 </w:t>
            </w:r>
            <w:r>
              <w:t>a.m.</w:t>
            </w:r>
          </w:p>
        </w:tc>
        <w:tc>
          <w:tcPr>
            <w:tcW w:w="1368" w:type="dxa"/>
            <w:shd w:val="clear" w:color="auto" w:fill="auto"/>
          </w:tcPr>
          <w:p w14:paraId="036679D5" w14:textId="77777777" w:rsidR="00BF66EA" w:rsidRDefault="00BF66EA" w:rsidP="002F766E">
            <w:pPr>
              <w:pStyle w:val="Normal0"/>
            </w:pPr>
          </w:p>
        </w:tc>
        <w:tc>
          <w:tcPr>
            <w:tcW w:w="1368" w:type="dxa"/>
            <w:shd w:val="clear" w:color="auto" w:fill="auto"/>
          </w:tcPr>
          <w:p w14:paraId="0D5C8685" w14:textId="77777777" w:rsidR="00BF66EA" w:rsidRDefault="00BF66EA" w:rsidP="002F766E">
            <w:pPr>
              <w:pStyle w:val="Normal0"/>
            </w:pPr>
          </w:p>
        </w:tc>
        <w:tc>
          <w:tcPr>
            <w:tcW w:w="1368" w:type="dxa"/>
            <w:shd w:val="clear" w:color="auto" w:fill="auto"/>
          </w:tcPr>
          <w:p w14:paraId="31A16140" w14:textId="77777777" w:rsidR="00BF66EA" w:rsidRDefault="00BF66EA" w:rsidP="002F766E">
            <w:pPr>
              <w:pStyle w:val="Normal0"/>
            </w:pPr>
          </w:p>
        </w:tc>
        <w:tc>
          <w:tcPr>
            <w:tcW w:w="1368" w:type="dxa"/>
            <w:shd w:val="clear" w:color="auto" w:fill="auto"/>
          </w:tcPr>
          <w:p w14:paraId="171CB24A" w14:textId="77777777" w:rsidR="00BF66EA" w:rsidRDefault="00BF66EA" w:rsidP="002F766E">
            <w:pPr>
              <w:pStyle w:val="Normal0"/>
            </w:pPr>
          </w:p>
        </w:tc>
        <w:tc>
          <w:tcPr>
            <w:tcW w:w="1368" w:type="dxa"/>
            <w:shd w:val="clear" w:color="auto" w:fill="auto"/>
          </w:tcPr>
          <w:p w14:paraId="42F072C9" w14:textId="77777777" w:rsidR="00BF66EA" w:rsidRDefault="00BF66EA" w:rsidP="002F766E">
            <w:pPr>
              <w:pStyle w:val="Normal0"/>
            </w:pPr>
          </w:p>
        </w:tc>
        <w:tc>
          <w:tcPr>
            <w:tcW w:w="1368" w:type="dxa"/>
            <w:shd w:val="clear" w:color="auto" w:fill="auto"/>
          </w:tcPr>
          <w:p w14:paraId="1D7061D0" w14:textId="77777777" w:rsidR="00BF66EA" w:rsidRDefault="00BF66EA" w:rsidP="002F766E">
            <w:pPr>
              <w:pStyle w:val="Normal0"/>
            </w:pPr>
          </w:p>
        </w:tc>
      </w:tr>
      <w:tr w:rsidR="002D5D0D" w14:paraId="7D33AEE8" w14:textId="77777777" w:rsidTr="002F766E">
        <w:tc>
          <w:tcPr>
            <w:tcW w:w="1368" w:type="dxa"/>
            <w:shd w:val="clear" w:color="auto" w:fill="auto"/>
          </w:tcPr>
          <w:p w14:paraId="7258CD23" w14:textId="77777777" w:rsidR="00BF66EA" w:rsidRDefault="00A377D7" w:rsidP="002F766E">
            <w:pPr>
              <w:pStyle w:val="Normal0"/>
            </w:pPr>
            <w:r>
              <w:t>12:00 p.m.</w:t>
            </w:r>
          </w:p>
        </w:tc>
        <w:tc>
          <w:tcPr>
            <w:tcW w:w="1368" w:type="dxa"/>
            <w:shd w:val="clear" w:color="auto" w:fill="auto"/>
          </w:tcPr>
          <w:p w14:paraId="53C2A722" w14:textId="77777777" w:rsidR="00BF66EA" w:rsidRDefault="00BF66EA" w:rsidP="002F766E">
            <w:pPr>
              <w:pStyle w:val="Normal0"/>
            </w:pPr>
          </w:p>
        </w:tc>
        <w:tc>
          <w:tcPr>
            <w:tcW w:w="1368" w:type="dxa"/>
            <w:shd w:val="clear" w:color="auto" w:fill="auto"/>
          </w:tcPr>
          <w:p w14:paraId="6D92A116" w14:textId="77777777" w:rsidR="00BF66EA" w:rsidRDefault="00BF66EA" w:rsidP="002F766E">
            <w:pPr>
              <w:pStyle w:val="Normal0"/>
            </w:pPr>
          </w:p>
        </w:tc>
        <w:tc>
          <w:tcPr>
            <w:tcW w:w="1368" w:type="dxa"/>
            <w:shd w:val="clear" w:color="auto" w:fill="auto"/>
          </w:tcPr>
          <w:p w14:paraId="2D3AABC0" w14:textId="77777777" w:rsidR="00BF66EA" w:rsidRDefault="00BF66EA" w:rsidP="002F766E">
            <w:pPr>
              <w:pStyle w:val="Normal0"/>
            </w:pPr>
          </w:p>
        </w:tc>
        <w:tc>
          <w:tcPr>
            <w:tcW w:w="1368" w:type="dxa"/>
            <w:shd w:val="clear" w:color="auto" w:fill="auto"/>
          </w:tcPr>
          <w:p w14:paraId="3EDBA7D0" w14:textId="77777777" w:rsidR="00BF66EA" w:rsidRDefault="00BF66EA" w:rsidP="002F766E">
            <w:pPr>
              <w:pStyle w:val="Normal0"/>
            </w:pPr>
          </w:p>
        </w:tc>
        <w:tc>
          <w:tcPr>
            <w:tcW w:w="1368" w:type="dxa"/>
            <w:shd w:val="clear" w:color="auto" w:fill="auto"/>
          </w:tcPr>
          <w:p w14:paraId="0BC19FD9" w14:textId="77777777" w:rsidR="00BF66EA" w:rsidRDefault="00BF66EA" w:rsidP="002F766E">
            <w:pPr>
              <w:pStyle w:val="Normal0"/>
            </w:pPr>
          </w:p>
        </w:tc>
        <w:tc>
          <w:tcPr>
            <w:tcW w:w="1368" w:type="dxa"/>
            <w:shd w:val="clear" w:color="auto" w:fill="auto"/>
          </w:tcPr>
          <w:p w14:paraId="1E1DEDAC" w14:textId="77777777" w:rsidR="00BF66EA" w:rsidRDefault="00BF66EA" w:rsidP="002F766E">
            <w:pPr>
              <w:pStyle w:val="Normal0"/>
            </w:pPr>
          </w:p>
        </w:tc>
      </w:tr>
      <w:tr w:rsidR="002D5D0D" w14:paraId="0B7233C1" w14:textId="77777777" w:rsidTr="002F766E">
        <w:tc>
          <w:tcPr>
            <w:tcW w:w="1368" w:type="dxa"/>
            <w:shd w:val="clear" w:color="auto" w:fill="auto"/>
          </w:tcPr>
          <w:p w14:paraId="42C9E8CD" w14:textId="77777777" w:rsidR="00BF66EA" w:rsidRDefault="00A377D7" w:rsidP="002F766E">
            <w:pPr>
              <w:pStyle w:val="Normal0"/>
            </w:pPr>
            <w:r>
              <w:t>1:00 p.m.</w:t>
            </w:r>
          </w:p>
        </w:tc>
        <w:tc>
          <w:tcPr>
            <w:tcW w:w="1368" w:type="dxa"/>
            <w:shd w:val="clear" w:color="auto" w:fill="auto"/>
          </w:tcPr>
          <w:p w14:paraId="56F4D750" w14:textId="77777777" w:rsidR="00BF66EA" w:rsidRDefault="00BF66EA" w:rsidP="002F766E">
            <w:pPr>
              <w:pStyle w:val="Normal0"/>
            </w:pPr>
          </w:p>
        </w:tc>
        <w:tc>
          <w:tcPr>
            <w:tcW w:w="1368" w:type="dxa"/>
            <w:shd w:val="clear" w:color="auto" w:fill="auto"/>
          </w:tcPr>
          <w:p w14:paraId="09F505E9" w14:textId="77777777" w:rsidR="00BF66EA" w:rsidRDefault="00BF66EA" w:rsidP="002F766E">
            <w:pPr>
              <w:pStyle w:val="Normal0"/>
            </w:pPr>
          </w:p>
        </w:tc>
        <w:tc>
          <w:tcPr>
            <w:tcW w:w="1368" w:type="dxa"/>
            <w:shd w:val="clear" w:color="auto" w:fill="auto"/>
          </w:tcPr>
          <w:p w14:paraId="17F07A10" w14:textId="77777777" w:rsidR="00BF66EA" w:rsidRDefault="00BF66EA" w:rsidP="002F766E">
            <w:pPr>
              <w:pStyle w:val="Normal0"/>
            </w:pPr>
          </w:p>
        </w:tc>
        <w:tc>
          <w:tcPr>
            <w:tcW w:w="1368" w:type="dxa"/>
            <w:shd w:val="clear" w:color="auto" w:fill="auto"/>
          </w:tcPr>
          <w:p w14:paraId="7F87770C" w14:textId="77777777" w:rsidR="00BF66EA" w:rsidRDefault="00BF66EA" w:rsidP="002F766E">
            <w:pPr>
              <w:pStyle w:val="Normal0"/>
            </w:pPr>
          </w:p>
        </w:tc>
        <w:tc>
          <w:tcPr>
            <w:tcW w:w="1368" w:type="dxa"/>
            <w:shd w:val="clear" w:color="auto" w:fill="auto"/>
          </w:tcPr>
          <w:p w14:paraId="0AEF1341" w14:textId="77777777" w:rsidR="00BF66EA" w:rsidRDefault="00BF66EA" w:rsidP="002F766E">
            <w:pPr>
              <w:pStyle w:val="Normal0"/>
            </w:pPr>
          </w:p>
        </w:tc>
        <w:tc>
          <w:tcPr>
            <w:tcW w:w="1368" w:type="dxa"/>
            <w:shd w:val="clear" w:color="auto" w:fill="auto"/>
          </w:tcPr>
          <w:p w14:paraId="10C25CE3" w14:textId="77777777" w:rsidR="00BF66EA" w:rsidRDefault="00BF66EA" w:rsidP="002F766E">
            <w:pPr>
              <w:pStyle w:val="Normal0"/>
            </w:pPr>
          </w:p>
        </w:tc>
      </w:tr>
      <w:tr w:rsidR="002D5D0D" w14:paraId="2A1D0D5C" w14:textId="77777777" w:rsidTr="002F766E">
        <w:tc>
          <w:tcPr>
            <w:tcW w:w="1368" w:type="dxa"/>
            <w:shd w:val="clear" w:color="auto" w:fill="auto"/>
          </w:tcPr>
          <w:p w14:paraId="37382AF0" w14:textId="77777777" w:rsidR="00BF66EA" w:rsidRDefault="00A377D7" w:rsidP="002F766E">
            <w:pPr>
              <w:pStyle w:val="Normal0"/>
            </w:pPr>
            <w:r>
              <w:t>2:00 p.m.</w:t>
            </w:r>
          </w:p>
        </w:tc>
        <w:tc>
          <w:tcPr>
            <w:tcW w:w="1368" w:type="dxa"/>
            <w:shd w:val="clear" w:color="auto" w:fill="auto"/>
          </w:tcPr>
          <w:p w14:paraId="00D3F908" w14:textId="77777777" w:rsidR="00BF66EA" w:rsidRDefault="00BF66EA" w:rsidP="002F766E">
            <w:pPr>
              <w:pStyle w:val="Normal0"/>
            </w:pPr>
          </w:p>
        </w:tc>
        <w:tc>
          <w:tcPr>
            <w:tcW w:w="1368" w:type="dxa"/>
            <w:shd w:val="clear" w:color="auto" w:fill="auto"/>
          </w:tcPr>
          <w:p w14:paraId="5F055217" w14:textId="77777777" w:rsidR="00BF66EA" w:rsidRDefault="00BF66EA" w:rsidP="002F766E">
            <w:pPr>
              <w:pStyle w:val="Normal0"/>
            </w:pPr>
          </w:p>
        </w:tc>
        <w:tc>
          <w:tcPr>
            <w:tcW w:w="1368" w:type="dxa"/>
            <w:shd w:val="clear" w:color="auto" w:fill="auto"/>
          </w:tcPr>
          <w:p w14:paraId="6A2B204F" w14:textId="77777777" w:rsidR="00BF66EA" w:rsidRDefault="00BF66EA" w:rsidP="002F766E">
            <w:pPr>
              <w:pStyle w:val="Normal0"/>
            </w:pPr>
          </w:p>
        </w:tc>
        <w:tc>
          <w:tcPr>
            <w:tcW w:w="1368" w:type="dxa"/>
            <w:shd w:val="clear" w:color="auto" w:fill="auto"/>
          </w:tcPr>
          <w:p w14:paraId="138367D8" w14:textId="77777777" w:rsidR="00BF66EA" w:rsidRDefault="00BF66EA" w:rsidP="002F766E">
            <w:pPr>
              <w:pStyle w:val="Normal0"/>
            </w:pPr>
          </w:p>
        </w:tc>
        <w:tc>
          <w:tcPr>
            <w:tcW w:w="1368" w:type="dxa"/>
            <w:shd w:val="clear" w:color="auto" w:fill="auto"/>
          </w:tcPr>
          <w:p w14:paraId="33338796" w14:textId="77777777" w:rsidR="00BF66EA" w:rsidRDefault="00BF66EA" w:rsidP="002F766E">
            <w:pPr>
              <w:pStyle w:val="Normal0"/>
            </w:pPr>
          </w:p>
        </w:tc>
        <w:tc>
          <w:tcPr>
            <w:tcW w:w="1368" w:type="dxa"/>
            <w:shd w:val="clear" w:color="auto" w:fill="auto"/>
          </w:tcPr>
          <w:p w14:paraId="5AE54F38" w14:textId="77777777" w:rsidR="00BF66EA" w:rsidRDefault="00BF66EA" w:rsidP="002F766E">
            <w:pPr>
              <w:pStyle w:val="Normal0"/>
            </w:pPr>
          </w:p>
        </w:tc>
      </w:tr>
      <w:tr w:rsidR="002D5D0D" w14:paraId="28869EF8" w14:textId="77777777" w:rsidTr="002F766E">
        <w:tc>
          <w:tcPr>
            <w:tcW w:w="1368" w:type="dxa"/>
            <w:shd w:val="clear" w:color="auto" w:fill="auto"/>
          </w:tcPr>
          <w:p w14:paraId="3796391F" w14:textId="77777777" w:rsidR="00BF66EA" w:rsidRDefault="00A377D7" w:rsidP="002F766E">
            <w:pPr>
              <w:pStyle w:val="Normal0"/>
            </w:pPr>
            <w:r>
              <w:t>3:00 p.m.</w:t>
            </w:r>
          </w:p>
        </w:tc>
        <w:tc>
          <w:tcPr>
            <w:tcW w:w="1368" w:type="dxa"/>
            <w:shd w:val="clear" w:color="auto" w:fill="auto"/>
          </w:tcPr>
          <w:p w14:paraId="191A24AB" w14:textId="77777777" w:rsidR="00BF66EA" w:rsidRDefault="00BF66EA" w:rsidP="002F766E">
            <w:pPr>
              <w:pStyle w:val="Normal0"/>
            </w:pPr>
          </w:p>
        </w:tc>
        <w:tc>
          <w:tcPr>
            <w:tcW w:w="1368" w:type="dxa"/>
            <w:shd w:val="clear" w:color="auto" w:fill="auto"/>
          </w:tcPr>
          <w:p w14:paraId="1AFD75C3" w14:textId="77777777" w:rsidR="00BF66EA" w:rsidRDefault="00BF66EA" w:rsidP="002F766E">
            <w:pPr>
              <w:pStyle w:val="Normal0"/>
            </w:pPr>
          </w:p>
        </w:tc>
        <w:tc>
          <w:tcPr>
            <w:tcW w:w="1368" w:type="dxa"/>
            <w:shd w:val="clear" w:color="auto" w:fill="auto"/>
          </w:tcPr>
          <w:p w14:paraId="089B71D1" w14:textId="77777777" w:rsidR="00BF66EA" w:rsidRDefault="00BF66EA" w:rsidP="002F766E">
            <w:pPr>
              <w:pStyle w:val="Normal0"/>
            </w:pPr>
          </w:p>
        </w:tc>
        <w:tc>
          <w:tcPr>
            <w:tcW w:w="1368" w:type="dxa"/>
            <w:shd w:val="clear" w:color="auto" w:fill="auto"/>
          </w:tcPr>
          <w:p w14:paraId="4E6A0656" w14:textId="77777777" w:rsidR="00BF66EA" w:rsidRDefault="00BF66EA" w:rsidP="002F766E">
            <w:pPr>
              <w:pStyle w:val="Normal0"/>
            </w:pPr>
          </w:p>
        </w:tc>
        <w:tc>
          <w:tcPr>
            <w:tcW w:w="1368" w:type="dxa"/>
            <w:shd w:val="clear" w:color="auto" w:fill="auto"/>
          </w:tcPr>
          <w:p w14:paraId="5481FFE9" w14:textId="77777777" w:rsidR="00BF66EA" w:rsidRDefault="00BF66EA" w:rsidP="002F766E">
            <w:pPr>
              <w:pStyle w:val="Normal0"/>
            </w:pPr>
          </w:p>
        </w:tc>
        <w:tc>
          <w:tcPr>
            <w:tcW w:w="1368" w:type="dxa"/>
            <w:shd w:val="clear" w:color="auto" w:fill="auto"/>
          </w:tcPr>
          <w:p w14:paraId="1A43725A" w14:textId="77777777" w:rsidR="00BF66EA" w:rsidRDefault="00BF66EA" w:rsidP="002F766E">
            <w:pPr>
              <w:pStyle w:val="Normal0"/>
            </w:pPr>
          </w:p>
        </w:tc>
      </w:tr>
      <w:tr w:rsidR="002D5D0D" w14:paraId="04BEC588" w14:textId="77777777" w:rsidTr="002F766E">
        <w:tc>
          <w:tcPr>
            <w:tcW w:w="1368" w:type="dxa"/>
            <w:shd w:val="clear" w:color="auto" w:fill="auto"/>
          </w:tcPr>
          <w:p w14:paraId="4F8D5361" w14:textId="77777777" w:rsidR="00BF66EA" w:rsidRDefault="00A377D7" w:rsidP="002F766E">
            <w:pPr>
              <w:pStyle w:val="Normal0"/>
            </w:pPr>
            <w:r>
              <w:t>4:00 p.m.</w:t>
            </w:r>
          </w:p>
        </w:tc>
        <w:tc>
          <w:tcPr>
            <w:tcW w:w="1368" w:type="dxa"/>
            <w:shd w:val="clear" w:color="auto" w:fill="auto"/>
          </w:tcPr>
          <w:p w14:paraId="7BC48E6B" w14:textId="77777777" w:rsidR="00BF66EA" w:rsidRDefault="00BF66EA" w:rsidP="002F766E">
            <w:pPr>
              <w:pStyle w:val="Normal0"/>
            </w:pPr>
          </w:p>
        </w:tc>
        <w:tc>
          <w:tcPr>
            <w:tcW w:w="1368" w:type="dxa"/>
            <w:shd w:val="clear" w:color="auto" w:fill="auto"/>
          </w:tcPr>
          <w:p w14:paraId="3E98AB70" w14:textId="77777777" w:rsidR="00BF66EA" w:rsidRDefault="00BF66EA" w:rsidP="002F766E">
            <w:pPr>
              <w:pStyle w:val="Normal0"/>
            </w:pPr>
          </w:p>
        </w:tc>
        <w:tc>
          <w:tcPr>
            <w:tcW w:w="1368" w:type="dxa"/>
            <w:shd w:val="clear" w:color="auto" w:fill="auto"/>
          </w:tcPr>
          <w:p w14:paraId="01F5B83D" w14:textId="77777777" w:rsidR="00BF66EA" w:rsidRDefault="00BF66EA" w:rsidP="002F766E">
            <w:pPr>
              <w:pStyle w:val="Normal0"/>
            </w:pPr>
          </w:p>
        </w:tc>
        <w:tc>
          <w:tcPr>
            <w:tcW w:w="1368" w:type="dxa"/>
            <w:shd w:val="clear" w:color="auto" w:fill="auto"/>
          </w:tcPr>
          <w:p w14:paraId="4AA9B9C0" w14:textId="77777777" w:rsidR="00BF66EA" w:rsidRDefault="00BF66EA" w:rsidP="002F766E">
            <w:pPr>
              <w:pStyle w:val="Normal0"/>
            </w:pPr>
          </w:p>
        </w:tc>
        <w:tc>
          <w:tcPr>
            <w:tcW w:w="1368" w:type="dxa"/>
            <w:shd w:val="clear" w:color="auto" w:fill="auto"/>
          </w:tcPr>
          <w:p w14:paraId="6C47E06D" w14:textId="77777777" w:rsidR="00BF66EA" w:rsidRDefault="00BF66EA" w:rsidP="002F766E">
            <w:pPr>
              <w:pStyle w:val="Normal0"/>
            </w:pPr>
          </w:p>
        </w:tc>
        <w:tc>
          <w:tcPr>
            <w:tcW w:w="1368" w:type="dxa"/>
            <w:shd w:val="clear" w:color="auto" w:fill="auto"/>
          </w:tcPr>
          <w:p w14:paraId="1C79B919" w14:textId="77777777" w:rsidR="00BF66EA" w:rsidRDefault="00BF66EA" w:rsidP="002F766E">
            <w:pPr>
              <w:pStyle w:val="Normal0"/>
            </w:pPr>
          </w:p>
        </w:tc>
      </w:tr>
      <w:tr w:rsidR="002D5D0D" w14:paraId="6A30DC7D" w14:textId="77777777" w:rsidTr="002F766E">
        <w:tc>
          <w:tcPr>
            <w:tcW w:w="1368" w:type="dxa"/>
            <w:shd w:val="clear" w:color="auto" w:fill="auto"/>
          </w:tcPr>
          <w:p w14:paraId="25ACB6E5" w14:textId="77777777" w:rsidR="00BF66EA" w:rsidRDefault="00A377D7" w:rsidP="002F766E">
            <w:pPr>
              <w:pStyle w:val="Normal0"/>
            </w:pPr>
            <w:r>
              <w:t>5:00 p.m.</w:t>
            </w:r>
          </w:p>
        </w:tc>
        <w:tc>
          <w:tcPr>
            <w:tcW w:w="1368" w:type="dxa"/>
            <w:shd w:val="clear" w:color="auto" w:fill="auto"/>
          </w:tcPr>
          <w:p w14:paraId="6DF1236A" w14:textId="77777777" w:rsidR="00BF66EA" w:rsidRDefault="00BF66EA" w:rsidP="002F766E">
            <w:pPr>
              <w:pStyle w:val="Normal0"/>
            </w:pPr>
          </w:p>
        </w:tc>
        <w:tc>
          <w:tcPr>
            <w:tcW w:w="1368" w:type="dxa"/>
            <w:shd w:val="clear" w:color="auto" w:fill="auto"/>
          </w:tcPr>
          <w:p w14:paraId="56E88A80" w14:textId="77777777" w:rsidR="00BF66EA" w:rsidRDefault="00BF66EA" w:rsidP="002F766E">
            <w:pPr>
              <w:pStyle w:val="Normal0"/>
            </w:pPr>
          </w:p>
        </w:tc>
        <w:tc>
          <w:tcPr>
            <w:tcW w:w="1368" w:type="dxa"/>
            <w:shd w:val="clear" w:color="auto" w:fill="auto"/>
          </w:tcPr>
          <w:p w14:paraId="3216270B" w14:textId="77777777" w:rsidR="00BF66EA" w:rsidRDefault="00BF66EA" w:rsidP="002F766E">
            <w:pPr>
              <w:pStyle w:val="Normal0"/>
            </w:pPr>
          </w:p>
        </w:tc>
        <w:tc>
          <w:tcPr>
            <w:tcW w:w="1368" w:type="dxa"/>
            <w:shd w:val="clear" w:color="auto" w:fill="auto"/>
          </w:tcPr>
          <w:p w14:paraId="16E4A2F8" w14:textId="77777777" w:rsidR="00BF66EA" w:rsidRDefault="00BF66EA" w:rsidP="002F766E">
            <w:pPr>
              <w:pStyle w:val="Normal0"/>
            </w:pPr>
          </w:p>
        </w:tc>
        <w:tc>
          <w:tcPr>
            <w:tcW w:w="1368" w:type="dxa"/>
            <w:shd w:val="clear" w:color="auto" w:fill="auto"/>
          </w:tcPr>
          <w:p w14:paraId="5C4CD2FE" w14:textId="77777777" w:rsidR="00BF66EA" w:rsidRDefault="00BF66EA" w:rsidP="002F766E">
            <w:pPr>
              <w:pStyle w:val="Normal0"/>
            </w:pPr>
          </w:p>
        </w:tc>
        <w:tc>
          <w:tcPr>
            <w:tcW w:w="1368" w:type="dxa"/>
            <w:shd w:val="clear" w:color="auto" w:fill="auto"/>
          </w:tcPr>
          <w:p w14:paraId="0A473E62" w14:textId="77777777" w:rsidR="00BF66EA" w:rsidRDefault="00BF66EA" w:rsidP="002F766E">
            <w:pPr>
              <w:pStyle w:val="Normal0"/>
            </w:pPr>
          </w:p>
        </w:tc>
      </w:tr>
      <w:tr w:rsidR="002D5D0D" w14:paraId="5A124415" w14:textId="77777777" w:rsidTr="002F766E">
        <w:tc>
          <w:tcPr>
            <w:tcW w:w="1368" w:type="dxa"/>
            <w:shd w:val="clear" w:color="auto" w:fill="auto"/>
          </w:tcPr>
          <w:p w14:paraId="6F878BA9" w14:textId="77777777" w:rsidR="00BF66EA" w:rsidRDefault="00A377D7" w:rsidP="002F766E">
            <w:pPr>
              <w:pStyle w:val="Normal0"/>
            </w:pPr>
            <w:r>
              <w:t>6:00 p.m.</w:t>
            </w:r>
          </w:p>
        </w:tc>
        <w:tc>
          <w:tcPr>
            <w:tcW w:w="1368" w:type="dxa"/>
            <w:shd w:val="clear" w:color="auto" w:fill="auto"/>
          </w:tcPr>
          <w:p w14:paraId="3E05D3F2" w14:textId="77777777" w:rsidR="00BF66EA" w:rsidRDefault="00BF66EA" w:rsidP="002F766E">
            <w:pPr>
              <w:pStyle w:val="Normal0"/>
            </w:pPr>
          </w:p>
        </w:tc>
        <w:tc>
          <w:tcPr>
            <w:tcW w:w="1368" w:type="dxa"/>
            <w:shd w:val="clear" w:color="auto" w:fill="auto"/>
          </w:tcPr>
          <w:p w14:paraId="00A0C701" w14:textId="77777777" w:rsidR="00BF66EA" w:rsidRDefault="00BF66EA" w:rsidP="002F766E">
            <w:pPr>
              <w:pStyle w:val="Normal0"/>
            </w:pPr>
          </w:p>
        </w:tc>
        <w:tc>
          <w:tcPr>
            <w:tcW w:w="1368" w:type="dxa"/>
            <w:shd w:val="clear" w:color="auto" w:fill="auto"/>
          </w:tcPr>
          <w:p w14:paraId="32FF2DE8" w14:textId="77777777" w:rsidR="00BF66EA" w:rsidRDefault="00BF66EA" w:rsidP="002F766E">
            <w:pPr>
              <w:pStyle w:val="Normal0"/>
            </w:pPr>
          </w:p>
        </w:tc>
        <w:tc>
          <w:tcPr>
            <w:tcW w:w="1368" w:type="dxa"/>
            <w:shd w:val="clear" w:color="auto" w:fill="auto"/>
          </w:tcPr>
          <w:p w14:paraId="0290EE22" w14:textId="77777777" w:rsidR="00BF66EA" w:rsidRDefault="00BF66EA" w:rsidP="002F766E">
            <w:pPr>
              <w:pStyle w:val="Normal0"/>
            </w:pPr>
          </w:p>
        </w:tc>
        <w:tc>
          <w:tcPr>
            <w:tcW w:w="1368" w:type="dxa"/>
            <w:shd w:val="clear" w:color="auto" w:fill="auto"/>
          </w:tcPr>
          <w:p w14:paraId="0D0C4CF5" w14:textId="77777777" w:rsidR="00BF66EA" w:rsidRDefault="00BF66EA" w:rsidP="002F766E">
            <w:pPr>
              <w:pStyle w:val="Normal0"/>
            </w:pPr>
          </w:p>
        </w:tc>
        <w:tc>
          <w:tcPr>
            <w:tcW w:w="1368" w:type="dxa"/>
            <w:shd w:val="clear" w:color="auto" w:fill="auto"/>
          </w:tcPr>
          <w:p w14:paraId="2BF1107D" w14:textId="77777777" w:rsidR="00BF66EA" w:rsidRDefault="00BF66EA" w:rsidP="002F766E">
            <w:pPr>
              <w:pStyle w:val="Normal0"/>
            </w:pPr>
          </w:p>
        </w:tc>
      </w:tr>
      <w:tr w:rsidR="002D5D0D" w14:paraId="460D9507" w14:textId="77777777" w:rsidTr="002F766E">
        <w:tc>
          <w:tcPr>
            <w:tcW w:w="1368" w:type="dxa"/>
            <w:shd w:val="clear" w:color="auto" w:fill="auto"/>
          </w:tcPr>
          <w:p w14:paraId="09CAC72D" w14:textId="77777777" w:rsidR="00BF66EA" w:rsidRDefault="00A377D7" w:rsidP="002F766E">
            <w:pPr>
              <w:pStyle w:val="Normal0"/>
            </w:pPr>
            <w:r>
              <w:t>7:00 p.m.</w:t>
            </w:r>
          </w:p>
        </w:tc>
        <w:tc>
          <w:tcPr>
            <w:tcW w:w="1368" w:type="dxa"/>
            <w:shd w:val="clear" w:color="auto" w:fill="auto"/>
          </w:tcPr>
          <w:p w14:paraId="4347D241" w14:textId="77777777" w:rsidR="00BF66EA" w:rsidRDefault="00BF66EA" w:rsidP="002F766E">
            <w:pPr>
              <w:pStyle w:val="Normal0"/>
            </w:pPr>
          </w:p>
        </w:tc>
        <w:tc>
          <w:tcPr>
            <w:tcW w:w="1368" w:type="dxa"/>
            <w:shd w:val="clear" w:color="auto" w:fill="auto"/>
          </w:tcPr>
          <w:p w14:paraId="3559D757" w14:textId="77777777" w:rsidR="00BF66EA" w:rsidRDefault="00BF66EA" w:rsidP="002F766E">
            <w:pPr>
              <w:pStyle w:val="Normal0"/>
            </w:pPr>
          </w:p>
        </w:tc>
        <w:tc>
          <w:tcPr>
            <w:tcW w:w="1368" w:type="dxa"/>
            <w:shd w:val="clear" w:color="auto" w:fill="auto"/>
          </w:tcPr>
          <w:p w14:paraId="52A6E245" w14:textId="77777777" w:rsidR="00BF66EA" w:rsidRDefault="00BF66EA" w:rsidP="002F766E">
            <w:pPr>
              <w:pStyle w:val="Normal0"/>
            </w:pPr>
          </w:p>
        </w:tc>
        <w:tc>
          <w:tcPr>
            <w:tcW w:w="1368" w:type="dxa"/>
            <w:shd w:val="clear" w:color="auto" w:fill="auto"/>
          </w:tcPr>
          <w:p w14:paraId="67435DB6" w14:textId="77777777" w:rsidR="00BF66EA" w:rsidRDefault="00BF66EA" w:rsidP="002F766E">
            <w:pPr>
              <w:pStyle w:val="Normal0"/>
            </w:pPr>
          </w:p>
        </w:tc>
        <w:tc>
          <w:tcPr>
            <w:tcW w:w="1368" w:type="dxa"/>
            <w:shd w:val="clear" w:color="auto" w:fill="auto"/>
          </w:tcPr>
          <w:p w14:paraId="1E6EF77F" w14:textId="77777777" w:rsidR="00BF66EA" w:rsidRDefault="00BF66EA" w:rsidP="002F766E">
            <w:pPr>
              <w:pStyle w:val="Normal0"/>
            </w:pPr>
          </w:p>
        </w:tc>
        <w:tc>
          <w:tcPr>
            <w:tcW w:w="1368" w:type="dxa"/>
            <w:shd w:val="clear" w:color="auto" w:fill="auto"/>
          </w:tcPr>
          <w:p w14:paraId="22197797" w14:textId="77777777" w:rsidR="00BF66EA" w:rsidRDefault="00BF66EA" w:rsidP="002F766E">
            <w:pPr>
              <w:pStyle w:val="Normal0"/>
            </w:pPr>
          </w:p>
        </w:tc>
      </w:tr>
    </w:tbl>
    <w:p w14:paraId="121AF7BA" w14:textId="77777777" w:rsidR="00BF66EA" w:rsidRPr="00DD3F22" w:rsidRDefault="00BF66EA" w:rsidP="00BF66EA">
      <w:pPr>
        <w:pStyle w:val="Normal0"/>
        <w:rPr>
          <w:sz w:val="8"/>
          <w:szCs w:val="8"/>
        </w:rPr>
      </w:pPr>
    </w:p>
    <w:p w14:paraId="2F9E474E" w14:textId="77777777" w:rsidR="00BF66EA" w:rsidRPr="00DD3F22" w:rsidRDefault="00A377D7" w:rsidP="00BF66EA">
      <w:pPr>
        <w:pStyle w:val="Normal0"/>
        <w:rPr>
          <w:i/>
          <w:sz w:val="22"/>
          <w:szCs w:val="22"/>
        </w:rPr>
      </w:pPr>
      <w:r>
        <w:rPr>
          <w:i/>
          <w:sz w:val="22"/>
          <w:szCs w:val="22"/>
        </w:rPr>
        <w:t xml:space="preserve">The company reserves the right to modify this schedule or terminate your telecommuting at any time. You </w:t>
      </w:r>
      <w:r>
        <w:rPr>
          <w:i/>
          <w:sz w:val="22"/>
          <w:szCs w:val="22"/>
        </w:rPr>
        <w:t>may request a modification of your schedule or end telecommuting at any time with Company approval.</w:t>
      </w:r>
    </w:p>
    <w:p w14:paraId="66223FAB" w14:textId="77777777" w:rsidR="00BF66EA" w:rsidRDefault="00A377D7" w:rsidP="00BF66EA">
      <w:pPr>
        <w:pStyle w:val="Normal0"/>
      </w:pPr>
      <w:r>
        <w:tab/>
      </w:r>
    </w:p>
    <w:p w14:paraId="4AF17623" w14:textId="77777777" w:rsidR="00BF66EA" w:rsidRDefault="00A377D7" w:rsidP="00BF66EA">
      <w:pPr>
        <w:pStyle w:val="Normal0"/>
      </w:pPr>
      <w:r>
        <w:t xml:space="preserve"> is required to oversee employee safety and to comply with federal, state, and local labor and employment laws for employees who telecommute as well as th</w:t>
      </w:r>
      <w:r>
        <w:t>ose who work in the office. You must, therefore, comply with all company policies and directives regarding your home workplace. In addition, you must permit the Company to inspect your home workplace from time to time upon request.</w:t>
      </w:r>
    </w:p>
    <w:p w14:paraId="2C4DEF96" w14:textId="77777777" w:rsidR="00BF66EA" w:rsidRDefault="00BF66EA" w:rsidP="00BF66EA">
      <w:pPr>
        <w:pStyle w:val="Normal0"/>
      </w:pPr>
    </w:p>
    <w:p w14:paraId="44ED2349" w14:textId="77777777" w:rsidR="00BF66EA" w:rsidRDefault="00A377D7" w:rsidP="00BF66EA">
      <w:pPr>
        <w:pStyle w:val="Normal0"/>
      </w:pPr>
      <w:r>
        <w:t>From time to time you m</w:t>
      </w:r>
      <w:r>
        <w:t>ay be required to work in the office during a period when you would normally telecommute.</w:t>
      </w:r>
    </w:p>
    <w:p w14:paraId="586F8088" w14:textId="77777777" w:rsidR="00BF66EA" w:rsidRDefault="00BF66EA" w:rsidP="00BF66EA">
      <w:pPr>
        <w:pStyle w:val="Normal0"/>
      </w:pPr>
    </w:p>
    <w:p w14:paraId="48A2D984" w14:textId="77777777" w:rsidR="00BF66EA" w:rsidRDefault="00A377D7" w:rsidP="00BF66EA">
      <w:pPr>
        <w:pStyle w:val="Normal0"/>
      </w:pPr>
      <w:r>
        <w:t xml:space="preserve">You are responsible for working during the designated telecommuting hours, and you should therefore be available to your supervisor, colleagues, clients or </w:t>
      </w:r>
      <w:r>
        <w:t>customers and others during your telecommuting periods. Non-exempt employees may not work overtime without written authorization from their supervisors.</w:t>
      </w:r>
    </w:p>
    <w:p w14:paraId="2A7F7D50" w14:textId="77777777" w:rsidR="00BF66EA" w:rsidRDefault="00BF66EA" w:rsidP="00BF66EA">
      <w:pPr>
        <w:pStyle w:val="Normal0"/>
      </w:pPr>
    </w:p>
    <w:p w14:paraId="77F7302A" w14:textId="77777777" w:rsidR="00BF66EA" w:rsidRDefault="00A377D7" w:rsidP="00BF66EA">
      <w:pPr>
        <w:pStyle w:val="Normal0"/>
      </w:pPr>
      <w:r>
        <w:t>The following equipment will be provided by the Company:</w:t>
      </w:r>
    </w:p>
    <w:p w14:paraId="60FFADBF" w14:textId="77777777" w:rsidR="00BF66EA" w:rsidRDefault="00BF66EA" w:rsidP="00BF66EA">
      <w:pPr>
        <w:pStyle w:val="Normal0"/>
      </w:pPr>
    </w:p>
    <w:p w14:paraId="4BB96735" w14:textId="77777777" w:rsidR="00BF66EA" w:rsidRDefault="00A377D7" w:rsidP="00BF66EA">
      <w:pPr>
        <w:pStyle w:val="Normal0"/>
      </w:pPr>
      <w:r>
        <w:t>____________________________________________</w:t>
      </w:r>
      <w:r>
        <w:t>_________________________________</w:t>
      </w:r>
    </w:p>
    <w:p w14:paraId="22B92888" w14:textId="77777777" w:rsidR="00BF66EA" w:rsidRDefault="00BF66EA" w:rsidP="00BF66EA">
      <w:pPr>
        <w:pStyle w:val="Normal0"/>
      </w:pPr>
    </w:p>
    <w:p w14:paraId="3454BFCD" w14:textId="77777777" w:rsidR="00BF66EA" w:rsidRDefault="00A377D7" w:rsidP="00BF66EA">
      <w:pPr>
        <w:pStyle w:val="Normal0"/>
      </w:pPr>
      <w:r>
        <w:t>_____________________________________________________________________________</w:t>
      </w:r>
    </w:p>
    <w:p w14:paraId="324EDF82" w14:textId="77777777" w:rsidR="00BF66EA" w:rsidRDefault="00BF66EA" w:rsidP="00BF66EA">
      <w:pPr>
        <w:pStyle w:val="Normal0"/>
      </w:pPr>
    </w:p>
    <w:p w14:paraId="16E1555F" w14:textId="77777777" w:rsidR="00BF66EA" w:rsidRDefault="00BF66EA" w:rsidP="00BF66EA">
      <w:pPr>
        <w:pStyle w:val="Normal0"/>
      </w:pPr>
    </w:p>
    <w:p w14:paraId="5D94DA80" w14:textId="77777777" w:rsidR="00BF66EA" w:rsidRDefault="00A377D7" w:rsidP="00BF66EA">
      <w:pPr>
        <w:pStyle w:val="Normal0"/>
      </w:pPr>
      <w:r>
        <w:t xml:space="preserve">Company equipment installed in your home is to be used only for work purposes. You are responsible for any damage to Company property caused </w:t>
      </w:r>
      <w:r>
        <w:t xml:space="preserve">by negligence or circumstances within your home, e.g., children, pets, etc. You are required to return all Company equipment promptly upon request. You are responsible for the maintenance and repair of any personal property used for your work. </w:t>
      </w:r>
    </w:p>
    <w:p w14:paraId="328F5B29" w14:textId="77777777" w:rsidR="00BF66EA" w:rsidRDefault="00BF66EA" w:rsidP="00BF66EA">
      <w:pPr>
        <w:pStyle w:val="Normal0"/>
      </w:pPr>
    </w:p>
    <w:p w14:paraId="40A8F4A2" w14:textId="77777777" w:rsidR="00BF66EA" w:rsidRDefault="00A377D7" w:rsidP="00BF66EA">
      <w:pPr>
        <w:pStyle w:val="Normal0"/>
      </w:pPr>
      <w:r>
        <w:t>You must r</w:t>
      </w:r>
      <w:r>
        <w:t xml:space="preserve">eport to your supervisor or other designated person if you are ill, if equipment or power fails, or if for any other reason you will not be working during a designated telecommuting period. </w:t>
      </w:r>
    </w:p>
    <w:p w14:paraId="2CBDC24B" w14:textId="77777777" w:rsidR="00BF66EA" w:rsidRDefault="00BF66EA" w:rsidP="00BF66EA">
      <w:pPr>
        <w:pStyle w:val="Normal0"/>
      </w:pPr>
    </w:p>
    <w:p w14:paraId="06D3901D" w14:textId="77777777" w:rsidR="00BF66EA" w:rsidRDefault="00A377D7" w:rsidP="00BF66EA">
      <w:pPr>
        <w:pStyle w:val="Normal0"/>
      </w:pPr>
      <w:r>
        <w:t>You are subject to all Company rules and policies as described i</w:t>
      </w:r>
      <w:r>
        <w:t>n the employee handbook.</w:t>
      </w:r>
    </w:p>
    <w:p w14:paraId="7D4C6C58" w14:textId="77777777" w:rsidR="00BF66EA" w:rsidRDefault="00BF66EA" w:rsidP="00BF66EA">
      <w:pPr>
        <w:pStyle w:val="Normal0"/>
      </w:pPr>
    </w:p>
    <w:p w14:paraId="77E55491" w14:textId="77777777" w:rsidR="00BF66EA" w:rsidRDefault="00BF66EA" w:rsidP="00BF66EA">
      <w:pPr>
        <w:pStyle w:val="Normal0"/>
      </w:pPr>
    </w:p>
    <w:p w14:paraId="33EA2E65" w14:textId="77777777" w:rsidR="00BF66EA" w:rsidRDefault="00BF66EA" w:rsidP="00BF66EA">
      <w:pPr>
        <w:pStyle w:val="Normal0"/>
      </w:pPr>
    </w:p>
    <w:p w14:paraId="3A02ABF0" w14:textId="77777777" w:rsidR="00BF66EA" w:rsidRDefault="00A377D7" w:rsidP="00BF66EA">
      <w:pPr>
        <w:pStyle w:val="Normal0"/>
      </w:pPr>
      <w:r>
        <w:t xml:space="preserve">I accept the foregoing terms and conditions for telecommuting. </w:t>
      </w:r>
    </w:p>
    <w:p w14:paraId="138AE876" w14:textId="77777777" w:rsidR="00BF66EA" w:rsidRDefault="00BF66EA" w:rsidP="00BF66EA">
      <w:pPr>
        <w:pStyle w:val="Normal0"/>
      </w:pPr>
    </w:p>
    <w:p w14:paraId="5304BB47" w14:textId="77777777" w:rsidR="00BF66EA" w:rsidRDefault="00A377D7" w:rsidP="00BF66EA">
      <w:pPr>
        <w:pStyle w:val="Normal0"/>
      </w:pPr>
      <w:r>
        <w:tab/>
      </w:r>
    </w:p>
    <w:p w14:paraId="77916669" w14:textId="77777777" w:rsidR="00BF66EA" w:rsidRDefault="00A377D7" w:rsidP="00BF66EA">
      <w:pPr>
        <w:pStyle w:val="Normal0"/>
      </w:pPr>
      <w:r>
        <w:t>___________________________________________</w:t>
      </w:r>
      <w:r>
        <w:tab/>
        <w:t>____________________________</w:t>
      </w:r>
    </w:p>
    <w:p w14:paraId="2012BF42" w14:textId="77777777" w:rsidR="00BF66EA" w:rsidRDefault="00A377D7" w:rsidP="00BF66EA">
      <w:pPr>
        <w:pStyle w:val="Normal0"/>
      </w:pPr>
      <w:r>
        <w:t>Employee’s Signature</w:t>
      </w:r>
      <w:r>
        <w:tab/>
      </w:r>
      <w:r>
        <w:tab/>
      </w:r>
      <w:r>
        <w:tab/>
      </w:r>
      <w:r>
        <w:tab/>
      </w:r>
      <w:r>
        <w:tab/>
      </w:r>
      <w:r>
        <w:tab/>
        <w:t>Date</w:t>
      </w:r>
    </w:p>
    <w:p w14:paraId="0A401D39" w14:textId="77777777" w:rsidR="00BF66EA" w:rsidRDefault="00BF66EA" w:rsidP="00BF66EA">
      <w:pPr>
        <w:pStyle w:val="Normal0"/>
      </w:pPr>
    </w:p>
    <w:p w14:paraId="58ADC9CE" w14:textId="77777777" w:rsidR="00BF66EA" w:rsidRDefault="00BF66EA" w:rsidP="00BF66EA">
      <w:pPr>
        <w:pStyle w:val="Normal0"/>
      </w:pPr>
    </w:p>
    <w:p w14:paraId="1E23C339" w14:textId="77777777" w:rsidR="00BF66EA" w:rsidRPr="00D07222" w:rsidRDefault="00A377D7" w:rsidP="00BF66EA">
      <w:pPr>
        <w:pStyle w:val="Normal0"/>
        <w:rPr>
          <w:b/>
          <w:i/>
        </w:rPr>
      </w:pPr>
      <w:r w:rsidRPr="00D07222">
        <w:rPr>
          <w:b/>
          <w:i/>
        </w:rPr>
        <w:t>Approved</w:t>
      </w:r>
      <w:r>
        <w:rPr>
          <w:b/>
          <w:i/>
        </w:rPr>
        <w:t xml:space="preserve"> By:</w:t>
      </w:r>
    </w:p>
    <w:p w14:paraId="5D051DF3" w14:textId="77777777" w:rsidR="00BF66EA" w:rsidRDefault="00BF66EA" w:rsidP="00BF66EA">
      <w:pPr>
        <w:pStyle w:val="Normal0"/>
      </w:pPr>
    </w:p>
    <w:p w14:paraId="285ACE9E" w14:textId="77777777" w:rsidR="00BF66EA" w:rsidRDefault="00A377D7" w:rsidP="00BF66EA">
      <w:pPr>
        <w:pStyle w:val="Normal0"/>
      </w:pPr>
      <w:r>
        <w:t>___________________________________________</w:t>
      </w:r>
      <w:r>
        <w:tab/>
        <w:t>____________________________</w:t>
      </w:r>
    </w:p>
    <w:p w14:paraId="3EB546FC" w14:textId="77777777" w:rsidR="00BF66EA" w:rsidRPr="00C54B88" w:rsidRDefault="00A377D7" w:rsidP="00BF66EA">
      <w:pPr>
        <w:pStyle w:val="Normal0"/>
      </w:pPr>
      <w:r>
        <w:t xml:space="preserve">Supervisor’s Signature  </w:t>
      </w:r>
      <w:r>
        <w:tab/>
      </w:r>
      <w:r>
        <w:tab/>
      </w:r>
      <w:r>
        <w:tab/>
      </w:r>
      <w:r>
        <w:tab/>
      </w:r>
      <w:r>
        <w:tab/>
        <w:t>Date</w:t>
      </w:r>
    </w:p>
    <w:p w14:paraId="4B71053E" w14:textId="77777777" w:rsidR="00BF66EA" w:rsidRPr="007A5547" w:rsidRDefault="00BF66EA" w:rsidP="00BF66EA"/>
    <w:p w14:paraId="49E2F13E" w14:textId="77777777" w:rsidR="00BF66EA" w:rsidRDefault="00BF66EA" w:rsidP="00BF66EA">
      <w:pPr>
        <w:sectPr w:rsidR="00BF66EA">
          <w:headerReference w:type="default" r:id="rId23"/>
          <w:footerReference w:type="default" r:id="rId24"/>
          <w:pgSz w:w="12240" w:h="15840"/>
          <w:pgMar w:top="1440" w:right="1440" w:bottom="1440" w:left="1440" w:header="720" w:footer="720" w:gutter="0"/>
          <w:cols w:space="720"/>
          <w:docGrid w:linePitch="360"/>
        </w:sectPr>
      </w:pPr>
    </w:p>
    <w:p w14:paraId="224DA992" w14:textId="77777777" w:rsidR="00BF66EA" w:rsidRDefault="00A377D7" w:rsidP="00BF66EA">
      <w:pPr>
        <w:pStyle w:val="Lists"/>
        <w:rPr>
          <w:sz w:val="22"/>
        </w:rPr>
      </w:pPr>
      <w:r w:rsidRPr="00203427">
        <w:rPr>
          <w:noProof/>
          <w:sz w:val="22"/>
          <w:lang w:val="en-US"/>
        </w:rPr>
        <mc:AlternateContent>
          <mc:Choice Requires="wps">
            <w:drawing>
              <wp:anchor distT="0" distB="0" distL="114300" distR="114300" simplePos="0" relativeHeight="251695104" behindDoc="0" locked="0" layoutInCell="1" allowOverlap="1">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759FC" w14:textId="77777777" w:rsidR="00BF66EA" w:rsidRPr="006622DC" w:rsidRDefault="00A377D7" w:rsidP="00BF66EA">
                            <w:pPr>
                              <w:rPr>
                                <w:rFonts w:ascii="Calibri Light" w:hAnsi="Calibri Light" w:cs="Calibri Light"/>
                                <w:sz w:val="20"/>
                              </w:rPr>
                            </w:pPr>
                            <w:r w:rsidRPr="006622DC">
                              <w:rPr>
                                <w:rFonts w:ascii="Calibri Light" w:hAnsi="Calibri Light" w:cs="Calibri Light"/>
                                <w:sz w:val="20"/>
                              </w:rPr>
                              <w:t>Presented by Scott Benefit Servic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_x0000_s1028" type="#_x0000_t202" style="position:absolute;margin-left:-3.65pt;margin-top:-35.2pt;width:480pt;height:24.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" filled="f" stroked="f">
                <v:textbox>
                  <w:txbxContent>
                    <w:p w14:paraId="3B2759FC" w14:textId="77777777" w:rsidR="00BF66EA" w:rsidRPr="006622DC" w:rsidRDefault="00A377D7" w:rsidP="00BF66EA">
                      <w:pPr>
                        <w:rPr>
                          <w:rFonts w:ascii="Calibri Light" w:hAnsi="Calibri Light" w:cs="Calibri Light"/>
                          <w:sz w:val="20"/>
                        </w:rPr>
                      </w:pPr>
                      <w:r w:rsidRPr="006622DC">
                        <w:rPr>
                          <w:rFonts w:ascii="Calibri Light" w:hAnsi="Calibri Light" w:cs="Calibri Light"/>
                          <w:sz w:val="20"/>
                        </w:rPr>
                        <w:t>Presented by Scott Benefit Services</w:t>
                      </w:r>
                    </w:p>
                  </w:txbxContent>
                </v:textbox>
              </v:shape>
            </w:pict>
          </mc:Fallback>
        </mc:AlternateContent>
      </w:r>
      <w:r w:rsidRPr="000B3B28">
        <w:rPr>
          <w:sz w:val="22"/>
        </w:rPr>
        <w:t xml:space="preserve">If your organization is having employees move to a telecommuting arrangement during the coronavirus disease 2019 (COVID-19) pandemic, you will need to make sure that you formulate a plan. </w:t>
      </w:r>
      <w:r>
        <w:rPr>
          <w:sz w:val="22"/>
        </w:rPr>
        <w:t>Employers can use this checklist when managing their remote employee</w:t>
      </w:r>
      <w:r>
        <w:rPr>
          <w:sz w:val="22"/>
        </w:rPr>
        <w:t xml:space="preserve">s. </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2D5D0D" w14:paraId="44E70840" w14:textId="77777777" w:rsidTr="002F766E">
        <w:trPr>
          <w:trHeight w:val="211"/>
        </w:trPr>
        <w:tc>
          <w:tcPr>
            <w:tcW w:w="4013" w:type="pct"/>
            <w:tcBorders>
              <w:top w:val="nil"/>
              <w:left w:val="nil"/>
              <w:right w:val="nil"/>
            </w:tcBorders>
            <w:shd w:val="clear" w:color="auto" w:fill="474747"/>
            <w:vAlign w:val="center"/>
          </w:tcPr>
          <w:p w14:paraId="186F1BE9" w14:textId="77777777" w:rsidR="00BF66EA" w:rsidRPr="00203427" w:rsidRDefault="00A377D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Schedule</w:t>
            </w:r>
          </w:p>
        </w:tc>
        <w:tc>
          <w:tcPr>
            <w:tcW w:w="379" w:type="pct"/>
            <w:tcBorders>
              <w:top w:val="nil"/>
              <w:left w:val="nil"/>
              <w:bottom w:val="single" w:sz="2" w:space="0" w:color="808080"/>
              <w:right w:val="nil"/>
            </w:tcBorders>
            <w:shd w:val="clear" w:color="auto" w:fill="474747"/>
            <w:vAlign w:val="center"/>
          </w:tcPr>
          <w:p w14:paraId="798E7343" w14:textId="77777777" w:rsidR="00BF66EA" w:rsidRPr="00203427" w:rsidRDefault="00A377D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14:paraId="68E8C554" w14:textId="77777777" w:rsidR="00BF66EA" w:rsidRPr="00203427" w:rsidRDefault="00A377D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R="002D5D0D" w14:paraId="15284CD0" w14:textId="77777777" w:rsidTr="002F766E">
        <w:trPr>
          <w:trHeight w:val="403"/>
        </w:trPr>
        <w:tc>
          <w:tcPr>
            <w:tcW w:w="4013" w:type="pct"/>
            <w:tcBorders>
              <w:right w:val="single" w:sz="2" w:space="0" w:color="808080"/>
            </w:tcBorders>
            <w:vAlign w:val="center"/>
          </w:tcPr>
          <w:p w14:paraId="6E3445D4" w14:textId="77777777" w:rsidR="00BF66EA" w:rsidRPr="00203427" w:rsidRDefault="00A377D7" w:rsidP="002F766E">
            <w:pPr>
              <w:pStyle w:val="Lists"/>
              <w:rPr>
                <w:lang w:val="en-US"/>
              </w:rPr>
            </w:pPr>
            <w:r>
              <w:rPr>
                <w:lang w:val="en-US"/>
              </w:rPr>
              <w:t>Do you have set guidelines for working hours?</w:t>
            </w:r>
          </w:p>
        </w:tc>
        <w:sdt>
          <w:sdtPr>
            <w:rPr>
              <w:rFonts w:cstheme="majorHAnsi"/>
              <w:sz w:val="20"/>
              <w:szCs w:val="20"/>
            </w:rPr>
            <w:id w:val="89908740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6667DA43" w14:textId="77777777" w:rsidR="00BF66EA" w:rsidRPr="00203427" w:rsidRDefault="00A377D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1497959388"/>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392D2D1C" w14:textId="77777777" w:rsidR="00BF66EA" w:rsidRPr="00203427" w:rsidRDefault="00A377D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R="002D5D0D" w14:paraId="33E33EF6" w14:textId="77777777" w:rsidTr="002F766E">
        <w:trPr>
          <w:trHeight w:val="403"/>
        </w:trPr>
        <w:tc>
          <w:tcPr>
            <w:tcW w:w="4013" w:type="pct"/>
            <w:tcBorders>
              <w:right w:val="single" w:sz="2" w:space="0" w:color="808080"/>
            </w:tcBorders>
            <w:vAlign w:val="center"/>
          </w:tcPr>
          <w:p w14:paraId="46177F89" w14:textId="77777777" w:rsidR="00BF66EA" w:rsidRPr="00203427" w:rsidRDefault="00A377D7" w:rsidP="002F766E">
            <w:pPr>
              <w:pStyle w:val="Lists"/>
              <w:rPr>
                <w:lang w:val="en-US"/>
              </w:rPr>
            </w:pPr>
            <w:r>
              <w:rPr>
                <w:lang w:val="en-US"/>
              </w:rPr>
              <w:t xml:space="preserve">Have you communicated these set guidelines for working hours to employees? </w:t>
            </w:r>
          </w:p>
        </w:tc>
        <w:sdt>
          <w:sdtPr>
            <w:rPr>
              <w:rFonts w:cstheme="majorHAnsi"/>
              <w:sz w:val="20"/>
              <w:szCs w:val="20"/>
            </w:rPr>
            <w:id w:val="172826489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E84788C"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6886650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B115B2B"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0F81E29E" w14:textId="77777777" w:rsidTr="002F766E">
        <w:trPr>
          <w:trHeight w:val="403"/>
        </w:trPr>
        <w:tc>
          <w:tcPr>
            <w:tcW w:w="4013" w:type="pct"/>
            <w:tcBorders>
              <w:right w:val="single" w:sz="2" w:space="0" w:color="808080"/>
            </w:tcBorders>
            <w:vAlign w:val="center"/>
          </w:tcPr>
          <w:p w14:paraId="2FF34201" w14:textId="77777777" w:rsidR="00BF66EA" w:rsidRPr="00203427" w:rsidRDefault="00A377D7" w:rsidP="002F766E">
            <w:pPr>
              <w:pStyle w:val="Lists"/>
              <w:rPr>
                <w:lang w:val="en-US"/>
              </w:rPr>
            </w:pPr>
            <w:r>
              <w:rPr>
                <w:lang w:val="en-US"/>
              </w:rPr>
              <w:t xml:space="preserve">Do you have a plan to monitor when employees are online? </w:t>
            </w:r>
          </w:p>
        </w:tc>
        <w:sdt>
          <w:sdtPr>
            <w:rPr>
              <w:rFonts w:cstheme="majorHAnsi"/>
              <w:sz w:val="20"/>
              <w:szCs w:val="20"/>
            </w:rPr>
            <w:id w:val="-1479763360"/>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2237E3A7"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08168013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525357D"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3432C8D5" w14:textId="77777777" w:rsidTr="002F766E">
        <w:trPr>
          <w:trHeight w:val="576"/>
        </w:trPr>
        <w:tc>
          <w:tcPr>
            <w:tcW w:w="4013" w:type="pct"/>
            <w:tcBorders>
              <w:right w:val="single" w:sz="2" w:space="0" w:color="808080"/>
            </w:tcBorders>
          </w:tcPr>
          <w:p w14:paraId="04DF7196" w14:textId="77777777" w:rsidR="00BF66EA" w:rsidRPr="00203427" w:rsidRDefault="00A377D7" w:rsidP="002F766E">
            <w:pPr>
              <w:pStyle w:val="Lists"/>
              <w:rPr>
                <w:lang w:val="en-US"/>
              </w:rPr>
            </w:pPr>
            <w:r>
              <w:rPr>
                <w:lang w:val="en-US"/>
              </w:rPr>
              <w:t>Are employees required to check-in when they’re working remotely?</w:t>
            </w:r>
          </w:p>
        </w:tc>
        <w:sdt>
          <w:sdtPr>
            <w:rPr>
              <w:rFonts w:cstheme="majorHAnsi"/>
              <w:sz w:val="20"/>
              <w:szCs w:val="20"/>
            </w:rPr>
            <w:id w:val="-24172140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B154516"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481031481"/>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4A081C4E"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2B989F51" w14:textId="77777777" w:rsidTr="002F766E">
        <w:trPr>
          <w:trHeight w:val="403"/>
        </w:trPr>
        <w:tc>
          <w:tcPr>
            <w:tcW w:w="4013" w:type="pct"/>
            <w:tcBorders>
              <w:right w:val="single" w:sz="2" w:space="0" w:color="808080"/>
            </w:tcBorders>
          </w:tcPr>
          <w:p w14:paraId="1B4F6DD2" w14:textId="77777777" w:rsidR="00BF66EA" w:rsidRPr="00203427" w:rsidRDefault="00A377D7" w:rsidP="002F766E">
            <w:pPr>
              <w:pStyle w:val="Lists"/>
              <w:rPr>
                <w:lang w:val="en-US"/>
              </w:rPr>
            </w:pPr>
            <w:r>
              <w:rPr>
                <w:lang w:val="en-US"/>
              </w:rPr>
              <w:t xml:space="preserve">Have you communicated your expectations for employees’ working hours? </w:t>
            </w:r>
          </w:p>
        </w:tc>
        <w:sdt>
          <w:sdtPr>
            <w:rPr>
              <w:rFonts w:cstheme="majorHAnsi"/>
              <w:sz w:val="20"/>
              <w:szCs w:val="20"/>
            </w:rPr>
            <w:id w:val="96323389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134CDFB"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2809681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1CEF4F7" w14:textId="77777777" w:rsidR="00BF66EA" w:rsidRPr="00203427" w:rsidRDefault="00A377D7" w:rsidP="002F766E">
                <w:pPr>
                  <w:jc w:val="center"/>
                  <w:rPr>
                    <w:rFonts w:cstheme="majorHAnsi"/>
                    <w:sz w:val="18"/>
                    <w:szCs w:val="18"/>
                  </w:rPr>
                </w:pPr>
                <w:r>
                  <w:rPr>
                    <w:rFonts w:ascii="MS Gothic" w:eastAsia="MS Gothic" w:hAnsi="MS Gothic" w:cstheme="majorHAnsi" w:hint="eastAsia"/>
                    <w:sz w:val="20"/>
                    <w:szCs w:val="20"/>
                  </w:rPr>
                  <w:t>☐</w:t>
                </w:r>
              </w:p>
            </w:tc>
          </w:sdtContent>
        </w:sdt>
      </w:tr>
      <w:tr w:rsidR="002D5D0D" w14:paraId="06A5D263" w14:textId="77777777" w:rsidTr="002F766E">
        <w:trPr>
          <w:trHeight w:val="403"/>
        </w:trPr>
        <w:tc>
          <w:tcPr>
            <w:tcW w:w="4013" w:type="pct"/>
            <w:tcBorders>
              <w:right w:val="single" w:sz="2" w:space="0" w:color="808080"/>
            </w:tcBorders>
          </w:tcPr>
          <w:p w14:paraId="1924BC5F" w14:textId="77777777" w:rsidR="00BF66EA" w:rsidRPr="00203427" w:rsidRDefault="00A377D7" w:rsidP="002F766E">
            <w:pPr>
              <w:pStyle w:val="Lists"/>
              <w:rPr>
                <w:lang w:val="en-US"/>
              </w:rPr>
            </w:pPr>
            <w:r>
              <w:rPr>
                <w:lang w:val="en-US"/>
              </w:rPr>
              <w:t xml:space="preserve">Do you have a plan in place to accommodate employees who may be balancing caregiving and working from home responsibilities? </w:t>
            </w:r>
          </w:p>
        </w:tc>
        <w:sdt>
          <w:sdtPr>
            <w:rPr>
              <w:rFonts w:cstheme="majorHAnsi"/>
              <w:sz w:val="20"/>
              <w:szCs w:val="20"/>
            </w:rPr>
            <w:id w:val="18563976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15B491A"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sdt>
          <w:sdtPr>
            <w:rPr>
              <w:rFonts w:cstheme="majorHAnsi"/>
              <w:sz w:val="20"/>
              <w:szCs w:val="20"/>
            </w:rPr>
            <w:id w:val="-99394658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61033F4"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0819CEFC" w14:textId="77777777" w:rsidTr="002F766E">
        <w:trPr>
          <w:trHeight w:val="403"/>
        </w:trPr>
        <w:tc>
          <w:tcPr>
            <w:tcW w:w="4013" w:type="pct"/>
            <w:tcBorders>
              <w:right w:val="single" w:sz="2" w:space="0" w:color="808080"/>
            </w:tcBorders>
          </w:tcPr>
          <w:p w14:paraId="2284E307" w14:textId="77777777" w:rsidR="00BF66EA" w:rsidRPr="00203427" w:rsidRDefault="00A377D7" w:rsidP="002F766E">
            <w:pPr>
              <w:pStyle w:val="Lists"/>
              <w:rPr>
                <w:lang w:val="en-US"/>
              </w:rPr>
            </w:pPr>
            <w:r>
              <w:rPr>
                <w:lang w:val="en-US"/>
              </w:rPr>
              <w:t xml:space="preserve">Are your scheduling expectations detailed in your telecommuting policy? </w:t>
            </w:r>
          </w:p>
        </w:tc>
        <w:sdt>
          <w:sdtPr>
            <w:rPr>
              <w:rFonts w:cstheme="majorHAnsi"/>
              <w:sz w:val="20"/>
              <w:szCs w:val="20"/>
            </w:rPr>
            <w:id w:val="81421838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F064CD2"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58573678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FBE06DC"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bl>
    <w:p w14:paraId="612661B3" w14:textId="77777777" w:rsidR="00BF66EA" w:rsidRDefault="00BF66EA" w:rsidP="00BF66EA">
      <w:pPr>
        <w:spacing w:line="280" w:lineRule="atLeast"/>
        <w:rPr>
          <w:rFonts w:ascii="Arial" w:hAnsi="Arial" w:cs="Arial"/>
          <w:sz w:val="18"/>
          <w:szCs w:val="18"/>
        </w:rPr>
      </w:pPr>
    </w:p>
    <w:p w14:paraId="187F0D29" w14:textId="77777777" w:rsidR="00BF66EA" w:rsidRDefault="00BF66EA" w:rsidP="00BF66EA">
      <w:pPr>
        <w:spacing w:line="280" w:lineRule="atLeast"/>
        <w:rPr>
          <w:rFonts w:ascii="Arial" w:hAnsi="Arial" w:cs="Arial"/>
          <w:sz w:val="18"/>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2D5D0D" w14:paraId="5CB5CDCF" w14:textId="77777777" w:rsidTr="002F766E">
        <w:trPr>
          <w:trHeight w:val="211"/>
        </w:trPr>
        <w:tc>
          <w:tcPr>
            <w:tcW w:w="4013" w:type="pct"/>
            <w:tcBorders>
              <w:top w:val="nil"/>
              <w:left w:val="nil"/>
              <w:right w:val="nil"/>
            </w:tcBorders>
            <w:shd w:val="clear" w:color="auto" w:fill="474747"/>
            <w:vAlign w:val="center"/>
          </w:tcPr>
          <w:p w14:paraId="5D289E68" w14:textId="77777777" w:rsidR="00BF66EA" w:rsidRPr="00203427" w:rsidRDefault="00A377D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Policy</w:t>
            </w:r>
          </w:p>
        </w:tc>
        <w:tc>
          <w:tcPr>
            <w:tcW w:w="379" w:type="pct"/>
            <w:tcBorders>
              <w:top w:val="nil"/>
              <w:left w:val="nil"/>
              <w:bottom w:val="single" w:sz="2" w:space="0" w:color="808080"/>
              <w:right w:val="nil"/>
            </w:tcBorders>
            <w:shd w:val="clear" w:color="auto" w:fill="474747"/>
            <w:vAlign w:val="center"/>
          </w:tcPr>
          <w:p w14:paraId="7A51E4AD" w14:textId="77777777" w:rsidR="00BF66EA" w:rsidRPr="00203427" w:rsidRDefault="00A377D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14:paraId="32BECC71" w14:textId="77777777" w:rsidR="00BF66EA" w:rsidRPr="00203427" w:rsidRDefault="00A377D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R="002D5D0D" w14:paraId="74E8CB2F" w14:textId="77777777" w:rsidTr="002F766E">
        <w:trPr>
          <w:trHeight w:val="403"/>
        </w:trPr>
        <w:tc>
          <w:tcPr>
            <w:tcW w:w="4013" w:type="pct"/>
            <w:tcBorders>
              <w:right w:val="single" w:sz="2" w:space="0" w:color="808080"/>
            </w:tcBorders>
            <w:vAlign w:val="center"/>
          </w:tcPr>
          <w:p w14:paraId="45A57855" w14:textId="77777777" w:rsidR="00BF66EA" w:rsidRPr="00203427" w:rsidRDefault="00A377D7" w:rsidP="002F766E">
            <w:pPr>
              <w:pStyle w:val="Lists"/>
              <w:rPr>
                <w:lang w:val="en-US"/>
              </w:rPr>
            </w:pPr>
            <w:r>
              <w:rPr>
                <w:lang w:val="en-US"/>
              </w:rPr>
              <w:t xml:space="preserve">Do you have a </w:t>
            </w:r>
            <w:r>
              <w:rPr>
                <w:lang w:val="en-US"/>
              </w:rPr>
              <w:t>telecommuting policy?</w:t>
            </w:r>
          </w:p>
        </w:tc>
        <w:sdt>
          <w:sdtPr>
            <w:rPr>
              <w:rFonts w:cstheme="majorHAnsi"/>
              <w:sz w:val="20"/>
              <w:szCs w:val="20"/>
            </w:rPr>
            <w:id w:val="-158189951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78063190" w14:textId="77777777" w:rsidR="00BF66EA" w:rsidRPr="00203427" w:rsidRDefault="00A377D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138478655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20A8559A" w14:textId="77777777" w:rsidR="00BF66EA" w:rsidRPr="00203427" w:rsidRDefault="00A377D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R="002D5D0D" w14:paraId="719C71DD" w14:textId="77777777" w:rsidTr="002F766E">
        <w:trPr>
          <w:trHeight w:val="403"/>
        </w:trPr>
        <w:tc>
          <w:tcPr>
            <w:tcW w:w="4013" w:type="pct"/>
            <w:tcBorders>
              <w:right w:val="single" w:sz="2" w:space="0" w:color="808080"/>
            </w:tcBorders>
            <w:vAlign w:val="center"/>
          </w:tcPr>
          <w:p w14:paraId="21C7CCE7" w14:textId="77777777" w:rsidR="00BF66EA" w:rsidRPr="00203427" w:rsidRDefault="00A377D7" w:rsidP="002F766E">
            <w:pPr>
              <w:pStyle w:val="Lists"/>
              <w:rPr>
                <w:lang w:val="en-US"/>
              </w:rPr>
            </w:pPr>
            <w:r>
              <w:rPr>
                <w:lang w:val="en-US"/>
              </w:rPr>
              <w:t>Does your policy include information about expected working hours?</w:t>
            </w:r>
          </w:p>
        </w:tc>
        <w:sdt>
          <w:sdtPr>
            <w:rPr>
              <w:rFonts w:cstheme="majorHAnsi"/>
              <w:sz w:val="20"/>
              <w:szCs w:val="20"/>
            </w:rPr>
            <w:id w:val="-873232702"/>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90C7318"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57078342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3DA80389"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028DD2DA" w14:textId="77777777" w:rsidTr="002F766E">
        <w:trPr>
          <w:trHeight w:val="403"/>
        </w:trPr>
        <w:tc>
          <w:tcPr>
            <w:tcW w:w="4013" w:type="pct"/>
            <w:tcBorders>
              <w:right w:val="single" w:sz="2" w:space="0" w:color="808080"/>
            </w:tcBorders>
            <w:vAlign w:val="center"/>
          </w:tcPr>
          <w:p w14:paraId="19C915FC" w14:textId="77777777" w:rsidR="00BF66EA" w:rsidRPr="00203427" w:rsidRDefault="00A377D7" w:rsidP="002F766E">
            <w:pPr>
              <w:pStyle w:val="Lists"/>
              <w:rPr>
                <w:lang w:val="en-US"/>
              </w:rPr>
            </w:pPr>
            <w:r>
              <w:rPr>
                <w:lang w:val="en-US"/>
              </w:rPr>
              <w:t>Does your policy include information about communication expectations?</w:t>
            </w:r>
          </w:p>
        </w:tc>
        <w:sdt>
          <w:sdtPr>
            <w:rPr>
              <w:rFonts w:cstheme="majorHAnsi"/>
              <w:sz w:val="20"/>
              <w:szCs w:val="20"/>
            </w:rPr>
            <w:id w:val="28331120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25D3133"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02316415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C354466"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2C3BED07" w14:textId="77777777" w:rsidTr="002F766E">
        <w:trPr>
          <w:trHeight w:val="576"/>
        </w:trPr>
        <w:tc>
          <w:tcPr>
            <w:tcW w:w="4013" w:type="pct"/>
            <w:tcBorders>
              <w:right w:val="single" w:sz="2" w:space="0" w:color="808080"/>
            </w:tcBorders>
            <w:vAlign w:val="center"/>
          </w:tcPr>
          <w:p w14:paraId="15DEA7DA" w14:textId="77777777" w:rsidR="00BF66EA" w:rsidRPr="00203427" w:rsidRDefault="00A377D7" w:rsidP="002F766E">
            <w:pPr>
              <w:pStyle w:val="Lists"/>
              <w:rPr>
                <w:lang w:val="en-US"/>
              </w:rPr>
            </w:pPr>
            <w:r>
              <w:rPr>
                <w:lang w:val="en-US"/>
              </w:rPr>
              <w:t xml:space="preserve">Does your policy include information about your company’s cyber </w:t>
            </w:r>
            <w:r>
              <w:rPr>
                <w:lang w:val="en-US"/>
              </w:rPr>
              <w:t>security expectations?</w:t>
            </w:r>
          </w:p>
        </w:tc>
        <w:sdt>
          <w:sdtPr>
            <w:rPr>
              <w:rFonts w:cstheme="majorHAnsi"/>
              <w:sz w:val="20"/>
              <w:szCs w:val="20"/>
            </w:rPr>
            <w:id w:val="182639427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9DA0195"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59829730"/>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B7B8220"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5636E5A3" w14:textId="77777777" w:rsidTr="002F766E">
        <w:trPr>
          <w:trHeight w:val="403"/>
        </w:trPr>
        <w:tc>
          <w:tcPr>
            <w:tcW w:w="4013" w:type="pct"/>
            <w:tcBorders>
              <w:right w:val="single" w:sz="2" w:space="0" w:color="808080"/>
            </w:tcBorders>
            <w:vAlign w:val="center"/>
          </w:tcPr>
          <w:p w14:paraId="1200F27F" w14:textId="77777777" w:rsidR="00BF66EA" w:rsidRPr="00203427" w:rsidRDefault="00A377D7" w:rsidP="002F766E">
            <w:pPr>
              <w:pStyle w:val="Lists"/>
              <w:rPr>
                <w:lang w:val="en-US"/>
              </w:rPr>
            </w:pPr>
            <w:r>
              <w:rPr>
                <w:lang w:val="en-US"/>
              </w:rPr>
              <w:t>Does your policy include information about your company’s expectations for using company property at home?</w:t>
            </w:r>
          </w:p>
        </w:tc>
        <w:sdt>
          <w:sdtPr>
            <w:rPr>
              <w:rFonts w:cstheme="majorHAnsi"/>
              <w:sz w:val="20"/>
              <w:szCs w:val="20"/>
            </w:rPr>
            <w:id w:val="-67974389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963BA84"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29490181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1F745A1" w14:textId="77777777" w:rsidR="00BF66EA" w:rsidRPr="00203427" w:rsidRDefault="00A377D7" w:rsidP="002F766E">
                <w:pPr>
                  <w:jc w:val="center"/>
                  <w:rPr>
                    <w:rFonts w:cstheme="majorHAnsi"/>
                    <w:sz w:val="18"/>
                    <w:szCs w:val="18"/>
                  </w:rPr>
                </w:pPr>
                <w:r>
                  <w:rPr>
                    <w:rFonts w:ascii="MS Gothic" w:eastAsia="MS Gothic" w:hAnsi="MS Gothic" w:cstheme="majorHAnsi" w:hint="eastAsia"/>
                    <w:sz w:val="20"/>
                    <w:szCs w:val="20"/>
                  </w:rPr>
                  <w:t>☐</w:t>
                </w:r>
              </w:p>
            </w:tc>
          </w:sdtContent>
        </w:sdt>
      </w:tr>
      <w:tr w:rsidR="002D5D0D" w14:paraId="174C2FAD" w14:textId="77777777" w:rsidTr="002F766E">
        <w:trPr>
          <w:trHeight w:val="403"/>
        </w:trPr>
        <w:tc>
          <w:tcPr>
            <w:tcW w:w="4013" w:type="pct"/>
            <w:tcBorders>
              <w:right w:val="single" w:sz="2" w:space="0" w:color="808080"/>
            </w:tcBorders>
            <w:vAlign w:val="center"/>
          </w:tcPr>
          <w:p w14:paraId="1314883E" w14:textId="77777777" w:rsidR="00BF66EA" w:rsidRPr="00203427" w:rsidRDefault="00A377D7" w:rsidP="002F766E">
            <w:pPr>
              <w:pStyle w:val="Lists"/>
              <w:rPr>
                <w:lang w:val="en-US"/>
              </w:rPr>
            </w:pPr>
            <w:r>
              <w:rPr>
                <w:lang w:val="en-US"/>
              </w:rPr>
              <w:t>Does your policy include information about productivity expectations?</w:t>
            </w:r>
          </w:p>
        </w:tc>
        <w:sdt>
          <w:sdtPr>
            <w:rPr>
              <w:rFonts w:cstheme="majorHAnsi"/>
              <w:sz w:val="20"/>
              <w:szCs w:val="20"/>
            </w:rPr>
            <w:id w:val="-13364725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5BB66D4"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sdt>
          <w:sdtPr>
            <w:rPr>
              <w:rFonts w:cstheme="majorHAnsi"/>
              <w:sz w:val="20"/>
              <w:szCs w:val="20"/>
            </w:rPr>
            <w:id w:val="380984323"/>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1647E40"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55E43FF2" w14:textId="77777777" w:rsidTr="002F766E">
        <w:trPr>
          <w:trHeight w:val="403"/>
        </w:trPr>
        <w:tc>
          <w:tcPr>
            <w:tcW w:w="4013" w:type="pct"/>
            <w:tcBorders>
              <w:right w:val="single" w:sz="2" w:space="0" w:color="808080"/>
            </w:tcBorders>
            <w:vAlign w:val="center"/>
          </w:tcPr>
          <w:p w14:paraId="60CDABD4" w14:textId="77777777" w:rsidR="00BF66EA" w:rsidRPr="00203427" w:rsidRDefault="00A377D7" w:rsidP="002F766E">
            <w:pPr>
              <w:pStyle w:val="Lists"/>
              <w:rPr>
                <w:lang w:val="en-US"/>
              </w:rPr>
            </w:pPr>
            <w:r>
              <w:rPr>
                <w:lang w:val="en-US"/>
              </w:rPr>
              <w:t xml:space="preserve">Have you </w:t>
            </w:r>
            <w:r>
              <w:rPr>
                <w:lang w:val="en-US"/>
              </w:rPr>
              <w:t>distributed your policy to employees?</w:t>
            </w:r>
          </w:p>
        </w:tc>
        <w:sdt>
          <w:sdtPr>
            <w:rPr>
              <w:rFonts w:cstheme="majorHAnsi"/>
              <w:sz w:val="20"/>
              <w:szCs w:val="20"/>
            </w:rPr>
            <w:id w:val="61209203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D45D5C2"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9405622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B2642FB"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6786F3E7" w14:textId="77777777" w:rsidTr="002F766E">
        <w:trPr>
          <w:trHeight w:val="403"/>
        </w:trPr>
        <w:tc>
          <w:tcPr>
            <w:tcW w:w="4013" w:type="pct"/>
            <w:tcBorders>
              <w:right w:val="single" w:sz="2" w:space="0" w:color="808080"/>
            </w:tcBorders>
            <w:vAlign w:val="center"/>
          </w:tcPr>
          <w:p w14:paraId="3075F990" w14:textId="77777777" w:rsidR="00BF66EA" w:rsidRDefault="00A377D7" w:rsidP="002F766E">
            <w:pPr>
              <w:pStyle w:val="Lists"/>
              <w:rPr>
                <w:lang w:val="en-US"/>
              </w:rPr>
            </w:pPr>
            <w:r>
              <w:rPr>
                <w:lang w:val="en-US"/>
              </w:rPr>
              <w:t>Do you require employees to sign a policy acknowledgment agreement?</w:t>
            </w:r>
          </w:p>
        </w:tc>
        <w:sdt>
          <w:sdtPr>
            <w:rPr>
              <w:rFonts w:cstheme="majorHAnsi"/>
              <w:sz w:val="20"/>
              <w:szCs w:val="20"/>
            </w:rPr>
            <w:id w:val="162125907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8F3CA33" w14:textId="77777777" w:rsidR="00BF66EA" w:rsidRDefault="00A377D7"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678032730"/>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BA0EBE7" w14:textId="77777777" w:rsidR="00BF66EA" w:rsidRDefault="00A377D7" w:rsidP="002F766E">
                <w:pPr>
                  <w:jc w:val="center"/>
                  <w:rPr>
                    <w:rFonts w:cstheme="majorHAnsi"/>
                    <w:sz w:val="20"/>
                    <w:szCs w:val="20"/>
                  </w:rPr>
                </w:pPr>
                <w:r>
                  <w:rPr>
                    <w:rFonts w:ascii="MS Gothic" w:eastAsia="MS Gothic" w:hAnsi="MS Gothic" w:cstheme="majorHAnsi" w:hint="eastAsia"/>
                    <w:sz w:val="20"/>
                    <w:szCs w:val="20"/>
                  </w:rPr>
                  <w:t>☐</w:t>
                </w:r>
              </w:p>
            </w:tc>
          </w:sdtContent>
        </w:sdt>
      </w:tr>
    </w:tbl>
    <w:p w14:paraId="3F47CFD7" w14:textId="77777777" w:rsidR="00BF66EA" w:rsidRDefault="00BF66EA" w:rsidP="00BF66EA">
      <w:pPr>
        <w:spacing w:line="280" w:lineRule="atLeast"/>
        <w:rPr>
          <w:rFonts w:ascii="Arial" w:hAnsi="Arial" w:cs="Arial"/>
          <w:sz w:val="18"/>
          <w:szCs w:val="18"/>
        </w:rPr>
      </w:pPr>
    </w:p>
    <w:p w14:paraId="40FD4CAA" w14:textId="77777777" w:rsidR="00BF66EA" w:rsidRDefault="00BF66EA" w:rsidP="00BF66EA">
      <w:pPr>
        <w:spacing w:line="280" w:lineRule="atLeast"/>
        <w:rPr>
          <w:rFonts w:ascii="Arial" w:hAnsi="Arial" w:cs="Arial"/>
          <w:sz w:val="18"/>
          <w:szCs w:val="18"/>
        </w:rPr>
      </w:pPr>
    </w:p>
    <w:p w14:paraId="5072DC44" w14:textId="77777777" w:rsidR="00BF66EA" w:rsidRPr="00203427" w:rsidRDefault="00BF66EA" w:rsidP="00BF66EA">
      <w:pPr>
        <w:spacing w:line="280" w:lineRule="atLeast"/>
        <w:rPr>
          <w:rFonts w:ascii="Arial" w:hAnsi="Arial" w:cs="Arial"/>
          <w:sz w:val="18"/>
          <w:szCs w:val="18"/>
        </w:rPr>
        <w:sectPr w:rsidR="00BF66EA" w:rsidRPr="00203427" w:rsidSect="00BE2401">
          <w:headerReference w:type="default" r:id="rId25"/>
          <w:footerReference w:type="default" r:id="rId26"/>
          <w:pgSz w:w="12240" w:h="15840" w:code="1"/>
          <w:pgMar w:top="2592" w:right="1440" w:bottom="1440" w:left="1440" w:header="720" w:footer="720" w:gutter="0"/>
          <w:cols w:space="720"/>
          <w:docGrid w:linePitch="360"/>
        </w:sectPr>
      </w:pPr>
    </w:p>
    <w:p w14:paraId="6178F39E" w14:textId="77777777" w:rsidR="00BF66EA" w:rsidRPr="00203427" w:rsidRDefault="00BF66EA" w:rsidP="00BF66EA">
      <w:pPr>
        <w:spacing w:line="280" w:lineRule="atLeast"/>
        <w:rPr>
          <w:rFonts w:ascii="Arial" w:hAnsi="Arial" w:cs="Arial"/>
          <w:sz w:val="18"/>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2D5D0D" w14:paraId="7BAC7387" w14:textId="77777777" w:rsidTr="002F766E">
        <w:trPr>
          <w:trHeight w:val="211"/>
        </w:trPr>
        <w:tc>
          <w:tcPr>
            <w:tcW w:w="4013" w:type="pct"/>
            <w:tcBorders>
              <w:top w:val="nil"/>
              <w:left w:val="nil"/>
              <w:right w:val="nil"/>
            </w:tcBorders>
            <w:shd w:val="clear" w:color="auto" w:fill="474747"/>
            <w:vAlign w:val="center"/>
          </w:tcPr>
          <w:p w14:paraId="7826E935" w14:textId="77777777" w:rsidR="00BF66EA" w:rsidRPr="00203427" w:rsidRDefault="00A377D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Technology</w:t>
            </w:r>
          </w:p>
        </w:tc>
        <w:tc>
          <w:tcPr>
            <w:tcW w:w="379" w:type="pct"/>
            <w:tcBorders>
              <w:top w:val="nil"/>
              <w:left w:val="nil"/>
              <w:bottom w:val="single" w:sz="2" w:space="0" w:color="808080"/>
              <w:right w:val="nil"/>
            </w:tcBorders>
            <w:shd w:val="clear" w:color="auto" w:fill="474747"/>
            <w:vAlign w:val="center"/>
          </w:tcPr>
          <w:p w14:paraId="07CD9D47" w14:textId="77777777" w:rsidR="00BF66EA" w:rsidRPr="00203427" w:rsidRDefault="00A377D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14:paraId="76176C8E" w14:textId="77777777" w:rsidR="00BF66EA" w:rsidRPr="00203427" w:rsidRDefault="00A377D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R="002D5D0D" w14:paraId="25FAA7D7" w14:textId="77777777" w:rsidTr="002F766E">
        <w:trPr>
          <w:trHeight w:val="403"/>
        </w:trPr>
        <w:tc>
          <w:tcPr>
            <w:tcW w:w="4013" w:type="pct"/>
            <w:tcBorders>
              <w:right w:val="single" w:sz="2" w:space="0" w:color="808080"/>
            </w:tcBorders>
            <w:vAlign w:val="center"/>
          </w:tcPr>
          <w:p w14:paraId="21D8EA45" w14:textId="77777777" w:rsidR="00BF66EA" w:rsidRPr="00203427" w:rsidRDefault="00A377D7" w:rsidP="002F766E">
            <w:pPr>
              <w:pStyle w:val="Lists"/>
              <w:rPr>
                <w:lang w:val="en-US"/>
              </w:rPr>
            </w:pPr>
            <w:r>
              <w:rPr>
                <w:lang w:val="en-US"/>
              </w:rPr>
              <w:t>Do your remote employees have access to all the technology they need?</w:t>
            </w:r>
          </w:p>
        </w:tc>
        <w:sdt>
          <w:sdtPr>
            <w:rPr>
              <w:rFonts w:cstheme="majorHAnsi"/>
              <w:sz w:val="20"/>
              <w:szCs w:val="20"/>
            </w:rPr>
            <w:id w:val="-68452509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9A02605" w14:textId="77777777" w:rsidR="00BF66EA" w:rsidRPr="00203427" w:rsidRDefault="00A377D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97464531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2FDF5633" w14:textId="77777777" w:rsidR="00BF66EA" w:rsidRPr="00203427" w:rsidRDefault="00A377D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R="002D5D0D" w14:paraId="766B6655" w14:textId="77777777" w:rsidTr="002F766E">
        <w:trPr>
          <w:trHeight w:val="403"/>
        </w:trPr>
        <w:tc>
          <w:tcPr>
            <w:tcW w:w="4013" w:type="pct"/>
            <w:tcBorders>
              <w:right w:val="single" w:sz="2" w:space="0" w:color="808080"/>
            </w:tcBorders>
            <w:vAlign w:val="center"/>
          </w:tcPr>
          <w:p w14:paraId="1C059742" w14:textId="77777777" w:rsidR="00BF66EA" w:rsidRPr="00203427" w:rsidRDefault="00A377D7" w:rsidP="002F766E">
            <w:pPr>
              <w:pStyle w:val="Lists"/>
              <w:rPr>
                <w:lang w:val="en-US"/>
              </w:rPr>
            </w:pPr>
            <w:r>
              <w:rPr>
                <w:lang w:val="en-US"/>
              </w:rPr>
              <w:t xml:space="preserve">Does your company have </w:t>
            </w:r>
            <w:r>
              <w:rPr>
                <w:lang w:val="en-US"/>
              </w:rPr>
              <w:t>access to video conferencing technology?</w:t>
            </w:r>
          </w:p>
        </w:tc>
        <w:sdt>
          <w:sdtPr>
            <w:rPr>
              <w:rFonts w:cstheme="majorHAnsi"/>
              <w:sz w:val="20"/>
              <w:szCs w:val="20"/>
            </w:rPr>
            <w:id w:val="-2533453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D8882A4"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67942645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90881E1"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2AEA96F0" w14:textId="77777777" w:rsidTr="002F766E">
        <w:trPr>
          <w:trHeight w:val="403"/>
        </w:trPr>
        <w:tc>
          <w:tcPr>
            <w:tcW w:w="4013" w:type="pct"/>
            <w:tcBorders>
              <w:right w:val="single" w:sz="2" w:space="0" w:color="808080"/>
            </w:tcBorders>
            <w:vAlign w:val="center"/>
          </w:tcPr>
          <w:p w14:paraId="1141C3AB" w14:textId="77777777" w:rsidR="00BF66EA" w:rsidRPr="00203427" w:rsidRDefault="00A377D7" w:rsidP="002F766E">
            <w:pPr>
              <w:pStyle w:val="Lists"/>
              <w:rPr>
                <w:lang w:val="en-US"/>
              </w:rPr>
            </w:pPr>
            <w:r>
              <w:rPr>
                <w:lang w:val="en-US"/>
              </w:rPr>
              <w:t xml:space="preserve">Does your company have access to communication platforms? </w:t>
            </w:r>
          </w:p>
        </w:tc>
        <w:sdt>
          <w:sdtPr>
            <w:rPr>
              <w:rFonts w:cstheme="majorHAnsi"/>
              <w:sz w:val="20"/>
              <w:szCs w:val="20"/>
            </w:rPr>
            <w:id w:val="-62446728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22FC231B"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50765056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3DDB8E30"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727171BD" w14:textId="77777777" w:rsidTr="002F766E">
        <w:trPr>
          <w:trHeight w:val="576"/>
        </w:trPr>
        <w:tc>
          <w:tcPr>
            <w:tcW w:w="4013" w:type="pct"/>
            <w:tcBorders>
              <w:right w:val="single" w:sz="2" w:space="0" w:color="808080"/>
            </w:tcBorders>
          </w:tcPr>
          <w:p w14:paraId="04AD4451" w14:textId="77777777" w:rsidR="00BF66EA" w:rsidRPr="00203427" w:rsidRDefault="00A377D7" w:rsidP="002F766E">
            <w:pPr>
              <w:pStyle w:val="Lists"/>
              <w:rPr>
                <w:lang w:val="en-US"/>
              </w:rPr>
            </w:pPr>
            <w:r>
              <w:rPr>
                <w:lang w:val="en-US"/>
              </w:rPr>
              <w:t>Do you have a plan in place for what employees should do if they have issues with their technology?</w:t>
            </w:r>
          </w:p>
        </w:tc>
        <w:sdt>
          <w:sdtPr>
            <w:rPr>
              <w:rFonts w:cstheme="majorHAnsi"/>
              <w:sz w:val="20"/>
              <w:szCs w:val="20"/>
            </w:rPr>
            <w:id w:val="834269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62283B6" w14:textId="77777777" w:rsidR="00BF66EA" w:rsidRPr="00203427" w:rsidRDefault="00A377D7" w:rsidP="002F766E">
                <w:pPr>
                  <w:jc w:val="center"/>
                  <w:rPr>
                    <w:rFonts w:cstheme="majorHAnsi"/>
                    <w:sz w:val="18"/>
                    <w:szCs w:val="18"/>
                  </w:rPr>
                </w:pPr>
                <w:r>
                  <w:rPr>
                    <w:rFonts w:ascii="MS Gothic" w:eastAsia="MS Gothic" w:hAnsi="MS Gothic" w:cstheme="majorHAnsi" w:hint="eastAsia"/>
                    <w:sz w:val="20"/>
                    <w:szCs w:val="20"/>
                  </w:rPr>
                  <w:t>☐</w:t>
                </w:r>
              </w:p>
            </w:tc>
          </w:sdtContent>
        </w:sdt>
        <w:sdt>
          <w:sdtPr>
            <w:rPr>
              <w:rFonts w:cstheme="majorHAnsi"/>
              <w:sz w:val="20"/>
              <w:szCs w:val="20"/>
            </w:rPr>
            <w:id w:val="-97097187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5239E01"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5DDBF411" w14:textId="77777777" w:rsidTr="002F766E">
        <w:trPr>
          <w:trHeight w:val="576"/>
        </w:trPr>
        <w:tc>
          <w:tcPr>
            <w:tcW w:w="4013" w:type="pct"/>
            <w:tcBorders>
              <w:right w:val="single" w:sz="2" w:space="0" w:color="808080"/>
            </w:tcBorders>
          </w:tcPr>
          <w:p w14:paraId="052556BA" w14:textId="77777777" w:rsidR="00BF66EA" w:rsidRDefault="00A377D7" w:rsidP="002F766E">
            <w:pPr>
              <w:pStyle w:val="Lists"/>
              <w:rPr>
                <w:lang w:val="en-US"/>
              </w:rPr>
            </w:pPr>
            <w:r>
              <w:rPr>
                <w:lang w:val="en-US"/>
              </w:rPr>
              <w:t xml:space="preserve">Are employees allowed to </w:t>
            </w:r>
            <w:r>
              <w:rPr>
                <w:lang w:val="en-US"/>
              </w:rPr>
              <w:t>request additional equipment should they need it?</w:t>
            </w:r>
          </w:p>
        </w:tc>
        <w:sdt>
          <w:sdtPr>
            <w:rPr>
              <w:rFonts w:cstheme="majorHAnsi"/>
              <w:sz w:val="20"/>
              <w:szCs w:val="20"/>
            </w:rPr>
            <w:id w:val="-106163816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47CC2D0" w14:textId="77777777" w:rsidR="00BF66EA" w:rsidRDefault="00A377D7"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203008742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414A639A" w14:textId="77777777" w:rsidR="00BF66EA" w:rsidRDefault="00A377D7" w:rsidP="002F766E">
                <w:pPr>
                  <w:jc w:val="center"/>
                  <w:rPr>
                    <w:rFonts w:cstheme="majorHAnsi"/>
                    <w:sz w:val="20"/>
                    <w:szCs w:val="20"/>
                  </w:rPr>
                </w:pPr>
                <w:r>
                  <w:rPr>
                    <w:rFonts w:ascii="MS Gothic" w:eastAsia="MS Gothic" w:hAnsi="MS Gothic" w:cstheme="majorHAnsi" w:hint="eastAsia"/>
                    <w:sz w:val="20"/>
                    <w:szCs w:val="20"/>
                  </w:rPr>
                  <w:t>☐</w:t>
                </w:r>
              </w:p>
            </w:tc>
          </w:sdtContent>
        </w:sdt>
      </w:tr>
      <w:tr w:rsidR="002D5D0D" w14:paraId="57B29512" w14:textId="77777777" w:rsidTr="002F766E">
        <w:trPr>
          <w:trHeight w:val="576"/>
        </w:trPr>
        <w:tc>
          <w:tcPr>
            <w:tcW w:w="4013" w:type="pct"/>
            <w:tcBorders>
              <w:right w:val="single" w:sz="2" w:space="0" w:color="808080"/>
            </w:tcBorders>
          </w:tcPr>
          <w:p w14:paraId="5A2F2A4F" w14:textId="77777777" w:rsidR="00BF66EA" w:rsidRDefault="00A377D7" w:rsidP="002F766E">
            <w:pPr>
              <w:pStyle w:val="Lists"/>
              <w:rPr>
                <w:lang w:val="en-US"/>
              </w:rPr>
            </w:pPr>
            <w:r>
              <w:rPr>
                <w:lang w:val="en-US"/>
              </w:rPr>
              <w:t>Are technology specifications detailed in your telecommuting policy?</w:t>
            </w:r>
          </w:p>
        </w:tc>
        <w:sdt>
          <w:sdtPr>
            <w:rPr>
              <w:rFonts w:cstheme="majorHAnsi"/>
              <w:sz w:val="20"/>
              <w:szCs w:val="20"/>
            </w:rPr>
            <w:id w:val="597917093"/>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E76F562" w14:textId="77777777" w:rsidR="00BF66EA" w:rsidRDefault="00A377D7"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63445672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4B0A4E5" w14:textId="77777777" w:rsidR="00BF66EA" w:rsidRDefault="00A377D7" w:rsidP="002F766E">
                <w:pPr>
                  <w:jc w:val="center"/>
                  <w:rPr>
                    <w:rFonts w:cstheme="majorHAnsi"/>
                    <w:sz w:val="20"/>
                    <w:szCs w:val="20"/>
                  </w:rPr>
                </w:pPr>
                <w:r>
                  <w:rPr>
                    <w:rFonts w:ascii="MS Gothic" w:eastAsia="MS Gothic" w:hAnsi="MS Gothic" w:cstheme="majorHAnsi" w:hint="eastAsia"/>
                    <w:sz w:val="20"/>
                    <w:szCs w:val="20"/>
                  </w:rPr>
                  <w:t>☐</w:t>
                </w:r>
              </w:p>
            </w:tc>
          </w:sdtContent>
        </w:sdt>
      </w:tr>
    </w:tbl>
    <w:p w14:paraId="790DAFFF" w14:textId="77777777" w:rsidR="00BF66EA" w:rsidRDefault="00BF66EA" w:rsidP="00BF66EA"/>
    <w:p w14:paraId="1D25CF63" w14:textId="77777777" w:rsidR="00BF66EA" w:rsidRPr="00203427" w:rsidRDefault="00BF66EA" w:rsidP="00BF66EA"/>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2D5D0D" w14:paraId="5C8E29BB" w14:textId="77777777" w:rsidTr="002F766E">
        <w:trPr>
          <w:trHeight w:val="211"/>
        </w:trPr>
        <w:tc>
          <w:tcPr>
            <w:tcW w:w="4013" w:type="pct"/>
            <w:tcBorders>
              <w:top w:val="nil"/>
              <w:left w:val="nil"/>
              <w:right w:val="nil"/>
            </w:tcBorders>
            <w:shd w:val="clear" w:color="auto" w:fill="474747"/>
            <w:vAlign w:val="center"/>
          </w:tcPr>
          <w:p w14:paraId="4E91C548" w14:textId="77777777" w:rsidR="00BF66EA" w:rsidRPr="00203427" w:rsidRDefault="00A377D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Communication</w:t>
            </w:r>
          </w:p>
        </w:tc>
        <w:tc>
          <w:tcPr>
            <w:tcW w:w="379" w:type="pct"/>
            <w:tcBorders>
              <w:top w:val="nil"/>
              <w:left w:val="nil"/>
              <w:bottom w:val="single" w:sz="2" w:space="0" w:color="808080"/>
              <w:right w:val="nil"/>
            </w:tcBorders>
            <w:shd w:val="clear" w:color="auto" w:fill="474747"/>
            <w:vAlign w:val="center"/>
          </w:tcPr>
          <w:p w14:paraId="494A3D76" w14:textId="77777777" w:rsidR="00BF66EA" w:rsidRPr="00203427" w:rsidRDefault="00A377D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14:paraId="4024BDB2" w14:textId="77777777" w:rsidR="00BF66EA" w:rsidRPr="00203427" w:rsidRDefault="00A377D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R="002D5D0D" w14:paraId="2FC5369A" w14:textId="77777777" w:rsidTr="002F766E">
        <w:trPr>
          <w:trHeight w:val="403"/>
        </w:trPr>
        <w:tc>
          <w:tcPr>
            <w:tcW w:w="4013" w:type="pct"/>
            <w:tcBorders>
              <w:right w:val="single" w:sz="2" w:space="0" w:color="808080"/>
            </w:tcBorders>
            <w:vAlign w:val="center"/>
          </w:tcPr>
          <w:p w14:paraId="54E3E37E" w14:textId="77777777" w:rsidR="00BF66EA" w:rsidRPr="00203427" w:rsidRDefault="00A377D7" w:rsidP="002F766E">
            <w:pPr>
              <w:pStyle w:val="Lists"/>
              <w:rPr>
                <w:lang w:val="en-US"/>
              </w:rPr>
            </w:pPr>
            <w:r>
              <w:rPr>
                <w:lang w:val="en-US"/>
              </w:rPr>
              <w:t>Do you have a plan for regularly communicating with remote employees?</w:t>
            </w:r>
          </w:p>
        </w:tc>
        <w:sdt>
          <w:sdtPr>
            <w:rPr>
              <w:rFonts w:cstheme="majorHAnsi"/>
              <w:sz w:val="20"/>
              <w:szCs w:val="20"/>
            </w:rPr>
            <w:id w:val="-59856380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59B3C94" w14:textId="77777777" w:rsidR="00BF66EA" w:rsidRPr="00203427" w:rsidRDefault="00A377D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51507703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F6FD181" w14:textId="77777777" w:rsidR="00BF66EA" w:rsidRPr="00203427" w:rsidRDefault="00A377D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R="002D5D0D" w14:paraId="710BFE86" w14:textId="77777777" w:rsidTr="002F766E">
        <w:trPr>
          <w:trHeight w:val="403"/>
        </w:trPr>
        <w:tc>
          <w:tcPr>
            <w:tcW w:w="4013" w:type="pct"/>
            <w:tcBorders>
              <w:right w:val="single" w:sz="2" w:space="0" w:color="808080"/>
            </w:tcBorders>
            <w:vAlign w:val="center"/>
          </w:tcPr>
          <w:p w14:paraId="3BCC8BC9" w14:textId="77777777" w:rsidR="00BF66EA" w:rsidRPr="00203427" w:rsidRDefault="00A377D7" w:rsidP="002F766E">
            <w:pPr>
              <w:pStyle w:val="Lists"/>
              <w:rPr>
                <w:lang w:val="en-US"/>
              </w:rPr>
            </w:pPr>
            <w:r>
              <w:rPr>
                <w:lang w:val="en-US"/>
              </w:rPr>
              <w:t xml:space="preserve">Is your </w:t>
            </w:r>
            <w:r>
              <w:rPr>
                <w:lang w:val="en-US"/>
              </w:rPr>
              <w:t>communication plan detailed in your company’s telecommuting policy?</w:t>
            </w:r>
          </w:p>
        </w:tc>
        <w:sdt>
          <w:sdtPr>
            <w:rPr>
              <w:rFonts w:cstheme="majorHAnsi"/>
              <w:sz w:val="20"/>
              <w:szCs w:val="20"/>
            </w:rPr>
            <w:id w:val="-1653904092"/>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11B6FB1"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50740680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498B2B2"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64A3F5BA" w14:textId="77777777" w:rsidTr="002F766E">
        <w:trPr>
          <w:trHeight w:val="403"/>
        </w:trPr>
        <w:tc>
          <w:tcPr>
            <w:tcW w:w="4013" w:type="pct"/>
            <w:tcBorders>
              <w:right w:val="single" w:sz="2" w:space="0" w:color="808080"/>
            </w:tcBorders>
            <w:vAlign w:val="center"/>
          </w:tcPr>
          <w:p w14:paraId="74304CCB" w14:textId="77777777" w:rsidR="00BF66EA" w:rsidRPr="00203427" w:rsidRDefault="00A377D7" w:rsidP="002F766E">
            <w:pPr>
              <w:pStyle w:val="Lists"/>
              <w:rPr>
                <w:lang w:val="en-US"/>
              </w:rPr>
            </w:pPr>
            <w:r>
              <w:rPr>
                <w:lang w:val="en-US"/>
              </w:rPr>
              <w:t xml:space="preserve">Do you plan on checking in with employees daily? </w:t>
            </w:r>
          </w:p>
        </w:tc>
        <w:sdt>
          <w:sdtPr>
            <w:rPr>
              <w:rFonts w:cstheme="majorHAnsi"/>
              <w:sz w:val="20"/>
              <w:szCs w:val="20"/>
            </w:rPr>
            <w:id w:val="111348123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7BFEFA29"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01783950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FCFDED1"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1ED89880" w14:textId="77777777" w:rsidTr="002F766E">
        <w:trPr>
          <w:trHeight w:val="576"/>
        </w:trPr>
        <w:tc>
          <w:tcPr>
            <w:tcW w:w="4013" w:type="pct"/>
            <w:tcBorders>
              <w:right w:val="single" w:sz="2" w:space="0" w:color="808080"/>
            </w:tcBorders>
          </w:tcPr>
          <w:p w14:paraId="0116DFE1" w14:textId="77777777" w:rsidR="00BF66EA" w:rsidRPr="00203427" w:rsidRDefault="00A377D7" w:rsidP="002F766E">
            <w:pPr>
              <w:pStyle w:val="Lists"/>
              <w:rPr>
                <w:lang w:val="en-US"/>
              </w:rPr>
            </w:pPr>
            <w:r>
              <w:rPr>
                <w:lang w:val="en-US"/>
              </w:rPr>
              <w:t>Do you plan on checking in with your team daily?</w:t>
            </w:r>
          </w:p>
        </w:tc>
        <w:sdt>
          <w:sdtPr>
            <w:rPr>
              <w:rFonts w:cstheme="majorHAnsi"/>
              <w:sz w:val="20"/>
              <w:szCs w:val="20"/>
            </w:rPr>
            <w:id w:val="156012621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65975F27"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40608115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B2A3FA5"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0DDEA43C" w14:textId="77777777" w:rsidTr="002F766E">
        <w:trPr>
          <w:trHeight w:val="576"/>
        </w:trPr>
        <w:tc>
          <w:tcPr>
            <w:tcW w:w="4013" w:type="pct"/>
            <w:tcBorders>
              <w:right w:val="single" w:sz="2" w:space="0" w:color="808080"/>
            </w:tcBorders>
          </w:tcPr>
          <w:p w14:paraId="765F2E34" w14:textId="77777777" w:rsidR="00BF66EA" w:rsidRPr="00203427" w:rsidRDefault="00A377D7" w:rsidP="002F766E">
            <w:pPr>
              <w:pStyle w:val="Lists"/>
              <w:rPr>
                <w:lang w:val="en-US"/>
              </w:rPr>
            </w:pPr>
            <w:r>
              <w:rPr>
                <w:lang w:val="en-US"/>
              </w:rPr>
              <w:t xml:space="preserve">Do you have plans for fostering team-wide communication? </w:t>
            </w:r>
          </w:p>
        </w:tc>
        <w:sdt>
          <w:sdtPr>
            <w:rPr>
              <w:rFonts w:cstheme="majorHAnsi"/>
              <w:sz w:val="20"/>
              <w:szCs w:val="20"/>
            </w:rPr>
            <w:id w:val="-20009293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C7C7A93"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985386939"/>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E7732A5"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1A49D627" w14:textId="77777777" w:rsidTr="002F766E">
        <w:trPr>
          <w:trHeight w:val="576"/>
        </w:trPr>
        <w:tc>
          <w:tcPr>
            <w:tcW w:w="4013" w:type="pct"/>
            <w:tcBorders>
              <w:right w:val="single" w:sz="2" w:space="0" w:color="808080"/>
            </w:tcBorders>
          </w:tcPr>
          <w:p w14:paraId="314F3F6E" w14:textId="77777777" w:rsidR="00BF66EA" w:rsidRDefault="00A377D7" w:rsidP="002F766E">
            <w:pPr>
              <w:pStyle w:val="Lists"/>
              <w:rPr>
                <w:lang w:val="en-US"/>
              </w:rPr>
            </w:pPr>
            <w:r>
              <w:rPr>
                <w:lang w:val="en-US"/>
              </w:rPr>
              <w:t>Does your communication plan include providing company-wide news regarding the COVID-19 pandemic?</w:t>
            </w:r>
          </w:p>
        </w:tc>
        <w:sdt>
          <w:sdtPr>
            <w:rPr>
              <w:rFonts w:cstheme="majorHAnsi"/>
              <w:sz w:val="20"/>
              <w:szCs w:val="20"/>
            </w:rPr>
            <w:id w:val="22627107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8412A30" w14:textId="77777777" w:rsidR="00BF66EA" w:rsidRDefault="00A377D7"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1157768453"/>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6FC5B5E" w14:textId="77777777" w:rsidR="00BF66EA" w:rsidRDefault="00A377D7" w:rsidP="002F766E">
                <w:pPr>
                  <w:jc w:val="center"/>
                  <w:rPr>
                    <w:rFonts w:cstheme="majorHAnsi"/>
                    <w:sz w:val="20"/>
                    <w:szCs w:val="20"/>
                  </w:rPr>
                </w:pPr>
                <w:r>
                  <w:rPr>
                    <w:rFonts w:ascii="MS Gothic" w:eastAsia="MS Gothic" w:hAnsi="MS Gothic" w:cstheme="majorHAnsi" w:hint="eastAsia"/>
                    <w:sz w:val="20"/>
                    <w:szCs w:val="20"/>
                  </w:rPr>
                  <w:t>☐</w:t>
                </w:r>
              </w:p>
            </w:tc>
          </w:sdtContent>
        </w:sdt>
      </w:tr>
    </w:tbl>
    <w:p w14:paraId="1DA96811" w14:textId="77777777" w:rsidR="00BF66EA" w:rsidRDefault="00BF66EA" w:rsidP="00BF66EA">
      <w:pPr>
        <w:pStyle w:val="Lists"/>
        <w:rPr>
          <w:lang w:val="en-US"/>
        </w:rPr>
      </w:pPr>
    </w:p>
    <w:p w14:paraId="070A1C1C" w14:textId="77777777" w:rsidR="00BF66EA" w:rsidRDefault="00BF66EA" w:rsidP="00BF66EA">
      <w:pPr>
        <w:pStyle w:val="Lists"/>
        <w:rPr>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2D5D0D" w14:paraId="6A7E6AC5" w14:textId="77777777" w:rsidTr="002F766E">
        <w:trPr>
          <w:trHeight w:val="211"/>
        </w:trPr>
        <w:tc>
          <w:tcPr>
            <w:tcW w:w="4013" w:type="pct"/>
            <w:tcBorders>
              <w:top w:val="nil"/>
              <w:left w:val="nil"/>
              <w:right w:val="nil"/>
            </w:tcBorders>
            <w:shd w:val="clear" w:color="auto" w:fill="474747"/>
            <w:vAlign w:val="center"/>
          </w:tcPr>
          <w:p w14:paraId="29E52009" w14:textId="77777777" w:rsidR="00BF66EA" w:rsidRPr="00203427" w:rsidRDefault="00A377D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Employee Engagement</w:t>
            </w:r>
          </w:p>
        </w:tc>
        <w:tc>
          <w:tcPr>
            <w:tcW w:w="379" w:type="pct"/>
            <w:tcBorders>
              <w:top w:val="nil"/>
              <w:left w:val="nil"/>
              <w:bottom w:val="single" w:sz="2" w:space="0" w:color="808080"/>
              <w:right w:val="nil"/>
            </w:tcBorders>
            <w:shd w:val="clear" w:color="auto" w:fill="474747"/>
            <w:vAlign w:val="center"/>
          </w:tcPr>
          <w:p w14:paraId="560AC625" w14:textId="77777777" w:rsidR="00BF66EA" w:rsidRPr="00203427" w:rsidRDefault="00A377D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14:paraId="76606137" w14:textId="77777777" w:rsidR="00BF66EA" w:rsidRPr="00203427" w:rsidRDefault="00A377D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R="002D5D0D" w14:paraId="2EEE8B43" w14:textId="77777777" w:rsidTr="002F766E">
        <w:trPr>
          <w:trHeight w:val="403"/>
        </w:trPr>
        <w:tc>
          <w:tcPr>
            <w:tcW w:w="4013" w:type="pct"/>
            <w:tcBorders>
              <w:right w:val="single" w:sz="2" w:space="0" w:color="808080"/>
            </w:tcBorders>
            <w:vAlign w:val="center"/>
          </w:tcPr>
          <w:p w14:paraId="0ED30812" w14:textId="77777777" w:rsidR="00BF66EA" w:rsidRPr="00203427" w:rsidRDefault="00A377D7" w:rsidP="002F766E">
            <w:pPr>
              <w:pStyle w:val="Lists"/>
              <w:rPr>
                <w:lang w:val="en-US"/>
              </w:rPr>
            </w:pPr>
            <w:r>
              <w:rPr>
                <w:lang w:val="en-US"/>
              </w:rPr>
              <w:t xml:space="preserve">Do you have a plan for keeping remote </w:t>
            </w:r>
            <w:r>
              <w:rPr>
                <w:lang w:val="en-US"/>
              </w:rPr>
              <w:t>employees engaged?</w:t>
            </w:r>
          </w:p>
        </w:tc>
        <w:sdt>
          <w:sdtPr>
            <w:rPr>
              <w:rFonts w:cstheme="majorHAnsi"/>
              <w:sz w:val="20"/>
              <w:szCs w:val="20"/>
            </w:rPr>
            <w:id w:val="-15384262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0E961B8" w14:textId="77777777" w:rsidR="00BF66EA" w:rsidRPr="00203427" w:rsidRDefault="00A377D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98351501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2456BF1D" w14:textId="77777777" w:rsidR="00BF66EA" w:rsidRPr="00203427" w:rsidRDefault="00A377D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R="002D5D0D" w14:paraId="4C644F55" w14:textId="77777777" w:rsidTr="002F766E">
        <w:trPr>
          <w:trHeight w:val="403"/>
        </w:trPr>
        <w:tc>
          <w:tcPr>
            <w:tcW w:w="4013" w:type="pct"/>
            <w:tcBorders>
              <w:right w:val="single" w:sz="2" w:space="0" w:color="808080"/>
            </w:tcBorders>
            <w:vAlign w:val="center"/>
          </w:tcPr>
          <w:p w14:paraId="10614702" w14:textId="77777777" w:rsidR="00BF66EA" w:rsidRPr="00203427" w:rsidRDefault="00A377D7" w:rsidP="002F766E">
            <w:pPr>
              <w:pStyle w:val="Lists"/>
              <w:rPr>
                <w:lang w:val="en-US"/>
              </w:rPr>
            </w:pPr>
            <w:r>
              <w:rPr>
                <w:lang w:val="en-US"/>
              </w:rPr>
              <w:t>Do you have an employee recognition program for remote employees?</w:t>
            </w:r>
          </w:p>
        </w:tc>
        <w:sdt>
          <w:sdtPr>
            <w:rPr>
              <w:rFonts w:cstheme="majorHAnsi"/>
              <w:sz w:val="20"/>
              <w:szCs w:val="20"/>
            </w:rPr>
            <w:id w:val="-25475089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7EEDDE01"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46573635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66ADB1B"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7C235E75" w14:textId="77777777" w:rsidTr="002F766E">
        <w:trPr>
          <w:trHeight w:val="403"/>
        </w:trPr>
        <w:tc>
          <w:tcPr>
            <w:tcW w:w="4013" w:type="pct"/>
            <w:tcBorders>
              <w:right w:val="single" w:sz="2" w:space="0" w:color="808080"/>
            </w:tcBorders>
            <w:vAlign w:val="center"/>
          </w:tcPr>
          <w:p w14:paraId="3F445662" w14:textId="77777777" w:rsidR="00BF66EA" w:rsidRPr="00203427" w:rsidRDefault="00A377D7" w:rsidP="002F766E">
            <w:pPr>
              <w:pStyle w:val="Lists"/>
              <w:rPr>
                <w:lang w:val="en-US"/>
              </w:rPr>
            </w:pPr>
            <w:r>
              <w:rPr>
                <w:lang w:val="en-US"/>
              </w:rPr>
              <w:t>Do you</w:t>
            </w:r>
            <w:r>
              <w:rPr>
                <w:lang w:val="en-US"/>
              </w:rPr>
              <w:t xml:space="preserve"> check-in with employees to see how they’re doing with the new working arrangement?</w:t>
            </w:r>
          </w:p>
        </w:tc>
        <w:sdt>
          <w:sdtPr>
            <w:rPr>
              <w:rFonts w:cstheme="majorHAnsi"/>
              <w:sz w:val="20"/>
              <w:szCs w:val="20"/>
            </w:rPr>
            <w:id w:val="140950452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BB2B3A9"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34582787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1A32DDD"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7EA6095F" w14:textId="77777777" w:rsidTr="002F766E">
        <w:trPr>
          <w:trHeight w:val="576"/>
        </w:trPr>
        <w:tc>
          <w:tcPr>
            <w:tcW w:w="4013" w:type="pct"/>
            <w:tcBorders>
              <w:right w:val="single" w:sz="2" w:space="0" w:color="808080"/>
            </w:tcBorders>
          </w:tcPr>
          <w:p w14:paraId="73EBB346" w14:textId="77777777" w:rsidR="00BF66EA" w:rsidRPr="00203427" w:rsidRDefault="00A377D7" w:rsidP="002F766E">
            <w:pPr>
              <w:pStyle w:val="Lists"/>
              <w:rPr>
                <w:lang w:val="en-US"/>
              </w:rPr>
            </w:pPr>
            <w:r>
              <w:rPr>
                <w:lang w:val="en-US"/>
              </w:rPr>
              <w:t xml:space="preserve">Do you encourage employees to preserve their work-life balance? </w:t>
            </w:r>
          </w:p>
        </w:tc>
        <w:sdt>
          <w:sdtPr>
            <w:rPr>
              <w:rFonts w:cstheme="majorHAnsi"/>
              <w:sz w:val="20"/>
              <w:szCs w:val="20"/>
            </w:rPr>
            <w:id w:val="-1861967012"/>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4497F8A"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558128758"/>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2AE9566"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5842D0E7" w14:textId="77777777" w:rsidTr="002F766E">
        <w:trPr>
          <w:trHeight w:val="576"/>
        </w:trPr>
        <w:tc>
          <w:tcPr>
            <w:tcW w:w="4013" w:type="pct"/>
            <w:tcBorders>
              <w:right w:val="single" w:sz="2" w:space="0" w:color="808080"/>
            </w:tcBorders>
          </w:tcPr>
          <w:p w14:paraId="42C27EDF" w14:textId="77777777" w:rsidR="00BF66EA" w:rsidRPr="00203427" w:rsidRDefault="00A377D7" w:rsidP="002F766E">
            <w:pPr>
              <w:pStyle w:val="Lists"/>
              <w:rPr>
                <w:lang w:val="en-US"/>
              </w:rPr>
            </w:pPr>
            <w:r>
              <w:rPr>
                <w:lang w:val="en-US"/>
              </w:rPr>
              <w:t xml:space="preserve">Do you check in on your employees’ mental well-being? </w:t>
            </w:r>
          </w:p>
        </w:tc>
        <w:sdt>
          <w:sdtPr>
            <w:rPr>
              <w:rFonts w:cstheme="majorHAnsi"/>
              <w:sz w:val="20"/>
              <w:szCs w:val="20"/>
            </w:rPr>
            <w:id w:val="208517769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A89F712" w14:textId="77777777" w:rsidR="00BF66EA" w:rsidRPr="00203427" w:rsidRDefault="00A377D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13539544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9D84102" w14:textId="77777777" w:rsidR="00BF66EA" w:rsidRPr="00203427" w:rsidRDefault="00A377D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2D5D0D" w14:paraId="79FB0EC1" w14:textId="77777777" w:rsidTr="002F766E">
        <w:trPr>
          <w:trHeight w:val="576"/>
        </w:trPr>
        <w:tc>
          <w:tcPr>
            <w:tcW w:w="4013" w:type="pct"/>
            <w:tcBorders>
              <w:right w:val="single" w:sz="2" w:space="0" w:color="808080"/>
            </w:tcBorders>
          </w:tcPr>
          <w:p w14:paraId="16550C55" w14:textId="77777777" w:rsidR="00BF66EA" w:rsidRDefault="00A377D7" w:rsidP="002F766E">
            <w:pPr>
              <w:pStyle w:val="Lists"/>
              <w:rPr>
                <w:lang w:val="en-US"/>
              </w:rPr>
            </w:pPr>
            <w:r>
              <w:rPr>
                <w:lang w:val="en-US"/>
              </w:rPr>
              <w:t>Do you have strategies in place to ensure employees don’t feel isolated?</w:t>
            </w:r>
          </w:p>
        </w:tc>
        <w:sdt>
          <w:sdtPr>
            <w:rPr>
              <w:rFonts w:cstheme="majorHAnsi"/>
              <w:sz w:val="20"/>
              <w:szCs w:val="20"/>
            </w:rPr>
            <w:id w:val="-946923653"/>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7C6C742" w14:textId="77777777" w:rsidR="00BF66EA" w:rsidRDefault="00A377D7"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1146391559"/>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FD71985" w14:textId="77777777" w:rsidR="00BF66EA" w:rsidRDefault="00A377D7" w:rsidP="002F766E">
                <w:pPr>
                  <w:jc w:val="center"/>
                  <w:rPr>
                    <w:rFonts w:cstheme="majorHAnsi"/>
                    <w:sz w:val="20"/>
                    <w:szCs w:val="20"/>
                  </w:rPr>
                </w:pPr>
                <w:r>
                  <w:rPr>
                    <w:rFonts w:ascii="MS Gothic" w:eastAsia="MS Gothic" w:hAnsi="MS Gothic" w:cstheme="majorHAnsi" w:hint="eastAsia"/>
                    <w:sz w:val="20"/>
                    <w:szCs w:val="20"/>
                  </w:rPr>
                  <w:t>☐</w:t>
                </w:r>
              </w:p>
            </w:tc>
          </w:sdtContent>
        </w:sdt>
      </w:tr>
      <w:tr w:rsidR="002D5D0D" w14:paraId="339D9CB9" w14:textId="77777777" w:rsidTr="002F766E">
        <w:trPr>
          <w:trHeight w:val="576"/>
        </w:trPr>
        <w:tc>
          <w:tcPr>
            <w:tcW w:w="4013" w:type="pct"/>
            <w:tcBorders>
              <w:right w:val="single" w:sz="2" w:space="0" w:color="808080"/>
            </w:tcBorders>
          </w:tcPr>
          <w:p w14:paraId="2F7203AA" w14:textId="77777777" w:rsidR="00BF66EA" w:rsidRDefault="00A377D7" w:rsidP="002F766E">
            <w:pPr>
              <w:pStyle w:val="Lists"/>
              <w:rPr>
                <w:lang w:val="en-US"/>
              </w:rPr>
            </w:pPr>
            <w:r>
              <w:rPr>
                <w:lang w:val="en-US"/>
              </w:rPr>
              <w:t>Do employees have access to telecommuting resources?</w:t>
            </w:r>
          </w:p>
        </w:tc>
        <w:sdt>
          <w:sdtPr>
            <w:rPr>
              <w:rFonts w:cstheme="majorHAnsi"/>
              <w:sz w:val="20"/>
              <w:szCs w:val="20"/>
            </w:rPr>
            <w:id w:val="-23917349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4036CD8" w14:textId="77777777" w:rsidR="00BF66EA" w:rsidRDefault="00A377D7"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1693026800"/>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2737D60" w14:textId="77777777" w:rsidR="00BF66EA" w:rsidRDefault="00A377D7" w:rsidP="002F766E">
                <w:pPr>
                  <w:jc w:val="center"/>
                  <w:rPr>
                    <w:rFonts w:cstheme="majorHAnsi"/>
                    <w:sz w:val="20"/>
                    <w:szCs w:val="20"/>
                  </w:rPr>
                </w:pPr>
                <w:r>
                  <w:rPr>
                    <w:rFonts w:ascii="MS Gothic" w:eastAsia="MS Gothic" w:hAnsi="MS Gothic" w:cstheme="majorHAnsi" w:hint="eastAsia"/>
                    <w:sz w:val="20"/>
                    <w:szCs w:val="20"/>
                  </w:rPr>
                  <w:t>☐</w:t>
                </w:r>
              </w:p>
            </w:tc>
          </w:sdtContent>
        </w:sdt>
      </w:tr>
    </w:tbl>
    <w:p w14:paraId="40923EAC" w14:textId="77777777" w:rsidR="00BF66EA" w:rsidRPr="00203427" w:rsidRDefault="00BF66EA" w:rsidP="00BF66EA">
      <w:pPr>
        <w:pStyle w:val="Lists"/>
        <w:rPr>
          <w:lang w:val="en-US"/>
        </w:rPr>
      </w:pPr>
    </w:p>
    <w:p w14:paraId="457B21AE" w14:textId="77777777" w:rsidR="00BF66EA" w:rsidRPr="00203427" w:rsidRDefault="00A377D7" w:rsidP="00BF66EA">
      <w:pPr>
        <w:pStyle w:val="Lists"/>
        <w:rPr>
          <w:lang w:val="en-US"/>
        </w:rPr>
      </w:pPr>
      <w:r>
        <w:rPr>
          <w:sz w:val="22"/>
          <w:lang w:val="en-US"/>
        </w:rPr>
        <w:t xml:space="preserve">Asking your employees to work from home during the COVID-19 pandemic can help them stay healthy. </w:t>
      </w:r>
      <w:r w:rsidRPr="00203427">
        <w:rPr>
          <w:sz w:val="22"/>
          <w:lang w:val="en-US"/>
        </w:rPr>
        <w:t>For further resources on COVID-19, contact Scott Benefit Services.</w:t>
      </w:r>
      <w:r w:rsidRPr="00203427">
        <w:rPr>
          <w:lang w:val="en-US"/>
        </w:rPr>
        <w:t xml:space="preserve"> </w:t>
      </w:r>
    </w:p>
    <w:p w14:paraId="1FC7D7D8" w14:textId="77777777" w:rsidR="00BF66EA" w:rsidRDefault="00BF66EA" w:rsidP="00BF66EA"/>
    <w:p w14:paraId="50B045D2" w14:textId="77777777" w:rsidR="00BF66EA" w:rsidRDefault="00BF66EA" w:rsidP="00BF66EA"/>
    <w:p w14:paraId="157366A7" w14:textId="77777777" w:rsidR="00BF66EA" w:rsidRDefault="00BF66EA" w:rsidP="00BF66EA">
      <w:pPr>
        <w:sectPr w:rsidR="00BF66EA">
          <w:headerReference w:type="default" r:id="rId27"/>
          <w:footerReference w:type="default" r:id="rId28"/>
          <w:pgSz w:w="12240" w:h="15840"/>
          <w:pgMar w:top="1440" w:right="1440" w:bottom="1440" w:left="1440" w:header="720" w:footer="720" w:gutter="0"/>
          <w:cols w:space="720"/>
          <w:docGrid w:linePitch="360"/>
        </w:sectPr>
      </w:pPr>
    </w:p>
    <w:p w14:paraId="0735D496" w14:textId="77777777" w:rsidR="00BF66EA" w:rsidRPr="000D6890" w:rsidRDefault="00A377D7" w:rsidP="00BF66EA">
      <w:pPr>
        <w:rPr>
          <w:rFonts w:ascii="Calibri Light" w:eastAsia="Calibri" w:hAnsi="Calibri Light" w:cs="Calibri Light"/>
        </w:rPr>
        <w:sectPr w:rsidR="00BF66EA" w:rsidRPr="000D6890" w:rsidSect="000D6890">
          <w:headerReference w:type="even" r:id="rId29"/>
          <w:headerReference w:type="default" r:id="rId30"/>
          <w:footerReference w:type="even" r:id="rId31"/>
          <w:footerReference w:type="default" r:id="rId32"/>
          <w:headerReference w:type="first" r:id="rId33"/>
          <w:footerReference w:type="first" r:id="rId34"/>
          <w:pgSz w:w="12240" w:h="15840"/>
          <w:pgMar w:top="5040" w:right="720" w:bottom="720" w:left="720" w:header="720" w:footer="576" w:gutter="0"/>
          <w:cols w:num="2" w:space="720"/>
          <w:docGrid w:linePitch="360"/>
        </w:sectPr>
      </w:pPr>
      <w:r w:rsidRPr="000D6890">
        <w:rPr>
          <w:rFonts w:ascii="Calibri Light" w:eastAsia="Calibri" w:hAnsi="Calibri Light" w:cs="Times New Roman"/>
          <w:noProof/>
          <w:sz w:val="32"/>
          <w:szCs w:val="20"/>
        </w:rPr>
        <mc:AlternateContent>
          <mc:Choice Requires="wps">
            <w:drawing>
              <wp:anchor distT="0" distB="0" distL="114300" distR="114300" simplePos="0" relativeHeight="251671552" behindDoc="0" locked="0" layoutInCell="1" allowOverlap="1">
                <wp:simplePos x="0" y="0"/>
                <wp:positionH relativeFrom="margin">
                  <wp:align>right</wp:align>
                </wp:positionH>
                <wp:positionV relativeFrom="paragraph">
                  <wp:posOffset>8467</wp:posOffset>
                </wp:positionV>
                <wp:extent cx="3275965" cy="5003800"/>
                <wp:effectExtent l="0" t="0" r="0" b="6350"/>
                <wp:wrapNone/>
                <wp:docPr id="987412871" name="Text Box 7"/>
                <wp:cNvGraphicFramePr/>
                <a:graphic xmlns:a="http://schemas.openxmlformats.org/drawingml/2006/main">
                  <a:graphicData uri="http://schemas.microsoft.com/office/word/2010/wordprocessingShape">
                    <wps:wsp>
                      <wps:cNvSpPr txBox="1"/>
                      <wps:spPr>
                        <a:xfrm>
                          <a:off x="0" y="0"/>
                          <a:ext cx="3275965" cy="5003800"/>
                        </a:xfrm>
                        <a:prstGeom prst="rect">
                          <a:avLst/>
                        </a:prstGeom>
                        <a:noFill/>
                        <a:ln w="6350">
                          <a:noFill/>
                        </a:ln>
                      </wps:spPr>
                      <wps:txbx>
                        <w:txbxContent>
                          <w:p w14:paraId="659A4F4F" w14:textId="77777777" w:rsidR="00BF66EA" w:rsidRDefault="00A377D7" w:rsidP="00BF66EA">
                            <w:pPr>
                              <w:rPr>
                                <w:noProof/>
                              </w:rPr>
                            </w:pPr>
                            <w:r>
                              <w:rPr>
                                <w:noProof/>
                              </w:rPr>
                              <w:t xml:space="preserve">schedule. Consider eating meals together and taking breaks to go for a walk outside or spend time together. </w:t>
                            </w:r>
                          </w:p>
                          <w:p w14:paraId="6BE165A2" w14:textId="77777777" w:rsidR="00BF66EA" w:rsidRDefault="00A377D7" w:rsidP="00BF66EA">
                            <w:pPr>
                              <w:pStyle w:val="SubHeaders"/>
                              <w:spacing w:line="259" w:lineRule="auto"/>
                              <w:rPr>
                                <w:sz w:val="22"/>
                                <w:szCs w:val="22"/>
                              </w:rPr>
                            </w:pPr>
                            <w:r>
                              <w:rPr>
                                <w:sz w:val="22"/>
                                <w:szCs w:val="22"/>
                              </w:rPr>
                              <w:t>Create Separate Spaces</w:t>
                            </w:r>
                          </w:p>
                          <w:p w14:paraId="4104F32F" w14:textId="77777777" w:rsidR="00BF66EA" w:rsidRDefault="00A377D7" w:rsidP="00BF66EA">
                            <w:r>
                              <w:t xml:space="preserve">When you’re working from home, it’s important that you create separate spaces for yourself and those you’re looking after. </w:t>
                            </w:r>
                          </w:p>
                          <w:p w14:paraId="75F22B50" w14:textId="77777777" w:rsidR="00BF66EA" w:rsidRDefault="00A377D7" w:rsidP="00BF66EA">
                            <w:r>
                              <w:t xml:space="preserve">Ideally, your at-home workstation would be at a desk or table, away from any distractions such as the TV. </w:t>
                            </w:r>
                            <w:r w:rsidRPr="00A831C4">
                              <w:t>Trying to work from your b</w:t>
                            </w:r>
                            <w:r w:rsidRPr="00A831C4">
                              <w:t xml:space="preserve">ed or couch can be challenging, since such locations are associated with sleep and relaxation. </w:t>
                            </w:r>
                            <w:r>
                              <w:t xml:space="preserve">Creating this separation will benefit your productivity as well as your mental well-being.  </w:t>
                            </w:r>
                          </w:p>
                          <w:p w14:paraId="667482B6" w14:textId="77777777" w:rsidR="00BF66EA" w:rsidRDefault="00A377D7" w:rsidP="00BF66EA">
                            <w:r>
                              <w:t>Not only will this help you remain productive at work, but it will a</w:t>
                            </w:r>
                            <w:r>
                              <w:t xml:space="preserve">lso help communicate to others that when you’re in your workspace, you’re working. Additionally, creating these separate spaces will further instill the schedule that you set. </w:t>
                            </w:r>
                          </w:p>
                          <w:p w14:paraId="1EC77AA1" w14:textId="77777777" w:rsidR="00BF66EA" w:rsidRDefault="00A377D7" w:rsidP="00BF66EA">
                            <w:pPr>
                              <w:pStyle w:val="SubHeaders"/>
                              <w:spacing w:line="259" w:lineRule="auto"/>
                              <w:rPr>
                                <w:sz w:val="22"/>
                                <w:szCs w:val="22"/>
                              </w:rPr>
                            </w:pPr>
                            <w:r>
                              <w:rPr>
                                <w:sz w:val="22"/>
                                <w:szCs w:val="22"/>
                              </w:rPr>
                              <w:t>Take Breaks</w:t>
                            </w:r>
                          </w:p>
                          <w:p w14:paraId="65B8254A" w14:textId="77777777" w:rsidR="00BF66EA" w:rsidRDefault="00A377D7" w:rsidP="00BF66EA">
                            <w:r w:rsidRPr="00A831C4">
                              <w:t>Just because you’re working from home doesn’t mean you can’t take b</w:t>
                            </w:r>
                            <w:r w:rsidRPr="00A831C4">
                              <w:t xml:space="preserve">reaks. </w:t>
                            </w:r>
                            <w:r>
                              <w:t xml:space="preserve">Coordinate all of the schedules so that you can take a break with your loved ones at the same time. Consider getting outside to get some </w:t>
                            </w:r>
                          </w:p>
                          <w:p w14:paraId="647B6790" w14:textId="77777777" w:rsidR="00BF66EA" w:rsidRPr="003269A7" w:rsidRDefault="00BF66EA" w:rsidP="00BF66EA"/>
                          <w:p w14:paraId="6D40FDCA" w14:textId="77777777" w:rsidR="00BF66EA" w:rsidRDefault="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7" o:spid="_x0000_s1029" type="#_x0000_t202" style="position:absolute;margin-left:206.75pt;margin-top:.65pt;width:257.95pt;height:394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" filled="f" stroked="f" strokeweight=".5pt">
                <v:textbox>
                  <w:txbxContent>
                    <w:p w14:paraId="659A4F4F" w14:textId="77777777" w:rsidR="00BF66EA" w:rsidRDefault="00A377D7" w:rsidP="00BF66EA">
                      <w:pPr>
                        <w:rPr>
                          <w:noProof/>
                        </w:rPr>
                      </w:pPr>
                      <w:r>
                        <w:rPr>
                          <w:noProof/>
                        </w:rPr>
                        <w:t xml:space="preserve">schedule. Consider eating meals together and taking breaks to go for a walk outside or spend time together. </w:t>
                      </w:r>
                    </w:p>
                    <w:p w14:paraId="6BE165A2" w14:textId="77777777" w:rsidR="00BF66EA" w:rsidRDefault="00A377D7" w:rsidP="00BF66EA">
                      <w:pPr>
                        <w:pStyle w:val="SubHeaders"/>
                        <w:spacing w:line="259" w:lineRule="auto"/>
                        <w:rPr>
                          <w:sz w:val="22"/>
                          <w:szCs w:val="22"/>
                        </w:rPr>
                      </w:pPr>
                      <w:r>
                        <w:rPr>
                          <w:sz w:val="22"/>
                          <w:szCs w:val="22"/>
                        </w:rPr>
                        <w:t>Create Separate Spaces</w:t>
                      </w:r>
                    </w:p>
                    <w:p w14:paraId="4104F32F" w14:textId="77777777" w:rsidR="00BF66EA" w:rsidRDefault="00A377D7" w:rsidP="00BF66EA">
                      <w:r>
                        <w:t xml:space="preserve">When you’re working from home, it’s important that you create separate spaces for yourself and those you’re looking after. </w:t>
                      </w:r>
                    </w:p>
                    <w:p w14:paraId="75F22B50" w14:textId="77777777" w:rsidR="00BF66EA" w:rsidRDefault="00A377D7" w:rsidP="00BF66EA">
                      <w:r>
                        <w:t xml:space="preserve">Ideally, your at-home workstation would be at a desk or table, away from any distractions such as the TV. </w:t>
                      </w:r>
                      <w:r w:rsidRPr="00A831C4">
                        <w:t>Trying to work from your b</w:t>
                      </w:r>
                      <w:r w:rsidRPr="00A831C4">
                        <w:t xml:space="preserve">ed or couch can be challenging, since such locations are associated with sleep and relaxation. </w:t>
                      </w:r>
                      <w:r>
                        <w:t xml:space="preserve">Creating this separation will benefit your productivity as well as your mental well-being.  </w:t>
                      </w:r>
                    </w:p>
                    <w:p w14:paraId="667482B6" w14:textId="77777777" w:rsidR="00BF66EA" w:rsidRDefault="00A377D7" w:rsidP="00BF66EA">
                      <w:r>
                        <w:t>Not only will this help you remain productive at work, but it will a</w:t>
                      </w:r>
                      <w:r>
                        <w:t xml:space="preserve">lso help communicate to others that when you’re in your workspace, you’re working. Additionally, creating these separate spaces will further instill the schedule that you set. </w:t>
                      </w:r>
                    </w:p>
                    <w:p w14:paraId="1EC77AA1" w14:textId="77777777" w:rsidR="00BF66EA" w:rsidRDefault="00A377D7" w:rsidP="00BF66EA">
                      <w:pPr>
                        <w:pStyle w:val="SubHeaders"/>
                        <w:spacing w:line="259" w:lineRule="auto"/>
                        <w:rPr>
                          <w:sz w:val="22"/>
                          <w:szCs w:val="22"/>
                        </w:rPr>
                      </w:pPr>
                      <w:r>
                        <w:rPr>
                          <w:sz w:val="22"/>
                          <w:szCs w:val="22"/>
                        </w:rPr>
                        <w:t>Take Breaks</w:t>
                      </w:r>
                    </w:p>
                    <w:p w14:paraId="65B8254A" w14:textId="77777777" w:rsidR="00BF66EA" w:rsidRDefault="00A377D7" w:rsidP="00BF66EA">
                      <w:r w:rsidRPr="00A831C4">
                        <w:t>Just because you’re working from home doesn’t mean you can’t take b</w:t>
                      </w:r>
                      <w:r w:rsidRPr="00A831C4">
                        <w:t xml:space="preserve">reaks. </w:t>
                      </w:r>
                      <w:r>
                        <w:t xml:space="preserve">Coordinate all of the schedules so that you can take a break with your loved ones at the same time. Consider getting outside to get some </w:t>
                      </w:r>
                    </w:p>
                    <w:p w14:paraId="647B6790" w14:textId="77777777" w:rsidR="00BF66EA" w:rsidRPr="003269A7" w:rsidRDefault="00BF66EA" w:rsidP="00BF66EA"/>
                    <w:p w14:paraId="6D40FDCA" w14:textId="77777777" w:rsidR="00BF66EA" w:rsidRDefault="00BF66EA" w:rsidP="00BF66EA"/>
                  </w:txbxContent>
                </v:textbox>
                <w10:wrap anchorx="margin"/>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7456" behindDoc="0" locked="0" layoutInCell="1" allowOverlap="1">
                <wp:simplePos x="0" y="0"/>
                <wp:positionH relativeFrom="column">
                  <wp:posOffset>-76200</wp:posOffset>
                </wp:positionH>
                <wp:positionV relativeFrom="paragraph">
                  <wp:posOffset>8467</wp:posOffset>
                </wp:positionV>
                <wp:extent cx="3369310" cy="638238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369310" cy="6382385"/>
                        </a:xfrm>
                        <a:prstGeom prst="rect">
                          <a:avLst/>
                        </a:prstGeom>
                        <a:noFill/>
                        <a:ln w="6350">
                          <a:noFill/>
                        </a:ln>
                      </wps:spPr>
                      <wps:txbx>
                        <w:txbxContent>
                          <w:p w14:paraId="69AA1C1A" w14:textId="77777777" w:rsidR="00BF66EA" w:rsidRPr="00BF66EA" w:rsidRDefault="00A377D7" w:rsidP="00BF66EA">
                            <w:pPr>
                              <w:pStyle w:val="SubHeaders"/>
                              <w:spacing w:after="120" w:line="259" w:lineRule="auto"/>
                              <w:rPr>
                                <w:rFonts w:asciiTheme="minorHAnsi" w:hAnsiTheme="minorHAnsi" w:cstheme="minorHAnsi"/>
                                <w:sz w:val="32"/>
                                <w:szCs w:val="22"/>
                              </w:rPr>
                            </w:pPr>
                            <w:r w:rsidRPr="00BF66EA">
                              <w:rPr>
                                <w:rFonts w:asciiTheme="minorHAnsi" w:hAnsiTheme="minorHAnsi" w:cstheme="minorHAnsi"/>
                                <w:sz w:val="32"/>
                                <w:szCs w:val="22"/>
                              </w:rPr>
                              <w:t>BALANCING WORKING FROM HOME AND CAREGIVING RESPONSIBILITIES</w:t>
                            </w:r>
                          </w:p>
                          <w:p w14:paraId="3E050476" w14:textId="77777777" w:rsidR="00BF66EA" w:rsidRPr="003854DA" w:rsidRDefault="00A377D7" w:rsidP="00BF66EA">
                            <w:pPr>
                              <w:rPr>
                                <w:noProof/>
                              </w:rPr>
                            </w:pPr>
                            <w:r>
                              <w:rPr>
                                <w:noProof/>
                              </w:rPr>
                              <w:t>For many across the country, working from home</w:t>
                            </w:r>
                            <w:r>
                              <w:rPr>
                                <w:noProof/>
                              </w:rPr>
                              <w:t xml:space="preserve"> is their new reality for the foreseeable future as the COVID-19 pandemic continues to spread rapidly. For some, this arrangement is business as usual. But for others, including parents and caregivers, they now face the difficult task of balancing their wo</w:t>
                            </w:r>
                            <w:r>
                              <w:rPr>
                                <w:noProof/>
                              </w:rPr>
                              <w:t xml:space="preserve">rking from home and caregiving responsibilities. </w:t>
                            </w:r>
                          </w:p>
                          <w:p w14:paraId="6188F5BC" w14:textId="77777777" w:rsidR="00BF66EA" w:rsidRDefault="00A377D7" w:rsidP="00BF66EA">
                            <w:pPr>
                              <w:rPr>
                                <w:noProof/>
                              </w:rPr>
                            </w:pPr>
                            <w:r>
                              <w:rPr>
                                <w:noProof/>
                              </w:rPr>
                              <w:t xml:space="preserve">If you’re in this situation, it may be difficult to navigate. Use the strategies outlined below to help you manage your telecommuting and caregiving responsibilities.   </w:t>
                            </w:r>
                          </w:p>
                          <w:p w14:paraId="5E482974" w14:textId="77777777" w:rsidR="00BF66EA" w:rsidRPr="00595AED" w:rsidRDefault="00A377D7" w:rsidP="00BF66EA">
                            <w:pPr>
                              <w:pStyle w:val="SubHeaders"/>
                              <w:spacing w:line="259" w:lineRule="auto"/>
                              <w:rPr>
                                <w:sz w:val="22"/>
                                <w:szCs w:val="22"/>
                              </w:rPr>
                            </w:pPr>
                            <w:r>
                              <w:rPr>
                                <w:sz w:val="22"/>
                                <w:szCs w:val="22"/>
                              </w:rPr>
                              <w:t>Set a Schedule</w:t>
                            </w:r>
                          </w:p>
                          <w:p w14:paraId="116B2029" w14:textId="77777777" w:rsidR="00BF66EA" w:rsidRDefault="00A377D7" w:rsidP="00BF66EA">
                            <w:pPr>
                              <w:rPr>
                                <w:noProof/>
                              </w:rPr>
                            </w:pPr>
                            <w:r>
                              <w:rPr>
                                <w:noProof/>
                              </w:rPr>
                              <w:t>Humans crave structur</w:t>
                            </w:r>
                            <w:r>
                              <w:rPr>
                                <w:noProof/>
                              </w:rPr>
                              <w:t xml:space="preserve">e, regardless of whether they’re working in the office or at home. As such, while you’re working from home, it’s important to create a schedule and stick to it. </w:t>
                            </w:r>
                            <w:r w:rsidRPr="00F7505D">
                              <w:rPr>
                                <w:noProof/>
                              </w:rPr>
                              <w:t>For example, if you’re used to going to the gym before work, try to wake up early and get an at</w:t>
                            </w:r>
                            <w:r w:rsidRPr="00F7505D">
                              <w:rPr>
                                <w:noProof/>
                              </w:rPr>
                              <w:t>-home workout in before you start your workday from home.</w:t>
                            </w:r>
                          </w:p>
                          <w:p w14:paraId="55BD7047" w14:textId="77777777" w:rsidR="00BF66EA" w:rsidRDefault="00A377D7" w:rsidP="00BF66EA">
                            <w:pPr>
                              <w:rPr>
                                <w:noProof/>
                              </w:rPr>
                            </w:pPr>
                            <w:r>
                              <w:rPr>
                                <w:noProof/>
                              </w:rPr>
                              <w:t>Setting a schedule for yourself is just as important as setting one for those whom you’re looking after at home. If you have children at home, try to mirror their school schedule as much as possible. For example, have them wake up at the same time that the</w:t>
                            </w:r>
                            <w:r>
                              <w:rPr>
                                <w:noProof/>
                              </w:rPr>
                              <w:t xml:space="preserve">y would for school, eat breakfast and get ready. Then, have them work on activities for specific times, building in time for meals and going outside. </w:t>
                            </w:r>
                          </w:p>
                          <w:p w14:paraId="5F893426" w14:textId="77777777" w:rsidR="00BF66EA" w:rsidRDefault="00A377D7" w:rsidP="00BF66EA">
                            <w:pPr>
                              <w:rPr>
                                <w:noProof/>
                              </w:rPr>
                            </w:pPr>
                            <w:r>
                              <w:rPr>
                                <w:noProof/>
                              </w:rPr>
                              <w:t xml:space="preserve">For other loved ones you may be caring for, try to incorporate their standard routine with your personal </w:t>
                            </w:r>
                          </w:p>
                          <w:p w14:paraId="2DA28646" w14:textId="77777777" w:rsidR="00BF66EA" w:rsidRDefault="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8" o:spid="_x0000_s1030" type="#_x0000_t202" style="position:absolute;margin-left:-6pt;margin-top:.65pt;width:265.3pt;height:502.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" filled="f" stroked="f" strokeweight=".5pt">
                <v:textbox>
                  <w:txbxContent>
                    <w:p w14:paraId="69AA1C1A" w14:textId="77777777" w:rsidR="00BF66EA" w:rsidRPr="00BF66EA" w:rsidRDefault="00A377D7" w:rsidP="00BF66EA">
                      <w:pPr>
                        <w:pStyle w:val="SubHeaders"/>
                        <w:spacing w:after="120" w:line="259" w:lineRule="auto"/>
                        <w:rPr>
                          <w:rFonts w:asciiTheme="minorHAnsi" w:hAnsiTheme="minorHAnsi" w:cstheme="minorHAnsi"/>
                          <w:sz w:val="32"/>
                          <w:szCs w:val="22"/>
                        </w:rPr>
                      </w:pPr>
                      <w:r w:rsidRPr="00BF66EA">
                        <w:rPr>
                          <w:rFonts w:asciiTheme="minorHAnsi" w:hAnsiTheme="minorHAnsi" w:cstheme="minorHAnsi"/>
                          <w:sz w:val="32"/>
                          <w:szCs w:val="22"/>
                        </w:rPr>
                        <w:t>BALANCING WORKING FROM HOME AND CAREGIVING RESPONSIBILITIES</w:t>
                      </w:r>
                    </w:p>
                    <w:p w14:paraId="3E050476" w14:textId="77777777" w:rsidR="00BF66EA" w:rsidRPr="003854DA" w:rsidRDefault="00A377D7" w:rsidP="00BF66EA">
                      <w:pPr>
                        <w:rPr>
                          <w:noProof/>
                        </w:rPr>
                      </w:pPr>
                      <w:r>
                        <w:rPr>
                          <w:noProof/>
                        </w:rPr>
                        <w:t>For many across the country, working from home</w:t>
                      </w:r>
                      <w:r>
                        <w:rPr>
                          <w:noProof/>
                        </w:rPr>
                        <w:t xml:space="preserve"> is their new reality for the foreseeable future as the COVID-19 pandemic continues to spread rapidly. For some, this arrangement is business as usual. But for others, including parents and caregivers, they now face the difficult task of balancing their wo</w:t>
                      </w:r>
                      <w:r>
                        <w:rPr>
                          <w:noProof/>
                        </w:rPr>
                        <w:t xml:space="preserve">rking from home and caregiving responsibilities. </w:t>
                      </w:r>
                    </w:p>
                    <w:p w14:paraId="6188F5BC" w14:textId="77777777" w:rsidR="00BF66EA" w:rsidRDefault="00A377D7" w:rsidP="00BF66EA">
                      <w:pPr>
                        <w:rPr>
                          <w:noProof/>
                        </w:rPr>
                      </w:pPr>
                      <w:r>
                        <w:rPr>
                          <w:noProof/>
                        </w:rPr>
                        <w:t xml:space="preserve">If you’re in this situation, it may be difficult to navigate. Use the strategies outlined below to help you manage your telecommuting and caregiving responsibilities.   </w:t>
                      </w:r>
                    </w:p>
                    <w:p w14:paraId="5E482974" w14:textId="77777777" w:rsidR="00BF66EA" w:rsidRPr="00595AED" w:rsidRDefault="00A377D7" w:rsidP="00BF66EA">
                      <w:pPr>
                        <w:pStyle w:val="SubHeaders"/>
                        <w:spacing w:line="259" w:lineRule="auto"/>
                        <w:rPr>
                          <w:sz w:val="22"/>
                          <w:szCs w:val="22"/>
                        </w:rPr>
                      </w:pPr>
                      <w:r>
                        <w:rPr>
                          <w:sz w:val="22"/>
                          <w:szCs w:val="22"/>
                        </w:rPr>
                        <w:t>Set a Schedule</w:t>
                      </w:r>
                    </w:p>
                    <w:p w14:paraId="116B2029" w14:textId="77777777" w:rsidR="00BF66EA" w:rsidRDefault="00A377D7" w:rsidP="00BF66EA">
                      <w:pPr>
                        <w:rPr>
                          <w:noProof/>
                        </w:rPr>
                      </w:pPr>
                      <w:r>
                        <w:rPr>
                          <w:noProof/>
                        </w:rPr>
                        <w:t>Humans crave structur</w:t>
                      </w:r>
                      <w:r>
                        <w:rPr>
                          <w:noProof/>
                        </w:rPr>
                        <w:t xml:space="preserve">e, regardless of whether they’re working in the office or at home. As such, while you’re working from home, it’s important to create a schedule and stick to it. </w:t>
                      </w:r>
                      <w:r w:rsidRPr="00F7505D">
                        <w:rPr>
                          <w:noProof/>
                        </w:rPr>
                        <w:t>For example, if you’re used to going to the gym before work, try to wake up early and get an at</w:t>
                      </w:r>
                      <w:r w:rsidRPr="00F7505D">
                        <w:rPr>
                          <w:noProof/>
                        </w:rPr>
                        <w:t>-home workout in before you start your workday from home.</w:t>
                      </w:r>
                    </w:p>
                    <w:p w14:paraId="55BD7047" w14:textId="77777777" w:rsidR="00BF66EA" w:rsidRDefault="00A377D7" w:rsidP="00BF66EA">
                      <w:pPr>
                        <w:rPr>
                          <w:noProof/>
                        </w:rPr>
                      </w:pPr>
                      <w:r>
                        <w:rPr>
                          <w:noProof/>
                        </w:rPr>
                        <w:t>Setting a schedule for yourself is just as important as setting one for those whom you’re looking after at home. If you have children at home, try to mirror their school schedule as much as possible. For example, have them wake up at the same time that the</w:t>
                      </w:r>
                      <w:r>
                        <w:rPr>
                          <w:noProof/>
                        </w:rPr>
                        <w:t xml:space="preserve">y would for school, eat breakfast and get ready. Then, have them work on activities for specific times, building in time for meals and going outside. </w:t>
                      </w:r>
                    </w:p>
                    <w:p w14:paraId="5F893426" w14:textId="77777777" w:rsidR="00BF66EA" w:rsidRDefault="00A377D7" w:rsidP="00BF66EA">
                      <w:pPr>
                        <w:rPr>
                          <w:noProof/>
                        </w:rPr>
                      </w:pPr>
                      <w:r>
                        <w:rPr>
                          <w:noProof/>
                        </w:rPr>
                        <w:t xml:space="preserve">For other loved ones you may be caring for, try to incorporate their standard routine with your personal </w:t>
                      </w:r>
                    </w:p>
                    <w:p w14:paraId="2DA28646" w14:textId="77777777" w:rsidR="00BF66EA" w:rsidRDefault="00BF66EA" w:rsidP="00BF66EA"/>
                  </w:txbxContent>
                </v:textbox>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4384"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484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6F168" w14:textId="77777777" w:rsidR="00BF66EA" w:rsidRPr="000D6890" w:rsidRDefault="00A377D7" w:rsidP="00BF66EA">
                            <w:pPr>
                              <w:pStyle w:val="SubHeaders"/>
                              <w:spacing w:after="240" w:line="259" w:lineRule="auto"/>
                              <w:rPr>
                                <w:rFonts w:ascii="Calibri Light" w:hAnsi="Calibri Light" w:cs="Calibri Light"/>
                                <w:b w:val="0"/>
                                <w:szCs w:val="22"/>
                              </w:rPr>
                            </w:pPr>
                            <w:r w:rsidRPr="000D6890">
                              <w:rPr>
                                <w:rFonts w:ascii="Calibri Light" w:hAnsi="Calibri Light" w:cs="Calibri Light"/>
                                <w:b w:val="0"/>
                                <w:szCs w:val="22"/>
                              </w:rPr>
                              <w:t>Health and wellness tips for your work, home and life—brought to you by the insurance professionals at Scott Benefit Servic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19" o:spid="_x0000_s1031" type="#_x0000_t202" style="position:absolute;margin-left:84.65pt;margin-top:79.25pt;width:455.75pt;height:38.1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" filled="f" stroked="f">
                <v:textbox>
                  <w:txbxContent>
                    <w:p w14:paraId="32F6F168" w14:textId="77777777" w:rsidR="00BF66EA" w:rsidRPr="000D6890" w:rsidRDefault="00A377D7" w:rsidP="00BF66EA">
                      <w:pPr>
                        <w:pStyle w:val="SubHeaders"/>
                        <w:spacing w:after="240" w:line="259" w:lineRule="auto"/>
                        <w:rPr>
                          <w:rFonts w:ascii="Calibri Light" w:hAnsi="Calibri Light" w:cs="Calibri Light"/>
                          <w:b w:val="0"/>
                          <w:szCs w:val="22"/>
                        </w:rPr>
                      </w:pPr>
                      <w:r w:rsidRPr="000D6890">
                        <w:rPr>
                          <w:rFonts w:ascii="Calibri Light" w:hAnsi="Calibri Light" w:cs="Calibri Light"/>
                          <w:b w:val="0"/>
                          <w:szCs w:val="22"/>
                        </w:rPr>
                        <w:t>Health and wellness tips for your work, home and life—brought to you by the insurance professionals at Scott Benefit Services</w:t>
                      </w:r>
                    </w:p>
                  </w:txbxContent>
                </v:textbox>
                <w10:wrap anchorx="margin" anchory="page"/>
                <w10:anchorlock/>
              </v:shape>
            </w:pict>
          </mc:Fallback>
        </mc:AlternateContent>
      </w:r>
    </w:p>
    <w:p w14:paraId="37292FA5" w14:textId="77777777" w:rsidR="00BF66EA" w:rsidRPr="000D6890" w:rsidRDefault="00A377D7" w:rsidP="00BF66EA">
      <w:pPr>
        <w:rPr>
          <w:rFonts w:ascii="Calibri Light" w:eastAsia="Calibri" w:hAnsi="Calibri Light" w:cs="Calibri Light"/>
        </w:rPr>
        <w:sectPr w:rsidR="00BF66EA" w:rsidRPr="000D6890" w:rsidSect="000D6890">
          <w:headerReference w:type="default" r:id="rId35"/>
          <w:footerReference w:type="default" r:id="rId36"/>
          <w:pgSz w:w="12240" w:h="15840"/>
          <w:pgMar w:top="1728" w:right="720" w:bottom="720" w:left="720" w:header="720" w:footer="576" w:gutter="0"/>
          <w:cols w:num="2" w:space="720"/>
          <w:docGrid w:linePitch="360"/>
        </w:sectPr>
      </w:pPr>
      <w:r w:rsidRPr="000D6890">
        <w:rPr>
          <w:rFonts w:ascii="Calibri Light" w:eastAsia="Calibri" w:hAnsi="Calibri Light" w:cs="Calibri Light"/>
          <w:noProof/>
          <w:sz w:val="20"/>
          <w:szCs w:val="20"/>
        </w:rPr>
        <mc:AlternateContent>
          <mc:Choice Requires="wps">
            <w:drawing>
              <wp:anchor distT="0" distB="0" distL="114300" distR="114300" simplePos="0" relativeHeight="251679744" behindDoc="0" locked="0" layoutInCell="1" allowOverlap="1">
                <wp:simplePos x="0" y="0"/>
                <wp:positionH relativeFrom="margin">
                  <wp:posOffset>3615267</wp:posOffset>
                </wp:positionH>
                <wp:positionV relativeFrom="paragraph">
                  <wp:posOffset>-13548</wp:posOffset>
                </wp:positionV>
                <wp:extent cx="3275965" cy="8508577"/>
                <wp:effectExtent l="0" t="0" r="0" b="6985"/>
                <wp:wrapNone/>
                <wp:docPr id="12" name="Text Box 12"/>
                <wp:cNvGraphicFramePr/>
                <a:graphic xmlns:a="http://schemas.openxmlformats.org/drawingml/2006/main">
                  <a:graphicData uri="http://schemas.microsoft.com/office/word/2010/wordprocessingShape">
                    <wps:wsp>
                      <wps:cNvSpPr txBox="1"/>
                      <wps:spPr>
                        <a:xfrm>
                          <a:off x="0" y="0"/>
                          <a:ext cx="3275965" cy="8508577"/>
                        </a:xfrm>
                        <a:prstGeom prst="rect">
                          <a:avLst/>
                        </a:prstGeom>
                        <a:noFill/>
                        <a:ln w="6350">
                          <a:noFill/>
                        </a:ln>
                      </wps:spPr>
                      <wps:txbx>
                        <w:txbxContent>
                          <w:p w14:paraId="4DBAE8D7" w14:textId="77777777" w:rsidR="00BF66EA" w:rsidRDefault="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32" type="#_x0000_t202" style="position:absolute;margin-left:284.65pt;margin-top:-1.05pt;width:257.95pt;height:669.9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" filled="f" stroked="f" strokeweight=".5pt">
                <v:textbox>
                  <w:txbxContent>
                    <w:p w14:paraId="4DBAE8D7" w14:textId="77777777" w:rsidR="00BF66EA" w:rsidRDefault="00BF66EA" w:rsidP="00BF66EA"/>
                  </w:txbxContent>
                </v:textbox>
                <w10:wrap anchorx="margin"/>
              </v:shape>
            </w:pict>
          </mc:Fallback>
        </mc:AlternateContent>
      </w:r>
      <w:r w:rsidRPr="000D6890">
        <w:rPr>
          <w:rFonts w:ascii="Calibri Light" w:eastAsia="Calibri" w:hAnsi="Calibri Light" w:cs="Calibri Light"/>
          <w:noProof/>
          <w:sz w:val="20"/>
          <w:szCs w:val="20"/>
        </w:rPr>
        <mc:AlternateContent>
          <mc:Choice Requires="wps">
            <w:drawing>
              <wp:anchor distT="0" distB="0" distL="114300" distR="114300" simplePos="0" relativeHeight="251675648" behindDoc="0" locked="0" layoutInCell="1" allowOverlap="1">
                <wp:simplePos x="0" y="0"/>
                <wp:positionH relativeFrom="column">
                  <wp:posOffset>-42545</wp:posOffset>
                </wp:positionH>
                <wp:positionV relativeFrom="paragraph">
                  <wp:posOffset>-5080</wp:posOffset>
                </wp:positionV>
                <wp:extent cx="3369310" cy="850011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369310" cy="8500110"/>
                        </a:xfrm>
                        <a:prstGeom prst="rect">
                          <a:avLst/>
                        </a:prstGeom>
                        <a:noFill/>
                        <a:ln w="6350">
                          <a:noFill/>
                        </a:ln>
                      </wps:spPr>
                      <wps:txbx>
                        <w:txbxContent>
                          <w:p w14:paraId="4A99AE01" w14:textId="77777777" w:rsidR="00BF66EA" w:rsidRDefault="00A377D7" w:rsidP="00BF66EA">
                            <w:r>
                              <w:t xml:space="preserve">fresh air and exercise. </w:t>
                            </w:r>
                          </w:p>
                          <w:p w14:paraId="04B53FB9" w14:textId="77777777" w:rsidR="00BF66EA" w:rsidRDefault="00A377D7" w:rsidP="00BF66EA">
                            <w:r>
                              <w:t>Make sure to stand up and distance yourself from your at-home workstation. It’s extremely important for your mental well-being to maintain physical separation between your work and home life while you’re working at home.</w:t>
                            </w:r>
                          </w:p>
                          <w:p w14:paraId="385A4A24" w14:textId="77777777" w:rsidR="00BF66EA" w:rsidRDefault="00A377D7" w:rsidP="00BF66EA">
                            <w:pPr>
                              <w:pStyle w:val="SubHeaders"/>
                              <w:spacing w:line="259" w:lineRule="auto"/>
                              <w:rPr>
                                <w:sz w:val="22"/>
                                <w:szCs w:val="22"/>
                              </w:rPr>
                            </w:pPr>
                            <w:r>
                              <w:rPr>
                                <w:sz w:val="22"/>
                                <w:szCs w:val="22"/>
                              </w:rPr>
                              <w:t>Communicat</w:t>
                            </w:r>
                            <w:r>
                              <w:rPr>
                                <w:sz w:val="22"/>
                                <w:szCs w:val="22"/>
                              </w:rPr>
                              <w:t>ion Is Key</w:t>
                            </w:r>
                          </w:p>
                          <w:p w14:paraId="7ADB07D0" w14:textId="77777777" w:rsidR="00BF66EA" w:rsidRDefault="00A377D7" w:rsidP="00BF66EA">
                            <w:r>
                              <w:t>When you’re balancing your job and caregiving responsibilities, it’s important that you communicate with those you’re looking after. It’s also important that you’re honest about your situation with managers and co-workers. Doing so will help ens</w:t>
                            </w:r>
                            <w:r>
                              <w:t xml:space="preserve">ure that expectations can be properly set and managed during the time you’re working from home.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 o:spid="_x0000_s1033" type="#_x0000_t202" style="position:absolute;margin-left:-3.35pt;margin-top:-.4pt;width:265.3pt;height:669.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" filled="f" stroked="f" strokeweight=".5pt">
                <v:textbox>
                  <w:txbxContent>
                    <w:p w14:paraId="4A99AE01" w14:textId="77777777" w:rsidR="00BF66EA" w:rsidRDefault="00A377D7" w:rsidP="00BF66EA">
                      <w:r>
                        <w:t xml:space="preserve">fresh air and exercise. </w:t>
                      </w:r>
                    </w:p>
                    <w:p w14:paraId="04B53FB9" w14:textId="77777777" w:rsidR="00BF66EA" w:rsidRDefault="00A377D7" w:rsidP="00BF66EA">
                      <w:r>
                        <w:t>Make sure to stand up and distance yourself from your at-home workstation. It’s extremely important for your mental well-being to maintain physical separation between your work and home life while you’re working at home.</w:t>
                      </w:r>
                    </w:p>
                    <w:p w14:paraId="385A4A24" w14:textId="77777777" w:rsidR="00BF66EA" w:rsidRDefault="00A377D7" w:rsidP="00BF66EA">
                      <w:pPr>
                        <w:pStyle w:val="SubHeaders"/>
                        <w:spacing w:line="259" w:lineRule="auto"/>
                        <w:rPr>
                          <w:sz w:val="22"/>
                          <w:szCs w:val="22"/>
                        </w:rPr>
                      </w:pPr>
                      <w:r>
                        <w:rPr>
                          <w:sz w:val="22"/>
                          <w:szCs w:val="22"/>
                        </w:rPr>
                        <w:t>Communicat</w:t>
                      </w:r>
                      <w:r>
                        <w:rPr>
                          <w:sz w:val="22"/>
                          <w:szCs w:val="22"/>
                        </w:rPr>
                        <w:t>ion Is Key</w:t>
                      </w:r>
                    </w:p>
                    <w:p w14:paraId="7ADB07D0" w14:textId="77777777" w:rsidR="00BF66EA" w:rsidRDefault="00A377D7" w:rsidP="00BF66EA">
                      <w:r>
                        <w:t>When you’re balancing your job and caregiving responsibilities, it’s important that you communicate with those you’re looking after. It’s also important that you’re honest about your situation with managers and co-workers. Doing so will help ens</w:t>
                      </w:r>
                      <w:r>
                        <w:t xml:space="preserve">ure that expectations can be properly set and managed during the time you’re working from home. </w:t>
                      </w:r>
                    </w:p>
                  </w:txbxContent>
                </v:textbox>
              </v:shape>
            </w:pict>
          </mc:Fallback>
        </mc:AlternateContent>
      </w:r>
    </w:p>
    <w:p w14:paraId="4215ACC6" w14:textId="77777777" w:rsidR="00BF66EA" w:rsidRPr="000D6890" w:rsidRDefault="00A377D7" w:rsidP="00BF66EA">
      <w:pPr>
        <w:rPr>
          <w:rFonts w:ascii="Calibri Light" w:eastAsia="Calibri" w:hAnsi="Calibri Light" w:cs="Calibri Light"/>
        </w:rPr>
      </w:pPr>
      <w:r w:rsidRPr="000D6890">
        <w:rPr>
          <w:rFonts w:ascii="Calibri Light" w:eastAsia="Calibri" w:hAnsi="Calibri Light" w:cs="Times New Roman"/>
          <w:noProof/>
          <w:sz w:val="32"/>
          <w:szCs w:val="20"/>
        </w:rPr>
        <mc:AlternateContent>
          <mc:Choice Requires="wps">
            <w:drawing>
              <wp:anchor distT="0" distB="0" distL="114300" distR="114300" simplePos="0" relativeHeight="251673600" behindDoc="0" locked="0" layoutInCell="1" allowOverlap="1">
                <wp:simplePos x="0" y="0"/>
                <wp:positionH relativeFrom="margin">
                  <wp:align>right</wp:align>
                </wp:positionH>
                <wp:positionV relativeFrom="paragraph">
                  <wp:posOffset>8467</wp:posOffset>
                </wp:positionV>
                <wp:extent cx="3275965" cy="5003800"/>
                <wp:effectExtent l="0" t="0" r="0" b="6350"/>
                <wp:wrapNone/>
                <wp:docPr id="83177716" name="Text Box 7"/>
                <wp:cNvGraphicFramePr/>
                <a:graphic xmlns:a="http://schemas.openxmlformats.org/drawingml/2006/main">
                  <a:graphicData uri="http://schemas.microsoft.com/office/word/2010/wordprocessingShape">
                    <wps:wsp>
                      <wps:cNvSpPr txBox="1"/>
                      <wps:spPr>
                        <a:xfrm>
                          <a:off x="0" y="0"/>
                          <a:ext cx="3275965" cy="5003800"/>
                        </a:xfrm>
                        <a:prstGeom prst="rect">
                          <a:avLst/>
                        </a:prstGeom>
                        <a:noFill/>
                        <a:ln w="6350">
                          <a:noFill/>
                        </a:ln>
                      </wps:spPr>
                      <wps:txbx>
                        <w:txbxContent>
                          <w:p w14:paraId="6B5F5316"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 xml:space="preserve">many people in a short period of time. </w:t>
                            </w:r>
                          </w:p>
                          <w:p w14:paraId="43036422"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Proper prevention methods like washing hands thoroughly and avoiding close contact can help, but they sometimes aren’t enough to curb infections. In more serious cases, like that of the COVID-19 pandemic, organizations may ask that employees work from home</w:t>
                            </w:r>
                            <w:r w:rsidRPr="000D6890">
                              <w:rPr>
                                <w:rFonts w:ascii="Calibri Light" w:eastAsia="Calibri" w:hAnsi="Calibri Light" w:cs="Times New Roman"/>
                              </w:rPr>
                              <w:t xml:space="preserve"> or may suspend operations entirely. </w:t>
                            </w:r>
                          </w:p>
                          <w:p w14:paraId="742550FA"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Isolating workers from one another helps prevent the entire organization and its customers from being infected.</w:t>
                            </w:r>
                          </w:p>
                          <w:p w14:paraId="56A084D9" w14:textId="77777777" w:rsidR="00BF66EA" w:rsidRPr="000D6890" w:rsidRDefault="00A377D7"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How Can I Prevent a Coronavirus Infection?</w:t>
                            </w:r>
                          </w:p>
                          <w:p w14:paraId="671566C0"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Most common cases of coronavirus occur in the fall and the wint</w:t>
                            </w:r>
                            <w:r w:rsidRPr="000D6890">
                              <w:rPr>
                                <w:rFonts w:ascii="Calibri Light" w:eastAsia="Calibri" w:hAnsi="Calibri Light" w:cs="Times New Roman"/>
                              </w:rPr>
                              <w:t>er, but can happen at any time throughout the year—especially during a pandemic. Unfortunately, there is not a vaccine that can protect you from a human coronavirus infection. However, because human coronaviruses are believed to be spread through person-to</w:t>
                            </w:r>
                            <w:r w:rsidRPr="000D6890">
                              <w:rPr>
                                <w:rFonts w:ascii="Calibri Light" w:eastAsia="Calibri" w:hAnsi="Calibri Light" w:cs="Times New Roman"/>
                              </w:rPr>
                              <w:t>-person contact, the CDC recommends the following prevention strategies:</w:t>
                            </w:r>
                          </w:p>
                          <w:p w14:paraId="3B13BF7F" w14:textId="77777777" w:rsidR="00BF66EA" w:rsidRPr="000D6890" w:rsidRDefault="00A377D7"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touching your eyes, nose or mouth with unwashed hands.</w:t>
                            </w:r>
                          </w:p>
                          <w:p w14:paraId="7FA64C9D" w14:textId="77777777" w:rsidR="00BF66EA" w:rsidRPr="000D6890" w:rsidRDefault="00A377D7"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contact with those who are sick.</w:t>
                            </w:r>
                          </w:p>
                          <w:p w14:paraId="29D62F4D" w14:textId="77777777" w:rsidR="00BF66EA" w:rsidRPr="000D6890" w:rsidRDefault="00A377D7"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Wash your hands often with soap and water.</w:t>
                            </w:r>
                          </w:p>
                          <w:p w14:paraId="18E17803" w14:textId="77777777" w:rsidR="00BF66EA" w:rsidRPr="000D6890" w:rsidRDefault="00BF66EA" w:rsidP="00BF66EA">
                            <w:pPr>
                              <w:rPr>
                                <w:rFonts w:ascii="Calibri Light" w:eastAsia="Calibri" w:hAnsi="Calibri Light" w:cs="Times New Roman"/>
                              </w:rPr>
                            </w:pPr>
                          </w:p>
                          <w:p w14:paraId="1CC5D92B" w14:textId="77777777" w:rsidR="00BF66EA" w:rsidRPr="000D6890" w:rsidRDefault="00BF66EA" w:rsidP="00BF66EA">
                            <w:pPr>
                              <w:pStyle w:val="Normal0"/>
                              <w:spacing w:after="160" w:line="259" w:lineRule="auto"/>
                              <w:rPr>
                                <w:rFonts w:asciiTheme="minorHAnsi" w:hAnsiTheme="minorHAnsi" w:cstheme="minorHAnsi"/>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206.75pt;margin-top:.65pt;width:257.95pt;height:394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" filled="f" stroked="f" strokeweight=".5pt">
                <v:textbox>
                  <w:txbxContent>
                    <w:p w14:paraId="6B5F5316"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 xml:space="preserve">many people in a short period of time. </w:t>
                      </w:r>
                    </w:p>
                    <w:p w14:paraId="43036422"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Proper prevention methods like washing hands thoroughly and avoiding close contact can help, but they sometimes aren’t enough to curb infections. In more serious cases, like that of the COVID-19 pandemic, organizations may ask that employees work from home</w:t>
                      </w:r>
                      <w:r w:rsidRPr="000D6890">
                        <w:rPr>
                          <w:rFonts w:ascii="Calibri Light" w:eastAsia="Calibri" w:hAnsi="Calibri Light" w:cs="Times New Roman"/>
                        </w:rPr>
                        <w:t xml:space="preserve"> or may suspend operations entirely. </w:t>
                      </w:r>
                    </w:p>
                    <w:p w14:paraId="742550FA"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Isolating workers from one another helps prevent the entire organization and its customers from being infected.</w:t>
                      </w:r>
                    </w:p>
                    <w:p w14:paraId="56A084D9" w14:textId="77777777" w:rsidR="00BF66EA" w:rsidRPr="000D6890" w:rsidRDefault="00A377D7"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How Can I Prevent a Coronavirus Infection?</w:t>
                      </w:r>
                    </w:p>
                    <w:p w14:paraId="671566C0"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Most common cases of coronavirus occur in the fall and the wint</w:t>
                      </w:r>
                      <w:r w:rsidRPr="000D6890">
                        <w:rPr>
                          <w:rFonts w:ascii="Calibri Light" w:eastAsia="Calibri" w:hAnsi="Calibri Light" w:cs="Times New Roman"/>
                        </w:rPr>
                        <w:t>er, but can happen at any time throughout the year—especially during a pandemic. Unfortunately, there is not a vaccine that can protect you from a human coronavirus infection. However, because human coronaviruses are believed to be spread through person-to</w:t>
                      </w:r>
                      <w:r w:rsidRPr="000D6890">
                        <w:rPr>
                          <w:rFonts w:ascii="Calibri Light" w:eastAsia="Calibri" w:hAnsi="Calibri Light" w:cs="Times New Roman"/>
                        </w:rPr>
                        <w:t>-person contact, the CDC recommends the following prevention strategies:</w:t>
                      </w:r>
                    </w:p>
                    <w:p w14:paraId="3B13BF7F" w14:textId="77777777" w:rsidR="00BF66EA" w:rsidRPr="000D6890" w:rsidRDefault="00A377D7"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touching your eyes, nose or mouth with unwashed hands.</w:t>
                      </w:r>
                    </w:p>
                    <w:p w14:paraId="7FA64C9D" w14:textId="77777777" w:rsidR="00BF66EA" w:rsidRPr="000D6890" w:rsidRDefault="00A377D7"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contact with those who are sick.</w:t>
                      </w:r>
                    </w:p>
                    <w:p w14:paraId="29D62F4D" w14:textId="77777777" w:rsidR="00BF66EA" w:rsidRPr="000D6890" w:rsidRDefault="00A377D7"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Wash your hands often with soap and water.</w:t>
                      </w:r>
                    </w:p>
                    <w:p w14:paraId="18E17803" w14:textId="77777777" w:rsidR="00BF66EA" w:rsidRPr="000D6890" w:rsidRDefault="00BF66EA" w:rsidP="00BF66EA">
                      <w:pPr>
                        <w:rPr>
                          <w:rFonts w:ascii="Calibri Light" w:eastAsia="Calibri" w:hAnsi="Calibri Light" w:cs="Times New Roman"/>
                        </w:rPr>
                      </w:pPr>
                    </w:p>
                    <w:p w14:paraId="1CC5D92B" w14:textId="77777777" w:rsidR="00BF66EA" w:rsidRPr="000D6890" w:rsidRDefault="00BF66EA" w:rsidP="00BF66EA">
                      <w:pPr>
                        <w:pStyle w:val="Normal0"/>
                        <w:spacing w:after="160" w:line="259" w:lineRule="auto"/>
                        <w:rPr>
                          <w:rFonts w:asciiTheme="minorHAnsi" w:hAnsiTheme="minorHAnsi" w:cstheme="minorHAnsi"/>
                          <w:sz w:val="22"/>
                          <w:szCs w:val="22"/>
                        </w:rPr>
                      </w:pPr>
                    </w:p>
                  </w:txbxContent>
                </v:textbox>
                <w10:wrap anchorx="margin"/>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9504" behindDoc="0" locked="0" layoutInCell="1" allowOverlap="1">
                <wp:simplePos x="0" y="0"/>
                <wp:positionH relativeFrom="column">
                  <wp:posOffset>-76200</wp:posOffset>
                </wp:positionH>
                <wp:positionV relativeFrom="paragraph">
                  <wp:posOffset>8467</wp:posOffset>
                </wp:positionV>
                <wp:extent cx="3369310" cy="6382385"/>
                <wp:effectExtent l="0" t="0" r="0" b="0"/>
                <wp:wrapNone/>
                <wp:docPr id="315753885" name="Text Box 3"/>
                <wp:cNvGraphicFramePr/>
                <a:graphic xmlns:a="http://schemas.openxmlformats.org/drawingml/2006/main">
                  <a:graphicData uri="http://schemas.microsoft.com/office/word/2010/wordprocessingShape">
                    <wps:wsp>
                      <wps:cNvSpPr txBox="1"/>
                      <wps:spPr>
                        <a:xfrm>
                          <a:off x="0" y="0"/>
                          <a:ext cx="3369310" cy="6382385"/>
                        </a:xfrm>
                        <a:prstGeom prst="rect">
                          <a:avLst/>
                        </a:prstGeom>
                        <a:noFill/>
                        <a:ln w="6350">
                          <a:noFill/>
                        </a:ln>
                      </wps:spPr>
                      <wps:txbx>
                        <w:txbxContent>
                          <w:p w14:paraId="599C10E8" w14:textId="77777777" w:rsidR="00BF66EA" w:rsidRPr="000D6890" w:rsidRDefault="00A377D7" w:rsidP="00BF66EA">
                            <w:pPr>
                              <w:rPr>
                                <w:rFonts w:ascii="Calibri" w:eastAsia="Calibri" w:hAnsi="Calibri" w:cs="Times New Roman"/>
                                <w:b/>
                                <w:noProof/>
                                <w:color w:val="70151F"/>
                                <w:sz w:val="32"/>
                              </w:rPr>
                            </w:pPr>
                            <w:r w:rsidRPr="000D6890">
                              <w:rPr>
                                <w:rFonts w:ascii="Calibri" w:eastAsia="Calibri" w:hAnsi="Calibri" w:cs="Times New Roman"/>
                                <w:b/>
                                <w:noProof/>
                                <w:color w:val="70151F"/>
                                <w:sz w:val="32"/>
                              </w:rPr>
                              <w:t xml:space="preserve">Working From Home During a </w:t>
                            </w:r>
                            <w:r w:rsidRPr="000D6890">
                              <w:rPr>
                                <w:rFonts w:ascii="Calibri" w:eastAsia="Calibri" w:hAnsi="Calibri" w:cs="Times New Roman"/>
                                <w:b/>
                                <w:noProof/>
                                <w:color w:val="70151F"/>
                                <w:sz w:val="32"/>
                              </w:rPr>
                              <w:t>Coronavirus Outbreak</w:t>
                            </w:r>
                          </w:p>
                          <w:p w14:paraId="5341746A"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 xml:space="preserve">For many, working from home is just the daily routine. For people unfamiliar with remote work, it can take some getting used to. </w:t>
                            </w:r>
                          </w:p>
                          <w:p w14:paraId="111BE213"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During a coronavirus outbreak, some workers may be forced to work from home when they otherwise wouldn’t.</w:t>
                            </w:r>
                            <w:r w:rsidRPr="000D6890">
                              <w:rPr>
                                <w:rFonts w:ascii="Calibri Light" w:eastAsia="Calibri" w:hAnsi="Calibri Light" w:cs="Times New Roman"/>
                              </w:rPr>
                              <w:t xml:space="preserve"> This article discusses why preventive measures like working remotely are so important during outbreaks and provides tips for successfully working from home.</w:t>
                            </w:r>
                          </w:p>
                          <w:p w14:paraId="75BCA507" w14:textId="77777777" w:rsidR="00BF66EA" w:rsidRPr="000D6890" w:rsidRDefault="00A377D7"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at Is a Coronavirus?</w:t>
                            </w:r>
                          </w:p>
                          <w:p w14:paraId="6113EB3C"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According to the Centers for Disease Control and Prevention (CDC), coronavi</w:t>
                            </w:r>
                            <w:r w:rsidRPr="000D6890">
                              <w:rPr>
                                <w:rFonts w:ascii="Calibri Light" w:eastAsia="Calibri" w:hAnsi="Calibri Light" w:cs="Times New Roman"/>
                              </w:rPr>
                              <w:t xml:space="preserve">ruses are common in animal species, and most don’t affect humans. As of now, only seven different coronaviruses are known to infect humans, one of which causes the flu. Common coronaviruses typically cause mild to moderate upper-respiratory tract illness, </w:t>
                            </w:r>
                            <w:r w:rsidRPr="000D6890">
                              <w:rPr>
                                <w:rFonts w:ascii="Calibri Light" w:eastAsia="Calibri" w:hAnsi="Calibri Light" w:cs="Times New Roman"/>
                              </w:rPr>
                              <w:t>and those affected exhibit cold-like symptoms.</w:t>
                            </w:r>
                          </w:p>
                          <w:p w14:paraId="54345A00"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However, the most recent coronavirus is causing a more serious disease known as COVID-19. This is not the first time a coronavirus has been deadly—both the SARS and MERS outbreaks were caused by coronaviruses.</w:t>
                            </w:r>
                          </w:p>
                          <w:p w14:paraId="776D9FD8" w14:textId="77777777" w:rsidR="00BF66EA" w:rsidRPr="000D6890" w:rsidRDefault="00A377D7"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y Is Working Remotely Important During an Outbreak?</w:t>
                            </w:r>
                          </w:p>
                          <w:p w14:paraId="439A063F"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 xml:space="preserve">Viruses and other diseases spread more rapidly when there are lots of people together. Workplaces often have many shared surfaces and objects that can infect </w:t>
                            </w:r>
                          </w:p>
                          <w:p w14:paraId="06EE8491" w14:textId="77777777" w:rsidR="00BF66EA" w:rsidRPr="000D6890" w:rsidRDefault="00BF66EA" w:rsidP="00BF66EA">
                            <w:pPr>
                              <w:pStyle w:val="Normal0"/>
                              <w:spacing w:after="160" w:line="259" w:lineRule="auto"/>
                              <w:rPr>
                                <w:rFonts w:asciiTheme="minorHAnsi" w:hAnsiTheme="minorHAnsi" w:cstheme="minorHAnsi"/>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 o:spid="_x0000_s1035" type="#_x0000_t202" style="position:absolute;margin-left:-6pt;margin-top:.65pt;width:265.3pt;height:502.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" filled="f" stroked="f" strokeweight=".5pt">
                <v:textbox>
                  <w:txbxContent>
                    <w:p w14:paraId="599C10E8" w14:textId="77777777" w:rsidR="00BF66EA" w:rsidRPr="000D6890" w:rsidRDefault="00A377D7" w:rsidP="00BF66EA">
                      <w:pPr>
                        <w:rPr>
                          <w:rFonts w:ascii="Calibri" w:eastAsia="Calibri" w:hAnsi="Calibri" w:cs="Times New Roman"/>
                          <w:b/>
                          <w:noProof/>
                          <w:color w:val="70151F"/>
                          <w:sz w:val="32"/>
                        </w:rPr>
                      </w:pPr>
                      <w:r w:rsidRPr="000D6890">
                        <w:rPr>
                          <w:rFonts w:ascii="Calibri" w:eastAsia="Calibri" w:hAnsi="Calibri" w:cs="Times New Roman"/>
                          <w:b/>
                          <w:noProof/>
                          <w:color w:val="70151F"/>
                          <w:sz w:val="32"/>
                        </w:rPr>
                        <w:t xml:space="preserve">Working From Home During a </w:t>
                      </w:r>
                      <w:r w:rsidRPr="000D6890">
                        <w:rPr>
                          <w:rFonts w:ascii="Calibri" w:eastAsia="Calibri" w:hAnsi="Calibri" w:cs="Times New Roman"/>
                          <w:b/>
                          <w:noProof/>
                          <w:color w:val="70151F"/>
                          <w:sz w:val="32"/>
                        </w:rPr>
                        <w:t>Coronavirus Outbreak</w:t>
                      </w:r>
                    </w:p>
                    <w:p w14:paraId="5341746A"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 xml:space="preserve">For many, working from home is just the daily routine. For people unfamiliar with remote work, it can take some getting used to. </w:t>
                      </w:r>
                    </w:p>
                    <w:p w14:paraId="111BE213"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During a coronavirus outbreak, some workers may be forced to work from home when they otherwise wouldn’t.</w:t>
                      </w:r>
                      <w:r w:rsidRPr="000D6890">
                        <w:rPr>
                          <w:rFonts w:ascii="Calibri Light" w:eastAsia="Calibri" w:hAnsi="Calibri Light" w:cs="Times New Roman"/>
                        </w:rPr>
                        <w:t xml:space="preserve"> This article discusses why preventive measures like working remotely are so important during outbreaks and provides tips for successfully working from home.</w:t>
                      </w:r>
                    </w:p>
                    <w:p w14:paraId="75BCA507" w14:textId="77777777" w:rsidR="00BF66EA" w:rsidRPr="000D6890" w:rsidRDefault="00A377D7"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at Is a Coronavirus?</w:t>
                      </w:r>
                    </w:p>
                    <w:p w14:paraId="6113EB3C"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According to the Centers for Disease Control and Prevention (CDC), coronavi</w:t>
                      </w:r>
                      <w:r w:rsidRPr="000D6890">
                        <w:rPr>
                          <w:rFonts w:ascii="Calibri Light" w:eastAsia="Calibri" w:hAnsi="Calibri Light" w:cs="Times New Roman"/>
                        </w:rPr>
                        <w:t xml:space="preserve">ruses are common in animal species, and most don’t affect humans. As of now, only seven different coronaviruses are known to infect humans, one of which causes the flu. Common coronaviruses typically cause mild to moderate upper-respiratory tract illness, </w:t>
                      </w:r>
                      <w:r w:rsidRPr="000D6890">
                        <w:rPr>
                          <w:rFonts w:ascii="Calibri Light" w:eastAsia="Calibri" w:hAnsi="Calibri Light" w:cs="Times New Roman"/>
                        </w:rPr>
                        <w:t>and those affected exhibit cold-like symptoms.</w:t>
                      </w:r>
                    </w:p>
                    <w:p w14:paraId="54345A00"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However, the most recent coronavirus is causing a more serious disease known as COVID-19. This is not the first time a coronavirus has been deadly—both the SARS and MERS outbreaks were caused by coronaviruses.</w:t>
                      </w:r>
                    </w:p>
                    <w:p w14:paraId="776D9FD8" w14:textId="77777777" w:rsidR="00BF66EA" w:rsidRPr="000D6890" w:rsidRDefault="00A377D7"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y Is Working Remotely Important During an Outbreak?</w:t>
                      </w:r>
                    </w:p>
                    <w:p w14:paraId="439A063F" w14:textId="77777777" w:rsidR="00BF66EA" w:rsidRPr="000D6890" w:rsidRDefault="00A377D7" w:rsidP="00BF66EA">
                      <w:pPr>
                        <w:rPr>
                          <w:rFonts w:ascii="Calibri Light" w:eastAsia="Calibri" w:hAnsi="Calibri Light" w:cs="Times New Roman"/>
                        </w:rPr>
                      </w:pPr>
                      <w:r w:rsidRPr="000D6890">
                        <w:rPr>
                          <w:rFonts w:ascii="Calibri Light" w:eastAsia="Calibri" w:hAnsi="Calibri Light" w:cs="Times New Roman"/>
                        </w:rPr>
                        <w:t xml:space="preserve">Viruses and other diseases spread more rapidly when there are lots of people together. Workplaces often have many shared surfaces and objects that can infect </w:t>
                      </w:r>
                    </w:p>
                    <w:p w14:paraId="06EE8491" w14:textId="77777777" w:rsidR="00BF66EA" w:rsidRPr="000D6890" w:rsidRDefault="00BF66EA" w:rsidP="00BF66EA">
                      <w:pPr>
                        <w:pStyle w:val="Normal0"/>
                        <w:spacing w:after="160" w:line="259" w:lineRule="auto"/>
                        <w:rPr>
                          <w:rFonts w:asciiTheme="minorHAnsi" w:hAnsiTheme="minorHAnsi" w:cstheme="minorHAnsi"/>
                          <w:sz w:val="22"/>
                          <w:szCs w:val="22"/>
                        </w:rPr>
                      </w:pPr>
                    </w:p>
                  </w:txbxContent>
                </v:textbox>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6432"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159628768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484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6E03A4" w14:textId="77777777" w:rsidR="00BF66EA" w:rsidRPr="000D6890" w:rsidRDefault="00A377D7" w:rsidP="00BF66EA">
                            <w:pPr>
                              <w:pStyle w:val="SubHeaders0"/>
                              <w:spacing w:after="240" w:line="259" w:lineRule="auto"/>
                              <w:rPr>
                                <w:rFonts w:ascii="Calibri Light" w:hAnsi="Calibri Light" w:cs="Calibri Light"/>
                                <w:b w:val="0"/>
                                <w:szCs w:val="22"/>
                              </w:rPr>
                            </w:pPr>
                            <w:r w:rsidRPr="000D6890">
                              <w:rPr>
                                <w:rFonts w:ascii="Calibri Light" w:hAnsi="Calibri Light" w:cs="Calibri Light"/>
                                <w:b w:val="0"/>
                                <w:szCs w:val="22"/>
                              </w:rPr>
                              <w:t>Health and wellness tips for your work, home and life—brought to you by the insurance professionals at Scott Benefit Servic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 o:spid="_x0000_s1036" type="#_x0000_t202" style="position:absolute;margin-left:84.65pt;margin-top:79.25pt;width:455.75pt;height:38.1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" filled="f" stroked="f">
                <v:textbox>
                  <w:txbxContent>
                    <w:p w14:paraId="1A6E03A4" w14:textId="77777777" w:rsidR="00BF66EA" w:rsidRPr="000D6890" w:rsidRDefault="00A377D7" w:rsidP="00BF66EA">
                      <w:pPr>
                        <w:pStyle w:val="SubHeaders0"/>
                        <w:spacing w:after="240" w:line="259" w:lineRule="auto"/>
                        <w:rPr>
                          <w:rFonts w:ascii="Calibri Light" w:hAnsi="Calibri Light" w:cs="Calibri Light"/>
                          <w:b w:val="0"/>
                          <w:szCs w:val="22"/>
                        </w:rPr>
                      </w:pPr>
                      <w:r w:rsidRPr="000D6890">
                        <w:rPr>
                          <w:rFonts w:ascii="Calibri Light" w:hAnsi="Calibri Light" w:cs="Calibri Light"/>
                          <w:b w:val="0"/>
                          <w:szCs w:val="22"/>
                        </w:rPr>
                        <w:t>Health and wellness tips for your work, home and life—brought to you by the insurance professionals at Scott Benefit Services</w:t>
                      </w:r>
                    </w:p>
                  </w:txbxContent>
                </v:textbox>
                <w10:wrap anchorx="margin" anchory="page"/>
                <w10:anchorlock/>
              </v:shape>
            </w:pict>
          </mc:Fallback>
        </mc:AlternateContent>
      </w:r>
    </w:p>
    <w:p w14:paraId="54920DFB" w14:textId="77777777" w:rsidR="00BF66EA" w:rsidRPr="000D6890" w:rsidRDefault="00BF66EA" w:rsidP="00BF66EA">
      <w:pPr>
        <w:rPr>
          <w:rFonts w:ascii="Calibri Light" w:eastAsia="Calibri" w:hAnsi="Calibri Light" w:cs="Calibri Light"/>
        </w:rPr>
        <w:sectPr w:rsidR="00BF66EA" w:rsidRPr="000D6890" w:rsidSect="000D6890">
          <w:headerReference w:type="even" r:id="rId37"/>
          <w:headerReference w:type="default" r:id="rId38"/>
          <w:footerReference w:type="even" r:id="rId39"/>
          <w:footerReference w:type="default" r:id="rId40"/>
          <w:headerReference w:type="first" r:id="rId41"/>
          <w:footerReference w:type="first" r:id="rId42"/>
          <w:pgSz w:w="12240" w:h="15840"/>
          <w:pgMar w:top="5040" w:right="720" w:bottom="720" w:left="720" w:header="720" w:footer="576" w:gutter="0"/>
          <w:cols w:num="2" w:space="720"/>
          <w:docGrid w:linePitch="360"/>
        </w:sectPr>
      </w:pPr>
    </w:p>
    <w:p w14:paraId="022F3F2A" w14:textId="77777777" w:rsidR="00BF66EA" w:rsidRDefault="00A377D7" w:rsidP="00BF66EA">
      <w:pPr>
        <w:rPr>
          <w:rFonts w:ascii="Calibri Light" w:eastAsia="Calibri" w:hAnsi="Calibri Light" w:cs="Calibri Light"/>
        </w:rPr>
      </w:pPr>
      <w:r w:rsidRPr="000D6890">
        <w:rPr>
          <w:rFonts w:ascii="Calibri Light" w:eastAsia="Calibri" w:hAnsi="Calibri Light" w:cs="Calibri Light"/>
          <w:noProof/>
          <w:sz w:val="20"/>
          <w:szCs w:val="20"/>
        </w:rPr>
        <mc:AlternateContent>
          <mc:Choice Requires="wps">
            <w:drawing>
              <wp:anchor distT="0" distB="0" distL="114300" distR="114300" simplePos="0" relativeHeight="251682816" behindDoc="0" locked="0" layoutInCell="1" allowOverlap="1">
                <wp:simplePos x="0" y="0"/>
                <wp:positionH relativeFrom="margin">
                  <wp:posOffset>3080385</wp:posOffset>
                </wp:positionH>
                <wp:positionV relativeFrom="paragraph">
                  <wp:posOffset>142875</wp:posOffset>
                </wp:positionV>
                <wp:extent cx="3564255" cy="8508365"/>
                <wp:effectExtent l="0" t="0" r="0" b="6985"/>
                <wp:wrapNone/>
                <wp:docPr id="1233261532" name="Text Box 12"/>
                <wp:cNvGraphicFramePr/>
                <a:graphic xmlns:a="http://schemas.openxmlformats.org/drawingml/2006/main">
                  <a:graphicData uri="http://schemas.microsoft.com/office/word/2010/wordprocessingShape">
                    <wps:wsp>
                      <wps:cNvSpPr txBox="1"/>
                      <wps:spPr>
                        <a:xfrm>
                          <a:off x="0" y="0"/>
                          <a:ext cx="3564255" cy="8508365"/>
                        </a:xfrm>
                        <a:prstGeom prst="rect">
                          <a:avLst/>
                        </a:prstGeom>
                        <a:noFill/>
                        <a:ln w="6350">
                          <a:noFill/>
                        </a:ln>
                      </wps:spPr>
                      <wps:txbx>
                        <w:txbxContent>
                          <w:p w14:paraId="371CA0DA" w14:textId="77777777" w:rsidR="00BF66EA" w:rsidRPr="000D6890" w:rsidRDefault="00A377D7" w:rsidP="00BF66EA">
                            <w:pPr>
                              <w:pStyle w:val="ListParagraph"/>
                              <w:rPr>
                                <w:rFonts w:cstheme="minorHAnsi"/>
                                <w:noProof/>
                              </w:rPr>
                            </w:pPr>
                            <w:r w:rsidRPr="000D6890">
                              <w:rPr>
                                <w:rFonts w:cstheme="minorHAnsi"/>
                                <w:noProof/>
                              </w:rPr>
                              <w:t xml:space="preserve">a T-shirt, you’re less likely to be as productive as you would be wearing a business-casual outfit. </w:t>
                            </w:r>
                          </w:p>
                          <w:p w14:paraId="60539C6A" w14:textId="77777777" w:rsidR="00BF66EA" w:rsidRPr="000D6890" w:rsidRDefault="00A377D7" w:rsidP="00BF66EA">
                            <w:pPr>
                              <w:pStyle w:val="ListParagraph"/>
                              <w:numPr>
                                <w:ilvl w:val="0"/>
                                <w:numId w:val="12"/>
                              </w:numPr>
                              <w:rPr>
                                <w:rFonts w:cstheme="minorHAnsi"/>
                              </w:rPr>
                            </w:pPr>
                            <w:r w:rsidRPr="000D6890">
                              <w:rPr>
                                <w:rFonts w:cstheme="minorHAnsi"/>
                              </w:rPr>
                              <w:t>Limit distractions. Working from home takes trust from both management and employees, so be sure to avoid browsing the internet or other activities not rel</w:t>
                            </w:r>
                            <w:r w:rsidRPr="000D6890">
                              <w:rPr>
                                <w:rFonts w:cstheme="minorHAnsi"/>
                              </w:rPr>
                              <w:t>ated to work. Sitting close to a window or near a TV can also invite distractions, so pick your work area accordingly.</w:t>
                            </w:r>
                          </w:p>
                          <w:p w14:paraId="02A48AD1" w14:textId="77777777" w:rsidR="00BF66EA" w:rsidRPr="000D6890" w:rsidRDefault="00A377D7" w:rsidP="00BF66EA">
                            <w:pPr>
                              <w:pStyle w:val="ListParagraph"/>
                              <w:numPr>
                                <w:ilvl w:val="0"/>
                                <w:numId w:val="12"/>
                              </w:numPr>
                              <w:rPr>
                                <w:rFonts w:cstheme="minorHAnsi"/>
                              </w:rPr>
                            </w:pPr>
                            <w:r w:rsidRPr="000D6890">
                              <w:rPr>
                                <w:rFonts w:cstheme="minorHAnsi"/>
                              </w:rPr>
                              <w:t>Take breaks when you need to. Just because you’re working from home doesn’t mean you can’t take breaks. Make sure you’re not spending mor</w:t>
                            </w:r>
                            <w:r w:rsidRPr="000D6890">
                              <w:rPr>
                                <w:rFonts w:cstheme="minorHAnsi"/>
                              </w:rPr>
                              <w:t>e time at your workstation than you typically would in the workplace.</w:t>
                            </w:r>
                          </w:p>
                          <w:p w14:paraId="7D6E3483" w14:textId="77777777" w:rsidR="00BF66EA" w:rsidRPr="000D6890" w:rsidRDefault="00A377D7" w:rsidP="00BF66EA">
                            <w:pPr>
                              <w:pStyle w:val="ListParagraph"/>
                              <w:numPr>
                                <w:ilvl w:val="0"/>
                                <w:numId w:val="12"/>
                              </w:numPr>
                              <w:rPr>
                                <w:rFonts w:cstheme="minorHAnsi"/>
                              </w:rPr>
                            </w:pPr>
                            <w:r w:rsidRPr="000D6890">
                              <w:rPr>
                                <w:rFonts w:cstheme="minorHAnsi"/>
                              </w:rPr>
                              <w:t xml:space="preserve">Stay aware of your productivity. Working from home takes some getting used to. As you work, keep note of aspects you can improve and how your employer may be able to help. For instance, </w:t>
                            </w:r>
                            <w:r w:rsidRPr="000D6890">
                              <w:rPr>
                                <w:rFonts w:cstheme="minorHAnsi"/>
                              </w:rPr>
                              <w:t>you might notice your choice of workspace is too distracting so you need to move, or you might realize you could use another monitor for your computer. If something you typically use in the workplace would aid you at home, be sure to tell your employer.</w:t>
                            </w:r>
                          </w:p>
                          <w:p w14:paraId="07E17577" w14:textId="77777777" w:rsidR="00BF66EA" w:rsidRPr="000D6890" w:rsidRDefault="00A377D7" w:rsidP="00BF66EA">
                            <w:pPr>
                              <w:pStyle w:val="Normal0"/>
                              <w:spacing w:after="160" w:line="259" w:lineRule="auto"/>
                              <w:rPr>
                                <w:rFonts w:asciiTheme="minorHAnsi" w:hAnsiTheme="minorHAnsi" w:cstheme="minorHAnsi"/>
                                <w:sz w:val="22"/>
                                <w:szCs w:val="22"/>
                              </w:rPr>
                            </w:pPr>
                            <w:r w:rsidRPr="000D6890">
                              <w:rPr>
                                <w:rFonts w:asciiTheme="minorHAnsi" w:eastAsia="Calibri" w:hAnsiTheme="minorHAnsi" w:cstheme="minorHAnsi"/>
                                <w:sz w:val="22"/>
                                <w:szCs w:val="22"/>
                              </w:rPr>
                              <w:t>It</w:t>
                            </w:r>
                            <w:r w:rsidRPr="000D6890">
                              <w:rPr>
                                <w:rFonts w:asciiTheme="minorHAnsi" w:eastAsia="Calibri" w:hAnsiTheme="minorHAnsi" w:cstheme="minorHAnsi"/>
                                <w:sz w:val="22"/>
                                <w:szCs w:val="22"/>
                              </w:rPr>
                              <w:t xml:space="preserve">’s important to stay in close contact with your supervisor to ensure you have everything you need to be successful when working from home. </w:t>
                            </w:r>
                          </w:p>
                          <w:p w14:paraId="6F64019D" w14:textId="77777777" w:rsidR="00BF66EA" w:rsidRPr="000D6890" w:rsidRDefault="00A377D7" w:rsidP="00BF66EA">
                            <w:pPr>
                              <w:pStyle w:val="Normal0"/>
                              <w:spacing w:after="160" w:line="259" w:lineRule="auto"/>
                              <w:rPr>
                                <w:rFonts w:asciiTheme="minorHAnsi" w:hAnsiTheme="minorHAnsi" w:cstheme="minorHAnsi"/>
                                <w:sz w:val="22"/>
                                <w:szCs w:val="22"/>
                              </w:rPr>
                            </w:pPr>
                            <w:r w:rsidRPr="000D6890">
                              <w:rPr>
                                <w:rFonts w:asciiTheme="minorHAnsi" w:eastAsia="Calibri" w:hAnsiTheme="minorHAnsi" w:cstheme="minorHAnsi"/>
                                <w:sz w:val="22"/>
                                <w:szCs w:val="22"/>
                              </w:rPr>
                              <w:t>Speak with your supervisor with any questions related to ’s working from home policy.</w:t>
                            </w:r>
                          </w:p>
                          <w:p w14:paraId="6A9EC464" w14:textId="77777777" w:rsidR="00BF66EA" w:rsidRPr="000D6890" w:rsidRDefault="00BF66EA" w:rsidP="00BF66EA">
                            <w:pPr>
                              <w:pStyle w:val="Normal0"/>
                              <w:spacing w:after="160" w:line="259" w:lineRule="auto"/>
                              <w:rPr>
                                <w:rFonts w:asciiTheme="minorHAnsi" w:hAnsiTheme="minorHAnsi" w:cstheme="minorHAnsi"/>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margin-left:242.55pt;margin-top:11.25pt;width:280.65pt;height:669.9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" filled="f" stroked="f" strokeweight=".5pt">
                <v:textbox>
                  <w:txbxContent>
                    <w:p w14:paraId="371CA0DA" w14:textId="77777777" w:rsidR="00BF66EA" w:rsidRPr="000D6890" w:rsidRDefault="00A377D7" w:rsidP="00BF66EA">
                      <w:pPr>
                        <w:pStyle w:val="ListParagraph"/>
                        <w:rPr>
                          <w:rFonts w:cstheme="minorHAnsi"/>
                          <w:noProof/>
                        </w:rPr>
                      </w:pPr>
                      <w:r w:rsidRPr="000D6890">
                        <w:rPr>
                          <w:rFonts w:cstheme="minorHAnsi"/>
                          <w:noProof/>
                        </w:rPr>
                        <w:t xml:space="preserve">a T-shirt, you’re less likely to be as productive as you would be wearing a business-casual outfit. </w:t>
                      </w:r>
                    </w:p>
                    <w:p w14:paraId="60539C6A" w14:textId="77777777" w:rsidR="00BF66EA" w:rsidRPr="000D6890" w:rsidRDefault="00A377D7" w:rsidP="00BF66EA">
                      <w:pPr>
                        <w:pStyle w:val="ListParagraph"/>
                        <w:numPr>
                          <w:ilvl w:val="0"/>
                          <w:numId w:val="12"/>
                        </w:numPr>
                        <w:rPr>
                          <w:rFonts w:cstheme="minorHAnsi"/>
                        </w:rPr>
                      </w:pPr>
                      <w:r w:rsidRPr="000D6890">
                        <w:rPr>
                          <w:rFonts w:cstheme="minorHAnsi"/>
                        </w:rPr>
                        <w:t>Limit distractions. Working from home takes trust from both management and employees, so be sure to avoid browsing the internet or other activities not rel</w:t>
                      </w:r>
                      <w:r w:rsidRPr="000D6890">
                        <w:rPr>
                          <w:rFonts w:cstheme="minorHAnsi"/>
                        </w:rPr>
                        <w:t>ated to work. Sitting close to a window or near a TV can also invite distractions, so pick your work area accordingly.</w:t>
                      </w:r>
                    </w:p>
                    <w:p w14:paraId="02A48AD1" w14:textId="77777777" w:rsidR="00BF66EA" w:rsidRPr="000D6890" w:rsidRDefault="00A377D7" w:rsidP="00BF66EA">
                      <w:pPr>
                        <w:pStyle w:val="ListParagraph"/>
                        <w:numPr>
                          <w:ilvl w:val="0"/>
                          <w:numId w:val="12"/>
                        </w:numPr>
                        <w:rPr>
                          <w:rFonts w:cstheme="minorHAnsi"/>
                        </w:rPr>
                      </w:pPr>
                      <w:r w:rsidRPr="000D6890">
                        <w:rPr>
                          <w:rFonts w:cstheme="minorHAnsi"/>
                        </w:rPr>
                        <w:t>Take breaks when you need to. Just because you’re working from home doesn’t mean you can’t take breaks. Make sure you’re not spending mor</w:t>
                      </w:r>
                      <w:r w:rsidRPr="000D6890">
                        <w:rPr>
                          <w:rFonts w:cstheme="minorHAnsi"/>
                        </w:rPr>
                        <w:t>e time at your workstation than you typically would in the workplace.</w:t>
                      </w:r>
                    </w:p>
                    <w:p w14:paraId="7D6E3483" w14:textId="77777777" w:rsidR="00BF66EA" w:rsidRPr="000D6890" w:rsidRDefault="00A377D7" w:rsidP="00BF66EA">
                      <w:pPr>
                        <w:pStyle w:val="ListParagraph"/>
                        <w:numPr>
                          <w:ilvl w:val="0"/>
                          <w:numId w:val="12"/>
                        </w:numPr>
                        <w:rPr>
                          <w:rFonts w:cstheme="minorHAnsi"/>
                        </w:rPr>
                      </w:pPr>
                      <w:r w:rsidRPr="000D6890">
                        <w:rPr>
                          <w:rFonts w:cstheme="minorHAnsi"/>
                        </w:rPr>
                        <w:t xml:space="preserve">Stay aware of your productivity. Working from home takes some getting used to. As you work, keep note of aspects you can improve and how your employer may be able to help. For instance, </w:t>
                      </w:r>
                      <w:r w:rsidRPr="000D6890">
                        <w:rPr>
                          <w:rFonts w:cstheme="minorHAnsi"/>
                        </w:rPr>
                        <w:t>you might notice your choice of workspace is too distracting so you need to move, or you might realize you could use another monitor for your computer. If something you typically use in the workplace would aid you at home, be sure to tell your employer.</w:t>
                      </w:r>
                    </w:p>
                    <w:p w14:paraId="07E17577" w14:textId="77777777" w:rsidR="00BF66EA" w:rsidRPr="000D6890" w:rsidRDefault="00A377D7" w:rsidP="00BF66EA">
                      <w:pPr>
                        <w:pStyle w:val="Normal0"/>
                        <w:spacing w:after="160" w:line="259" w:lineRule="auto"/>
                        <w:rPr>
                          <w:rFonts w:asciiTheme="minorHAnsi" w:hAnsiTheme="minorHAnsi" w:cstheme="minorHAnsi"/>
                          <w:sz w:val="22"/>
                          <w:szCs w:val="22"/>
                        </w:rPr>
                      </w:pPr>
                      <w:r w:rsidRPr="000D6890">
                        <w:rPr>
                          <w:rFonts w:asciiTheme="minorHAnsi" w:eastAsia="Calibri" w:hAnsiTheme="minorHAnsi" w:cstheme="minorHAnsi"/>
                          <w:sz w:val="22"/>
                          <w:szCs w:val="22"/>
                        </w:rPr>
                        <w:t>It</w:t>
                      </w:r>
                      <w:r w:rsidRPr="000D6890">
                        <w:rPr>
                          <w:rFonts w:asciiTheme="minorHAnsi" w:eastAsia="Calibri" w:hAnsiTheme="minorHAnsi" w:cstheme="minorHAnsi"/>
                          <w:sz w:val="22"/>
                          <w:szCs w:val="22"/>
                        </w:rPr>
                        <w:t xml:space="preserve">’s important to stay in close contact with your supervisor to ensure you have everything you need to be successful when working from home. </w:t>
                      </w:r>
                    </w:p>
                    <w:p w14:paraId="6F64019D" w14:textId="77777777" w:rsidR="00BF66EA" w:rsidRPr="000D6890" w:rsidRDefault="00A377D7" w:rsidP="00BF66EA">
                      <w:pPr>
                        <w:pStyle w:val="Normal0"/>
                        <w:spacing w:after="160" w:line="259" w:lineRule="auto"/>
                        <w:rPr>
                          <w:rFonts w:asciiTheme="minorHAnsi" w:hAnsiTheme="minorHAnsi" w:cstheme="minorHAnsi"/>
                          <w:sz w:val="22"/>
                          <w:szCs w:val="22"/>
                        </w:rPr>
                      </w:pPr>
                      <w:r w:rsidRPr="000D6890">
                        <w:rPr>
                          <w:rFonts w:asciiTheme="minorHAnsi" w:eastAsia="Calibri" w:hAnsiTheme="minorHAnsi" w:cstheme="minorHAnsi"/>
                          <w:sz w:val="22"/>
                          <w:szCs w:val="22"/>
                        </w:rPr>
                        <w:t>Speak with your supervisor with any questions related to ’s working from home policy.</w:t>
                      </w:r>
                    </w:p>
                    <w:p w14:paraId="6A9EC464" w14:textId="77777777" w:rsidR="00BF66EA" w:rsidRPr="000D6890" w:rsidRDefault="00BF66EA" w:rsidP="00BF66EA">
                      <w:pPr>
                        <w:pStyle w:val="Normal0"/>
                        <w:spacing w:after="160" w:line="259" w:lineRule="auto"/>
                        <w:rPr>
                          <w:rFonts w:asciiTheme="minorHAnsi" w:hAnsiTheme="minorHAnsi" w:cstheme="minorHAnsi"/>
                          <w:sz w:val="22"/>
                          <w:szCs w:val="22"/>
                        </w:rPr>
                      </w:pPr>
                    </w:p>
                  </w:txbxContent>
                </v:textbox>
                <w10:wrap anchorx="margin"/>
              </v:shape>
            </w:pict>
          </mc:Fallback>
        </mc:AlternateContent>
      </w:r>
      <w:r w:rsidRPr="000D6890">
        <w:rPr>
          <w:rFonts w:ascii="Calibri Light" w:eastAsia="Calibri" w:hAnsi="Calibri Light" w:cs="Calibri Light"/>
          <w:noProof/>
          <w:sz w:val="20"/>
          <w:szCs w:val="20"/>
        </w:rPr>
        <mc:AlternateContent>
          <mc:Choice Requires="wps">
            <w:drawing>
              <wp:anchor distT="0" distB="0" distL="114300" distR="114300" simplePos="0" relativeHeight="251677696" behindDoc="0" locked="0" layoutInCell="1" allowOverlap="1">
                <wp:simplePos x="0" y="0"/>
                <wp:positionH relativeFrom="column">
                  <wp:posOffset>-363162</wp:posOffset>
                </wp:positionH>
                <wp:positionV relativeFrom="paragraph">
                  <wp:posOffset>157967</wp:posOffset>
                </wp:positionV>
                <wp:extent cx="3369310" cy="8500110"/>
                <wp:effectExtent l="0" t="0" r="0" b="0"/>
                <wp:wrapNone/>
                <wp:docPr id="1357368261" name="Text Box 11"/>
                <wp:cNvGraphicFramePr/>
                <a:graphic xmlns:a="http://schemas.openxmlformats.org/drawingml/2006/main">
                  <a:graphicData uri="http://schemas.microsoft.com/office/word/2010/wordprocessingShape">
                    <wps:wsp>
                      <wps:cNvSpPr txBox="1"/>
                      <wps:spPr>
                        <a:xfrm>
                          <a:off x="0" y="0"/>
                          <a:ext cx="3369310" cy="8500110"/>
                        </a:xfrm>
                        <a:prstGeom prst="rect">
                          <a:avLst/>
                        </a:prstGeom>
                        <a:noFill/>
                        <a:ln w="6350">
                          <a:noFill/>
                        </a:ln>
                      </wps:spPr>
                      <wps:txbx>
                        <w:txbxContent>
                          <w:p w14:paraId="42B9BDFA" w14:textId="77777777" w:rsidR="00BF66EA" w:rsidRPr="000D6890" w:rsidRDefault="00A377D7" w:rsidP="00BF66EA">
                            <w:pPr>
                              <w:pStyle w:val="Normal0"/>
                              <w:spacing w:after="160" w:line="259" w:lineRule="auto"/>
                              <w:rPr>
                                <w:rFonts w:asciiTheme="minorHAnsi" w:hAnsiTheme="minorHAnsi" w:cstheme="minorHAnsi"/>
                                <w:noProof/>
                                <w:sz w:val="22"/>
                                <w:szCs w:val="22"/>
                              </w:rPr>
                            </w:pPr>
                            <w:r w:rsidRPr="000D6890">
                              <w:rPr>
                                <w:rFonts w:asciiTheme="minorHAnsi" w:eastAsia="Calibri" w:hAnsiTheme="minorHAnsi" w:cstheme="minorHAnsi"/>
                                <w:noProof/>
                                <w:sz w:val="22"/>
                                <w:szCs w:val="22"/>
                              </w:rPr>
                              <w:t xml:space="preserve">Follow these tips when at </w:t>
                            </w:r>
                            <w:r w:rsidRPr="000D6890">
                              <w:rPr>
                                <w:rFonts w:asciiTheme="minorHAnsi" w:eastAsia="Calibri" w:hAnsiTheme="minorHAnsi" w:cstheme="minorHAnsi"/>
                                <w:noProof/>
                                <w:sz w:val="22"/>
                                <w:szCs w:val="22"/>
                              </w:rPr>
                              <w:t>work, at home and in public. Consistently following these prevention methods is your best defense against infection.</w:t>
                            </w:r>
                          </w:p>
                          <w:p w14:paraId="6ABA0665" w14:textId="77777777" w:rsidR="00BF66EA" w:rsidRPr="000D6890" w:rsidRDefault="00A377D7"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How Can I Ensure My Home Is Disinfected?</w:t>
                            </w:r>
                          </w:p>
                          <w:p w14:paraId="7D944414" w14:textId="77777777" w:rsidR="00BF66EA" w:rsidRPr="000D6890" w:rsidRDefault="00A377D7" w:rsidP="00BF66EA">
                            <w:pPr>
                              <w:pStyle w:val="Normal0"/>
                              <w:spacing w:after="160" w:line="259" w:lineRule="auto"/>
                              <w:rPr>
                                <w:rFonts w:asciiTheme="minorHAnsi" w:hAnsiTheme="minorHAnsi" w:cstheme="minorHAnsi"/>
                                <w:noProof/>
                                <w:sz w:val="22"/>
                                <w:szCs w:val="22"/>
                              </w:rPr>
                            </w:pPr>
                            <w:r w:rsidRPr="000D6890">
                              <w:rPr>
                                <w:rFonts w:asciiTheme="minorHAnsi" w:eastAsia="Calibri" w:hAnsiTheme="minorHAnsi" w:cstheme="minorHAnsi"/>
                                <w:noProof/>
                                <w:sz w:val="22"/>
                                <w:szCs w:val="22"/>
                              </w:rPr>
                              <w:t>Just because you’re working from home doesn’t mean you’re automatically safe from infection—isolat</w:t>
                            </w:r>
                            <w:r w:rsidRPr="000D6890">
                              <w:rPr>
                                <w:rFonts w:asciiTheme="minorHAnsi" w:eastAsia="Calibri" w:hAnsiTheme="minorHAnsi" w:cstheme="minorHAnsi"/>
                                <w:noProof/>
                                <w:sz w:val="22"/>
                                <w:szCs w:val="22"/>
                              </w:rPr>
                              <w:t>ion merely lowers the potential of it rapidly spreading. This means you should ensure your house and remote working space is sufficiently disinfected.</w:t>
                            </w:r>
                          </w:p>
                          <w:p w14:paraId="3C04A8FB" w14:textId="77777777" w:rsidR="00BF66EA" w:rsidRPr="000D6890" w:rsidRDefault="00A377D7" w:rsidP="00BF66EA">
                            <w:pPr>
                              <w:pStyle w:val="Normal0"/>
                              <w:spacing w:after="160" w:line="259" w:lineRule="auto"/>
                              <w:rPr>
                                <w:rFonts w:asciiTheme="minorHAnsi" w:hAnsiTheme="minorHAnsi" w:cstheme="minorHAnsi"/>
                                <w:sz w:val="22"/>
                                <w:szCs w:val="22"/>
                              </w:rPr>
                            </w:pPr>
                            <w:r w:rsidRPr="000D6890">
                              <w:rPr>
                                <w:rFonts w:asciiTheme="minorHAnsi" w:eastAsia="Calibri" w:hAnsiTheme="minorHAnsi" w:cstheme="minorHAnsi"/>
                                <w:sz w:val="22"/>
                                <w:szCs w:val="22"/>
                              </w:rPr>
                              <w:t>Here are some tips for keeping your space clean:</w:t>
                            </w:r>
                          </w:p>
                          <w:p w14:paraId="19D36673" w14:textId="77777777" w:rsidR="00BF66EA" w:rsidRPr="000D6890" w:rsidRDefault="00A377D7" w:rsidP="00BF66EA">
                            <w:pPr>
                              <w:pStyle w:val="ListParagraph"/>
                              <w:numPr>
                                <w:ilvl w:val="0"/>
                                <w:numId w:val="12"/>
                              </w:numPr>
                              <w:rPr>
                                <w:rFonts w:cstheme="minorHAnsi"/>
                              </w:rPr>
                            </w:pPr>
                            <w:bookmarkStart w:id="81" w:name="_Hlk34998375"/>
                            <w:r w:rsidRPr="000D6890">
                              <w:rPr>
                                <w:rFonts w:cstheme="minorHAnsi"/>
                              </w:rPr>
                              <w:t>Use cleaning products that say “disinfectant” on the lab</w:t>
                            </w:r>
                            <w:r w:rsidRPr="000D6890">
                              <w:rPr>
                                <w:rFonts w:cstheme="minorHAnsi"/>
                              </w:rPr>
                              <w:t>el. Some even advertise their effectiveness against coronaviruses</w:t>
                            </w:r>
                            <w:bookmarkEnd w:id="81"/>
                            <w:r w:rsidRPr="000D6890">
                              <w:rPr>
                                <w:rFonts w:cstheme="minorHAnsi"/>
                              </w:rPr>
                              <w:t xml:space="preserve"> specifically. </w:t>
                            </w:r>
                          </w:p>
                          <w:p w14:paraId="5E0E0545" w14:textId="77777777" w:rsidR="00BF66EA" w:rsidRPr="000D6890" w:rsidRDefault="00A377D7" w:rsidP="00BF66EA">
                            <w:pPr>
                              <w:pStyle w:val="ListParagraph"/>
                              <w:numPr>
                                <w:ilvl w:val="0"/>
                                <w:numId w:val="12"/>
                              </w:numPr>
                              <w:rPr>
                                <w:rFonts w:cstheme="minorHAnsi"/>
                              </w:rPr>
                            </w:pPr>
                            <w:r w:rsidRPr="000D6890">
                              <w:rPr>
                                <w:rFonts w:cstheme="minorHAnsi"/>
                              </w:rPr>
                              <w:t>Clean commonly touched surfaces and objects, like door handles, toilet flushers, countertops, desks, pens, computer mice and phones.</w:t>
                            </w:r>
                          </w:p>
                          <w:p w14:paraId="5AED0A72" w14:textId="77777777" w:rsidR="00BF66EA" w:rsidRPr="000D6890" w:rsidRDefault="00A377D7" w:rsidP="00BF66EA">
                            <w:pPr>
                              <w:pStyle w:val="ListParagraph"/>
                              <w:numPr>
                                <w:ilvl w:val="0"/>
                                <w:numId w:val="12"/>
                              </w:numPr>
                              <w:rPr>
                                <w:rFonts w:cstheme="minorHAnsi"/>
                              </w:rPr>
                            </w:pPr>
                            <w:r w:rsidRPr="000D6890">
                              <w:rPr>
                                <w:rFonts w:cstheme="minorHAnsi"/>
                              </w:rPr>
                              <w:t xml:space="preserve">Be sure to read cleaning product </w:t>
                            </w:r>
                            <w:r w:rsidRPr="000D6890">
                              <w:rPr>
                                <w:rFonts w:cstheme="minorHAnsi"/>
                              </w:rPr>
                              <w:t>labels and follow proper instructions, like waiting a certain amount of time before wiping the cleaner off.</w:t>
                            </w:r>
                          </w:p>
                          <w:p w14:paraId="52B6A436" w14:textId="77777777" w:rsidR="00BF66EA" w:rsidRPr="000D6890" w:rsidRDefault="00A377D7" w:rsidP="00BF66EA">
                            <w:pPr>
                              <w:pStyle w:val="ListParagraph"/>
                              <w:numPr>
                                <w:ilvl w:val="0"/>
                                <w:numId w:val="12"/>
                              </w:numPr>
                              <w:rPr>
                                <w:rFonts w:cstheme="minorHAnsi"/>
                              </w:rPr>
                            </w:pPr>
                            <w:r w:rsidRPr="000D6890">
                              <w:rPr>
                                <w:rFonts w:cstheme="minorHAnsi"/>
                              </w:rPr>
                              <w:t xml:space="preserve">Sanitize dishes with specific dishwasher cycles or </w:t>
                            </w:r>
                            <w:bookmarkStart w:id="82" w:name="_Hlk34998364"/>
                            <w:r w:rsidRPr="000D6890">
                              <w:rPr>
                                <w:rFonts w:cstheme="minorHAnsi"/>
                              </w:rPr>
                              <w:t xml:space="preserve">with </w:t>
                            </w:r>
                            <w:bookmarkEnd w:id="82"/>
                            <w:r w:rsidRPr="000D6890">
                              <w:rPr>
                                <w:rFonts w:cstheme="minorHAnsi"/>
                              </w:rPr>
                              <w:t xml:space="preserve">food-grade products. After sanitizing, be sure to rinse with water any surfaces and objects </w:t>
                            </w:r>
                            <w:r w:rsidRPr="000D6890">
                              <w:rPr>
                                <w:rFonts w:cstheme="minorHAnsi"/>
                              </w:rPr>
                              <w:t>that will come into contact with food.</w:t>
                            </w:r>
                          </w:p>
                          <w:p w14:paraId="43C67B91" w14:textId="77777777" w:rsidR="00BF66EA" w:rsidRPr="000D6890" w:rsidRDefault="00A377D7" w:rsidP="00BF66EA">
                            <w:pPr>
                              <w:pStyle w:val="Normal0"/>
                              <w:spacing w:after="160" w:line="259" w:lineRule="auto"/>
                              <w:rPr>
                                <w:rFonts w:asciiTheme="minorHAnsi" w:hAnsiTheme="minorHAnsi" w:cstheme="minorHAnsi"/>
                                <w:sz w:val="22"/>
                                <w:szCs w:val="22"/>
                              </w:rPr>
                            </w:pPr>
                            <w:r w:rsidRPr="000D6890">
                              <w:rPr>
                                <w:rFonts w:asciiTheme="minorHAnsi" w:eastAsia="Calibri" w:hAnsiTheme="minorHAnsi" w:cstheme="minorHAnsi"/>
                                <w:sz w:val="22"/>
                                <w:szCs w:val="22"/>
                              </w:rPr>
                              <w:t>These cleaning tips aren’t a replacement for other prevention methods. Be sure to continue washing your hands thoroughly and to avoid large groups of people.</w:t>
                            </w:r>
                          </w:p>
                          <w:p w14:paraId="307F3C3F" w14:textId="77777777" w:rsidR="00BF66EA" w:rsidRPr="000D6890" w:rsidRDefault="00A377D7"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What Are Some Tips for Effectively Working Remotely?</w:t>
                            </w:r>
                          </w:p>
                          <w:p w14:paraId="1C371D2C" w14:textId="77777777" w:rsidR="00BF66EA" w:rsidRPr="000D6890" w:rsidRDefault="00A377D7" w:rsidP="00BF66EA">
                            <w:pPr>
                              <w:pStyle w:val="Normal0"/>
                              <w:spacing w:after="160" w:line="259" w:lineRule="auto"/>
                              <w:rPr>
                                <w:rFonts w:asciiTheme="minorHAnsi" w:hAnsiTheme="minorHAnsi" w:cstheme="minorHAnsi"/>
                                <w:sz w:val="22"/>
                                <w:szCs w:val="22"/>
                              </w:rPr>
                            </w:pPr>
                            <w:r w:rsidRPr="000D6890">
                              <w:rPr>
                                <w:rFonts w:asciiTheme="minorHAnsi" w:eastAsia="Calibri" w:hAnsiTheme="minorHAnsi" w:cstheme="minorHAnsi"/>
                                <w:sz w:val="22"/>
                                <w:szCs w:val="22"/>
                              </w:rPr>
                              <w:t xml:space="preserve">If </w:t>
                            </w:r>
                            <w:r w:rsidRPr="000D6890">
                              <w:rPr>
                                <w:rFonts w:asciiTheme="minorHAnsi" w:eastAsia="Calibri" w:hAnsiTheme="minorHAnsi" w:cstheme="minorHAnsi"/>
                                <w:sz w:val="22"/>
                                <w:szCs w:val="22"/>
                              </w:rPr>
                              <w:t>you’re not used to working from home, or if you struggle to stay productive in your own space, here are some tips for getting the most out of a remote workday:</w:t>
                            </w:r>
                          </w:p>
                          <w:p w14:paraId="0966E420" w14:textId="77777777" w:rsidR="00BF66EA" w:rsidRPr="000D6890" w:rsidRDefault="00A377D7" w:rsidP="00BF66EA">
                            <w:pPr>
                              <w:pStyle w:val="ListParagraph"/>
                              <w:numPr>
                                <w:ilvl w:val="0"/>
                                <w:numId w:val="13"/>
                              </w:numPr>
                              <w:rPr>
                                <w:rFonts w:cstheme="minorHAnsi"/>
                              </w:rPr>
                            </w:pPr>
                            <w:r w:rsidRPr="000D6890">
                              <w:rPr>
                                <w:rFonts w:cstheme="minorHAnsi"/>
                              </w:rPr>
                              <w:t>Choose a designated work area, such as a kitchen table. Trying to work from your bed or couch ca</w:t>
                            </w:r>
                            <w:r w:rsidRPr="000D6890">
                              <w:rPr>
                                <w:rFonts w:cstheme="minorHAnsi"/>
                              </w:rPr>
                              <w:t xml:space="preserve">n be challenging, since such locations are associated with sleep and relaxation. </w:t>
                            </w:r>
                          </w:p>
                          <w:p w14:paraId="4B4A4982" w14:textId="77777777" w:rsidR="00BF66EA" w:rsidRPr="000D6890" w:rsidRDefault="00A377D7" w:rsidP="00BF66EA">
                            <w:pPr>
                              <w:pStyle w:val="ListParagraph"/>
                              <w:numPr>
                                <w:ilvl w:val="0"/>
                                <w:numId w:val="13"/>
                              </w:numPr>
                              <w:rPr>
                                <w:rFonts w:cstheme="minorHAnsi"/>
                              </w:rPr>
                            </w:pPr>
                            <w:r w:rsidRPr="000D6890">
                              <w:rPr>
                                <w:rFonts w:cstheme="minorHAnsi"/>
                              </w:rPr>
                              <w:t>Plan and test communications. Testing remote communications might not be possible for last-minute remote work, but you should still know your options for contacting co-worker</w:t>
                            </w:r>
                            <w:r w:rsidRPr="000D6890">
                              <w:rPr>
                                <w:rFonts w:cstheme="minorHAnsi"/>
                              </w:rPr>
                              <w:t>s.</w:t>
                            </w:r>
                          </w:p>
                          <w:p w14:paraId="7BF2EEAB" w14:textId="77777777" w:rsidR="00BF66EA" w:rsidRPr="000D6890" w:rsidRDefault="00A377D7" w:rsidP="00BF66EA">
                            <w:pPr>
                              <w:pStyle w:val="ListParagraph"/>
                              <w:numPr>
                                <w:ilvl w:val="0"/>
                                <w:numId w:val="13"/>
                              </w:numPr>
                              <w:rPr>
                                <w:rFonts w:cstheme="minorHAnsi"/>
                              </w:rPr>
                            </w:pPr>
                            <w:r w:rsidRPr="000D6890">
                              <w:rPr>
                                <w:rFonts w:cstheme="minorHAnsi"/>
                              </w:rPr>
                              <w:t xml:space="preserve">Dress like you’re going into work. Your clothing can have a significant psychological effect on your performance. If you wear lounge pants and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margin-left:-28.6pt;margin-top:12.45pt;width:265.3pt;height:669.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" filled="f" stroked="f" strokeweight=".5pt">
                <v:textbox>
                  <w:txbxContent>
                    <w:p w14:paraId="42B9BDFA" w14:textId="77777777" w:rsidR="00BF66EA" w:rsidRPr="000D6890" w:rsidRDefault="00A377D7" w:rsidP="00BF66EA">
                      <w:pPr>
                        <w:pStyle w:val="Normal0"/>
                        <w:spacing w:after="160" w:line="259" w:lineRule="auto"/>
                        <w:rPr>
                          <w:rFonts w:asciiTheme="minorHAnsi" w:hAnsiTheme="minorHAnsi" w:cstheme="minorHAnsi"/>
                          <w:noProof/>
                          <w:sz w:val="22"/>
                          <w:szCs w:val="22"/>
                        </w:rPr>
                      </w:pPr>
                      <w:r w:rsidRPr="000D6890">
                        <w:rPr>
                          <w:rFonts w:asciiTheme="minorHAnsi" w:eastAsia="Calibri" w:hAnsiTheme="minorHAnsi" w:cstheme="minorHAnsi"/>
                          <w:noProof/>
                          <w:sz w:val="22"/>
                          <w:szCs w:val="22"/>
                        </w:rPr>
                        <w:t xml:space="preserve">Follow these tips when at </w:t>
                      </w:r>
                      <w:r w:rsidRPr="000D6890">
                        <w:rPr>
                          <w:rFonts w:asciiTheme="minorHAnsi" w:eastAsia="Calibri" w:hAnsiTheme="minorHAnsi" w:cstheme="minorHAnsi"/>
                          <w:noProof/>
                          <w:sz w:val="22"/>
                          <w:szCs w:val="22"/>
                        </w:rPr>
                        <w:t>work, at home and in public. Consistently following these prevention methods is your best defense against infection.</w:t>
                      </w:r>
                    </w:p>
                    <w:p w14:paraId="6ABA0665" w14:textId="77777777" w:rsidR="00BF66EA" w:rsidRPr="000D6890" w:rsidRDefault="00A377D7"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How Can I Ensure My Home Is Disinfected?</w:t>
                      </w:r>
                    </w:p>
                    <w:p w14:paraId="7D944414" w14:textId="77777777" w:rsidR="00BF66EA" w:rsidRPr="000D6890" w:rsidRDefault="00A377D7" w:rsidP="00BF66EA">
                      <w:pPr>
                        <w:pStyle w:val="Normal0"/>
                        <w:spacing w:after="160" w:line="259" w:lineRule="auto"/>
                        <w:rPr>
                          <w:rFonts w:asciiTheme="minorHAnsi" w:hAnsiTheme="minorHAnsi" w:cstheme="minorHAnsi"/>
                          <w:noProof/>
                          <w:sz w:val="22"/>
                          <w:szCs w:val="22"/>
                        </w:rPr>
                      </w:pPr>
                      <w:r w:rsidRPr="000D6890">
                        <w:rPr>
                          <w:rFonts w:asciiTheme="minorHAnsi" w:eastAsia="Calibri" w:hAnsiTheme="minorHAnsi" w:cstheme="minorHAnsi"/>
                          <w:noProof/>
                          <w:sz w:val="22"/>
                          <w:szCs w:val="22"/>
                        </w:rPr>
                        <w:t>Just because you’re working from home doesn’t mean you’re automatically safe from infection—isolat</w:t>
                      </w:r>
                      <w:r w:rsidRPr="000D6890">
                        <w:rPr>
                          <w:rFonts w:asciiTheme="minorHAnsi" w:eastAsia="Calibri" w:hAnsiTheme="minorHAnsi" w:cstheme="minorHAnsi"/>
                          <w:noProof/>
                          <w:sz w:val="22"/>
                          <w:szCs w:val="22"/>
                        </w:rPr>
                        <w:t>ion merely lowers the potential of it rapidly spreading. This means you should ensure your house and remote working space is sufficiently disinfected.</w:t>
                      </w:r>
                    </w:p>
                    <w:p w14:paraId="3C04A8FB" w14:textId="77777777" w:rsidR="00BF66EA" w:rsidRPr="000D6890" w:rsidRDefault="00A377D7" w:rsidP="00BF66EA">
                      <w:pPr>
                        <w:pStyle w:val="Normal0"/>
                        <w:spacing w:after="160" w:line="259" w:lineRule="auto"/>
                        <w:rPr>
                          <w:rFonts w:asciiTheme="minorHAnsi" w:hAnsiTheme="minorHAnsi" w:cstheme="minorHAnsi"/>
                          <w:sz w:val="22"/>
                          <w:szCs w:val="22"/>
                        </w:rPr>
                      </w:pPr>
                      <w:r w:rsidRPr="000D6890">
                        <w:rPr>
                          <w:rFonts w:asciiTheme="minorHAnsi" w:eastAsia="Calibri" w:hAnsiTheme="minorHAnsi" w:cstheme="minorHAnsi"/>
                          <w:sz w:val="22"/>
                          <w:szCs w:val="22"/>
                        </w:rPr>
                        <w:t>Here are some tips for keeping your space clean:</w:t>
                      </w:r>
                    </w:p>
                    <w:p w14:paraId="19D36673" w14:textId="77777777" w:rsidR="00BF66EA" w:rsidRPr="000D6890" w:rsidRDefault="00A377D7" w:rsidP="00BF66EA">
                      <w:pPr>
                        <w:pStyle w:val="ListParagraph"/>
                        <w:numPr>
                          <w:ilvl w:val="0"/>
                          <w:numId w:val="12"/>
                        </w:numPr>
                        <w:rPr>
                          <w:rFonts w:cstheme="minorHAnsi"/>
                        </w:rPr>
                      </w:pPr>
                      <w:bookmarkStart w:id="83" w:name="_Hlk34998375"/>
                      <w:r w:rsidRPr="000D6890">
                        <w:rPr>
                          <w:rFonts w:cstheme="minorHAnsi"/>
                        </w:rPr>
                        <w:t>Use cleaning products that say “disinfectant” on the lab</w:t>
                      </w:r>
                      <w:r w:rsidRPr="000D6890">
                        <w:rPr>
                          <w:rFonts w:cstheme="minorHAnsi"/>
                        </w:rPr>
                        <w:t>el. Some even advertise their effectiveness against coronaviruses</w:t>
                      </w:r>
                      <w:bookmarkEnd w:id="83"/>
                      <w:r w:rsidRPr="000D6890">
                        <w:rPr>
                          <w:rFonts w:cstheme="minorHAnsi"/>
                        </w:rPr>
                        <w:t xml:space="preserve"> specifically. </w:t>
                      </w:r>
                    </w:p>
                    <w:p w14:paraId="5E0E0545" w14:textId="77777777" w:rsidR="00BF66EA" w:rsidRPr="000D6890" w:rsidRDefault="00A377D7" w:rsidP="00BF66EA">
                      <w:pPr>
                        <w:pStyle w:val="ListParagraph"/>
                        <w:numPr>
                          <w:ilvl w:val="0"/>
                          <w:numId w:val="12"/>
                        </w:numPr>
                        <w:rPr>
                          <w:rFonts w:cstheme="minorHAnsi"/>
                        </w:rPr>
                      </w:pPr>
                      <w:r w:rsidRPr="000D6890">
                        <w:rPr>
                          <w:rFonts w:cstheme="minorHAnsi"/>
                        </w:rPr>
                        <w:t>Clean commonly touched surfaces and objects, like door handles, toilet flushers, countertops, desks, pens, computer mice and phones.</w:t>
                      </w:r>
                    </w:p>
                    <w:p w14:paraId="5AED0A72" w14:textId="77777777" w:rsidR="00BF66EA" w:rsidRPr="000D6890" w:rsidRDefault="00A377D7" w:rsidP="00BF66EA">
                      <w:pPr>
                        <w:pStyle w:val="ListParagraph"/>
                        <w:numPr>
                          <w:ilvl w:val="0"/>
                          <w:numId w:val="12"/>
                        </w:numPr>
                        <w:rPr>
                          <w:rFonts w:cstheme="minorHAnsi"/>
                        </w:rPr>
                      </w:pPr>
                      <w:r w:rsidRPr="000D6890">
                        <w:rPr>
                          <w:rFonts w:cstheme="minorHAnsi"/>
                        </w:rPr>
                        <w:t xml:space="preserve">Be sure to read cleaning product </w:t>
                      </w:r>
                      <w:r w:rsidRPr="000D6890">
                        <w:rPr>
                          <w:rFonts w:cstheme="minorHAnsi"/>
                        </w:rPr>
                        <w:t>labels and follow proper instructions, like waiting a certain amount of time before wiping the cleaner off.</w:t>
                      </w:r>
                    </w:p>
                    <w:p w14:paraId="52B6A436" w14:textId="77777777" w:rsidR="00BF66EA" w:rsidRPr="000D6890" w:rsidRDefault="00A377D7" w:rsidP="00BF66EA">
                      <w:pPr>
                        <w:pStyle w:val="ListParagraph"/>
                        <w:numPr>
                          <w:ilvl w:val="0"/>
                          <w:numId w:val="12"/>
                        </w:numPr>
                        <w:rPr>
                          <w:rFonts w:cstheme="minorHAnsi"/>
                        </w:rPr>
                      </w:pPr>
                      <w:r w:rsidRPr="000D6890">
                        <w:rPr>
                          <w:rFonts w:cstheme="minorHAnsi"/>
                        </w:rPr>
                        <w:t xml:space="preserve">Sanitize dishes with specific dishwasher cycles or </w:t>
                      </w:r>
                      <w:bookmarkStart w:id="84" w:name="_Hlk34998364"/>
                      <w:r w:rsidRPr="000D6890">
                        <w:rPr>
                          <w:rFonts w:cstheme="minorHAnsi"/>
                        </w:rPr>
                        <w:t xml:space="preserve">with </w:t>
                      </w:r>
                      <w:bookmarkEnd w:id="84"/>
                      <w:r w:rsidRPr="000D6890">
                        <w:rPr>
                          <w:rFonts w:cstheme="minorHAnsi"/>
                        </w:rPr>
                        <w:t xml:space="preserve">food-grade products. After sanitizing, be sure to rinse with water any surfaces and objects </w:t>
                      </w:r>
                      <w:r w:rsidRPr="000D6890">
                        <w:rPr>
                          <w:rFonts w:cstheme="minorHAnsi"/>
                        </w:rPr>
                        <w:t>that will come into contact with food.</w:t>
                      </w:r>
                    </w:p>
                    <w:p w14:paraId="43C67B91" w14:textId="77777777" w:rsidR="00BF66EA" w:rsidRPr="000D6890" w:rsidRDefault="00A377D7" w:rsidP="00BF66EA">
                      <w:pPr>
                        <w:pStyle w:val="Normal0"/>
                        <w:spacing w:after="160" w:line="259" w:lineRule="auto"/>
                        <w:rPr>
                          <w:rFonts w:asciiTheme="minorHAnsi" w:hAnsiTheme="minorHAnsi" w:cstheme="minorHAnsi"/>
                          <w:sz w:val="22"/>
                          <w:szCs w:val="22"/>
                        </w:rPr>
                      </w:pPr>
                      <w:r w:rsidRPr="000D6890">
                        <w:rPr>
                          <w:rFonts w:asciiTheme="minorHAnsi" w:eastAsia="Calibri" w:hAnsiTheme="minorHAnsi" w:cstheme="minorHAnsi"/>
                          <w:sz w:val="22"/>
                          <w:szCs w:val="22"/>
                        </w:rPr>
                        <w:t>These cleaning tips aren’t a replacement for other prevention methods. Be sure to continue washing your hands thoroughly and to avoid large groups of people.</w:t>
                      </w:r>
                    </w:p>
                    <w:p w14:paraId="307F3C3F" w14:textId="77777777" w:rsidR="00BF66EA" w:rsidRPr="000D6890" w:rsidRDefault="00A377D7"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What Are Some Tips for Effectively Working Remotely?</w:t>
                      </w:r>
                    </w:p>
                    <w:p w14:paraId="1C371D2C" w14:textId="77777777" w:rsidR="00BF66EA" w:rsidRPr="000D6890" w:rsidRDefault="00A377D7" w:rsidP="00BF66EA">
                      <w:pPr>
                        <w:pStyle w:val="Normal0"/>
                        <w:spacing w:after="160" w:line="259" w:lineRule="auto"/>
                        <w:rPr>
                          <w:rFonts w:asciiTheme="minorHAnsi" w:hAnsiTheme="minorHAnsi" w:cstheme="minorHAnsi"/>
                          <w:sz w:val="22"/>
                          <w:szCs w:val="22"/>
                        </w:rPr>
                      </w:pPr>
                      <w:r w:rsidRPr="000D6890">
                        <w:rPr>
                          <w:rFonts w:asciiTheme="minorHAnsi" w:eastAsia="Calibri" w:hAnsiTheme="minorHAnsi" w:cstheme="minorHAnsi"/>
                          <w:sz w:val="22"/>
                          <w:szCs w:val="22"/>
                        </w:rPr>
                        <w:t xml:space="preserve">If </w:t>
                      </w:r>
                      <w:r w:rsidRPr="000D6890">
                        <w:rPr>
                          <w:rFonts w:asciiTheme="minorHAnsi" w:eastAsia="Calibri" w:hAnsiTheme="minorHAnsi" w:cstheme="minorHAnsi"/>
                          <w:sz w:val="22"/>
                          <w:szCs w:val="22"/>
                        </w:rPr>
                        <w:t>you’re not used to working from home, or if you struggle to stay productive in your own space, here are some tips for getting the most out of a remote workday:</w:t>
                      </w:r>
                    </w:p>
                    <w:p w14:paraId="0966E420" w14:textId="77777777" w:rsidR="00BF66EA" w:rsidRPr="000D6890" w:rsidRDefault="00A377D7" w:rsidP="00BF66EA">
                      <w:pPr>
                        <w:pStyle w:val="ListParagraph"/>
                        <w:numPr>
                          <w:ilvl w:val="0"/>
                          <w:numId w:val="13"/>
                        </w:numPr>
                        <w:rPr>
                          <w:rFonts w:cstheme="minorHAnsi"/>
                        </w:rPr>
                      </w:pPr>
                      <w:r w:rsidRPr="000D6890">
                        <w:rPr>
                          <w:rFonts w:cstheme="minorHAnsi"/>
                        </w:rPr>
                        <w:t>Choose a designated work area, such as a kitchen table. Trying to work from your bed or couch ca</w:t>
                      </w:r>
                      <w:r w:rsidRPr="000D6890">
                        <w:rPr>
                          <w:rFonts w:cstheme="minorHAnsi"/>
                        </w:rPr>
                        <w:t xml:space="preserve">n be challenging, since such locations are associated with sleep and relaxation. </w:t>
                      </w:r>
                    </w:p>
                    <w:p w14:paraId="4B4A4982" w14:textId="77777777" w:rsidR="00BF66EA" w:rsidRPr="000D6890" w:rsidRDefault="00A377D7" w:rsidP="00BF66EA">
                      <w:pPr>
                        <w:pStyle w:val="ListParagraph"/>
                        <w:numPr>
                          <w:ilvl w:val="0"/>
                          <w:numId w:val="13"/>
                        </w:numPr>
                        <w:rPr>
                          <w:rFonts w:cstheme="minorHAnsi"/>
                        </w:rPr>
                      </w:pPr>
                      <w:r w:rsidRPr="000D6890">
                        <w:rPr>
                          <w:rFonts w:cstheme="minorHAnsi"/>
                        </w:rPr>
                        <w:t>Plan and test communications. Testing remote communications might not be possible for last-minute remote work, but you should still know your options for contacting co-worker</w:t>
                      </w:r>
                      <w:r w:rsidRPr="000D6890">
                        <w:rPr>
                          <w:rFonts w:cstheme="minorHAnsi"/>
                        </w:rPr>
                        <w:t>s.</w:t>
                      </w:r>
                    </w:p>
                    <w:p w14:paraId="7BF2EEAB" w14:textId="77777777" w:rsidR="00BF66EA" w:rsidRPr="000D6890" w:rsidRDefault="00A377D7" w:rsidP="00BF66EA">
                      <w:pPr>
                        <w:pStyle w:val="ListParagraph"/>
                        <w:numPr>
                          <w:ilvl w:val="0"/>
                          <w:numId w:val="13"/>
                        </w:numPr>
                        <w:rPr>
                          <w:rFonts w:cstheme="minorHAnsi"/>
                        </w:rPr>
                      </w:pPr>
                      <w:r w:rsidRPr="000D6890">
                        <w:rPr>
                          <w:rFonts w:cstheme="minorHAnsi"/>
                        </w:rPr>
                        <w:t xml:space="preserve">Dress like you’re going into work. Your clothing can have a significant psychological effect on your performance. If you wear lounge pants and </w:t>
                      </w:r>
                    </w:p>
                  </w:txbxContent>
                </v:textbox>
              </v:shape>
            </w:pict>
          </mc:Fallback>
        </mc:AlternateContent>
      </w:r>
    </w:p>
    <w:p w14:paraId="6996CDBA" w14:textId="77777777" w:rsidR="00BF66EA" w:rsidRPr="000D6890" w:rsidRDefault="00BF66EA" w:rsidP="00BF66EA">
      <w:pPr>
        <w:rPr>
          <w:rFonts w:ascii="Calibri Light" w:eastAsia="Calibri" w:hAnsi="Calibri Light" w:cs="Calibri Light"/>
        </w:rPr>
      </w:pPr>
    </w:p>
    <w:p w14:paraId="595F3D80" w14:textId="77777777" w:rsidR="00BF66EA" w:rsidRDefault="00BF66EA" w:rsidP="00BF66EA"/>
    <w:p w14:paraId="35C73BAE" w14:textId="77777777" w:rsidR="00BF66EA" w:rsidRDefault="00BF66EA" w:rsidP="00BF66EA"/>
    <w:p w14:paraId="3749566E" w14:textId="77777777" w:rsidR="00BF66EA" w:rsidRDefault="00BF66EA" w:rsidP="00BF66EA"/>
    <w:p w14:paraId="13859A19" w14:textId="77777777" w:rsidR="00BF66EA" w:rsidRDefault="00BF66EA" w:rsidP="00BF66EA"/>
    <w:p w14:paraId="07756649" w14:textId="77777777" w:rsidR="00BF66EA" w:rsidRPr="007A5547" w:rsidRDefault="00BF66EA" w:rsidP="00BF66EA"/>
    <w:p w14:paraId="3DE1B0A6" w14:textId="77777777" w:rsidR="00BF66EA" w:rsidRDefault="00BF66EA" w:rsidP="00BF66EA"/>
    <w:p w14:paraId="164297A4" w14:textId="77777777" w:rsidR="00BF66EA" w:rsidRDefault="00BF66EA" w:rsidP="00BF66EA"/>
    <w:p w14:paraId="13C01F0F" w14:textId="77777777" w:rsidR="00BF66EA" w:rsidRDefault="00BF66EA" w:rsidP="00BF66EA">
      <w:pPr>
        <w:sectPr w:rsidR="00BF66EA">
          <w:headerReference w:type="default" r:id="rId43"/>
          <w:footerReference w:type="default" r:id="rId44"/>
          <w:pgSz w:w="12240" w:h="15840"/>
          <w:pgMar w:top="1440" w:right="1440" w:bottom="1440" w:left="1440" w:header="720" w:footer="720" w:gutter="0"/>
          <w:cols w:space="720"/>
          <w:docGrid w:linePitch="360"/>
        </w:sectPr>
      </w:pPr>
    </w:p>
    <w:p w14:paraId="4C7449EE" w14:textId="77777777" w:rsidR="00BF66EA" w:rsidRDefault="00A377D7" w:rsidP="00BF66EA">
      <w:pPr>
        <w:rPr>
          <w:rFonts w:cstheme="majorHAnsi"/>
        </w:rPr>
      </w:pPr>
      <w:r>
        <w:t xml:space="preserve"> </w:t>
      </w:r>
      <w:r>
        <w:rPr>
          <w:noProof/>
          <w:sz w:val="32"/>
        </w:rPr>
        <mc:AlternateContent>
          <mc:Choice Requires="wps">
            <w:drawing>
              <wp:anchor distT="0" distB="0" distL="114300" distR="114300" simplePos="0" relativeHeight="251687936" behindDoc="0" locked="0" layoutInCell="1" allowOverlap="1">
                <wp:simplePos x="0" y="0"/>
                <wp:positionH relativeFrom="margin">
                  <wp:align>right</wp:align>
                </wp:positionH>
                <wp:positionV relativeFrom="paragraph">
                  <wp:posOffset>8467</wp:posOffset>
                </wp:positionV>
                <wp:extent cx="3275965" cy="5118265"/>
                <wp:effectExtent l="0" t="0" r="0" b="6350"/>
                <wp:wrapNone/>
                <wp:docPr id="25" name="Text Box 25"/>
                <wp:cNvGraphicFramePr/>
                <a:graphic xmlns:a="http://schemas.openxmlformats.org/drawingml/2006/main">
                  <a:graphicData uri="http://schemas.microsoft.com/office/word/2010/wordprocessingShape">
                    <wps:wsp>
                      <wps:cNvSpPr txBox="1"/>
                      <wps:spPr>
                        <a:xfrm>
                          <a:off x="0" y="0"/>
                          <a:ext cx="3275965" cy="5118265"/>
                        </a:xfrm>
                        <a:prstGeom prst="rect">
                          <a:avLst/>
                        </a:prstGeom>
                        <a:noFill/>
                        <a:ln w="6350">
                          <a:noFill/>
                        </a:ln>
                      </wps:spPr>
                      <wps:txbx>
                        <w:txbxContent>
                          <w:p w14:paraId="6FD3113A" w14:textId="77777777" w:rsidR="00BF66EA" w:rsidRPr="00E41921" w:rsidRDefault="00A377D7" w:rsidP="00BF66EA">
                            <w:pPr>
                              <w:rPr>
                                <w:rFonts w:cstheme="majorHAnsi"/>
                              </w:rPr>
                            </w:pPr>
                            <w:r>
                              <w:rPr>
                                <w:rFonts w:cstheme="majorHAnsi"/>
                              </w:rPr>
                              <w:t>you</w:t>
                            </w:r>
                            <w:r w:rsidRPr="00E41921">
                              <w:rPr>
                                <w:rFonts w:cstheme="majorHAnsi"/>
                              </w:rPr>
                              <w:t xml:space="preserve"> should consider</w:t>
                            </w:r>
                            <w:r>
                              <w:rPr>
                                <w:rFonts w:cstheme="majorHAnsi"/>
                              </w:rPr>
                              <w:t xml:space="preserve"> for your workspace, including your:</w:t>
                            </w:r>
                          </w:p>
                          <w:p w14:paraId="0F48CD91" w14:textId="77777777" w:rsidR="00BF66EA" w:rsidRPr="009721E5" w:rsidRDefault="00A377D7" w:rsidP="00BF66EA">
                            <w:pPr>
                              <w:pStyle w:val="bullet"/>
                            </w:pPr>
                            <w:r w:rsidRPr="00E41921">
                              <w:t>Chair—A sturdy chair that supports the curvature of the spine is ideal</w:t>
                            </w:r>
                            <w:r>
                              <w:t xml:space="preserve"> for working</w:t>
                            </w:r>
                            <w:r w:rsidRPr="00E41921">
                              <w:t xml:space="preserve">. Chairs should also allow for adjustments so that </w:t>
                            </w:r>
                            <w:r>
                              <w:t>your</w:t>
                            </w:r>
                            <w:r w:rsidRPr="00E41921">
                              <w:t xml:space="preserve"> feet can rest flat on the floor and </w:t>
                            </w:r>
                            <w:r>
                              <w:t xml:space="preserve">your </w:t>
                            </w:r>
                            <w:r w:rsidRPr="00E41921">
                              <w:t xml:space="preserve">thighs are parallel to it. </w:t>
                            </w:r>
                            <w:r>
                              <w:t>While typing, your arms should be parallel to the floor as well</w:t>
                            </w:r>
                            <w:r w:rsidRPr="00E41921">
                              <w:t>.</w:t>
                            </w:r>
                          </w:p>
                          <w:p w14:paraId="7702F1F0" w14:textId="77777777" w:rsidR="00BF66EA" w:rsidRDefault="00A377D7" w:rsidP="00BF66EA">
                            <w:pPr>
                              <w:pStyle w:val="bullet"/>
                            </w:pPr>
                            <w:r w:rsidRPr="00E41921">
                              <w:t>Desk—</w:t>
                            </w:r>
                            <w:r>
                              <w:t>Use a work surface, such as a desk or table, that has</w:t>
                            </w:r>
                            <w:r w:rsidRPr="00E41921">
                              <w:t xml:space="preserve"> </w:t>
                            </w:r>
                            <w:r>
                              <w:t xml:space="preserve">space underneath </w:t>
                            </w:r>
                            <w:r w:rsidRPr="00E41921">
                              <w:t xml:space="preserve">for </w:t>
                            </w:r>
                            <w:r>
                              <w:t>your</w:t>
                            </w:r>
                            <w:r w:rsidRPr="00E41921">
                              <w:t xml:space="preserve"> legs and feet. If a work surface is too low, </w:t>
                            </w:r>
                            <w:r>
                              <w:t>adjust your chair accordingly</w:t>
                            </w:r>
                            <w:r w:rsidRPr="00E41921">
                              <w:t>. The</w:t>
                            </w:r>
                            <w:r w:rsidRPr="00E41921">
                              <w:t xml:space="preserve"> situation may also be able to be corrected using sturdy supports to boost the legs of either the work surface or the chair. </w:t>
                            </w:r>
                            <w:r>
                              <w:t>Cushion your</w:t>
                            </w:r>
                            <w:r w:rsidRPr="00E41921">
                              <w:t xml:space="preserve"> wrists from the surface edge with padding or a wrist rest.</w:t>
                            </w:r>
                          </w:p>
                          <w:p w14:paraId="47088237" w14:textId="77777777" w:rsidR="00BF66EA" w:rsidRPr="009721E5" w:rsidRDefault="00A377D7" w:rsidP="00BF66EA">
                            <w:pPr>
                              <w:pStyle w:val="bullet"/>
                            </w:pPr>
                            <w:r w:rsidRPr="00E41921">
                              <w:t>Screen—</w:t>
                            </w:r>
                            <w:r>
                              <w:t>Arrange</w:t>
                            </w:r>
                            <w:r w:rsidRPr="00E41921">
                              <w:t xml:space="preserve"> </w:t>
                            </w:r>
                            <w:r>
                              <w:t xml:space="preserve">your laptop or monitor </w:t>
                            </w:r>
                            <w:r w:rsidRPr="00E41921">
                              <w:t>screen</w:t>
                            </w:r>
                            <w:r>
                              <w:t xml:space="preserve"> </w:t>
                            </w:r>
                            <w:r w:rsidRPr="00E41921">
                              <w:t>directly in fr</w:t>
                            </w:r>
                            <w:r w:rsidRPr="00E41921">
                              <w:t xml:space="preserve">ont of </w:t>
                            </w:r>
                            <w:r>
                              <w:t>you</w:t>
                            </w:r>
                            <w:r w:rsidRPr="00E41921">
                              <w:t xml:space="preserve"> and approximately an arm’s length away with the top of the screen at, or slightly below, eye level.</w:t>
                            </w:r>
                          </w:p>
                          <w:p w14:paraId="2C7865E7" w14:textId="77777777" w:rsidR="00BF66EA" w:rsidRDefault="00A377D7" w:rsidP="00BF66EA">
                            <w:pPr>
                              <w:pStyle w:val="bullet"/>
                            </w:pPr>
                            <w:r w:rsidRPr="00E41921">
                              <w:t>Layout—</w:t>
                            </w:r>
                            <w:r>
                              <w:t>Organize</w:t>
                            </w:r>
                            <w:r w:rsidRPr="00E41921">
                              <w:t xml:space="preserve"> files</w:t>
                            </w:r>
                            <w:r>
                              <w:t xml:space="preserve"> and</w:t>
                            </w:r>
                            <w:r w:rsidRPr="00E41921">
                              <w:t xml:space="preserve"> materials so that </w:t>
                            </w:r>
                            <w:r>
                              <w:t xml:space="preserve">you don’t have </w:t>
                            </w:r>
                            <w:r w:rsidRPr="00E41921">
                              <w:t>to constantly bend</w:t>
                            </w:r>
                            <w:r>
                              <w:t xml:space="preserve"> and strain to reach them.</w:t>
                            </w:r>
                            <w:r w:rsidRPr="00586B8B">
                              <w:t xml:space="preserve"> </w:t>
                            </w:r>
                          </w:p>
                          <w:p w14:paraId="21EA144E" w14:textId="77777777" w:rsidR="00BF66EA" w:rsidRPr="009721E5" w:rsidRDefault="00BF66EA" w:rsidP="00BF66EA">
                            <w:pPr>
                              <w:pStyle w:val="bullet"/>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5" o:spid="_x0000_s1039" type="#_x0000_t202" style="position:absolute;margin-left:206.75pt;margin-top:.65pt;width:257.95pt;height:403pt;z-index:251687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" filled="f" stroked="f" strokeweight=".5pt">
                <v:textbox>
                  <w:txbxContent>
                    <w:p w14:paraId="6FD3113A" w14:textId="77777777" w:rsidR="00BF66EA" w:rsidRPr="00E41921" w:rsidRDefault="00A377D7" w:rsidP="00BF66EA">
                      <w:pPr>
                        <w:rPr>
                          <w:rFonts w:cstheme="majorHAnsi"/>
                        </w:rPr>
                      </w:pPr>
                      <w:r>
                        <w:rPr>
                          <w:rFonts w:cstheme="majorHAnsi"/>
                        </w:rPr>
                        <w:t>you</w:t>
                      </w:r>
                      <w:r w:rsidRPr="00E41921">
                        <w:rPr>
                          <w:rFonts w:cstheme="majorHAnsi"/>
                        </w:rPr>
                        <w:t xml:space="preserve"> should consider</w:t>
                      </w:r>
                      <w:r>
                        <w:rPr>
                          <w:rFonts w:cstheme="majorHAnsi"/>
                        </w:rPr>
                        <w:t xml:space="preserve"> for your workspace, including your:</w:t>
                      </w:r>
                    </w:p>
                    <w:p w14:paraId="0F48CD91" w14:textId="77777777" w:rsidR="00BF66EA" w:rsidRPr="009721E5" w:rsidRDefault="00A377D7" w:rsidP="00BF66EA">
                      <w:pPr>
                        <w:pStyle w:val="bullet"/>
                      </w:pPr>
                      <w:r w:rsidRPr="00E41921">
                        <w:t>Chair—A sturdy chair that supports the curvature of the spine is ideal</w:t>
                      </w:r>
                      <w:r>
                        <w:t xml:space="preserve"> for working</w:t>
                      </w:r>
                      <w:r w:rsidRPr="00E41921">
                        <w:t xml:space="preserve">. Chairs should also allow for adjustments so that </w:t>
                      </w:r>
                      <w:r>
                        <w:t>your</w:t>
                      </w:r>
                      <w:r w:rsidRPr="00E41921">
                        <w:t xml:space="preserve"> feet can rest flat on the floor and </w:t>
                      </w:r>
                      <w:r>
                        <w:t xml:space="preserve">your </w:t>
                      </w:r>
                      <w:r w:rsidRPr="00E41921">
                        <w:t xml:space="preserve">thighs are parallel to it. </w:t>
                      </w:r>
                      <w:r>
                        <w:t>While typing, your arms should be parallel to the floor as well</w:t>
                      </w:r>
                      <w:r w:rsidRPr="00E41921">
                        <w:t>.</w:t>
                      </w:r>
                    </w:p>
                    <w:p w14:paraId="7702F1F0" w14:textId="77777777" w:rsidR="00BF66EA" w:rsidRDefault="00A377D7" w:rsidP="00BF66EA">
                      <w:pPr>
                        <w:pStyle w:val="bullet"/>
                      </w:pPr>
                      <w:r w:rsidRPr="00E41921">
                        <w:t>Desk—</w:t>
                      </w:r>
                      <w:r>
                        <w:t>Use a work surface, such as a desk or table, that has</w:t>
                      </w:r>
                      <w:r w:rsidRPr="00E41921">
                        <w:t xml:space="preserve"> </w:t>
                      </w:r>
                      <w:r>
                        <w:t xml:space="preserve">space underneath </w:t>
                      </w:r>
                      <w:r w:rsidRPr="00E41921">
                        <w:t xml:space="preserve">for </w:t>
                      </w:r>
                      <w:r>
                        <w:t>your</w:t>
                      </w:r>
                      <w:r w:rsidRPr="00E41921">
                        <w:t xml:space="preserve"> legs and feet. If a work surface is too low, </w:t>
                      </w:r>
                      <w:r>
                        <w:t>adjust your chair accordingly</w:t>
                      </w:r>
                      <w:r w:rsidRPr="00E41921">
                        <w:t>. The</w:t>
                      </w:r>
                      <w:r w:rsidRPr="00E41921">
                        <w:t xml:space="preserve"> situation may also be able to be corrected using sturdy supports to boost the legs of either the work surface or the chair. </w:t>
                      </w:r>
                      <w:r>
                        <w:t>Cushion your</w:t>
                      </w:r>
                      <w:r w:rsidRPr="00E41921">
                        <w:t xml:space="preserve"> wrists from the surface edge with padding or a wrist rest.</w:t>
                      </w:r>
                    </w:p>
                    <w:p w14:paraId="47088237" w14:textId="77777777" w:rsidR="00BF66EA" w:rsidRPr="009721E5" w:rsidRDefault="00A377D7" w:rsidP="00BF66EA">
                      <w:pPr>
                        <w:pStyle w:val="bullet"/>
                      </w:pPr>
                      <w:r w:rsidRPr="00E41921">
                        <w:t>Screen—</w:t>
                      </w:r>
                      <w:r>
                        <w:t>Arrange</w:t>
                      </w:r>
                      <w:r w:rsidRPr="00E41921">
                        <w:t xml:space="preserve"> </w:t>
                      </w:r>
                      <w:r>
                        <w:t xml:space="preserve">your laptop or monitor </w:t>
                      </w:r>
                      <w:r w:rsidRPr="00E41921">
                        <w:t>screen</w:t>
                      </w:r>
                      <w:r>
                        <w:t xml:space="preserve"> </w:t>
                      </w:r>
                      <w:r w:rsidRPr="00E41921">
                        <w:t>directly in fr</w:t>
                      </w:r>
                      <w:r w:rsidRPr="00E41921">
                        <w:t xml:space="preserve">ont of </w:t>
                      </w:r>
                      <w:r>
                        <w:t>you</w:t>
                      </w:r>
                      <w:r w:rsidRPr="00E41921">
                        <w:t xml:space="preserve"> and approximately an arm’s length away with the top of the screen at, or slightly below, eye level.</w:t>
                      </w:r>
                    </w:p>
                    <w:p w14:paraId="2C7865E7" w14:textId="77777777" w:rsidR="00BF66EA" w:rsidRDefault="00A377D7" w:rsidP="00BF66EA">
                      <w:pPr>
                        <w:pStyle w:val="bullet"/>
                      </w:pPr>
                      <w:r w:rsidRPr="00E41921">
                        <w:t>Layout—</w:t>
                      </w:r>
                      <w:r>
                        <w:t>Organize</w:t>
                      </w:r>
                      <w:r w:rsidRPr="00E41921">
                        <w:t xml:space="preserve"> files</w:t>
                      </w:r>
                      <w:r>
                        <w:t xml:space="preserve"> and</w:t>
                      </w:r>
                      <w:r w:rsidRPr="00E41921">
                        <w:t xml:space="preserve"> materials so that </w:t>
                      </w:r>
                      <w:r>
                        <w:t xml:space="preserve">you don’t have </w:t>
                      </w:r>
                      <w:r w:rsidRPr="00E41921">
                        <w:t>to constantly bend</w:t>
                      </w:r>
                      <w:r>
                        <w:t xml:space="preserve"> and strain to reach them.</w:t>
                      </w:r>
                      <w:r w:rsidRPr="00586B8B">
                        <w:t xml:space="preserve"> </w:t>
                      </w:r>
                    </w:p>
                    <w:p w14:paraId="21EA144E" w14:textId="77777777" w:rsidR="00BF66EA" w:rsidRPr="009721E5" w:rsidRDefault="00BF66EA" w:rsidP="00BF66EA">
                      <w:pPr>
                        <w:pStyle w:val="bullet"/>
                      </w:pPr>
                    </w:p>
                  </w:txbxContent>
                </v:textbox>
                <w10:wrap anchorx="margin"/>
              </v:shape>
            </w:pict>
          </mc:Fallback>
        </mc:AlternateContent>
      </w:r>
      <w:r>
        <w:rPr>
          <w:noProof/>
          <w:sz w:val="32"/>
        </w:rPr>
        <mc:AlternateContent>
          <mc:Choice Requires="wps">
            <w:drawing>
              <wp:anchor distT="0" distB="0" distL="114300" distR="114300" simplePos="0" relativeHeight="251685888" behindDoc="0" locked="0" layoutInCell="1" allowOverlap="1">
                <wp:simplePos x="0" y="0"/>
                <wp:positionH relativeFrom="column">
                  <wp:posOffset>-76200</wp:posOffset>
                </wp:positionH>
                <wp:positionV relativeFrom="paragraph">
                  <wp:posOffset>8467</wp:posOffset>
                </wp:positionV>
                <wp:extent cx="3369310" cy="63823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369310" cy="6382385"/>
                        </a:xfrm>
                        <a:prstGeom prst="rect">
                          <a:avLst/>
                        </a:prstGeom>
                        <a:noFill/>
                        <a:ln w="6350">
                          <a:noFill/>
                        </a:ln>
                      </wps:spPr>
                      <wps:txbx>
                        <w:txbxContent>
                          <w:p w14:paraId="706CDB0A" w14:textId="77777777" w:rsidR="00BF66EA" w:rsidRPr="00BF66EA" w:rsidRDefault="00A377D7" w:rsidP="00BF66EA">
                            <w:pPr>
                              <w:pStyle w:val="SubHeaders"/>
                              <w:spacing w:after="120"/>
                              <w:rPr>
                                <w:rFonts w:asciiTheme="minorHAnsi" w:hAnsiTheme="minorHAnsi" w:cstheme="minorHAnsi"/>
                                <w:color w:val="20A589"/>
                                <w:sz w:val="32"/>
                              </w:rPr>
                            </w:pPr>
                            <w:r w:rsidRPr="00BF66EA">
                              <w:rPr>
                                <w:rFonts w:asciiTheme="minorHAnsi" w:hAnsiTheme="minorHAnsi" w:cstheme="minorHAnsi"/>
                                <w:color w:val="20A589"/>
                                <w:sz w:val="32"/>
                              </w:rPr>
                              <w:t>WORKING FROM HOME ERGONOMICS TIPS</w:t>
                            </w:r>
                          </w:p>
                          <w:p w14:paraId="1B1C1009" w14:textId="77777777" w:rsidR="00BF66EA" w:rsidRPr="00223858" w:rsidRDefault="00A377D7" w:rsidP="00BF66EA">
                            <w:pPr>
                              <w:rPr>
                                <w:rFonts w:cstheme="majorHAnsi"/>
                                <w:noProof/>
                              </w:rPr>
                            </w:pPr>
                            <w:r w:rsidRPr="00223858">
                              <w:rPr>
                                <w:rFonts w:cstheme="majorHAnsi"/>
                                <w:noProof/>
                              </w:rPr>
                              <w:t>Wo</w:t>
                            </w:r>
                            <w:r w:rsidRPr="00223858">
                              <w:rPr>
                                <w:rFonts w:cstheme="majorHAnsi"/>
                                <w:noProof/>
                              </w:rPr>
                              <w:t>rking from home comes with its own set of challenges. If an employee finds themselves working from home for a prolonged period of time, it is especially important to take steps to prevent ergonomic injuries. Taking small steps can go a long way to injury p</w:t>
                            </w:r>
                            <w:r w:rsidRPr="00223858">
                              <w:rPr>
                                <w:rFonts w:cstheme="majorHAnsi"/>
                                <w:noProof/>
                              </w:rPr>
                              <w:t xml:space="preserve">revention at home. </w:t>
                            </w:r>
                          </w:p>
                          <w:p w14:paraId="1E9FF76C" w14:textId="77777777" w:rsidR="00BF66EA" w:rsidRPr="00223858" w:rsidRDefault="00A377D7" w:rsidP="00BF66EA">
                            <w:pPr>
                              <w:pStyle w:val="SubHeaders"/>
                              <w:rPr>
                                <w:color w:val="20A589"/>
                                <w:sz w:val="22"/>
                                <w:szCs w:val="22"/>
                              </w:rPr>
                            </w:pPr>
                            <w:r w:rsidRPr="00223858">
                              <w:rPr>
                                <w:color w:val="20A589"/>
                                <w:sz w:val="22"/>
                                <w:szCs w:val="22"/>
                              </w:rPr>
                              <w:t>Healthy at Home</w:t>
                            </w:r>
                          </w:p>
                          <w:p w14:paraId="79E3AF04" w14:textId="77777777" w:rsidR="00BF66EA" w:rsidRPr="00223858" w:rsidRDefault="00A377D7" w:rsidP="00BF66EA">
                            <w:pPr>
                              <w:rPr>
                                <w:rFonts w:cstheme="majorHAnsi"/>
                                <w:noProof/>
                              </w:rPr>
                            </w:pPr>
                            <w:r w:rsidRPr="00223858">
                              <w:rPr>
                                <w:rFonts w:cstheme="majorHAnsi"/>
                                <w:noProof/>
                              </w:rPr>
                              <w:t>Ergonomics is defined as the science of fitting a workspace to an individual’s needs. Ergonomics aims to increase efficiency and productivity while reducing discomfort and the likelihood of injury.</w:t>
                            </w:r>
                          </w:p>
                          <w:p w14:paraId="2EBE22EB" w14:textId="77777777" w:rsidR="00BF66EA" w:rsidRPr="00223858" w:rsidRDefault="00A377D7" w:rsidP="00BF66EA">
                            <w:pPr>
                              <w:rPr>
                                <w:rFonts w:cstheme="majorHAnsi"/>
                                <w:noProof/>
                              </w:rPr>
                            </w:pPr>
                            <w:r w:rsidRPr="00223858">
                              <w:rPr>
                                <w:rFonts w:cstheme="majorHAnsi"/>
                                <w:noProof/>
                              </w:rPr>
                              <w:t>Many factors of ergono</w:t>
                            </w:r>
                            <w:r w:rsidRPr="00223858">
                              <w:rPr>
                                <w:rFonts w:cstheme="majorHAnsi"/>
                                <w:noProof/>
                              </w:rPr>
                              <w:t xml:space="preserve">mics may be taken for granted in the workplace and be severely lacking in a home environment. For example, while at the office, you likely have access to a suitable desk and chair, but when you work from home, you might not have an ideal setup. </w:t>
                            </w:r>
                          </w:p>
                          <w:p w14:paraId="4F4E4B97" w14:textId="77777777" w:rsidR="00BF66EA" w:rsidRPr="00223858" w:rsidRDefault="00A377D7" w:rsidP="00BF66EA">
                            <w:pPr>
                              <w:rPr>
                                <w:rFonts w:cstheme="majorHAnsi"/>
                                <w:noProof/>
                              </w:rPr>
                            </w:pPr>
                            <w:r w:rsidRPr="00223858">
                              <w:rPr>
                                <w:rFonts w:cstheme="majorHAnsi"/>
                                <w:noProof/>
                              </w:rPr>
                              <w:t>Poor ergon</w:t>
                            </w:r>
                            <w:r w:rsidRPr="00223858">
                              <w:rPr>
                                <w:rFonts w:cstheme="majorHAnsi"/>
                                <w:noProof/>
                              </w:rPr>
                              <w:t>omics can lead to not only reduced employee efficiency, but also a number of health issues that may have long-lasting effects, including damage to muscles, nerves, blood vessels, ligaments and tendons. Musculoskeletal disorders can be caused by a wide vari</w:t>
                            </w:r>
                            <w:r w:rsidRPr="00223858">
                              <w:rPr>
                                <w:rFonts w:cstheme="majorHAnsi"/>
                                <w:noProof/>
                              </w:rPr>
                              <w:t xml:space="preserve">ety of tasks, many of which may seem innocent, such as sitting with poor posture or having to bend or reach repeatedly.  </w:t>
                            </w:r>
                          </w:p>
                          <w:p w14:paraId="09B6BEDE" w14:textId="77777777" w:rsidR="00BF66EA" w:rsidRPr="00223858" w:rsidRDefault="00A377D7" w:rsidP="00BF66EA">
                            <w:pPr>
                              <w:pStyle w:val="SubHeaders"/>
                              <w:rPr>
                                <w:color w:val="20A589"/>
                                <w:sz w:val="22"/>
                                <w:szCs w:val="22"/>
                              </w:rPr>
                            </w:pPr>
                            <w:r w:rsidRPr="00223858">
                              <w:rPr>
                                <w:color w:val="20A589"/>
                                <w:sz w:val="22"/>
                                <w:szCs w:val="22"/>
                              </w:rPr>
                              <w:t>Workstation Considerations</w:t>
                            </w:r>
                          </w:p>
                          <w:p w14:paraId="42C50A6A" w14:textId="77777777" w:rsidR="00BF66EA" w:rsidRDefault="00A377D7" w:rsidP="00BF66EA">
                            <w:r w:rsidRPr="00E41921">
                              <w:rPr>
                                <w:rFonts w:cstheme="majorHAnsi"/>
                              </w:rPr>
                              <w:t xml:space="preserve">In order to make </w:t>
                            </w:r>
                            <w:r>
                              <w:rPr>
                                <w:rFonts w:cstheme="majorHAnsi"/>
                              </w:rPr>
                              <w:t>your home a suitable work environment</w:t>
                            </w:r>
                            <w:r w:rsidRPr="00E41921">
                              <w:rPr>
                                <w:rFonts w:cstheme="majorHAnsi"/>
                              </w:rPr>
                              <w:t>, there are a number of factors tha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6" o:spid="_x0000_s1040" type="#_x0000_t202" style="position:absolute;margin-left:-6pt;margin-top:.65pt;width:265.3pt;height:502.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" filled="f" stroked="f" strokeweight=".5pt">
                <v:textbox>
                  <w:txbxContent>
                    <w:p w14:paraId="706CDB0A" w14:textId="77777777" w:rsidR="00BF66EA" w:rsidRPr="00BF66EA" w:rsidRDefault="00A377D7" w:rsidP="00BF66EA">
                      <w:pPr>
                        <w:pStyle w:val="SubHeaders"/>
                        <w:spacing w:after="120"/>
                        <w:rPr>
                          <w:rFonts w:asciiTheme="minorHAnsi" w:hAnsiTheme="minorHAnsi" w:cstheme="minorHAnsi"/>
                          <w:color w:val="20A589"/>
                          <w:sz w:val="32"/>
                        </w:rPr>
                      </w:pPr>
                      <w:r w:rsidRPr="00BF66EA">
                        <w:rPr>
                          <w:rFonts w:asciiTheme="minorHAnsi" w:hAnsiTheme="minorHAnsi" w:cstheme="minorHAnsi"/>
                          <w:color w:val="20A589"/>
                          <w:sz w:val="32"/>
                        </w:rPr>
                        <w:t>WORKING FROM HOME ERGONOMICS TIPS</w:t>
                      </w:r>
                    </w:p>
                    <w:p w14:paraId="1B1C1009" w14:textId="77777777" w:rsidR="00BF66EA" w:rsidRPr="00223858" w:rsidRDefault="00A377D7" w:rsidP="00BF66EA">
                      <w:pPr>
                        <w:rPr>
                          <w:rFonts w:cstheme="majorHAnsi"/>
                          <w:noProof/>
                        </w:rPr>
                      </w:pPr>
                      <w:r w:rsidRPr="00223858">
                        <w:rPr>
                          <w:rFonts w:cstheme="majorHAnsi"/>
                          <w:noProof/>
                        </w:rPr>
                        <w:t>Wo</w:t>
                      </w:r>
                      <w:r w:rsidRPr="00223858">
                        <w:rPr>
                          <w:rFonts w:cstheme="majorHAnsi"/>
                          <w:noProof/>
                        </w:rPr>
                        <w:t>rking from home comes with its own set of challenges. If an employee finds themselves working from home for a prolonged period of time, it is especially important to take steps to prevent ergonomic injuries. Taking small steps can go a long way to injury p</w:t>
                      </w:r>
                      <w:r w:rsidRPr="00223858">
                        <w:rPr>
                          <w:rFonts w:cstheme="majorHAnsi"/>
                          <w:noProof/>
                        </w:rPr>
                        <w:t xml:space="preserve">revention at home. </w:t>
                      </w:r>
                    </w:p>
                    <w:p w14:paraId="1E9FF76C" w14:textId="77777777" w:rsidR="00BF66EA" w:rsidRPr="00223858" w:rsidRDefault="00A377D7" w:rsidP="00BF66EA">
                      <w:pPr>
                        <w:pStyle w:val="SubHeaders"/>
                        <w:rPr>
                          <w:color w:val="20A589"/>
                          <w:sz w:val="22"/>
                          <w:szCs w:val="22"/>
                        </w:rPr>
                      </w:pPr>
                      <w:r w:rsidRPr="00223858">
                        <w:rPr>
                          <w:color w:val="20A589"/>
                          <w:sz w:val="22"/>
                          <w:szCs w:val="22"/>
                        </w:rPr>
                        <w:t>Healthy at Home</w:t>
                      </w:r>
                    </w:p>
                    <w:p w14:paraId="79E3AF04" w14:textId="77777777" w:rsidR="00BF66EA" w:rsidRPr="00223858" w:rsidRDefault="00A377D7" w:rsidP="00BF66EA">
                      <w:pPr>
                        <w:rPr>
                          <w:rFonts w:cstheme="majorHAnsi"/>
                          <w:noProof/>
                        </w:rPr>
                      </w:pPr>
                      <w:r w:rsidRPr="00223858">
                        <w:rPr>
                          <w:rFonts w:cstheme="majorHAnsi"/>
                          <w:noProof/>
                        </w:rPr>
                        <w:t>Ergonomics is defined as the science of fitting a workspace to an individual’s needs. Ergonomics aims to increase efficiency and productivity while reducing discomfort and the likelihood of injury.</w:t>
                      </w:r>
                    </w:p>
                    <w:p w14:paraId="2EBE22EB" w14:textId="77777777" w:rsidR="00BF66EA" w:rsidRPr="00223858" w:rsidRDefault="00A377D7" w:rsidP="00BF66EA">
                      <w:pPr>
                        <w:rPr>
                          <w:rFonts w:cstheme="majorHAnsi"/>
                          <w:noProof/>
                        </w:rPr>
                      </w:pPr>
                      <w:r w:rsidRPr="00223858">
                        <w:rPr>
                          <w:rFonts w:cstheme="majorHAnsi"/>
                          <w:noProof/>
                        </w:rPr>
                        <w:t>Many factors of ergono</w:t>
                      </w:r>
                      <w:r w:rsidRPr="00223858">
                        <w:rPr>
                          <w:rFonts w:cstheme="majorHAnsi"/>
                          <w:noProof/>
                        </w:rPr>
                        <w:t xml:space="preserve">mics may be taken for granted in the workplace and be severely lacking in a home environment. For example, while at the office, you likely have access to a suitable desk and chair, but when you work from home, you might not have an ideal setup. </w:t>
                      </w:r>
                    </w:p>
                    <w:p w14:paraId="4F4E4B97" w14:textId="77777777" w:rsidR="00BF66EA" w:rsidRPr="00223858" w:rsidRDefault="00A377D7" w:rsidP="00BF66EA">
                      <w:pPr>
                        <w:rPr>
                          <w:rFonts w:cstheme="majorHAnsi"/>
                          <w:noProof/>
                        </w:rPr>
                      </w:pPr>
                      <w:r w:rsidRPr="00223858">
                        <w:rPr>
                          <w:rFonts w:cstheme="majorHAnsi"/>
                          <w:noProof/>
                        </w:rPr>
                        <w:t>Poor ergon</w:t>
                      </w:r>
                      <w:r w:rsidRPr="00223858">
                        <w:rPr>
                          <w:rFonts w:cstheme="majorHAnsi"/>
                          <w:noProof/>
                        </w:rPr>
                        <w:t>omics can lead to not only reduced employee efficiency, but also a number of health issues that may have long-lasting effects, including damage to muscles, nerves, blood vessels, ligaments and tendons. Musculoskeletal disorders can be caused by a wide vari</w:t>
                      </w:r>
                      <w:r w:rsidRPr="00223858">
                        <w:rPr>
                          <w:rFonts w:cstheme="majorHAnsi"/>
                          <w:noProof/>
                        </w:rPr>
                        <w:t xml:space="preserve">ety of tasks, many of which may seem innocent, such as sitting with poor posture or having to bend or reach repeatedly.  </w:t>
                      </w:r>
                    </w:p>
                    <w:p w14:paraId="09B6BEDE" w14:textId="77777777" w:rsidR="00BF66EA" w:rsidRPr="00223858" w:rsidRDefault="00A377D7" w:rsidP="00BF66EA">
                      <w:pPr>
                        <w:pStyle w:val="SubHeaders"/>
                        <w:rPr>
                          <w:color w:val="20A589"/>
                          <w:sz w:val="22"/>
                          <w:szCs w:val="22"/>
                        </w:rPr>
                      </w:pPr>
                      <w:r w:rsidRPr="00223858">
                        <w:rPr>
                          <w:color w:val="20A589"/>
                          <w:sz w:val="22"/>
                          <w:szCs w:val="22"/>
                        </w:rPr>
                        <w:t>Workstation Considerations</w:t>
                      </w:r>
                    </w:p>
                    <w:p w14:paraId="42C50A6A" w14:textId="77777777" w:rsidR="00BF66EA" w:rsidRDefault="00A377D7" w:rsidP="00BF66EA">
                      <w:r w:rsidRPr="00E41921">
                        <w:rPr>
                          <w:rFonts w:cstheme="majorHAnsi"/>
                        </w:rPr>
                        <w:t xml:space="preserve">In order to make </w:t>
                      </w:r>
                      <w:r>
                        <w:rPr>
                          <w:rFonts w:cstheme="majorHAnsi"/>
                        </w:rPr>
                        <w:t>your home a suitable work environment</w:t>
                      </w:r>
                      <w:r w:rsidRPr="00E41921">
                        <w:rPr>
                          <w:rFonts w:cstheme="majorHAnsi"/>
                        </w:rPr>
                        <w:t>, there are a number of factors that</w:t>
                      </w:r>
                    </w:p>
                  </w:txbxContent>
                </v:textbox>
              </v:shape>
            </w:pict>
          </mc:Fallback>
        </mc:AlternateContent>
      </w:r>
      <w:r w:rsidRPr="000855CD">
        <w:rPr>
          <w:noProof/>
          <w:sz w:val="32"/>
        </w:rPr>
        <mc:AlternateContent>
          <mc:Choice Requires="wps">
            <w:drawing>
              <wp:anchor distT="0" distB="0" distL="114300" distR="114300" simplePos="0" relativeHeight="251684864"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484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198A12" w14:textId="77777777" w:rsidR="00BF66EA" w:rsidRPr="00223858" w:rsidRDefault="00A377D7" w:rsidP="00BF66EA">
                            <w:pPr>
                              <w:pStyle w:val="SubHeaders"/>
                              <w:spacing w:after="240"/>
                              <w:rPr>
                                <w:rFonts w:cstheme="majorHAnsi"/>
                                <w:b w:val="0"/>
                                <w:color w:val="20A589"/>
                              </w:rPr>
                            </w:pPr>
                            <w:r w:rsidRPr="00223858">
                              <w:rPr>
                                <w:rFonts w:cstheme="majorHAnsi"/>
                                <w:b w:val="0"/>
                                <w:color w:val="20A589"/>
                              </w:rPr>
                              <w:t>Health and wellness tips for your work, home and life—brought to you by the insurance professionals at Scott Benefit Servic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27" o:spid="_x0000_s1041" type="#_x0000_t202" style="position:absolute;margin-left:84.65pt;margin-top:79.25pt;width:455.75pt;height:38.1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" filled="f" stroked="f">
                <v:textbox>
                  <w:txbxContent>
                    <w:p w14:paraId="11198A12" w14:textId="77777777" w:rsidR="00BF66EA" w:rsidRPr="00223858" w:rsidRDefault="00A377D7" w:rsidP="00BF66EA">
                      <w:pPr>
                        <w:pStyle w:val="SubHeaders"/>
                        <w:spacing w:after="240"/>
                        <w:rPr>
                          <w:rFonts w:cstheme="majorHAnsi"/>
                          <w:b w:val="0"/>
                          <w:color w:val="20A589"/>
                        </w:rPr>
                      </w:pPr>
                      <w:r w:rsidRPr="00223858">
                        <w:rPr>
                          <w:rFonts w:cstheme="majorHAnsi"/>
                          <w:b w:val="0"/>
                          <w:color w:val="20A589"/>
                        </w:rPr>
                        <w:t>Health and wellness tips for your work, home and life—brought to you by the insurance professionals at Scott Benefit Services</w:t>
                      </w:r>
                    </w:p>
                  </w:txbxContent>
                </v:textbox>
                <w10:wrap anchorx="margin" anchory="page"/>
                <w10:anchorlock/>
              </v:shape>
            </w:pict>
          </mc:Fallback>
        </mc:AlternateContent>
      </w:r>
    </w:p>
    <w:p w14:paraId="2445143E" w14:textId="77777777" w:rsidR="00BF66EA" w:rsidRDefault="00BF66EA" w:rsidP="00BF66EA">
      <w:pPr>
        <w:rPr>
          <w:rFonts w:cstheme="majorHAnsi"/>
        </w:rPr>
        <w:sectPr w:rsidR="00BF66EA" w:rsidSect="00FB590A">
          <w:headerReference w:type="default" r:id="rId45"/>
          <w:footerReference w:type="default" r:id="rId46"/>
          <w:pgSz w:w="12240" w:h="15840"/>
          <w:pgMar w:top="5040" w:right="720" w:bottom="720" w:left="720" w:header="720" w:footer="576" w:gutter="0"/>
          <w:cols w:num="2" w:space="720"/>
          <w:docGrid w:linePitch="360"/>
        </w:sectPr>
      </w:pPr>
    </w:p>
    <w:p w14:paraId="09264DC4" w14:textId="77777777" w:rsidR="00BF66EA" w:rsidRPr="00595AED" w:rsidRDefault="00A377D7" w:rsidP="00BF66EA">
      <w:pPr>
        <w:rPr>
          <w:rFonts w:cstheme="majorHAnsi"/>
        </w:rPr>
      </w:pPr>
      <w:r w:rsidRPr="008873DD">
        <w:rPr>
          <w:rFonts w:cstheme="majorHAnsi"/>
          <w:noProof/>
        </w:rPr>
        <mc:AlternateContent>
          <mc:Choice Requires="wps">
            <w:drawing>
              <wp:anchor distT="0" distB="0" distL="114300" distR="114300" simplePos="0" relativeHeight="251692032" behindDoc="0" locked="0" layoutInCell="1" allowOverlap="1">
                <wp:simplePos x="0" y="0"/>
                <wp:positionH relativeFrom="margin">
                  <wp:posOffset>3615267</wp:posOffset>
                </wp:positionH>
                <wp:positionV relativeFrom="paragraph">
                  <wp:posOffset>-13548</wp:posOffset>
                </wp:positionV>
                <wp:extent cx="3275965" cy="8508577"/>
                <wp:effectExtent l="0" t="0" r="0" b="6985"/>
                <wp:wrapNone/>
                <wp:docPr id="28" name="Text Box 28"/>
                <wp:cNvGraphicFramePr/>
                <a:graphic xmlns:a="http://schemas.openxmlformats.org/drawingml/2006/main">
                  <a:graphicData uri="http://schemas.microsoft.com/office/word/2010/wordprocessingShape">
                    <wps:wsp>
                      <wps:cNvSpPr txBox="1"/>
                      <wps:spPr>
                        <a:xfrm>
                          <a:off x="0" y="0"/>
                          <a:ext cx="3275965" cy="8508577"/>
                        </a:xfrm>
                        <a:prstGeom prst="rect">
                          <a:avLst/>
                        </a:prstGeom>
                        <a:noFill/>
                        <a:ln w="6350">
                          <a:noFill/>
                        </a:ln>
                      </wps:spPr>
                      <wps:txbx>
                        <w:txbxContent>
                          <w:p w14:paraId="78709F56" w14:textId="77777777" w:rsidR="00BF66EA" w:rsidRDefault="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8" o:spid="_x0000_s1042" type="#_x0000_t202" style="position:absolute;margin-left:284.65pt;margin-top:-1.05pt;width:257.95pt;height:669.9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" filled="f" stroked="f" strokeweight=".5pt">
                <v:textbox>
                  <w:txbxContent>
                    <w:p w14:paraId="78709F56" w14:textId="77777777" w:rsidR="00BF66EA" w:rsidRDefault="00BF66EA" w:rsidP="00BF66EA"/>
                  </w:txbxContent>
                </v:textbox>
                <w10:wrap anchorx="margin"/>
              </v:shape>
            </w:pict>
          </mc:Fallback>
        </mc:AlternateContent>
      </w:r>
      <w:r w:rsidRPr="008873DD">
        <w:rPr>
          <w:rFonts w:cstheme="majorHAnsi"/>
          <w:noProof/>
        </w:rPr>
        <mc:AlternateContent>
          <mc:Choice Requires="wps">
            <w:drawing>
              <wp:anchor distT="0" distB="0" distL="114300" distR="114300" simplePos="0" relativeHeight="251689984" behindDoc="0" locked="0" layoutInCell="1" allowOverlap="1">
                <wp:simplePos x="0" y="0"/>
                <wp:positionH relativeFrom="column">
                  <wp:posOffset>-42545</wp:posOffset>
                </wp:positionH>
                <wp:positionV relativeFrom="paragraph">
                  <wp:posOffset>-5080</wp:posOffset>
                </wp:positionV>
                <wp:extent cx="3369310" cy="850011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3369310" cy="8500110"/>
                        </a:xfrm>
                        <a:prstGeom prst="rect">
                          <a:avLst/>
                        </a:prstGeom>
                        <a:noFill/>
                        <a:ln w="6350">
                          <a:noFill/>
                        </a:ln>
                      </wps:spPr>
                      <wps:txbx>
                        <w:txbxContent>
                          <w:p w14:paraId="1F74F2DB" w14:textId="77777777" w:rsidR="00BF66EA" w:rsidRDefault="00A377D7" w:rsidP="00BF66EA">
                            <w:pPr>
                              <w:pStyle w:val="bullet"/>
                            </w:pPr>
                            <w:r w:rsidRPr="009721E5">
                              <w:t>Equipment—When using a keyboard and</w:t>
                            </w:r>
                            <w:r w:rsidRPr="009721E5">
                              <w:t xml:space="preserve"> mouse, keep them on the same surface. Position your arms so that your hands are aligned with, or slightly </w:t>
                            </w:r>
                            <w:r>
                              <w:t>below, your elbows. Make sure your wrists are straight and your upper arms stay close to your body. If you use the phone frequently, put it on speake</w:t>
                            </w:r>
                            <w:r>
                              <w:t xml:space="preserve">r or use a headset in order to avoid having to cradle the phone between your head and shoulder. </w:t>
                            </w:r>
                          </w:p>
                          <w:p w14:paraId="64956D29" w14:textId="77777777" w:rsidR="00BF66EA" w:rsidRPr="00223858" w:rsidRDefault="00A377D7" w:rsidP="00BF66EA">
                            <w:pPr>
                              <w:pStyle w:val="SubHeaders"/>
                              <w:rPr>
                                <w:color w:val="20A589"/>
                                <w:sz w:val="22"/>
                                <w:szCs w:val="22"/>
                              </w:rPr>
                            </w:pPr>
                            <w:r w:rsidRPr="00223858">
                              <w:rPr>
                                <w:color w:val="20A589"/>
                                <w:sz w:val="22"/>
                                <w:szCs w:val="22"/>
                              </w:rPr>
                              <w:t>Preventing Hazards</w:t>
                            </w:r>
                          </w:p>
                          <w:p w14:paraId="5389A12C" w14:textId="77777777" w:rsidR="00BF66EA" w:rsidRPr="00223858" w:rsidRDefault="00A377D7" w:rsidP="00BF66EA">
                            <w:pPr>
                              <w:rPr>
                                <w:rFonts w:cstheme="majorHAnsi"/>
                              </w:rPr>
                            </w:pPr>
                            <w:r w:rsidRPr="00223858">
                              <w:rPr>
                                <w:rFonts w:cstheme="majorHAnsi"/>
                              </w:rPr>
                              <w:t xml:space="preserve">In addition to arranging your workspace properly, you should also be aware of new risk factors that may be present. Be careful not to </w:t>
                            </w:r>
                            <w:r w:rsidRPr="00223858">
                              <w:rPr>
                                <w:rFonts w:cstheme="majorHAnsi"/>
                              </w:rPr>
                              <w:t>overload electrical outlets or create tripping hazards with power strips or extension cords running across the floor of your home.</w:t>
                            </w:r>
                          </w:p>
                          <w:p w14:paraId="61F908AC" w14:textId="77777777" w:rsidR="00BF66EA" w:rsidRPr="00223858" w:rsidRDefault="00A377D7" w:rsidP="00BF66EA">
                            <w:pPr>
                              <w:pStyle w:val="SubHeaders"/>
                              <w:rPr>
                                <w:color w:val="20A589"/>
                                <w:sz w:val="22"/>
                                <w:szCs w:val="22"/>
                              </w:rPr>
                            </w:pPr>
                            <w:r w:rsidRPr="00223858">
                              <w:rPr>
                                <w:color w:val="20A589"/>
                                <w:sz w:val="22"/>
                                <w:szCs w:val="22"/>
                              </w:rPr>
                              <w:t>Taking Breaks</w:t>
                            </w:r>
                          </w:p>
                          <w:p w14:paraId="29CE99B5" w14:textId="77777777" w:rsidR="00BF66EA" w:rsidRPr="00223858" w:rsidRDefault="00A377D7" w:rsidP="00BF66EA">
                            <w:pPr>
                              <w:rPr>
                                <w:rFonts w:cstheme="majorHAnsi"/>
                              </w:rPr>
                            </w:pPr>
                            <w:r w:rsidRPr="00223858">
                              <w:rPr>
                                <w:rFonts w:cstheme="majorHAnsi"/>
                              </w:rPr>
                              <w:t>Even while at the office, employees shouldn’t spend eight straight hours sitting at their desks. This applies t</w:t>
                            </w:r>
                            <w:r w:rsidRPr="00223858">
                              <w:rPr>
                                <w:rFonts w:cstheme="majorHAnsi"/>
                              </w:rPr>
                              <w:t>o working at home as well. Take regular breaks to stand, stretch and move around a bit.</w:t>
                            </w:r>
                          </w:p>
                          <w:p w14:paraId="75EB8BD1" w14:textId="77777777" w:rsidR="00BF66EA" w:rsidRPr="00223858" w:rsidRDefault="00A377D7" w:rsidP="00BF66EA">
                            <w:pPr>
                              <w:pStyle w:val="SubHeaders"/>
                              <w:rPr>
                                <w:color w:val="20A589"/>
                                <w:sz w:val="22"/>
                                <w:szCs w:val="22"/>
                              </w:rPr>
                            </w:pPr>
                            <w:r w:rsidRPr="00223858">
                              <w:rPr>
                                <w:color w:val="20A589"/>
                                <w:sz w:val="22"/>
                                <w:szCs w:val="22"/>
                              </w:rPr>
                              <w:t>In Conclusion</w:t>
                            </w:r>
                          </w:p>
                          <w:p w14:paraId="685FD3AC" w14:textId="77777777" w:rsidR="00BF66EA" w:rsidRPr="00223858" w:rsidRDefault="00A377D7" w:rsidP="00BF66EA">
                            <w:pPr>
                              <w:rPr>
                                <w:rFonts w:cstheme="majorHAnsi"/>
                              </w:rPr>
                            </w:pPr>
                            <w:r w:rsidRPr="00223858">
                              <w:rPr>
                                <w:rFonts w:cstheme="majorHAnsi"/>
                              </w:rPr>
                              <w:t>Working from home has its pros and cons. While your home may not be the ideal work environment, utilizing the strategies in this article can go a long way</w:t>
                            </w:r>
                            <w:r w:rsidRPr="00223858">
                              <w:rPr>
                                <w:rFonts w:cstheme="majorHAnsi"/>
                              </w:rPr>
                              <w:t xml:space="preserve"> toward preventing unnecessary injur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9" o:spid="_x0000_s1043" type="#_x0000_t202" style="position:absolute;margin-left:-3.35pt;margin-top:-.4pt;width:265.3pt;height:669.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" filled="f" stroked="f" strokeweight=".5pt">
                <v:textbox>
                  <w:txbxContent>
                    <w:p w14:paraId="1F74F2DB" w14:textId="77777777" w:rsidR="00BF66EA" w:rsidRDefault="00A377D7" w:rsidP="00BF66EA">
                      <w:pPr>
                        <w:pStyle w:val="bullet"/>
                      </w:pPr>
                      <w:r w:rsidRPr="009721E5">
                        <w:t>Equipment—When using a keyboard and</w:t>
                      </w:r>
                      <w:r w:rsidRPr="009721E5">
                        <w:t xml:space="preserve"> mouse, keep them on the same surface. Position your arms so that your hands are aligned with, or slightly </w:t>
                      </w:r>
                      <w:r>
                        <w:t>below, your elbows. Make sure your wrists are straight and your upper arms stay close to your body. If you use the phone frequently, put it on speake</w:t>
                      </w:r>
                      <w:r>
                        <w:t xml:space="preserve">r or use a headset in order to avoid having to cradle the phone between your head and shoulder. </w:t>
                      </w:r>
                    </w:p>
                    <w:p w14:paraId="64956D29" w14:textId="77777777" w:rsidR="00BF66EA" w:rsidRPr="00223858" w:rsidRDefault="00A377D7" w:rsidP="00BF66EA">
                      <w:pPr>
                        <w:pStyle w:val="SubHeaders"/>
                        <w:rPr>
                          <w:color w:val="20A589"/>
                          <w:sz w:val="22"/>
                          <w:szCs w:val="22"/>
                        </w:rPr>
                      </w:pPr>
                      <w:r w:rsidRPr="00223858">
                        <w:rPr>
                          <w:color w:val="20A589"/>
                          <w:sz w:val="22"/>
                          <w:szCs w:val="22"/>
                        </w:rPr>
                        <w:t>Preventing Hazards</w:t>
                      </w:r>
                    </w:p>
                    <w:p w14:paraId="5389A12C" w14:textId="77777777" w:rsidR="00BF66EA" w:rsidRPr="00223858" w:rsidRDefault="00A377D7" w:rsidP="00BF66EA">
                      <w:pPr>
                        <w:rPr>
                          <w:rFonts w:cstheme="majorHAnsi"/>
                        </w:rPr>
                      </w:pPr>
                      <w:r w:rsidRPr="00223858">
                        <w:rPr>
                          <w:rFonts w:cstheme="majorHAnsi"/>
                        </w:rPr>
                        <w:t xml:space="preserve">In addition to arranging your workspace properly, you should also be aware of new risk factors that may be present. Be careful not to </w:t>
                      </w:r>
                      <w:r w:rsidRPr="00223858">
                        <w:rPr>
                          <w:rFonts w:cstheme="majorHAnsi"/>
                        </w:rPr>
                        <w:t>overload electrical outlets or create tripping hazards with power strips or extension cords running across the floor of your home.</w:t>
                      </w:r>
                    </w:p>
                    <w:p w14:paraId="61F908AC" w14:textId="77777777" w:rsidR="00BF66EA" w:rsidRPr="00223858" w:rsidRDefault="00A377D7" w:rsidP="00BF66EA">
                      <w:pPr>
                        <w:pStyle w:val="SubHeaders"/>
                        <w:rPr>
                          <w:color w:val="20A589"/>
                          <w:sz w:val="22"/>
                          <w:szCs w:val="22"/>
                        </w:rPr>
                      </w:pPr>
                      <w:r w:rsidRPr="00223858">
                        <w:rPr>
                          <w:color w:val="20A589"/>
                          <w:sz w:val="22"/>
                          <w:szCs w:val="22"/>
                        </w:rPr>
                        <w:t>Taking Breaks</w:t>
                      </w:r>
                    </w:p>
                    <w:p w14:paraId="29CE99B5" w14:textId="77777777" w:rsidR="00BF66EA" w:rsidRPr="00223858" w:rsidRDefault="00A377D7" w:rsidP="00BF66EA">
                      <w:pPr>
                        <w:rPr>
                          <w:rFonts w:cstheme="majorHAnsi"/>
                        </w:rPr>
                      </w:pPr>
                      <w:r w:rsidRPr="00223858">
                        <w:rPr>
                          <w:rFonts w:cstheme="majorHAnsi"/>
                        </w:rPr>
                        <w:t>Even while at the office, employees shouldn’t spend eight straight hours sitting at their desks. This applies t</w:t>
                      </w:r>
                      <w:r w:rsidRPr="00223858">
                        <w:rPr>
                          <w:rFonts w:cstheme="majorHAnsi"/>
                        </w:rPr>
                        <w:t>o working at home as well. Take regular breaks to stand, stretch and move around a bit.</w:t>
                      </w:r>
                    </w:p>
                    <w:p w14:paraId="75EB8BD1" w14:textId="77777777" w:rsidR="00BF66EA" w:rsidRPr="00223858" w:rsidRDefault="00A377D7" w:rsidP="00BF66EA">
                      <w:pPr>
                        <w:pStyle w:val="SubHeaders"/>
                        <w:rPr>
                          <w:color w:val="20A589"/>
                          <w:sz w:val="22"/>
                          <w:szCs w:val="22"/>
                        </w:rPr>
                      </w:pPr>
                      <w:r w:rsidRPr="00223858">
                        <w:rPr>
                          <w:color w:val="20A589"/>
                          <w:sz w:val="22"/>
                          <w:szCs w:val="22"/>
                        </w:rPr>
                        <w:t>In Conclusion</w:t>
                      </w:r>
                    </w:p>
                    <w:p w14:paraId="685FD3AC" w14:textId="77777777" w:rsidR="00BF66EA" w:rsidRPr="00223858" w:rsidRDefault="00A377D7" w:rsidP="00BF66EA">
                      <w:pPr>
                        <w:rPr>
                          <w:rFonts w:cstheme="majorHAnsi"/>
                        </w:rPr>
                      </w:pPr>
                      <w:r w:rsidRPr="00223858">
                        <w:rPr>
                          <w:rFonts w:cstheme="majorHAnsi"/>
                        </w:rPr>
                        <w:t>Working from home has its pros and cons. While your home may not be the ideal work environment, utilizing the strategies in this article can go a long way</w:t>
                      </w:r>
                      <w:r w:rsidRPr="00223858">
                        <w:rPr>
                          <w:rFonts w:cstheme="majorHAnsi"/>
                        </w:rPr>
                        <w:t xml:space="preserve"> toward preventing unnecessary injuries.</w:t>
                      </w:r>
                    </w:p>
                  </w:txbxContent>
                </v:textbox>
              </v:shape>
            </w:pict>
          </mc:Fallback>
        </mc:AlternateContent>
      </w:r>
    </w:p>
    <w:p w14:paraId="1D82175F" w14:textId="77777777" w:rsidR="00BF66EA" w:rsidRPr="000741C2" w:rsidRDefault="00BF66EA" w:rsidP="00BF66EA"/>
    <w:p w14:paraId="22C74FB6" w14:textId="77777777" w:rsidR="00BF66EA" w:rsidRDefault="00BF66EA" w:rsidP="00A856FA">
      <w:pPr>
        <w:pStyle w:val="BulletList"/>
        <w:numPr>
          <w:ilvl w:val="0"/>
          <w:numId w:val="0"/>
        </w:numPr>
      </w:pPr>
    </w:p>
    <w:p w14:paraId="5349B56F" w14:textId="77777777" w:rsidR="00BF66EA" w:rsidRDefault="00BF66EA" w:rsidP="00A856FA">
      <w:pPr>
        <w:pStyle w:val="BulletList"/>
        <w:numPr>
          <w:ilvl w:val="0"/>
          <w:numId w:val="0"/>
        </w:numPr>
      </w:pPr>
    </w:p>
    <w:p w14:paraId="4DC245A1" w14:textId="77777777" w:rsidR="00BF66EA" w:rsidRDefault="00BF66EA" w:rsidP="00A856FA">
      <w:pPr>
        <w:pStyle w:val="BulletList"/>
        <w:numPr>
          <w:ilvl w:val="0"/>
          <w:numId w:val="0"/>
        </w:numPr>
      </w:pPr>
    </w:p>
    <w:p w14:paraId="30F61751" w14:textId="77777777" w:rsidR="00BF66EA" w:rsidRDefault="00BF66EA" w:rsidP="00A856FA">
      <w:pPr>
        <w:pStyle w:val="BulletList"/>
        <w:numPr>
          <w:ilvl w:val="0"/>
          <w:numId w:val="0"/>
        </w:numPr>
      </w:pPr>
    </w:p>
    <w:sectPr w:rsidR="00BF66EA" w:rsidSect="00C021E2">
      <w:headerReference w:type="default" r:id="rId47"/>
      <w:footerReference w:type="default" r:id="rId48"/>
      <w:pgSz w:w="12240" w:h="15840"/>
      <w:pgMar w:top="1440" w:right="936" w:bottom="936" w:left="936" w:header="720" w:footer="93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8B583" w14:textId="77777777" w:rsidR="00A377D7" w:rsidRDefault="00A377D7">
      <w:pPr>
        <w:spacing w:after="0" w:line="240" w:lineRule="auto"/>
      </w:pPr>
      <w:r>
        <w:separator/>
      </w:r>
    </w:p>
  </w:endnote>
  <w:endnote w:type="continuationSeparator" w:id="0">
    <w:p w14:paraId="76045D2E" w14:textId="77777777" w:rsidR="00A377D7" w:rsidRDefault="00A3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6364595"/>
      <w:docPartObj>
        <w:docPartGallery w:val="Page Numbers (Bottom of Page)"/>
        <w:docPartUnique/>
      </w:docPartObj>
    </w:sdtPr>
    <w:sdtEndPr>
      <w:rPr>
        <w:b/>
        <w:noProof/>
        <w:color w:val="FFFFFF" w:themeColor="background1"/>
      </w:rPr>
    </w:sdtEndPr>
    <w:sdtContent>
      <w:p w14:paraId="18822DAC" w14:textId="77777777" w:rsidR="001E6189" w:rsidRPr="001E6189" w:rsidRDefault="00A377D7" w:rsidP="001E6189">
        <w:pPr>
          <w:pStyle w:val="Footer"/>
          <w:jc w:val="right"/>
          <w:rPr>
            <w:b/>
            <w:color w:val="FFFFFF" w:themeColor="background1"/>
          </w:rPr>
        </w:pPr>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4D22A" w14:textId="77777777" w:rsidR="00BF66EA" w:rsidRDefault="00BF66EA">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CCA36" w14:textId="77777777" w:rsidR="00BF66EA" w:rsidRDefault="00BF66EA"/>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B9F20" w14:textId="77777777" w:rsidR="00BF66EA" w:rsidRDefault="00A377D7">
    <w:pPr>
      <w:pStyle w:val="Footer"/>
    </w:pPr>
    <w:r>
      <w:rPr>
        <w:noProof/>
      </w:rPr>
      <mc:AlternateContent>
        <mc:Choice Requires="wps">
          <w:drawing>
            <wp:anchor distT="0" distB="0" distL="114300" distR="114300" simplePos="0" relativeHeight="251668480"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1" name="Text Box 1"/>
              <wp:cNvGraphicFramePr/>
              <a:graphic xmlns:a="http://schemas.openxmlformats.org/drawingml/2006/main">
                <a:graphicData uri="http://schemas.microsoft.com/office/word/2010/wordprocessingShape">
                  <wps:wsp>
                    <wps:cNvSpPr txBox="1"/>
                    <wps:spPr>
                      <a:xfrm>
                        <a:off x="0" y="0"/>
                        <a:ext cx="4099560" cy="335280"/>
                      </a:xfrm>
                      <a:prstGeom prst="rect">
                        <a:avLst/>
                      </a:prstGeom>
                      <a:noFill/>
                      <a:ln w="6350">
                        <a:noFill/>
                      </a:ln>
                    </wps:spPr>
                    <wps:txbx>
                      <w:txbxContent>
                        <w:p w14:paraId="0A6ABA5A" w14:textId="77777777" w:rsidR="00BF66EA" w:rsidRPr="005E2AF1" w:rsidRDefault="00A377D7" w:rsidP="000D6890">
                          <w:pPr>
                            <w:rPr>
                              <w:color w:val="B2B2B2"/>
                              <w:sz w:val="14"/>
                            </w:rPr>
                          </w:pPr>
                          <w:r w:rsidRPr="005E2AF1">
                            <w:rPr>
                              <w:color w:val="B2B2B2"/>
                              <w:sz w:val="14"/>
                            </w:rPr>
                            <w:t>This article is for informational purposes on</w:t>
                          </w:r>
                          <w:r w:rsidRPr="005E2AF1">
                            <w:rPr>
                              <w:color w:val="B2B2B2"/>
                              <w:sz w:val="14"/>
                            </w:rPr>
                            <w:t xml:space="preserve">ly and is not intended as medical advice. For further information, please consult a medical professional. © </w:t>
                          </w:r>
                          <w:r>
                            <w:rPr>
                              <w:color w:val="B2B2B2"/>
                              <w:sz w:val="14"/>
                            </w:rPr>
                            <w:t>2020</w:t>
                          </w:r>
                          <w:r w:rsidRPr="005E2AF1">
                            <w:rPr>
                              <w:color w:val="B2B2B2"/>
                              <w:sz w:val="14"/>
                            </w:rPr>
                            <w:t xml:space="preserve"> Zywave, Inc. All rights reserved. </w:t>
                          </w:r>
                        </w:p>
                        <w:p w14:paraId="3B7BD7FA" w14:textId="77777777" w:rsidR="00BF66EA" w:rsidRPr="005E2AF1" w:rsidRDefault="00BF66EA">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48" type="#_x0000_t202" style="position:absolute;margin-left:-22.2pt;margin-top:-2.15pt;width:322.8pt;height:26.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" filled="f" stroked="f" strokeweight=".5pt">
              <v:textbox>
                <w:txbxContent>
                  <w:p w14:paraId="0A6ABA5A" w14:textId="77777777" w:rsidR="00BF66EA" w:rsidRPr="005E2AF1" w:rsidRDefault="00A377D7" w:rsidP="000D6890">
                    <w:pPr>
                      <w:rPr>
                        <w:color w:val="B2B2B2"/>
                        <w:sz w:val="14"/>
                      </w:rPr>
                    </w:pPr>
                    <w:r w:rsidRPr="005E2AF1">
                      <w:rPr>
                        <w:color w:val="B2B2B2"/>
                        <w:sz w:val="14"/>
                      </w:rPr>
                      <w:t>This article is for informational purposes on</w:t>
                    </w:r>
                    <w:r w:rsidRPr="005E2AF1">
                      <w:rPr>
                        <w:color w:val="B2B2B2"/>
                        <w:sz w:val="14"/>
                      </w:rPr>
                      <w:t xml:space="preserve">ly and is not intended as medical advice. For further information, please consult a medical professional. © </w:t>
                    </w:r>
                    <w:r>
                      <w:rPr>
                        <w:color w:val="B2B2B2"/>
                        <w:sz w:val="14"/>
                      </w:rPr>
                      <w:t>2020</w:t>
                    </w:r>
                    <w:r w:rsidRPr="005E2AF1">
                      <w:rPr>
                        <w:color w:val="B2B2B2"/>
                        <w:sz w:val="14"/>
                      </w:rPr>
                      <w:t xml:space="preserve"> Zywave, Inc. All rights reserved. </w:t>
                    </w:r>
                  </w:p>
                  <w:p w14:paraId="3B7BD7FA" w14:textId="77777777" w:rsidR="00BF66EA" w:rsidRPr="005E2AF1" w:rsidRDefault="00BF66EA">
                    <w:pPr>
                      <w:rPr>
                        <w:color w:val="B2B2B2"/>
                      </w:rPr>
                    </w:pPr>
                  </w:p>
                </w:txbxContent>
              </v:textbox>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42263" w14:textId="77777777" w:rsidR="00BF66EA" w:rsidRDefault="00BF66EA"/>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682B9" w14:textId="77777777" w:rsidR="00BF66EA" w:rsidRDefault="00BF66EA">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D7E15" w14:textId="77777777" w:rsidR="00BF66EA" w:rsidRDefault="00BF66EA">
    <w:pPr>
      <w:pStyle w:val="Normal0"/>
      <w:spacing w:after="160" w:line="259" w:lineRule="auto"/>
      <w:rPr>
        <w:sz w:val="22"/>
        <w:szCs w:val="2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487B6" w14:textId="77777777" w:rsidR="00BF66EA" w:rsidRDefault="00A377D7">
    <w:pPr>
      <w:pStyle w:val="Footer0"/>
      <w:rPr>
        <w:sz w:val="22"/>
        <w:szCs w:val="22"/>
      </w:rPr>
    </w:pPr>
    <w:r>
      <w:rPr>
        <w:noProof/>
      </w:rPr>
      <mc:AlternateContent>
        <mc:Choice Requires="wps">
          <w:drawing>
            <wp:anchor distT="0" distB="0" distL="114300" distR="114300" simplePos="0" relativeHeight="251677696" behindDoc="0" locked="0" layoutInCell="1" allowOverlap="1">
              <wp:simplePos x="0" y="0"/>
              <wp:positionH relativeFrom="column">
                <wp:posOffset>-282413</wp:posOffset>
              </wp:positionH>
              <wp:positionV relativeFrom="paragraph">
                <wp:posOffset>0</wp:posOffset>
              </wp:positionV>
              <wp:extent cx="4099560" cy="3352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4099560" cy="335280"/>
                      </a:xfrm>
                      <a:prstGeom prst="rect">
                        <a:avLst/>
                      </a:prstGeom>
                      <a:noFill/>
                      <a:ln w="6350">
                        <a:noFill/>
                      </a:ln>
                    </wps:spPr>
                    <wps:txbx>
                      <w:txbxContent>
                        <w:p w14:paraId="7FD25912" w14:textId="77777777" w:rsidR="00BF66EA" w:rsidRPr="00BF66EA" w:rsidRDefault="00A377D7" w:rsidP="000D6890">
                          <w:pPr>
                            <w:pStyle w:val="Normal0"/>
                            <w:spacing w:after="160" w:line="259" w:lineRule="auto"/>
                            <w:rPr>
                              <w:rFonts w:asciiTheme="minorHAnsi" w:hAnsiTheme="minorHAnsi" w:cstheme="minorHAnsi"/>
                              <w:color w:val="B2B2B2"/>
                              <w:sz w:val="14"/>
                              <w:szCs w:val="22"/>
                            </w:rPr>
                          </w:pPr>
                          <w:r w:rsidRPr="00BF66EA">
                            <w:rPr>
                              <w:rFonts w:asciiTheme="minorHAnsi" w:eastAsia="Calibri" w:hAnsiTheme="minorHAnsi" w:cstheme="minorHAnsi"/>
                              <w:color w:val="B2B2B2"/>
                              <w:sz w:val="14"/>
                              <w:szCs w:val="22"/>
                            </w:rPr>
                            <w:t>This article is for informational purposes only and is not intended as medical advice. For further information, please con</w:t>
                          </w:r>
                          <w:r w:rsidRPr="00BF66EA">
                            <w:rPr>
                              <w:rFonts w:asciiTheme="minorHAnsi" w:eastAsia="Calibri" w:hAnsiTheme="minorHAnsi" w:cstheme="minorHAnsi"/>
                              <w:color w:val="B2B2B2"/>
                              <w:sz w:val="14"/>
                              <w:szCs w:val="22"/>
                            </w:rPr>
                            <w:t xml:space="preserve">sult a medical professional. © 2020 Zywave, Inc. All rights reserved. </w:t>
                          </w:r>
                        </w:p>
                        <w:p w14:paraId="43AFF562" w14:textId="77777777" w:rsidR="00BF66EA" w:rsidRPr="005E2AF1" w:rsidRDefault="00BF66EA" w:rsidP="000D6890">
                          <w:pPr>
                            <w:pStyle w:val="Normal0"/>
                            <w:spacing w:after="160" w:line="259" w:lineRule="auto"/>
                            <w:rPr>
                              <w:color w:val="B2B2B2"/>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50" type="#_x0000_t202" style="position:absolute;margin-left:-22.25pt;margin-top:0;width:322.8pt;height:26.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" filled="f" stroked="f" strokeweight=".5pt">
              <v:textbox>
                <w:txbxContent>
                  <w:p w14:paraId="7FD25912" w14:textId="77777777" w:rsidR="00BF66EA" w:rsidRPr="00BF66EA" w:rsidRDefault="00A377D7" w:rsidP="000D6890">
                    <w:pPr>
                      <w:pStyle w:val="Normal0"/>
                      <w:spacing w:after="160" w:line="259" w:lineRule="auto"/>
                      <w:rPr>
                        <w:rFonts w:asciiTheme="minorHAnsi" w:hAnsiTheme="minorHAnsi" w:cstheme="minorHAnsi"/>
                        <w:color w:val="B2B2B2"/>
                        <w:sz w:val="14"/>
                        <w:szCs w:val="22"/>
                      </w:rPr>
                    </w:pPr>
                    <w:r w:rsidRPr="00BF66EA">
                      <w:rPr>
                        <w:rFonts w:asciiTheme="minorHAnsi" w:eastAsia="Calibri" w:hAnsiTheme="minorHAnsi" w:cstheme="minorHAnsi"/>
                        <w:color w:val="B2B2B2"/>
                        <w:sz w:val="14"/>
                        <w:szCs w:val="22"/>
                      </w:rPr>
                      <w:t>This article is for informational purposes only and is not intended as medical advice. For further information, please con</w:t>
                    </w:r>
                    <w:r w:rsidRPr="00BF66EA">
                      <w:rPr>
                        <w:rFonts w:asciiTheme="minorHAnsi" w:eastAsia="Calibri" w:hAnsiTheme="minorHAnsi" w:cstheme="minorHAnsi"/>
                        <w:color w:val="B2B2B2"/>
                        <w:sz w:val="14"/>
                        <w:szCs w:val="22"/>
                      </w:rPr>
                      <w:t xml:space="preserve">sult a medical professional. © 2020 Zywave, Inc. All rights reserved. </w:t>
                    </w:r>
                  </w:p>
                  <w:p w14:paraId="43AFF562" w14:textId="77777777" w:rsidR="00BF66EA" w:rsidRPr="005E2AF1" w:rsidRDefault="00BF66EA" w:rsidP="000D6890">
                    <w:pPr>
                      <w:pStyle w:val="Normal0"/>
                      <w:spacing w:after="160" w:line="259" w:lineRule="auto"/>
                      <w:rPr>
                        <w:color w:val="B2B2B2"/>
                        <w:sz w:val="22"/>
                        <w:szCs w:val="22"/>
                      </w:rPr>
                    </w:pPr>
                  </w:p>
                </w:txbxContent>
              </v:textbox>
            </v:shape>
          </w:pict>
        </mc:Fallback>
      </mc:AlternateContent>
    </w:r>
    <w:r>
      <w:rPr>
        <w:noProof/>
      </w:rPr>
      <mc:AlternateContent>
        <mc:Choice Requires="wps">
          <w:drawing>
            <wp:anchor distT="0" distB="0" distL="114300" distR="114300" simplePos="0" relativeHeight="251670528"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1615821350" name="Text Box 1"/>
              <wp:cNvGraphicFramePr/>
              <a:graphic xmlns:a="http://schemas.openxmlformats.org/drawingml/2006/main">
                <a:graphicData uri="http://schemas.microsoft.com/office/word/2010/wordprocessingShape">
                  <wps:wsp>
                    <wps:cNvSpPr txBox="1"/>
                    <wps:spPr>
                      <a:xfrm>
                        <a:off x="0" y="0"/>
                        <a:ext cx="4099560" cy="335280"/>
                      </a:xfrm>
                      <a:prstGeom prst="rect">
                        <a:avLst/>
                      </a:prstGeom>
                      <a:noFill/>
                      <a:ln w="6350">
                        <a:noFill/>
                      </a:ln>
                    </wps:spPr>
                    <wps:txbx>
                      <w:txbxContent>
                        <w:p w14:paraId="64264F95" w14:textId="77777777" w:rsidR="00BF66EA" w:rsidRPr="005E2AF1" w:rsidRDefault="00A377D7" w:rsidP="000D6890">
                          <w:pPr>
                            <w:pStyle w:val="Normal0"/>
                            <w:spacing w:after="160" w:line="259" w:lineRule="auto"/>
                            <w:rPr>
                              <w:color w:val="B2B2B2"/>
                              <w:sz w:val="14"/>
                              <w:szCs w:val="22"/>
                            </w:rPr>
                          </w:pPr>
                          <w:r w:rsidRPr="000D6890">
                            <w:rPr>
                              <w:rFonts w:eastAsia="Calibri"/>
                              <w:color w:val="B2B2B2"/>
                              <w:sz w:val="14"/>
                              <w:szCs w:val="22"/>
                            </w:rPr>
                            <w:t xml:space="preserve">This article is for informational purposes only and is not intended as medical advice. For further information, please consult a medical professional. © 2007-2009. 2012, 2014, 2017-2018 Zywave, Inc. All rights reserved. </w:t>
                          </w:r>
                        </w:p>
                        <w:p w14:paraId="2CC7E46B" w14:textId="77777777" w:rsidR="00BF66EA" w:rsidRPr="005E2AF1" w:rsidRDefault="00BF66EA">
                          <w:pPr>
                            <w:pStyle w:val="Normal0"/>
                            <w:spacing w:after="160" w:line="259" w:lineRule="auto"/>
                            <w:rPr>
                              <w:color w:val="B2B2B2"/>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margin-left:-22.2pt;margin-top:-2.15pt;width:322.8pt;height:26.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" filled="f" stroked="f" strokeweight=".5pt">
              <v:textbox>
                <w:txbxContent>
                  <w:p w14:paraId="64264F95" w14:textId="77777777" w:rsidR="00BF66EA" w:rsidRPr="005E2AF1" w:rsidRDefault="00A377D7" w:rsidP="000D6890">
                    <w:pPr>
                      <w:pStyle w:val="Normal0"/>
                      <w:spacing w:after="160" w:line="259" w:lineRule="auto"/>
                      <w:rPr>
                        <w:color w:val="B2B2B2"/>
                        <w:sz w:val="14"/>
                        <w:szCs w:val="22"/>
                      </w:rPr>
                    </w:pPr>
                    <w:r w:rsidRPr="000D6890">
                      <w:rPr>
                        <w:rFonts w:eastAsia="Calibri"/>
                        <w:color w:val="B2B2B2"/>
                        <w:sz w:val="14"/>
                        <w:szCs w:val="22"/>
                      </w:rPr>
                      <w:t xml:space="preserve">This article is for informational purposes only and is not intended as medical advice. For further information, please consult a medical professional. © 2007-2009. 2012, 2014, 2017-2018 Zywave, Inc. All rights reserved. </w:t>
                    </w:r>
                  </w:p>
                  <w:p w14:paraId="2CC7E46B" w14:textId="77777777" w:rsidR="00BF66EA" w:rsidRPr="005E2AF1" w:rsidRDefault="00BF66EA">
                    <w:pPr>
                      <w:pStyle w:val="Normal0"/>
                      <w:spacing w:after="160" w:line="259" w:lineRule="auto"/>
                      <w:rPr>
                        <w:color w:val="B2B2B2"/>
                        <w:sz w:val="22"/>
                        <w:szCs w:val="22"/>
                      </w:rPr>
                    </w:pPr>
                  </w:p>
                </w:txbxContent>
              </v:textbox>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FD0EE" w14:textId="77777777" w:rsidR="00BF66EA" w:rsidRDefault="00BF66EA">
    <w:pPr>
      <w:pStyle w:val="Normal0"/>
      <w:spacing w:after="160" w:line="259" w:lineRule="auto"/>
      <w:rPr>
        <w:sz w:val="22"/>
        <w:szCs w:val="2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13980" w14:textId="77777777" w:rsidR="00BF66EA" w:rsidRDefault="00BF66EA">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E366D" w14:textId="77777777" w:rsidR="00BF66EA" w:rsidRDefault="00A377D7">
    <w:pPr>
      <w:pStyle w:val="Footer"/>
    </w:pPr>
    <w:r>
      <w:rPr>
        <w:noProof/>
      </w:rPr>
      <mc:AlternateContent>
        <mc:Choice Requires="wps">
          <w:drawing>
            <wp:anchor distT="0" distB="0" distL="114300" distR="114300" simplePos="0" relativeHeight="251682816"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30" name="Text Box 30"/>
              <wp:cNvGraphicFramePr/>
              <a:graphic xmlns:a="http://schemas.openxmlformats.org/drawingml/2006/main">
                <a:graphicData uri="http://schemas.microsoft.com/office/word/2010/wordprocessingShape">
                  <wps:wsp>
                    <wps:cNvSpPr txBox="1"/>
                    <wps:spPr>
                      <a:xfrm>
                        <a:off x="0" y="0"/>
                        <a:ext cx="4099560" cy="335280"/>
                      </a:xfrm>
                      <a:prstGeom prst="rect">
                        <a:avLst/>
                      </a:prstGeom>
                      <a:noFill/>
                      <a:ln w="6350">
                        <a:noFill/>
                      </a:ln>
                    </wps:spPr>
                    <wps:txbx>
                      <w:txbxContent>
                        <w:p w14:paraId="26ED7424" w14:textId="77777777" w:rsidR="00BF66EA" w:rsidRPr="005E2AF1" w:rsidRDefault="00A377D7" w:rsidP="00FB590A">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20</w:t>
                          </w:r>
                          <w:r w:rsidRPr="005E2AF1">
                            <w:rPr>
                              <w:color w:val="B2B2B2"/>
                              <w:sz w:val="14"/>
                            </w:rPr>
                            <w:t xml:space="preserve"> Zywave, Inc. All rights reserved. </w:t>
                          </w:r>
                        </w:p>
                        <w:p w14:paraId="7E8D604B" w14:textId="77777777" w:rsidR="00BF66EA" w:rsidRPr="005E2AF1" w:rsidRDefault="00BF66EA">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0" o:spid="_x0000_s1053" type="#_x0000_t202" style="position:absolute;margin-left:-22.2pt;margin-top:-2.15pt;width:322.8pt;height:26.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" filled="f" stroked="f" strokeweight=".5pt">
              <v:textbox>
                <w:txbxContent>
                  <w:p w14:paraId="26ED7424" w14:textId="77777777" w:rsidR="00BF66EA" w:rsidRPr="005E2AF1" w:rsidRDefault="00A377D7" w:rsidP="00FB590A">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20</w:t>
                    </w:r>
                    <w:r w:rsidRPr="005E2AF1">
                      <w:rPr>
                        <w:color w:val="B2B2B2"/>
                        <w:sz w:val="14"/>
                      </w:rPr>
                      <w:t xml:space="preserve"> Zywave, Inc. All rights reserved. </w:t>
                    </w:r>
                  </w:p>
                  <w:p w14:paraId="7E8D604B" w14:textId="77777777" w:rsidR="00BF66EA" w:rsidRPr="005E2AF1" w:rsidRDefault="00BF66EA">
                    <w:pPr>
                      <w:rPr>
                        <w:color w:val="B2B2B2"/>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355300"/>
      <w:docPartObj>
        <w:docPartGallery w:val="Page Numbers (Bottom of Page)"/>
        <w:docPartUnique/>
      </w:docPartObj>
    </w:sdtPr>
    <w:sdtEndPr>
      <w:rPr>
        <w:b/>
        <w:noProof/>
        <w:color w:val="FFFFFF" w:themeColor="background1"/>
      </w:rPr>
    </w:sdtEndPr>
    <w:sdtContent>
      <w:p w14:paraId="15B62291" w14:textId="77777777" w:rsidR="002D5D0D" w:rsidRPr="00BF66EA" w:rsidRDefault="00A377D7" w:rsidP="00BF66EA">
        <w:pPr>
          <w:pStyle w:val="Footer"/>
          <w:spacing w:after="160"/>
          <w:ind w:right="144"/>
          <w:jc w:val="right"/>
          <w:rPr>
            <w:b/>
            <w:color w:val="FFFFFF" w:themeColor="background1"/>
          </w:rPr>
        </w:pPr>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p>
    </w:sdtContent>
  </w:sdt>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3337095"/>
      <w:docPartObj>
        <w:docPartGallery w:val="Page Numbers (Bottom of Page)"/>
        <w:docPartUnique/>
      </w:docPartObj>
    </w:sdtPr>
    <w:sdtEndPr>
      <w:rPr>
        <w:b/>
        <w:noProof/>
        <w:color w:val="FFFFFF" w:themeColor="background1"/>
      </w:rPr>
    </w:sdtEndPr>
    <w:sdtContent>
      <w:p w14:paraId="39197535" w14:textId="77777777" w:rsidR="00BF66EA" w:rsidRPr="001E6189" w:rsidRDefault="00A377D7" w:rsidP="001E6189">
        <w:pPr>
          <w:pStyle w:val="Footer"/>
          <w:jc w:val="right"/>
          <w:rPr>
            <w:b/>
            <w:color w:val="FFFFFF" w:themeColor="background1"/>
          </w:rPr>
        </w:pPr>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p>
    </w:sdtContent>
  </w:sdt>
  <w:p w14:paraId="20B242E1" w14:textId="77777777" w:rsidR="00BF66EA" w:rsidRDefault="00BF66E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9580B" w14:textId="77777777" w:rsidR="00BF66EA" w:rsidRPr="001E6189" w:rsidRDefault="00A377D7" w:rsidP="00BF66EA">
    <w:pPr>
      <w:pStyle w:val="Footer"/>
      <w:spacing w:after="160"/>
      <w:ind w:right="144"/>
      <w:jc w:val="right"/>
      <w:rPr>
        <w:b/>
        <w:color w:val="FFFFFF" w:themeColor="background1"/>
      </w:rPr>
    </w:pPr>
    <w:r>
      <w:rPr>
        <w:noProof/>
      </w:rPr>
      <mc:AlternateContent>
        <mc:Choice Requires="wps">
          <w:drawing>
            <wp:anchor distT="45720" distB="45720" distL="114300" distR="114300" simplePos="0" relativeHeight="251689984" behindDoc="1" locked="0" layoutInCell="1" allowOverlap="1">
              <wp:simplePos x="0" y="0"/>
              <wp:positionH relativeFrom="column">
                <wp:posOffset>0</wp:posOffset>
              </wp:positionH>
              <wp:positionV relativeFrom="paragraph">
                <wp:posOffset>45720</wp:posOffset>
              </wp:positionV>
              <wp:extent cx="5629275" cy="22860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228600"/>
                      </a:xfrm>
                      <a:prstGeom prst="rect">
                        <a:avLst/>
                      </a:prstGeom>
                      <a:solidFill>
                        <a:srgbClr val="FFFFFF"/>
                      </a:solidFill>
                      <a:ln w="9525">
                        <a:noFill/>
                        <a:miter lim="800000"/>
                        <a:headEnd/>
                        <a:tailEnd/>
                      </a:ln>
                    </wps:spPr>
                    <wps:txbx>
                      <w:txbxContent>
                        <w:p w14:paraId="6BE9527E" w14:textId="77777777" w:rsidR="00BF66EA" w:rsidRPr="00BF66EA" w:rsidRDefault="00A377D7" w:rsidP="00BF66EA">
                          <w:pPr>
                            <w:jc w:val="center"/>
                            <w:rPr>
                              <w:rFonts w:cstheme="majorHAnsi"/>
                              <w:sz w:val="16"/>
                            </w:rPr>
                          </w:pPr>
                          <w:r w:rsidRPr="00BF66EA">
                            <w:rPr>
                              <w:rFonts w:cstheme="majorHAnsi"/>
                              <w:sz w:val="16"/>
                            </w:rPr>
                            <w:t>This guide is intended for informational use only. For legal advice, please seek legal counsel. © 2020 Zywave, Inc. All rights reserved.</w:t>
                          </w:r>
                        </w:p>
                        <w:p w14:paraId="710EA455" w14:textId="77777777" w:rsidR="00BF66EA" w:rsidRDefault="00BF66EA" w:rsidP="00BF66EA"/>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44" type="#_x0000_t202" style="position:absolute;left:0;text-align:left;margin-left:0;margin-top:3.6pt;width:443.25pt;height:18pt;z-index:-251626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" stroked="f">
              <v:textbox>
                <w:txbxContent>
                  <w:p w14:paraId="6BE9527E" w14:textId="77777777" w:rsidR="00BF66EA" w:rsidRPr="00BF66EA" w:rsidRDefault="00A377D7" w:rsidP="00BF66EA">
                    <w:pPr>
                      <w:jc w:val="center"/>
                      <w:rPr>
                        <w:rFonts w:cstheme="majorHAnsi"/>
                        <w:sz w:val="16"/>
                      </w:rPr>
                    </w:pPr>
                    <w:r w:rsidRPr="00BF66EA">
                      <w:rPr>
                        <w:rFonts w:cstheme="majorHAnsi"/>
                        <w:sz w:val="16"/>
                      </w:rPr>
                      <w:t>This guide is intended for informational use only. For legal advice, please seek legal counsel. © 2020 Zywave, Inc. All rights reserved.</w:t>
                    </w:r>
                  </w:p>
                  <w:p w14:paraId="710EA455" w14:textId="77777777" w:rsidR="00BF66EA" w:rsidRDefault="00BF66EA" w:rsidP="00BF66EA"/>
                </w:txbxContent>
              </v:textbox>
            </v:shape>
          </w:pict>
        </mc:Fallback>
      </mc:AlternateContent>
    </w:r>
    <w:sdt>
      <w:sdtPr>
        <w:id w:val="409821414"/>
        <w:docPartObj>
          <w:docPartGallery w:val="Page Numbers (Bottom of Page)"/>
          <w:docPartUnique/>
        </w:docPartObj>
      </w:sdtPr>
      <w:sdtEndPr>
        <w:rPr>
          <w:b/>
          <w:noProof/>
          <w:color w:val="FFFFFF" w:themeColor="background1"/>
        </w:rPr>
      </w:sdtEndPr>
      <w:sdtContent>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98CD9" w14:textId="77777777" w:rsidR="00BF66EA" w:rsidRPr="00BF66EA" w:rsidRDefault="00A377D7" w:rsidP="00BF66EA">
    <w:pPr>
      <w:pStyle w:val="Footer"/>
      <w:spacing w:after="160"/>
      <w:ind w:right="144"/>
      <w:jc w:val="right"/>
      <w:rPr>
        <w:b/>
        <w:color w:val="FFFFFF" w:themeColor="background1"/>
      </w:rPr>
    </w:pPr>
    <w:sdt>
      <w:sdtPr>
        <w:id w:val="836898300"/>
        <w:docPartObj>
          <w:docPartGallery w:val="Page Numbers (Bottom of Page)"/>
          <w:docPartUnique/>
        </w:docPartObj>
      </w:sdtPr>
      <w:sdtEndPr>
        <w:rPr>
          <w:b/>
          <w:noProof/>
          <w:color w:val="FFFFFF" w:themeColor="background1"/>
        </w:rPr>
      </w:sdtEndPr>
      <w:sdtContent>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B8793" w14:textId="77777777" w:rsidR="00BF66EA" w:rsidRDefault="00A377D7" w:rsidP="000D6890">
    <w:pPr>
      <w:pStyle w:val="Footer"/>
      <w:framePr w:wrap="around" w:vAnchor="text" w:hAnchor="margin" w:y="1"/>
      <w:rPr>
        <w:rStyle w:val="PageNumber"/>
      </w:rPr>
    </w:pPr>
    <w:r>
      <w:rPr>
        <w:rStyle w:val="PageNumber"/>
      </w:rPr>
      <w:fldChar w:fldCharType="begin"/>
    </w:r>
    <w:r>
      <w:rPr>
        <w:rStyle w:val="PageNumber"/>
        <w:rFonts w:ascii="Times New Roman" w:eastAsia="Times New Roman" w:hAnsi="Times New Roman" w:cs="Times New Roman"/>
      </w:rPr>
      <w:instrText xml:space="preserve">PAGE  </w:instrText>
    </w:r>
    <w:r>
      <w:rPr>
        <w:rStyle w:val="PageNumber"/>
      </w:rPr>
      <w:fldChar w:fldCharType="end"/>
    </w:r>
  </w:p>
  <w:p w14:paraId="6ACCF47B" w14:textId="77777777" w:rsidR="00BF66EA" w:rsidRDefault="00BF66EA" w:rsidP="000D6890">
    <w:pPr>
      <w:pStyle w:val="Footer"/>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4F87" w14:textId="77777777" w:rsidR="00BF66EA" w:rsidRPr="00AF1210" w:rsidRDefault="00A377D7">
    <w:pPr>
      <w:pStyle w:val="Footer"/>
      <w:jc w:val="right"/>
      <w:rPr>
        <w:rFonts w:ascii="Arial" w:hAnsi="Arial" w:cs="Arial"/>
        <w:sz w:val="18"/>
      </w:rPr>
    </w:pPr>
    <w:r w:rsidRPr="00AF1210">
      <w:rPr>
        <w:rFonts w:ascii="Arial" w:hAnsi="Arial" w:cs="Arial"/>
        <w:sz w:val="18"/>
      </w:rPr>
      <w:fldChar w:fldCharType="begin"/>
    </w:r>
    <w:r w:rsidRPr="00AF1210">
      <w:rPr>
        <w:rFonts w:ascii="Arial" w:eastAsia="Times New Roman" w:hAnsi="Arial" w:cs="Arial"/>
        <w:sz w:val="18"/>
      </w:rPr>
      <w:instrText xml:space="preserve"> PAGE   \* MERGEFORMAT </w:instrText>
    </w:r>
    <w:r w:rsidRPr="00AF1210">
      <w:rPr>
        <w:rFonts w:ascii="Arial" w:hAnsi="Arial" w:cs="Arial"/>
        <w:sz w:val="18"/>
      </w:rPr>
      <w:fldChar w:fldCharType="separate"/>
    </w:r>
    <w:r>
      <w:rPr>
        <w:rFonts w:ascii="Arial" w:eastAsia="Times New Roman" w:hAnsi="Arial" w:cs="Arial"/>
        <w:noProof/>
        <w:sz w:val="18"/>
      </w:rPr>
      <w:t>2</w:t>
    </w:r>
    <w:r w:rsidRPr="00AF1210">
      <w:rPr>
        <w:rFonts w:ascii="Arial" w:hAnsi="Arial" w:cs="Arial"/>
        <w:noProof/>
        <w:sz w:val="18"/>
      </w:rPr>
      <w:fldChar w:fldCharType="end"/>
    </w:r>
  </w:p>
  <w:p w14:paraId="0EA2BF1E" w14:textId="77777777" w:rsidR="00BF66EA" w:rsidRDefault="00A377D7">
    <w:pPr>
      <w:pStyle w:val="Footer"/>
    </w:pPr>
    <w:r>
      <w:rPr>
        <w:noProof/>
      </w:rPr>
      <mc:AlternateContent>
        <mc:Choice Requires="wps">
          <w:drawing>
            <wp:anchor distT="0" distB="0" distL="114300" distR="114300" simplePos="0" relativeHeight="251666432" behindDoc="0" locked="0" layoutInCell="1" allowOverlap="1">
              <wp:simplePos x="0" y="0"/>
              <wp:positionH relativeFrom="page">
                <wp:posOffset>685800</wp:posOffset>
              </wp:positionH>
              <wp:positionV relativeFrom="page">
                <wp:posOffset>9144000</wp:posOffset>
              </wp:positionV>
              <wp:extent cx="6400800" cy="0"/>
              <wp:effectExtent l="19050" t="19050" r="19050" b="190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straightConnector1">
                        <a:avLst/>
                      </a:prstGeom>
                      <a:noFill/>
                      <a:ln w="38100">
                        <a:solidFill>
                          <a:srgbClr val="40404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04117D" id="_x0000_t32" coordsize="21600,21600" o:spt="32" o:oned="t" path="m,l21600,21600e" filled="f">
              <v:path arrowok="t" fillok="f" o:connecttype="none"/>
              <o:lock v:ext="edit" shapetype="t"/>
            </v:shapetype>
            <v:shape id="Straight Arrow Connector 6" o:spid="_x0000_s1026" type="#_x0000_t32" style="position:absolute;margin-left:54pt;margin-top:10in;width:7in;height:0;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" strokecolor="#404040" strokeweight="3pt">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2FE09" w14:textId="77777777" w:rsidR="00BF66EA" w:rsidRPr="00AF1210" w:rsidRDefault="00A377D7" w:rsidP="000D6890">
    <w:pPr>
      <w:pStyle w:val="Footer"/>
      <w:tabs>
        <w:tab w:val="left" w:pos="1080"/>
      </w:tabs>
      <w:spacing w:after="60"/>
      <w:rPr>
        <w:rFonts w:ascii="Arial" w:hAnsi="Arial" w:cs="Arial"/>
        <w:color w:val="404040"/>
        <w:sz w:val="18"/>
        <w:szCs w:val="16"/>
      </w:rPr>
    </w:pPr>
    <w:r>
      <w:rPr>
        <w:rFonts w:ascii="Arial" w:hAnsi="Arial" w:cs="Arial"/>
        <w:noProof/>
        <w:color w:val="404040"/>
        <w:sz w:val="18"/>
        <w:szCs w:val="16"/>
      </w:rPr>
      <mc:AlternateContent>
        <mc:Choice Requires="wps">
          <w:drawing>
            <wp:anchor distT="0" distB="0" distL="114300" distR="114300" simplePos="0" relativeHeight="251660288" behindDoc="0" locked="0" layoutInCell="1" allowOverlap="1">
              <wp:simplePos x="0" y="0"/>
              <wp:positionH relativeFrom="page">
                <wp:posOffset>685800</wp:posOffset>
              </wp:positionH>
              <wp:positionV relativeFrom="page">
                <wp:posOffset>9144000</wp:posOffset>
              </wp:positionV>
              <wp:extent cx="6400800" cy="0"/>
              <wp:effectExtent l="19050" t="19050" r="19050" b="1905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straightConnector1">
                        <a:avLst/>
                      </a:prstGeom>
                      <a:noFill/>
                      <a:ln w="38100">
                        <a:solidFill>
                          <a:srgbClr val="40404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DF9351" id="_x0000_t32" coordsize="21600,21600" o:spt="32" o:oned="t" path="m,l21600,21600e" filled="f">
              <v:path arrowok="t" fillok="f" o:connecttype="none"/>
              <o:lock v:ext="edit" shapetype="t"/>
            </v:shapetype>
            <v:shape id="Straight Arrow Connector 24" o:spid="_x0000_s1026" type="#_x0000_t32" style="position:absolute;margin-left:54pt;margin-top:10in;width:7in;height:0;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" strokecolor="#404040" strokeweight="3pt">
              <w10:wrap anchorx="page" anchory="page"/>
            </v:shape>
          </w:pict>
        </mc:Fallback>
      </mc:AlternateContent>
    </w:r>
    <w:r w:rsidRPr="00AF1210">
      <w:rPr>
        <w:rFonts w:ascii="Arial" w:eastAsia="Times New Roman" w:hAnsi="Arial" w:cs="Arial"/>
        <w:color w:val="404040"/>
        <w:sz w:val="18"/>
        <w:szCs w:val="16"/>
      </w:rPr>
      <w:t xml:space="preserve">Prepared by </w:t>
    </w:r>
    <w:r>
      <w:rPr>
        <w:rFonts w:ascii="Arial" w:eastAsia="Times New Roman" w:hAnsi="Arial" w:cs="Arial"/>
        <w:color w:val="404040"/>
        <w:sz w:val="18"/>
        <w:szCs w:val="16"/>
      </w:rPr>
      <w:t>Scott Benefit Services</w:t>
    </w:r>
  </w:p>
  <w:p w14:paraId="1BB8652E" w14:textId="77777777" w:rsidR="00BF66EA" w:rsidRPr="00E11ADA" w:rsidRDefault="00A377D7" w:rsidP="000D6890">
    <w:pPr>
      <w:pStyle w:val="Footer"/>
      <w:tabs>
        <w:tab w:val="left" w:pos="1080"/>
      </w:tabs>
      <w:rPr>
        <w:rFonts w:ascii="Arial" w:hAnsi="Arial" w:cs="Arial"/>
        <w:color w:val="808080"/>
        <w:sz w:val="12"/>
        <w:szCs w:val="14"/>
      </w:rPr>
    </w:pPr>
    <w:r w:rsidRPr="009D294B">
      <w:rPr>
        <w:rFonts w:ascii="Arial" w:eastAsia="Times New Roman" w:hAnsi="Arial" w:cs="Arial"/>
        <w:i/>
        <w:color w:val="808080"/>
        <w:sz w:val="12"/>
        <w:szCs w:val="16"/>
      </w:rPr>
      <w:t xml:space="preserve">This telecommuting policy is a guideline only. It may not prevent all injuries from </w:t>
    </w:r>
    <w:r w:rsidRPr="009D294B">
      <w:rPr>
        <w:rFonts w:ascii="Arial" w:eastAsia="Times New Roman" w:hAnsi="Arial" w:cs="Arial"/>
        <w:i/>
        <w:color w:val="808080"/>
        <w:sz w:val="12"/>
        <w:szCs w:val="16"/>
      </w:rPr>
      <w:t>occurring. It does not address potential compliance issues with Federal, State or local OSHA or any other regulatory agency standards. Nor is it meant to be exhaustive or construed as legal advice. Consult your licensed commercial Property and Casualty rep</w:t>
    </w:r>
    <w:r w:rsidRPr="009D294B">
      <w:rPr>
        <w:rFonts w:ascii="Arial" w:eastAsia="Times New Roman" w:hAnsi="Arial" w:cs="Arial"/>
        <w:i/>
        <w:color w:val="808080"/>
        <w:sz w:val="12"/>
        <w:szCs w:val="16"/>
      </w:rPr>
      <w:t>resentative or legal counsel to address possible compliance requirements. © 2011</w:t>
    </w:r>
    <w:r>
      <w:rPr>
        <w:rFonts w:ascii="Arial" w:eastAsia="Times New Roman" w:hAnsi="Arial" w:cs="Arial"/>
        <w:i/>
        <w:color w:val="808080"/>
        <w:sz w:val="12"/>
        <w:szCs w:val="16"/>
      </w:rPr>
      <w:t>, 2015</w:t>
    </w:r>
    <w:r w:rsidRPr="009D294B">
      <w:rPr>
        <w:rFonts w:ascii="Arial" w:eastAsia="Times New Roman" w:hAnsi="Arial" w:cs="Arial"/>
        <w:i/>
        <w:color w:val="808080"/>
        <w:sz w:val="12"/>
        <w:szCs w:val="16"/>
      </w:rPr>
      <w:t xml:space="preserve"> Zywave, Inc. All rights reserve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9AA67" w14:textId="77777777" w:rsidR="00BF66EA" w:rsidRDefault="00BF66E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3C8D0" w14:textId="77777777" w:rsidR="00BF66EA" w:rsidRPr="00203427" w:rsidRDefault="00A377D7" w:rsidP="00BE2401">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Scott </w:t>
    </w:r>
    <w:r w:rsidRPr="00203427">
      <w:rPr>
        <w:rFonts w:ascii="Arial" w:hAnsi="Arial" w:cs="Arial"/>
        <w:i/>
        <w:sz w:val="16"/>
        <w:szCs w:val="16"/>
      </w:rPr>
      <w:t>Benefit Services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A38DD" w14:textId="77777777" w:rsidR="00A377D7" w:rsidRDefault="00A377D7">
      <w:pPr>
        <w:spacing w:after="0" w:line="240" w:lineRule="auto"/>
      </w:pPr>
      <w:r>
        <w:separator/>
      </w:r>
    </w:p>
  </w:footnote>
  <w:footnote w:type="continuationSeparator" w:id="0">
    <w:p w14:paraId="3710BBC8" w14:textId="77777777" w:rsidR="00A377D7" w:rsidRDefault="00A3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5B4A8" w14:textId="77777777" w:rsidR="001E6189" w:rsidRDefault="00A377D7">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68358</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025660" name="remote_guide_art3.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44D95" w14:textId="77777777" w:rsidR="00BF66EA" w:rsidRDefault="00BF66E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D3C02" w14:textId="77777777" w:rsidR="00BF66EA" w:rsidRDefault="00A377D7">
    <w:pPr>
      <w:pStyle w:val="Header"/>
    </w:pPr>
    <w:r>
      <w:rPr>
        <w:noProof/>
      </w:rPr>
      <w:drawing>
        <wp:anchor distT="0" distB="0" distL="114300" distR="114300" simplePos="0" relativeHeight="251676672" behindDoc="1" locked="0" layoutInCell="1" allowOverlap="1">
          <wp:simplePos x="0" y="0"/>
          <wp:positionH relativeFrom="page">
            <wp:align>right</wp:align>
          </wp:positionH>
          <wp:positionV relativeFrom="paragraph">
            <wp:posOffset>-457200</wp:posOffset>
          </wp:positionV>
          <wp:extent cx="7772309" cy="10058400"/>
          <wp:effectExtent l="0" t="0" r="63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790440" name="LWWW Fly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309"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7AC10" w14:textId="77777777" w:rsidR="00BF66EA" w:rsidRDefault="00BF66EA"/>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6476A" w14:textId="77777777" w:rsidR="00BF66EA" w:rsidRDefault="00A377D7">
    <w:pPr>
      <w:pStyle w:val="Header"/>
    </w:pPr>
    <w:r>
      <w:rPr>
        <w:noProof/>
      </w:rPr>
      <w:drawing>
        <wp:anchor distT="0" distB="0" distL="114300" distR="114300" simplePos="0" relativeHeight="251674624" behindDoc="1" locked="0" layoutInCell="1" allowOverlap="1">
          <wp:simplePos x="0" y="0"/>
          <wp:positionH relativeFrom="page">
            <wp:align>left</wp:align>
          </wp:positionH>
          <wp:positionV relativeFrom="paragraph">
            <wp:posOffset>-457200</wp:posOffset>
          </wp:positionV>
          <wp:extent cx="7772127" cy="10058400"/>
          <wp:effectExtent l="0" t="0" r="63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586314" name="LWWW Flyer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127"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13" name="Text Box 13"/>
              <wp:cNvGraphicFramePr/>
              <a:graphic xmlns:a="http://schemas.openxmlformats.org/drawingml/2006/main">
                <a:graphicData uri="http://schemas.microsoft.com/office/word/2010/wordprocessingShape">
                  <wps:wsp>
                    <wps:cNvSpPr txBox="1"/>
                    <wps:spPr>
                      <a:xfrm>
                        <a:off x="0" y="0"/>
                        <a:ext cx="6146800" cy="279400"/>
                      </a:xfrm>
                      <a:prstGeom prst="rect">
                        <a:avLst/>
                      </a:prstGeom>
                      <a:noFill/>
                      <a:ln w="6350">
                        <a:noFill/>
                      </a:ln>
                    </wps:spPr>
                    <wps:txbx>
                      <w:txbxContent>
                        <w:p w14:paraId="7D38DB9A" w14:textId="77777777" w:rsidR="00BF66EA" w:rsidRDefault="00A377D7">
                          <w:r w:rsidRPr="000D6890">
                            <w:rPr>
                              <w:b/>
                              <w:noProof/>
                              <w:color w:val="FFFFFF"/>
                              <w:sz w:val="20"/>
                            </w:rPr>
                            <w:t>BALANCING WORKING FROM HOME AND CAREGIVING RESPONSIBILIT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1049" type="#_x0000_t202" style="position:absolute;margin-left:-3.9pt;margin-top:7.3pt;width:484pt;height:22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" filled="f" stroked="f" strokeweight=".5pt">
              <v:textbox>
                <w:txbxContent>
                  <w:p w14:paraId="7D38DB9A" w14:textId="77777777" w:rsidR="00BF66EA" w:rsidRDefault="00A377D7">
                    <w:r w:rsidRPr="000D6890">
                      <w:rPr>
                        <w:b/>
                        <w:noProof/>
                        <w:color w:val="FFFFFF"/>
                        <w:sz w:val="20"/>
                      </w:rPr>
                      <w:t>BALANCING WORKING FROM HOME AND CAREGIVING RESPONSIBILITIES</w:t>
                    </w:r>
                  </w:p>
                </w:txbxContent>
              </v:textbox>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ECD85" w14:textId="77777777" w:rsidR="00BF66EA" w:rsidRDefault="00BF66EA">
    <w:pPr>
      <w:pStyle w:val="Normal0"/>
      <w:spacing w:after="160" w:line="259" w:lineRule="auto"/>
      <w:rPr>
        <w:sz w:val="22"/>
        <w:szCs w:val="2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C2DED" w14:textId="77777777" w:rsidR="00BF66EA" w:rsidRDefault="00A377D7">
    <w:pPr>
      <w:pStyle w:val="Header0"/>
      <w:rPr>
        <w:sz w:val="22"/>
        <w:szCs w:val="22"/>
      </w:rPr>
    </w:pPr>
    <w:r>
      <w:rPr>
        <w:noProof/>
      </w:rPr>
      <w:drawing>
        <wp:anchor distT="0" distB="0" distL="114300" distR="114300" simplePos="0" relativeHeight="251675648" behindDoc="0" locked="0" layoutInCell="1" allowOverlap="1">
          <wp:simplePos x="0" y="0"/>
          <wp:positionH relativeFrom="page">
            <wp:align>right</wp:align>
          </wp:positionH>
          <wp:positionV relativeFrom="paragraph">
            <wp:posOffset>-457200</wp:posOffset>
          </wp:positionV>
          <wp:extent cx="7772400" cy="10058400"/>
          <wp:effectExtent l="0" t="0" r="0" b="0"/>
          <wp:wrapNone/>
          <wp:docPr id="344781870" name="Picture 2"/>
          <wp:cNvGraphicFramePr/>
          <a:graphic xmlns:a="http://schemas.openxmlformats.org/drawingml/2006/main">
            <a:graphicData uri="http://schemas.openxmlformats.org/drawingml/2006/picture">
              <pic:pic xmlns:pic="http://schemas.openxmlformats.org/drawingml/2006/picture">
                <pic:nvPicPr>
                  <pic:cNvPr id="1885059367"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DF825" w14:textId="77777777" w:rsidR="00BF66EA" w:rsidRDefault="00BF66EA">
    <w:pPr>
      <w:pStyle w:val="Normal0"/>
      <w:spacing w:after="160" w:line="259" w:lineRule="auto"/>
      <w:rPr>
        <w:sz w:val="22"/>
        <w:szCs w:val="2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A18DD" w14:textId="77777777" w:rsidR="00BF66EA" w:rsidRDefault="00A377D7" w:rsidP="000D6890">
    <w:pPr>
      <w:pStyle w:val="Header0"/>
      <w:rPr>
        <w:sz w:val="22"/>
        <w:szCs w:val="22"/>
      </w:rPr>
    </w:pPr>
    <w:r>
      <w:rPr>
        <w:noProof/>
      </w:rPr>
      <w:drawing>
        <wp:anchor distT="0" distB="0" distL="114300" distR="114300" simplePos="0" relativeHeight="251681792" behindDoc="1" locked="0" layoutInCell="1" allowOverlap="1">
          <wp:simplePos x="0" y="0"/>
          <wp:positionH relativeFrom="page">
            <wp:align>left</wp:align>
          </wp:positionH>
          <wp:positionV relativeFrom="paragraph">
            <wp:posOffset>-457200</wp:posOffset>
          </wp:positionV>
          <wp:extent cx="7772127" cy="10058400"/>
          <wp:effectExtent l="0" t="0" r="63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817763" name="LWWW Fly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127"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9744"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780604909" name="Text Box 13"/>
              <wp:cNvGraphicFramePr/>
              <a:graphic xmlns:a="http://schemas.openxmlformats.org/drawingml/2006/main">
                <a:graphicData uri="http://schemas.microsoft.com/office/word/2010/wordprocessingShape">
                  <wps:wsp>
                    <wps:cNvSpPr txBox="1"/>
                    <wps:spPr>
                      <a:xfrm>
                        <a:off x="0" y="0"/>
                        <a:ext cx="6146800" cy="279400"/>
                      </a:xfrm>
                      <a:prstGeom prst="rect">
                        <a:avLst/>
                      </a:prstGeom>
                      <a:noFill/>
                      <a:ln w="6350">
                        <a:noFill/>
                      </a:ln>
                    </wps:spPr>
                    <wps:txbx>
                      <w:txbxContent>
                        <w:p w14:paraId="118A4E91" w14:textId="77777777" w:rsidR="00BF66EA" w:rsidRDefault="00A377D7" w:rsidP="000D6890">
                          <w:pPr>
                            <w:pStyle w:val="Normal0"/>
                            <w:spacing w:after="160" w:line="259" w:lineRule="auto"/>
                            <w:rPr>
                              <w:sz w:val="22"/>
                              <w:szCs w:val="22"/>
                            </w:rPr>
                          </w:pPr>
                          <w:r w:rsidRPr="000B41DD">
                            <w:rPr>
                              <w:rFonts w:asciiTheme="minorHAnsi" w:eastAsiaTheme="minorHAnsi" w:hAnsiTheme="minorHAnsi" w:cstheme="minorBidi"/>
                              <w:b/>
                              <w:noProof/>
                              <w:color w:val="FFFFFF" w:themeColor="background1"/>
                              <w:sz w:val="20"/>
                              <w:szCs w:val="22"/>
                            </w:rPr>
                            <w:t>Working From Home During a Coronavirus Outbreak</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52" type="#_x0000_t202" style="position:absolute;margin-left:-3.9pt;margin-top:7.3pt;width:484pt;height:22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" filled="f" stroked="f" strokeweight=".5pt">
              <v:textbox>
                <w:txbxContent>
                  <w:p w14:paraId="118A4E91" w14:textId="77777777" w:rsidR="00BF66EA" w:rsidRDefault="00A377D7" w:rsidP="000D6890">
                    <w:pPr>
                      <w:pStyle w:val="Normal0"/>
                      <w:spacing w:after="160" w:line="259" w:lineRule="auto"/>
                      <w:rPr>
                        <w:sz w:val="22"/>
                        <w:szCs w:val="22"/>
                      </w:rPr>
                    </w:pPr>
                    <w:r w:rsidRPr="000B41DD">
                      <w:rPr>
                        <w:rFonts w:asciiTheme="minorHAnsi" w:eastAsiaTheme="minorHAnsi" w:hAnsiTheme="minorHAnsi" w:cstheme="minorBidi"/>
                        <w:b/>
                        <w:noProof/>
                        <w:color w:val="FFFFFF" w:themeColor="background1"/>
                        <w:sz w:val="20"/>
                        <w:szCs w:val="22"/>
                      </w:rPr>
                      <w:t>Working From Home During a Coronavirus Outbreak</w:t>
                    </w:r>
                  </w:p>
                </w:txbxContent>
              </v:textbox>
            </v:shape>
          </w:pict>
        </mc:Fallback>
      </mc:AlternateContent>
    </w:r>
  </w:p>
  <w:p w14:paraId="4D38ADBA" w14:textId="77777777" w:rsidR="00BF66EA" w:rsidRDefault="00BF66EA">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E0D04" w14:textId="77777777" w:rsidR="00BF66EA" w:rsidRDefault="00A377D7">
    <w:pPr>
      <w:pStyle w:val="Header"/>
    </w:pPr>
    <w:r>
      <w:rPr>
        <w:noProof/>
      </w:rPr>
      <w:drawing>
        <wp:anchor distT="0" distB="0" distL="114300" distR="114300" simplePos="0" relativeHeight="251684864" behindDoc="1" locked="0" layoutInCell="1" allowOverlap="1">
          <wp:simplePos x="0" y="0"/>
          <wp:positionH relativeFrom="page">
            <wp:align>right</wp:align>
          </wp:positionH>
          <wp:positionV relativeFrom="paragraph">
            <wp:posOffset>-457200</wp:posOffset>
          </wp:positionV>
          <wp:extent cx="7772584" cy="1005840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758546" name="LWWW Fly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584"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0E7B6" w14:textId="77777777" w:rsidR="00BF66EA" w:rsidRDefault="00A377D7" w:rsidP="00BF66EA">
    <w:pPr>
      <w:pStyle w:val="Header"/>
    </w:pPr>
    <w:r>
      <w:rPr>
        <w:noProof/>
      </w:rPr>
      <mc:AlternateContent>
        <mc:Choice Requires="wps">
          <w:drawing>
            <wp:anchor distT="0" distB="0" distL="114300" distR="114300" simplePos="0" relativeHeight="251696128"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41" name="Text Box 41"/>
              <wp:cNvGraphicFramePr/>
              <a:graphic xmlns:a="http://schemas.openxmlformats.org/drawingml/2006/main">
                <a:graphicData uri="http://schemas.microsoft.com/office/word/2010/wordprocessingShape">
                  <wps:wsp>
                    <wps:cNvSpPr txBox="1"/>
                    <wps:spPr>
                      <a:xfrm>
                        <a:off x="0" y="0"/>
                        <a:ext cx="6146800" cy="279400"/>
                      </a:xfrm>
                      <a:prstGeom prst="rect">
                        <a:avLst/>
                      </a:prstGeom>
                      <a:noFill/>
                      <a:ln w="6350">
                        <a:noFill/>
                      </a:ln>
                    </wps:spPr>
                    <wps:txbx>
                      <w:txbxContent>
                        <w:p w14:paraId="62CFCF04" w14:textId="77777777" w:rsidR="00BF66EA" w:rsidRPr="008873DD" w:rsidRDefault="00A377D7" w:rsidP="00BF66EA">
                          <w:pPr>
                            <w:pStyle w:val="SubHeaders"/>
                            <w:spacing w:after="120"/>
                            <w:rPr>
                              <w:color w:val="FFFFFF" w:themeColor="background1"/>
                            </w:rPr>
                          </w:pPr>
                          <w:r>
                            <w:rPr>
                              <w:color w:val="FFFFFF" w:themeColor="background1"/>
                            </w:rPr>
                            <w:t>WORKING FROM HOME ERGONOMICS TIPS</w:t>
                          </w:r>
                        </w:p>
                        <w:p w14:paraId="5945C529" w14:textId="77777777" w:rsidR="00BF66EA" w:rsidRDefault="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1" o:spid="_x0000_s1054" type="#_x0000_t202" style="position:absolute;margin-left:-3.9pt;margin-top:7.3pt;width:484pt;height:22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" filled="f" stroked="f" strokeweight=".5pt">
              <v:textbox>
                <w:txbxContent>
                  <w:p w14:paraId="62CFCF04" w14:textId="77777777" w:rsidR="00BF66EA" w:rsidRPr="008873DD" w:rsidRDefault="00A377D7" w:rsidP="00BF66EA">
                    <w:pPr>
                      <w:pStyle w:val="SubHeaders"/>
                      <w:spacing w:after="120"/>
                      <w:rPr>
                        <w:color w:val="FFFFFF" w:themeColor="background1"/>
                      </w:rPr>
                    </w:pPr>
                    <w:r>
                      <w:rPr>
                        <w:color w:val="FFFFFF" w:themeColor="background1"/>
                      </w:rPr>
                      <w:t>WORKING FROM HOME ERGONOMICS TIPS</w:t>
                    </w:r>
                  </w:p>
                  <w:p w14:paraId="5945C529" w14:textId="77777777" w:rsidR="00BF66EA" w:rsidRDefault="00BF66EA" w:rsidP="00BF66EA"/>
                </w:txbxContent>
              </v:textbox>
            </v:shape>
          </w:pict>
        </mc:Fallback>
      </mc:AlternateContent>
    </w:r>
    <w:r>
      <w:rPr>
        <w:noProof/>
      </w:rPr>
      <w:drawing>
        <wp:anchor distT="0" distB="0" distL="114300" distR="114300" simplePos="0" relativeHeight="251695104" behindDoc="1" locked="0" layoutInCell="1" allowOverlap="1">
          <wp:simplePos x="0" y="0"/>
          <wp:positionH relativeFrom="page">
            <wp:align>left</wp:align>
          </wp:positionH>
          <wp:positionV relativeFrom="paragraph">
            <wp:posOffset>-457200</wp:posOffset>
          </wp:positionV>
          <wp:extent cx="7772309" cy="10058400"/>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785687" name="page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309" cy="10058400"/>
                  </a:xfrm>
                  <a:prstGeom prst="rect">
                    <a:avLst/>
                  </a:prstGeom>
                </pic:spPr>
              </pic:pic>
            </a:graphicData>
          </a:graphic>
          <wp14:sizeRelH relativeFrom="margin">
            <wp14:pctWidth>0</wp14:pctWidth>
          </wp14:sizeRelH>
          <wp14:sizeRelV relativeFrom="margin">
            <wp14:pctHeight>0</wp14:pctHeight>
          </wp14:sizeRelV>
        </wp:anchor>
      </w:drawing>
    </w:r>
  </w:p>
  <w:p w14:paraId="6116269A" w14:textId="77777777" w:rsidR="00BF66EA" w:rsidRDefault="00BF66EA">
    <w:pPr>
      <w:pStyle w:val="Header"/>
    </w:pPr>
  </w:p>
  <w:p w14:paraId="29D3DAF5" w14:textId="77777777" w:rsidR="00BF66EA" w:rsidRDefault="00BF66E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546CE" w14:textId="77777777" w:rsidR="001E6189" w:rsidRDefault="00A377D7">
    <w:pPr>
      <w:pStyle w:val="Header"/>
    </w:pPr>
    <w:r>
      <w:rPr>
        <w:noProof/>
      </w:rPr>
      <w:drawing>
        <wp:anchor distT="0" distB="0" distL="114300" distR="114300" simplePos="0" relativeHeight="251659264" behindDoc="1" locked="0" layoutInCell="1" allowOverlap="1">
          <wp:simplePos x="0" y="0"/>
          <wp:positionH relativeFrom="page">
            <wp:posOffset>0</wp:posOffset>
          </wp:positionH>
          <wp:positionV relativeFrom="paragraph">
            <wp:posOffset>-457200</wp:posOffset>
          </wp:positionV>
          <wp:extent cx="7772400" cy="100584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mote_guide_art4.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14:paraId="5D1A209B" w14:textId="77777777" w:rsidR="002D5D0D" w:rsidRDefault="002D5D0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D92B5" w14:textId="77777777" w:rsidR="00BF66EA" w:rsidRDefault="00A377D7">
    <w:pPr>
      <w:pStyle w:val="Header"/>
    </w:pPr>
    <w:r>
      <w:rPr>
        <w:noProof/>
      </w:rPr>
      <w:drawing>
        <wp:anchor distT="0" distB="0" distL="114300" distR="114300" simplePos="0" relativeHeight="251688960" behindDoc="1" locked="0" layoutInCell="1" allowOverlap="1">
          <wp:simplePos x="0" y="0"/>
          <wp:positionH relativeFrom="page">
            <wp:align>right</wp:align>
          </wp:positionH>
          <wp:positionV relativeFrom="paragraph">
            <wp:posOffset>-457291</wp:posOffset>
          </wp:positionV>
          <wp:extent cx="7772400" cy="100584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5646" name="remote_guide_art4.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14:paraId="5A91E5B2" w14:textId="77777777" w:rsidR="00BF66EA" w:rsidRDefault="00BF66E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BB98F" w14:textId="77777777" w:rsidR="00BF66EA" w:rsidRDefault="00BF66E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16489" w14:textId="77777777" w:rsidR="00BF66EA" w:rsidRDefault="00BF66EA"/>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4F21D" w14:textId="77777777" w:rsidR="00BF66EA" w:rsidRPr="00D205C0" w:rsidRDefault="00A377D7" w:rsidP="000D6890">
    <w:pPr>
      <w:pStyle w:val="Header"/>
      <w:tabs>
        <w:tab w:val="left" w:pos="8100"/>
      </w:tabs>
      <w:ind w:left="1620"/>
      <w:rPr>
        <w:rFonts w:ascii="Arial" w:hAnsi="Arial" w:cs="Arial"/>
        <w:b/>
        <w:color w:val="404040"/>
      </w:rPr>
    </w:pPr>
    <w:r>
      <w:rPr>
        <w:rFonts w:ascii="Arial" w:hAnsi="Arial" w:cs="Arial"/>
        <w:b/>
        <w:noProof/>
        <w:color w:val="404040"/>
        <w:sz w:val="20"/>
      </w:rPr>
      <mc:AlternateContent>
        <mc:Choice Requires="wps">
          <w:drawing>
            <wp:anchor distT="0" distB="0" distL="114300" distR="114300" simplePos="0" relativeHeight="251664384" behindDoc="1" locked="0" layoutInCell="1" allowOverlap="1">
              <wp:simplePos x="0" y="0"/>
              <wp:positionH relativeFrom="margin">
                <wp:posOffset>-681355</wp:posOffset>
              </wp:positionH>
              <wp:positionV relativeFrom="margin">
                <wp:posOffset>-685800</wp:posOffset>
              </wp:positionV>
              <wp:extent cx="7772400" cy="2194560"/>
              <wp:effectExtent l="4445"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194560"/>
                      </a:xfrm>
                      <a:prstGeom prst="rect">
                        <a:avLst/>
                      </a:prstGeom>
                      <a:solidFill>
                        <a:srgbClr val="F2F2F2"/>
                      </a:solidFill>
                      <a:ln>
                        <a:noFill/>
                      </a:ln>
                      <a:extLst>
                        <a:ext uri="{91240B29-F687-4F45-9708-019B960494DF}">
                          <a14:hiddenLine xmlns:a14="http://schemas.microsoft.com/office/drawing/2010/main" w="9525">
                            <a:solidFill>
                              <a:srgbClr val="0070C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3C067946" id="Rectangle 5" o:spid="_x0000_s1026" style="position:absolute;margin-left:-53.65pt;margin-top:-54pt;width:612pt;height:172.8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" fillcolor="#f2f2f2" stroked="f" strokecolor="#0070c0">
              <w10:wrap anchorx="margin" anchory="margin"/>
            </v:rect>
          </w:pict>
        </mc:Fallback>
      </mc:AlternateContent>
    </w:r>
    <w:r>
      <w:rPr>
        <w:rFonts w:ascii="Arial" w:hAnsi="Arial" w:cs="Arial"/>
        <w:b/>
        <w:noProof/>
        <w:color w:val="404040"/>
        <w:sz w:val="20"/>
      </w:rPr>
      <mc:AlternateContent>
        <mc:Choice Requires="wps">
          <w:drawing>
            <wp:anchor distT="0" distB="0" distL="114300" distR="114300" simplePos="0" relativeHeight="251662336" behindDoc="0" locked="0" layoutInCell="1" allowOverlap="1">
              <wp:simplePos x="0" y="0"/>
              <wp:positionH relativeFrom="page">
                <wp:posOffset>685800</wp:posOffset>
              </wp:positionH>
              <wp:positionV relativeFrom="page">
                <wp:posOffset>457200</wp:posOffset>
              </wp:positionV>
              <wp:extent cx="895350" cy="262255"/>
              <wp:effectExtent l="19050" t="19050" r="19050" b="2349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62255"/>
                      </a:xfrm>
                      <a:prstGeom prst="rect">
                        <a:avLst/>
                      </a:prstGeom>
                      <a:noFill/>
                      <a:ln w="38100">
                        <a:solidFill>
                          <a:srgbClr val="404040"/>
                        </a:solidFill>
                        <a:miter lim="800000"/>
                        <a:headEnd/>
                        <a:tailEnd/>
                      </a:ln>
                      <a:extLst>
                        <a:ext uri="{909E8E84-426E-40DD-AFC4-6F175D3DCCD1}">
                          <a14:hiddenFill xmlns:a14="http://schemas.microsoft.com/office/drawing/2010/main">
                            <a:solidFill>
                              <a:srgbClr val="FFFFFF"/>
                            </a:solidFill>
                          </a14:hiddenFill>
                        </a:ext>
                      </a:extLst>
                    </wps:spPr>
                    <wps:txbx>
                      <w:txbxContent>
                        <w:p w14:paraId="30CBD543" w14:textId="77777777" w:rsidR="00BF66EA" w:rsidRPr="00033B5A" w:rsidRDefault="00A377D7" w:rsidP="000D6890">
                          <w:pPr>
                            <w:ind w:right="-51"/>
                            <w:rPr>
                              <w:rFonts w:ascii="Arial" w:hAnsi="Arial" w:cs="Arial"/>
                              <w:b/>
                              <w:color w:val="404040"/>
                              <w:sz w:val="32"/>
                              <w:szCs w:val="32"/>
                            </w:rPr>
                          </w:pPr>
                          <w:r w:rsidRPr="00033B5A">
                            <w:rPr>
                              <w:rFonts w:ascii="Arial" w:eastAsia="Times New Roman" w:hAnsi="Arial" w:cs="Arial"/>
                              <w:b/>
                              <w:color w:val="404040"/>
                              <w:sz w:val="32"/>
                              <w:szCs w:val="32"/>
                            </w:rPr>
                            <w:t>POLICY</w:t>
                          </w:r>
                        </w:p>
                      </w:txbxContent>
                    </wps:txbx>
                    <wps:bodyPr rot="0" vert="horz" wrap="square" lIns="45720" tIns="0" rIns="4572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45" type="#_x0000_t202" style="position:absolute;left:0;text-align:left;margin-left:54pt;margin-top:36pt;width:70.5pt;height:20.6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" filled="f" strokecolor="#404040" strokeweight="3pt">
              <v:textbox inset="3.6pt,0,3.6pt,0">
                <w:txbxContent>
                  <w:p w14:paraId="30CBD543" w14:textId="77777777" w:rsidR="00BF66EA" w:rsidRPr="00033B5A" w:rsidRDefault="00A377D7" w:rsidP="000D6890">
                    <w:pPr>
                      <w:ind w:right="-51"/>
                      <w:rPr>
                        <w:rFonts w:ascii="Arial" w:hAnsi="Arial" w:cs="Arial"/>
                        <w:b/>
                        <w:color w:val="404040"/>
                        <w:sz w:val="32"/>
                        <w:szCs w:val="32"/>
                      </w:rPr>
                    </w:pPr>
                    <w:r w:rsidRPr="00033B5A">
                      <w:rPr>
                        <w:rFonts w:ascii="Arial" w:eastAsia="Times New Roman" w:hAnsi="Arial" w:cs="Arial"/>
                        <w:b/>
                        <w:color w:val="404040"/>
                        <w:sz w:val="32"/>
                        <w:szCs w:val="32"/>
                      </w:rPr>
                      <w:t>POLICY</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F48F2" w14:textId="77777777" w:rsidR="00BF66EA" w:rsidRDefault="00BF66E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9F2E6" w14:textId="77777777" w:rsidR="00BF66EA" w:rsidRDefault="00A377D7">
    <w:pPr>
      <w:pStyle w:val="Header"/>
    </w:pPr>
    <w:r>
      <w:rPr>
        <w:noProof/>
      </w:rPr>
      <mc:AlternateContent>
        <mc:Choice Requires="wps">
          <w:drawing>
            <wp:anchor distT="0" distB="0" distL="114300" distR="114300" simplePos="0" relativeHeight="251685888" behindDoc="0" locked="0" layoutInCell="1" allowOverlap="1">
              <wp:simplePos x="0" y="0"/>
              <wp:positionH relativeFrom="margin">
                <wp:posOffset>2415540</wp:posOffset>
              </wp:positionH>
              <wp:positionV relativeFrom="paragraph">
                <wp:posOffset>-144145</wp:posOffset>
              </wp:positionV>
              <wp:extent cx="3528060" cy="792480"/>
              <wp:effectExtent l="0" t="0" r="0" b="7620"/>
              <wp:wrapNone/>
              <wp:docPr id="1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8060"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3D3642" w14:textId="77777777" w:rsidR="00BF66EA" w:rsidRPr="006622DC" w:rsidRDefault="00A377D7" w:rsidP="00BE2401">
                          <w:pPr>
                            <w:spacing w:line="240" w:lineRule="atLeast"/>
                            <w:rPr>
                              <w:rFonts w:ascii="Calibri" w:hAnsi="Calibri" w:cs="Calibri"/>
                              <w:b/>
                              <w:color w:val="474747"/>
                              <w:sz w:val="48"/>
                              <w:szCs w:val="64"/>
                            </w:rPr>
                          </w:pPr>
                          <w:r>
                            <w:rPr>
                              <w:rFonts w:ascii="Calibri" w:hAnsi="Calibri" w:cs="Calibri"/>
                              <w:b/>
                              <w:color w:val="474747"/>
                              <w:sz w:val="48"/>
                              <w:szCs w:val="64"/>
                            </w:rPr>
                            <w:t>MANAGING REMOTE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46" type="#_x0000_t202" style="position:absolute;margin-left:190.2pt;margin-top:-11.35pt;width:277.8pt;height:62.4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" filled="f" stroked="f">
              <v:textbox>
                <w:txbxContent>
                  <w:p w14:paraId="0E3D3642" w14:textId="77777777" w:rsidR="00BF66EA" w:rsidRPr="006622DC" w:rsidRDefault="00A377D7" w:rsidP="00BE2401">
                    <w:pPr>
                      <w:spacing w:line="240" w:lineRule="atLeast"/>
                      <w:rPr>
                        <w:rFonts w:ascii="Calibri" w:hAnsi="Calibri" w:cs="Calibri"/>
                        <w:b/>
                        <w:color w:val="474747"/>
                        <w:sz w:val="48"/>
                        <w:szCs w:val="64"/>
                      </w:rPr>
                    </w:pPr>
                    <w:r>
                      <w:rPr>
                        <w:rFonts w:ascii="Calibri" w:hAnsi="Calibri" w:cs="Calibri"/>
                        <w:b/>
                        <w:color w:val="474747"/>
                        <w:sz w:val="48"/>
                        <w:szCs w:val="64"/>
                      </w:rPr>
                      <w:t>MANAGING REMOTE EMPLOYEES</w:t>
                    </w:r>
                  </w:p>
                </w:txbxContent>
              </v:textbox>
              <w10:wrap anchorx="margin"/>
            </v:shape>
          </w:pict>
        </mc:Fallback>
      </mc:AlternateContent>
    </w:r>
    <w:r>
      <w:rPr>
        <w:noProof/>
      </w:rPr>
      <w:drawing>
        <wp:anchor distT="0" distB="0" distL="114300" distR="114300" simplePos="0" relativeHeight="2516879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597647" name="Checklist-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80FB1" w14:textId="77777777" w:rsidR="00BF66EA" w:rsidRDefault="00A377D7" w:rsidP="00BF66EA">
    <w:pPr>
      <w:pStyle w:val="Header"/>
    </w:pPr>
    <w:r>
      <w:rPr>
        <w:noProof/>
      </w:rPr>
      <mc:AlternateContent>
        <mc:Choice Requires="wps">
          <w:drawing>
            <wp:anchor distT="0" distB="0" distL="114300" distR="114300" simplePos="0" relativeHeight="251692032"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3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A17E2D" w14:textId="77777777" w:rsidR="00BF66EA" w:rsidRPr="006622DC" w:rsidRDefault="00A377D7" w:rsidP="00BF66EA">
                          <w:pPr>
                            <w:rPr>
                              <w:rFonts w:ascii="Calibri Light" w:hAnsi="Calibri Light" w:cs="Calibri Light"/>
                              <w:color w:val="474747"/>
                              <w:sz w:val="20"/>
                            </w:rPr>
                          </w:pPr>
                          <w:r>
                            <w:rPr>
                              <w:rFonts w:ascii="Calibri Light" w:hAnsi="Calibri Light" w:cs="Calibri Light"/>
                              <w:color w:val="474747"/>
                              <w:sz w:val="20"/>
                            </w:rPr>
                            <w:t>MANAGING REMOTE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047" type="#_x0000_t202" style="position:absolute;margin-left:48.15pt;margin-top:-3.75pt;width:435.65pt;height:26.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" filled="f" stroked="f">
              <v:textbox>
                <w:txbxContent>
                  <w:p w14:paraId="77A17E2D" w14:textId="77777777" w:rsidR="00BF66EA" w:rsidRPr="006622DC" w:rsidRDefault="00A377D7" w:rsidP="00BF66EA">
                    <w:pPr>
                      <w:rPr>
                        <w:rFonts w:ascii="Calibri Light" w:hAnsi="Calibri Light" w:cs="Calibri Light"/>
                        <w:color w:val="474747"/>
                        <w:sz w:val="20"/>
                      </w:rPr>
                    </w:pPr>
                    <w:r>
                      <w:rPr>
                        <w:rFonts w:ascii="Calibri Light" w:hAnsi="Calibri Light" w:cs="Calibri Light"/>
                        <w:color w:val="474747"/>
                        <w:sz w:val="20"/>
                      </w:rPr>
                      <w:t>MANAGING REMOTE EMPLOYEES</w:t>
                    </w:r>
                  </w:p>
                </w:txbxContent>
              </v:textbox>
            </v:shape>
          </w:pict>
        </mc:Fallback>
      </mc:AlternateContent>
    </w:r>
    <w:r>
      <w:rPr>
        <w:noProof/>
      </w:rPr>
      <w:drawing>
        <wp:anchor distT="0" distB="0" distL="114300" distR="114300" simplePos="0" relativeHeight="25169408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471439"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p w14:paraId="09CEAA02" w14:textId="77777777" w:rsidR="00BF66EA" w:rsidRDefault="00BF66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639FC"/>
    <w:multiLevelType w:val="hybridMultilevel"/>
    <w:tmpl w:val="E2CC4AFA"/>
    <w:lvl w:ilvl="0" w:tplc="B3D80E64">
      <w:numFmt w:val="bullet"/>
      <w:pStyle w:val="dashp"/>
      <w:lvlText w:val="-"/>
      <w:lvlJc w:val="left"/>
      <w:pPr>
        <w:ind w:left="1080" w:hanging="360"/>
      </w:pPr>
      <w:rPr>
        <w:rFonts w:ascii="Verdana" w:eastAsia="Times New Roman" w:hAnsi="Verdana" w:cs="Times New Roman" w:hint="default"/>
      </w:rPr>
    </w:lvl>
    <w:lvl w:ilvl="1" w:tplc="66B47EFA" w:tentative="1">
      <w:start w:val="1"/>
      <w:numFmt w:val="bullet"/>
      <w:lvlText w:val="o"/>
      <w:lvlJc w:val="left"/>
      <w:pPr>
        <w:ind w:left="1800" w:hanging="360"/>
      </w:pPr>
      <w:rPr>
        <w:rFonts w:ascii="Courier New" w:hAnsi="Courier New" w:cs="Courier New" w:hint="default"/>
      </w:rPr>
    </w:lvl>
    <w:lvl w:ilvl="2" w:tplc="B8900C2A" w:tentative="1">
      <w:start w:val="1"/>
      <w:numFmt w:val="bullet"/>
      <w:lvlText w:val=""/>
      <w:lvlJc w:val="left"/>
      <w:pPr>
        <w:ind w:left="2520" w:hanging="360"/>
      </w:pPr>
      <w:rPr>
        <w:rFonts w:ascii="Wingdings" w:hAnsi="Wingdings" w:hint="default"/>
      </w:rPr>
    </w:lvl>
    <w:lvl w:ilvl="3" w:tplc="00C837D8" w:tentative="1">
      <w:start w:val="1"/>
      <w:numFmt w:val="bullet"/>
      <w:lvlText w:val=""/>
      <w:lvlJc w:val="left"/>
      <w:pPr>
        <w:ind w:left="3240" w:hanging="360"/>
      </w:pPr>
      <w:rPr>
        <w:rFonts w:ascii="Symbol" w:hAnsi="Symbol" w:hint="default"/>
      </w:rPr>
    </w:lvl>
    <w:lvl w:ilvl="4" w:tplc="A26A3DE4" w:tentative="1">
      <w:start w:val="1"/>
      <w:numFmt w:val="bullet"/>
      <w:lvlText w:val="o"/>
      <w:lvlJc w:val="left"/>
      <w:pPr>
        <w:ind w:left="3960" w:hanging="360"/>
      </w:pPr>
      <w:rPr>
        <w:rFonts w:ascii="Courier New" w:hAnsi="Courier New" w:cs="Courier New" w:hint="default"/>
      </w:rPr>
    </w:lvl>
    <w:lvl w:ilvl="5" w:tplc="E0363C1A" w:tentative="1">
      <w:start w:val="1"/>
      <w:numFmt w:val="bullet"/>
      <w:lvlText w:val=""/>
      <w:lvlJc w:val="left"/>
      <w:pPr>
        <w:ind w:left="4680" w:hanging="360"/>
      </w:pPr>
      <w:rPr>
        <w:rFonts w:ascii="Wingdings" w:hAnsi="Wingdings" w:hint="default"/>
      </w:rPr>
    </w:lvl>
    <w:lvl w:ilvl="6" w:tplc="0F429340" w:tentative="1">
      <w:start w:val="1"/>
      <w:numFmt w:val="bullet"/>
      <w:lvlText w:val=""/>
      <w:lvlJc w:val="left"/>
      <w:pPr>
        <w:ind w:left="5400" w:hanging="360"/>
      </w:pPr>
      <w:rPr>
        <w:rFonts w:ascii="Symbol" w:hAnsi="Symbol" w:hint="default"/>
      </w:rPr>
    </w:lvl>
    <w:lvl w:ilvl="7" w:tplc="6D1AFB7E" w:tentative="1">
      <w:start w:val="1"/>
      <w:numFmt w:val="bullet"/>
      <w:lvlText w:val="o"/>
      <w:lvlJc w:val="left"/>
      <w:pPr>
        <w:ind w:left="6120" w:hanging="360"/>
      </w:pPr>
      <w:rPr>
        <w:rFonts w:ascii="Courier New" w:hAnsi="Courier New" w:cs="Courier New" w:hint="default"/>
      </w:rPr>
    </w:lvl>
    <w:lvl w:ilvl="8" w:tplc="C472C486" w:tentative="1">
      <w:start w:val="1"/>
      <w:numFmt w:val="bullet"/>
      <w:lvlText w:val=""/>
      <w:lvlJc w:val="left"/>
      <w:pPr>
        <w:ind w:left="6840" w:hanging="360"/>
      </w:pPr>
      <w:rPr>
        <w:rFonts w:ascii="Wingdings" w:hAnsi="Wingdings" w:hint="default"/>
      </w:rPr>
    </w:lvl>
  </w:abstractNum>
  <w:abstractNum w:abstractNumId="1" w15:restartNumberingAfterBreak="0">
    <w:nsid w:val="24C14515"/>
    <w:multiLevelType w:val="hybridMultilevel"/>
    <w:tmpl w:val="BA329636"/>
    <w:lvl w:ilvl="0" w:tplc="56A0BCB6">
      <w:numFmt w:val="bullet"/>
      <w:pStyle w:val="Bullet1"/>
      <w:lvlText w:val="-"/>
      <w:lvlJc w:val="left"/>
      <w:pPr>
        <w:ind w:left="360" w:hanging="360"/>
      </w:pPr>
      <w:rPr>
        <w:rFonts w:ascii="Verdana" w:eastAsia="Times New Roman" w:hAnsi="Verdana" w:cs="Times New Roman" w:hint="default"/>
      </w:rPr>
    </w:lvl>
    <w:lvl w:ilvl="1" w:tplc="4B0443FE" w:tentative="1">
      <w:start w:val="1"/>
      <w:numFmt w:val="bullet"/>
      <w:lvlText w:val="o"/>
      <w:lvlJc w:val="left"/>
      <w:pPr>
        <w:ind w:left="1440" w:hanging="360"/>
      </w:pPr>
      <w:rPr>
        <w:rFonts w:ascii="Courier New" w:hAnsi="Courier New" w:cs="Courier New" w:hint="default"/>
      </w:rPr>
    </w:lvl>
    <w:lvl w:ilvl="2" w:tplc="B42A5214" w:tentative="1">
      <w:start w:val="1"/>
      <w:numFmt w:val="bullet"/>
      <w:lvlText w:val=""/>
      <w:lvlJc w:val="left"/>
      <w:pPr>
        <w:ind w:left="2160" w:hanging="360"/>
      </w:pPr>
      <w:rPr>
        <w:rFonts w:ascii="Wingdings" w:hAnsi="Wingdings" w:hint="default"/>
      </w:rPr>
    </w:lvl>
    <w:lvl w:ilvl="3" w:tplc="34364C70" w:tentative="1">
      <w:start w:val="1"/>
      <w:numFmt w:val="bullet"/>
      <w:lvlText w:val=""/>
      <w:lvlJc w:val="left"/>
      <w:pPr>
        <w:ind w:left="2880" w:hanging="360"/>
      </w:pPr>
      <w:rPr>
        <w:rFonts w:ascii="Symbol" w:hAnsi="Symbol" w:hint="default"/>
      </w:rPr>
    </w:lvl>
    <w:lvl w:ilvl="4" w:tplc="B7E45CBE" w:tentative="1">
      <w:start w:val="1"/>
      <w:numFmt w:val="bullet"/>
      <w:lvlText w:val="o"/>
      <w:lvlJc w:val="left"/>
      <w:pPr>
        <w:ind w:left="3600" w:hanging="360"/>
      </w:pPr>
      <w:rPr>
        <w:rFonts w:ascii="Courier New" w:hAnsi="Courier New" w:cs="Courier New" w:hint="default"/>
      </w:rPr>
    </w:lvl>
    <w:lvl w:ilvl="5" w:tplc="72022BEE" w:tentative="1">
      <w:start w:val="1"/>
      <w:numFmt w:val="bullet"/>
      <w:lvlText w:val=""/>
      <w:lvlJc w:val="left"/>
      <w:pPr>
        <w:ind w:left="4320" w:hanging="360"/>
      </w:pPr>
      <w:rPr>
        <w:rFonts w:ascii="Wingdings" w:hAnsi="Wingdings" w:hint="default"/>
      </w:rPr>
    </w:lvl>
    <w:lvl w:ilvl="6" w:tplc="C48E1714" w:tentative="1">
      <w:start w:val="1"/>
      <w:numFmt w:val="bullet"/>
      <w:lvlText w:val=""/>
      <w:lvlJc w:val="left"/>
      <w:pPr>
        <w:ind w:left="5040" w:hanging="360"/>
      </w:pPr>
      <w:rPr>
        <w:rFonts w:ascii="Symbol" w:hAnsi="Symbol" w:hint="default"/>
      </w:rPr>
    </w:lvl>
    <w:lvl w:ilvl="7" w:tplc="A8B6CEDA" w:tentative="1">
      <w:start w:val="1"/>
      <w:numFmt w:val="bullet"/>
      <w:lvlText w:val="o"/>
      <w:lvlJc w:val="left"/>
      <w:pPr>
        <w:ind w:left="5760" w:hanging="360"/>
      </w:pPr>
      <w:rPr>
        <w:rFonts w:ascii="Courier New" w:hAnsi="Courier New" w:cs="Courier New" w:hint="default"/>
      </w:rPr>
    </w:lvl>
    <w:lvl w:ilvl="8" w:tplc="3C340B80" w:tentative="1">
      <w:start w:val="1"/>
      <w:numFmt w:val="bullet"/>
      <w:lvlText w:val=""/>
      <w:lvlJc w:val="left"/>
      <w:pPr>
        <w:ind w:left="6480" w:hanging="360"/>
      </w:pPr>
      <w:rPr>
        <w:rFonts w:ascii="Wingdings" w:hAnsi="Wingdings" w:hint="default"/>
      </w:rPr>
    </w:lvl>
  </w:abstractNum>
  <w:abstractNum w:abstractNumId="2" w15:restartNumberingAfterBreak="0">
    <w:nsid w:val="31E26D0E"/>
    <w:multiLevelType w:val="hybridMultilevel"/>
    <w:tmpl w:val="CD888D30"/>
    <w:lvl w:ilvl="0" w:tplc="B0BCCF18">
      <w:start w:val="1"/>
      <w:numFmt w:val="bullet"/>
      <w:pStyle w:val="bullet"/>
      <w:lvlText w:val=""/>
      <w:lvlJc w:val="left"/>
      <w:pPr>
        <w:ind w:left="720" w:hanging="360"/>
      </w:pPr>
      <w:rPr>
        <w:rFonts w:ascii="Symbol" w:hAnsi="Symbol" w:hint="default"/>
      </w:rPr>
    </w:lvl>
    <w:lvl w:ilvl="1" w:tplc="81AC2656" w:tentative="1">
      <w:start w:val="1"/>
      <w:numFmt w:val="bullet"/>
      <w:lvlText w:val="o"/>
      <w:lvlJc w:val="left"/>
      <w:pPr>
        <w:ind w:left="1440" w:hanging="360"/>
      </w:pPr>
      <w:rPr>
        <w:rFonts w:ascii="Courier New" w:hAnsi="Courier New" w:cs="Courier New" w:hint="default"/>
      </w:rPr>
    </w:lvl>
    <w:lvl w:ilvl="2" w:tplc="31FCE3DA" w:tentative="1">
      <w:start w:val="1"/>
      <w:numFmt w:val="bullet"/>
      <w:lvlText w:val=""/>
      <w:lvlJc w:val="left"/>
      <w:pPr>
        <w:ind w:left="2160" w:hanging="360"/>
      </w:pPr>
      <w:rPr>
        <w:rFonts w:ascii="Wingdings" w:hAnsi="Wingdings" w:hint="default"/>
      </w:rPr>
    </w:lvl>
    <w:lvl w:ilvl="3" w:tplc="CEF07A12" w:tentative="1">
      <w:start w:val="1"/>
      <w:numFmt w:val="bullet"/>
      <w:lvlText w:val=""/>
      <w:lvlJc w:val="left"/>
      <w:pPr>
        <w:ind w:left="2880" w:hanging="360"/>
      </w:pPr>
      <w:rPr>
        <w:rFonts w:ascii="Symbol" w:hAnsi="Symbol" w:hint="default"/>
      </w:rPr>
    </w:lvl>
    <w:lvl w:ilvl="4" w:tplc="ABE2826A" w:tentative="1">
      <w:start w:val="1"/>
      <w:numFmt w:val="bullet"/>
      <w:lvlText w:val="o"/>
      <w:lvlJc w:val="left"/>
      <w:pPr>
        <w:ind w:left="3600" w:hanging="360"/>
      </w:pPr>
      <w:rPr>
        <w:rFonts w:ascii="Courier New" w:hAnsi="Courier New" w:cs="Courier New" w:hint="default"/>
      </w:rPr>
    </w:lvl>
    <w:lvl w:ilvl="5" w:tplc="AB1E477A" w:tentative="1">
      <w:start w:val="1"/>
      <w:numFmt w:val="bullet"/>
      <w:lvlText w:val=""/>
      <w:lvlJc w:val="left"/>
      <w:pPr>
        <w:ind w:left="4320" w:hanging="360"/>
      </w:pPr>
      <w:rPr>
        <w:rFonts w:ascii="Wingdings" w:hAnsi="Wingdings" w:hint="default"/>
      </w:rPr>
    </w:lvl>
    <w:lvl w:ilvl="6" w:tplc="769E1A70" w:tentative="1">
      <w:start w:val="1"/>
      <w:numFmt w:val="bullet"/>
      <w:lvlText w:val=""/>
      <w:lvlJc w:val="left"/>
      <w:pPr>
        <w:ind w:left="5040" w:hanging="360"/>
      </w:pPr>
      <w:rPr>
        <w:rFonts w:ascii="Symbol" w:hAnsi="Symbol" w:hint="default"/>
      </w:rPr>
    </w:lvl>
    <w:lvl w:ilvl="7" w:tplc="B2505C5E" w:tentative="1">
      <w:start w:val="1"/>
      <w:numFmt w:val="bullet"/>
      <w:lvlText w:val="o"/>
      <w:lvlJc w:val="left"/>
      <w:pPr>
        <w:ind w:left="5760" w:hanging="360"/>
      </w:pPr>
      <w:rPr>
        <w:rFonts w:ascii="Courier New" w:hAnsi="Courier New" w:cs="Courier New" w:hint="default"/>
      </w:rPr>
    </w:lvl>
    <w:lvl w:ilvl="8" w:tplc="EE389628" w:tentative="1">
      <w:start w:val="1"/>
      <w:numFmt w:val="bullet"/>
      <w:lvlText w:val=""/>
      <w:lvlJc w:val="left"/>
      <w:pPr>
        <w:ind w:left="6480" w:hanging="360"/>
      </w:pPr>
      <w:rPr>
        <w:rFonts w:ascii="Wingdings" w:hAnsi="Wingdings" w:hint="default"/>
      </w:rPr>
    </w:lvl>
  </w:abstractNum>
  <w:abstractNum w:abstractNumId="3" w15:restartNumberingAfterBreak="0">
    <w:nsid w:val="34EE5E8B"/>
    <w:multiLevelType w:val="hybridMultilevel"/>
    <w:tmpl w:val="924291C0"/>
    <w:lvl w:ilvl="0" w:tplc="E1C045AE">
      <w:start w:val="1"/>
      <w:numFmt w:val="bullet"/>
      <w:lvlText w:val=""/>
      <w:lvlJc w:val="left"/>
      <w:pPr>
        <w:ind w:left="720" w:hanging="360"/>
      </w:pPr>
      <w:rPr>
        <w:rFonts w:ascii="Symbol" w:hAnsi="Symbol" w:hint="default"/>
      </w:rPr>
    </w:lvl>
    <w:lvl w:ilvl="1" w:tplc="9BC21244" w:tentative="1">
      <w:start w:val="1"/>
      <w:numFmt w:val="bullet"/>
      <w:lvlText w:val="o"/>
      <w:lvlJc w:val="left"/>
      <w:pPr>
        <w:ind w:left="1440" w:hanging="360"/>
      </w:pPr>
      <w:rPr>
        <w:rFonts w:ascii="Courier New" w:hAnsi="Courier New" w:cs="Courier New" w:hint="default"/>
      </w:rPr>
    </w:lvl>
    <w:lvl w:ilvl="2" w:tplc="38EE5240" w:tentative="1">
      <w:start w:val="1"/>
      <w:numFmt w:val="bullet"/>
      <w:lvlText w:val=""/>
      <w:lvlJc w:val="left"/>
      <w:pPr>
        <w:ind w:left="2160" w:hanging="360"/>
      </w:pPr>
      <w:rPr>
        <w:rFonts w:ascii="Wingdings" w:hAnsi="Wingdings" w:hint="default"/>
      </w:rPr>
    </w:lvl>
    <w:lvl w:ilvl="3" w:tplc="EF4607FA" w:tentative="1">
      <w:start w:val="1"/>
      <w:numFmt w:val="bullet"/>
      <w:lvlText w:val=""/>
      <w:lvlJc w:val="left"/>
      <w:pPr>
        <w:ind w:left="2880" w:hanging="360"/>
      </w:pPr>
      <w:rPr>
        <w:rFonts w:ascii="Symbol" w:hAnsi="Symbol" w:hint="default"/>
      </w:rPr>
    </w:lvl>
    <w:lvl w:ilvl="4" w:tplc="65EC6654" w:tentative="1">
      <w:start w:val="1"/>
      <w:numFmt w:val="bullet"/>
      <w:lvlText w:val="o"/>
      <w:lvlJc w:val="left"/>
      <w:pPr>
        <w:ind w:left="3600" w:hanging="360"/>
      </w:pPr>
      <w:rPr>
        <w:rFonts w:ascii="Courier New" w:hAnsi="Courier New" w:cs="Courier New" w:hint="default"/>
      </w:rPr>
    </w:lvl>
    <w:lvl w:ilvl="5" w:tplc="3698DABE" w:tentative="1">
      <w:start w:val="1"/>
      <w:numFmt w:val="bullet"/>
      <w:lvlText w:val=""/>
      <w:lvlJc w:val="left"/>
      <w:pPr>
        <w:ind w:left="4320" w:hanging="360"/>
      </w:pPr>
      <w:rPr>
        <w:rFonts w:ascii="Wingdings" w:hAnsi="Wingdings" w:hint="default"/>
      </w:rPr>
    </w:lvl>
    <w:lvl w:ilvl="6" w:tplc="6AB078F4" w:tentative="1">
      <w:start w:val="1"/>
      <w:numFmt w:val="bullet"/>
      <w:lvlText w:val=""/>
      <w:lvlJc w:val="left"/>
      <w:pPr>
        <w:ind w:left="5040" w:hanging="360"/>
      </w:pPr>
      <w:rPr>
        <w:rFonts w:ascii="Symbol" w:hAnsi="Symbol" w:hint="default"/>
      </w:rPr>
    </w:lvl>
    <w:lvl w:ilvl="7" w:tplc="8D58CC86" w:tentative="1">
      <w:start w:val="1"/>
      <w:numFmt w:val="bullet"/>
      <w:lvlText w:val="o"/>
      <w:lvlJc w:val="left"/>
      <w:pPr>
        <w:ind w:left="5760" w:hanging="360"/>
      </w:pPr>
      <w:rPr>
        <w:rFonts w:ascii="Courier New" w:hAnsi="Courier New" w:cs="Courier New" w:hint="default"/>
      </w:rPr>
    </w:lvl>
    <w:lvl w:ilvl="8" w:tplc="E59AFB18" w:tentative="1">
      <w:start w:val="1"/>
      <w:numFmt w:val="bullet"/>
      <w:lvlText w:val=""/>
      <w:lvlJc w:val="left"/>
      <w:pPr>
        <w:ind w:left="6480" w:hanging="360"/>
      </w:pPr>
      <w:rPr>
        <w:rFonts w:ascii="Wingdings" w:hAnsi="Wingdings" w:hint="default"/>
      </w:rPr>
    </w:lvl>
  </w:abstractNum>
  <w:abstractNum w:abstractNumId="4" w15:restartNumberingAfterBreak="0">
    <w:nsid w:val="3FF144CD"/>
    <w:multiLevelType w:val="hybridMultilevel"/>
    <w:tmpl w:val="42B6A664"/>
    <w:lvl w:ilvl="0" w:tplc="75747D64">
      <w:start w:val="1"/>
      <w:numFmt w:val="decimal"/>
      <w:lvlText w:val="%1."/>
      <w:lvlJc w:val="left"/>
      <w:pPr>
        <w:ind w:left="720" w:hanging="360"/>
      </w:pPr>
    </w:lvl>
    <w:lvl w:ilvl="1" w:tplc="F4028D56" w:tentative="1">
      <w:start w:val="1"/>
      <w:numFmt w:val="lowerLetter"/>
      <w:lvlText w:val="%2."/>
      <w:lvlJc w:val="left"/>
      <w:pPr>
        <w:ind w:left="1440" w:hanging="360"/>
      </w:pPr>
    </w:lvl>
    <w:lvl w:ilvl="2" w:tplc="9350030A" w:tentative="1">
      <w:start w:val="1"/>
      <w:numFmt w:val="lowerRoman"/>
      <w:lvlText w:val="%3."/>
      <w:lvlJc w:val="right"/>
      <w:pPr>
        <w:ind w:left="2160" w:hanging="180"/>
      </w:pPr>
    </w:lvl>
    <w:lvl w:ilvl="3" w:tplc="E99EEE4A" w:tentative="1">
      <w:start w:val="1"/>
      <w:numFmt w:val="decimal"/>
      <w:lvlText w:val="%4."/>
      <w:lvlJc w:val="left"/>
      <w:pPr>
        <w:ind w:left="2880" w:hanging="360"/>
      </w:pPr>
    </w:lvl>
    <w:lvl w:ilvl="4" w:tplc="3B4C48A6" w:tentative="1">
      <w:start w:val="1"/>
      <w:numFmt w:val="lowerLetter"/>
      <w:lvlText w:val="%5."/>
      <w:lvlJc w:val="left"/>
      <w:pPr>
        <w:ind w:left="3600" w:hanging="360"/>
      </w:pPr>
    </w:lvl>
    <w:lvl w:ilvl="5" w:tplc="6C325300" w:tentative="1">
      <w:start w:val="1"/>
      <w:numFmt w:val="lowerRoman"/>
      <w:lvlText w:val="%6."/>
      <w:lvlJc w:val="right"/>
      <w:pPr>
        <w:ind w:left="4320" w:hanging="180"/>
      </w:pPr>
    </w:lvl>
    <w:lvl w:ilvl="6" w:tplc="B9C8CF16" w:tentative="1">
      <w:start w:val="1"/>
      <w:numFmt w:val="decimal"/>
      <w:lvlText w:val="%7."/>
      <w:lvlJc w:val="left"/>
      <w:pPr>
        <w:ind w:left="5040" w:hanging="360"/>
      </w:pPr>
    </w:lvl>
    <w:lvl w:ilvl="7" w:tplc="1BF84820" w:tentative="1">
      <w:start w:val="1"/>
      <w:numFmt w:val="lowerLetter"/>
      <w:lvlText w:val="%8."/>
      <w:lvlJc w:val="left"/>
      <w:pPr>
        <w:ind w:left="5760" w:hanging="360"/>
      </w:pPr>
    </w:lvl>
    <w:lvl w:ilvl="8" w:tplc="51AC94CA" w:tentative="1">
      <w:start w:val="1"/>
      <w:numFmt w:val="lowerRoman"/>
      <w:lvlText w:val="%9."/>
      <w:lvlJc w:val="right"/>
      <w:pPr>
        <w:ind w:left="6480" w:hanging="180"/>
      </w:pPr>
    </w:lvl>
  </w:abstractNum>
  <w:abstractNum w:abstractNumId="5" w15:restartNumberingAfterBreak="0">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401135F"/>
    <w:multiLevelType w:val="hybridMultilevel"/>
    <w:tmpl w:val="9466776A"/>
    <w:lvl w:ilvl="0" w:tplc="624098CE">
      <w:start w:val="1"/>
      <w:numFmt w:val="bullet"/>
      <w:pStyle w:val="BulletList"/>
      <w:lvlText w:val=""/>
      <w:lvlJc w:val="left"/>
      <w:pPr>
        <w:ind w:left="720" w:hanging="360"/>
      </w:pPr>
      <w:rPr>
        <w:rFonts w:ascii="Symbol" w:hAnsi="Symbol" w:hint="default"/>
        <w:b/>
        <w:i w:val="0"/>
        <w:color w:val="589BB2"/>
      </w:rPr>
    </w:lvl>
    <w:lvl w:ilvl="1" w:tplc="90FC98CA">
      <w:start w:val="1"/>
      <w:numFmt w:val="bullet"/>
      <w:lvlText w:val="o"/>
      <w:lvlJc w:val="left"/>
      <w:pPr>
        <w:ind w:left="1440" w:hanging="360"/>
      </w:pPr>
      <w:rPr>
        <w:rFonts w:ascii="Courier New" w:hAnsi="Courier New" w:cs="Courier New" w:hint="default"/>
      </w:rPr>
    </w:lvl>
    <w:lvl w:ilvl="2" w:tplc="297E400C">
      <w:start w:val="1"/>
      <w:numFmt w:val="bullet"/>
      <w:lvlText w:val=""/>
      <w:lvlJc w:val="left"/>
      <w:pPr>
        <w:ind w:left="2160" w:hanging="360"/>
      </w:pPr>
      <w:rPr>
        <w:rFonts w:ascii="Wingdings" w:hAnsi="Wingdings" w:hint="default"/>
      </w:rPr>
    </w:lvl>
    <w:lvl w:ilvl="3" w:tplc="812CFF08" w:tentative="1">
      <w:start w:val="1"/>
      <w:numFmt w:val="bullet"/>
      <w:lvlText w:val=""/>
      <w:lvlJc w:val="left"/>
      <w:pPr>
        <w:ind w:left="2880" w:hanging="360"/>
      </w:pPr>
      <w:rPr>
        <w:rFonts w:ascii="Symbol" w:hAnsi="Symbol" w:hint="default"/>
      </w:rPr>
    </w:lvl>
    <w:lvl w:ilvl="4" w:tplc="94F06182" w:tentative="1">
      <w:start w:val="1"/>
      <w:numFmt w:val="bullet"/>
      <w:lvlText w:val="o"/>
      <w:lvlJc w:val="left"/>
      <w:pPr>
        <w:ind w:left="3600" w:hanging="360"/>
      </w:pPr>
      <w:rPr>
        <w:rFonts w:ascii="Courier New" w:hAnsi="Courier New" w:cs="Courier New" w:hint="default"/>
      </w:rPr>
    </w:lvl>
    <w:lvl w:ilvl="5" w:tplc="36B6304C" w:tentative="1">
      <w:start w:val="1"/>
      <w:numFmt w:val="bullet"/>
      <w:lvlText w:val=""/>
      <w:lvlJc w:val="left"/>
      <w:pPr>
        <w:ind w:left="4320" w:hanging="360"/>
      </w:pPr>
      <w:rPr>
        <w:rFonts w:ascii="Wingdings" w:hAnsi="Wingdings" w:hint="default"/>
      </w:rPr>
    </w:lvl>
    <w:lvl w:ilvl="6" w:tplc="4E56A1B0" w:tentative="1">
      <w:start w:val="1"/>
      <w:numFmt w:val="bullet"/>
      <w:lvlText w:val=""/>
      <w:lvlJc w:val="left"/>
      <w:pPr>
        <w:ind w:left="5040" w:hanging="360"/>
      </w:pPr>
      <w:rPr>
        <w:rFonts w:ascii="Symbol" w:hAnsi="Symbol" w:hint="default"/>
      </w:rPr>
    </w:lvl>
    <w:lvl w:ilvl="7" w:tplc="700C0F0A" w:tentative="1">
      <w:start w:val="1"/>
      <w:numFmt w:val="bullet"/>
      <w:lvlText w:val="o"/>
      <w:lvlJc w:val="left"/>
      <w:pPr>
        <w:ind w:left="5760" w:hanging="360"/>
      </w:pPr>
      <w:rPr>
        <w:rFonts w:ascii="Courier New" w:hAnsi="Courier New" w:cs="Courier New" w:hint="default"/>
      </w:rPr>
    </w:lvl>
    <w:lvl w:ilvl="8" w:tplc="369ECEAC" w:tentative="1">
      <w:start w:val="1"/>
      <w:numFmt w:val="bullet"/>
      <w:lvlText w:val=""/>
      <w:lvlJc w:val="left"/>
      <w:pPr>
        <w:ind w:left="6480" w:hanging="360"/>
      </w:pPr>
      <w:rPr>
        <w:rFonts w:ascii="Wingdings" w:hAnsi="Wingdings" w:hint="default"/>
      </w:rPr>
    </w:lvl>
  </w:abstractNum>
  <w:abstractNum w:abstractNumId="7" w15:restartNumberingAfterBreak="0">
    <w:nsid w:val="445234A1"/>
    <w:multiLevelType w:val="hybridMultilevel"/>
    <w:tmpl w:val="83A60100"/>
    <w:lvl w:ilvl="0" w:tplc="01FA5622">
      <w:start w:val="1"/>
      <w:numFmt w:val="bullet"/>
      <w:lvlText w:val=""/>
      <w:lvlJc w:val="left"/>
      <w:pPr>
        <w:ind w:left="765" w:hanging="360"/>
      </w:pPr>
      <w:rPr>
        <w:rFonts w:ascii="Symbol" w:hAnsi="Symbol" w:hint="default"/>
      </w:rPr>
    </w:lvl>
    <w:lvl w:ilvl="1" w:tplc="C62ACDBC" w:tentative="1">
      <w:start w:val="1"/>
      <w:numFmt w:val="bullet"/>
      <w:lvlText w:val="o"/>
      <w:lvlJc w:val="left"/>
      <w:pPr>
        <w:ind w:left="1485" w:hanging="360"/>
      </w:pPr>
      <w:rPr>
        <w:rFonts w:ascii="Courier New" w:hAnsi="Courier New" w:cs="Courier New" w:hint="default"/>
      </w:rPr>
    </w:lvl>
    <w:lvl w:ilvl="2" w:tplc="39F00A98" w:tentative="1">
      <w:start w:val="1"/>
      <w:numFmt w:val="bullet"/>
      <w:lvlText w:val=""/>
      <w:lvlJc w:val="left"/>
      <w:pPr>
        <w:ind w:left="2205" w:hanging="360"/>
      </w:pPr>
      <w:rPr>
        <w:rFonts w:ascii="Wingdings" w:hAnsi="Wingdings" w:hint="default"/>
      </w:rPr>
    </w:lvl>
    <w:lvl w:ilvl="3" w:tplc="B73C2EA0" w:tentative="1">
      <w:start w:val="1"/>
      <w:numFmt w:val="bullet"/>
      <w:lvlText w:val=""/>
      <w:lvlJc w:val="left"/>
      <w:pPr>
        <w:ind w:left="2925" w:hanging="360"/>
      </w:pPr>
      <w:rPr>
        <w:rFonts w:ascii="Symbol" w:hAnsi="Symbol" w:hint="default"/>
      </w:rPr>
    </w:lvl>
    <w:lvl w:ilvl="4" w:tplc="3A100866" w:tentative="1">
      <w:start w:val="1"/>
      <w:numFmt w:val="bullet"/>
      <w:lvlText w:val="o"/>
      <w:lvlJc w:val="left"/>
      <w:pPr>
        <w:ind w:left="3645" w:hanging="360"/>
      </w:pPr>
      <w:rPr>
        <w:rFonts w:ascii="Courier New" w:hAnsi="Courier New" w:cs="Courier New" w:hint="default"/>
      </w:rPr>
    </w:lvl>
    <w:lvl w:ilvl="5" w:tplc="7DE8B98C" w:tentative="1">
      <w:start w:val="1"/>
      <w:numFmt w:val="bullet"/>
      <w:lvlText w:val=""/>
      <w:lvlJc w:val="left"/>
      <w:pPr>
        <w:ind w:left="4365" w:hanging="360"/>
      </w:pPr>
      <w:rPr>
        <w:rFonts w:ascii="Wingdings" w:hAnsi="Wingdings" w:hint="default"/>
      </w:rPr>
    </w:lvl>
    <w:lvl w:ilvl="6" w:tplc="E87673EA" w:tentative="1">
      <w:start w:val="1"/>
      <w:numFmt w:val="bullet"/>
      <w:lvlText w:val=""/>
      <w:lvlJc w:val="left"/>
      <w:pPr>
        <w:ind w:left="5085" w:hanging="360"/>
      </w:pPr>
      <w:rPr>
        <w:rFonts w:ascii="Symbol" w:hAnsi="Symbol" w:hint="default"/>
      </w:rPr>
    </w:lvl>
    <w:lvl w:ilvl="7" w:tplc="508EA8EA" w:tentative="1">
      <w:start w:val="1"/>
      <w:numFmt w:val="bullet"/>
      <w:lvlText w:val="o"/>
      <w:lvlJc w:val="left"/>
      <w:pPr>
        <w:ind w:left="5805" w:hanging="360"/>
      </w:pPr>
      <w:rPr>
        <w:rFonts w:ascii="Courier New" w:hAnsi="Courier New" w:cs="Courier New" w:hint="default"/>
      </w:rPr>
    </w:lvl>
    <w:lvl w:ilvl="8" w:tplc="94EEF6E8" w:tentative="1">
      <w:start w:val="1"/>
      <w:numFmt w:val="bullet"/>
      <w:lvlText w:val=""/>
      <w:lvlJc w:val="left"/>
      <w:pPr>
        <w:ind w:left="6525" w:hanging="360"/>
      </w:pPr>
      <w:rPr>
        <w:rFonts w:ascii="Wingdings" w:hAnsi="Wingdings" w:hint="default"/>
      </w:rPr>
    </w:lvl>
  </w:abstractNum>
  <w:abstractNum w:abstractNumId="8" w15:restartNumberingAfterBreak="0">
    <w:nsid w:val="4A4F7279"/>
    <w:multiLevelType w:val="hybridMultilevel"/>
    <w:tmpl w:val="DF426B20"/>
    <w:lvl w:ilvl="0" w:tplc="00446EEA">
      <w:start w:val="1"/>
      <w:numFmt w:val="bullet"/>
      <w:lvlText w:val=""/>
      <w:lvlJc w:val="left"/>
      <w:pPr>
        <w:ind w:left="720" w:hanging="360"/>
      </w:pPr>
      <w:rPr>
        <w:rFonts w:ascii="Symbol" w:hAnsi="Symbol" w:hint="default"/>
      </w:rPr>
    </w:lvl>
    <w:lvl w:ilvl="1" w:tplc="721652BC" w:tentative="1">
      <w:start w:val="1"/>
      <w:numFmt w:val="bullet"/>
      <w:lvlText w:val="o"/>
      <w:lvlJc w:val="left"/>
      <w:pPr>
        <w:ind w:left="1440" w:hanging="360"/>
      </w:pPr>
      <w:rPr>
        <w:rFonts w:ascii="Courier New" w:hAnsi="Courier New" w:cs="Courier New" w:hint="default"/>
      </w:rPr>
    </w:lvl>
    <w:lvl w:ilvl="2" w:tplc="5396192C" w:tentative="1">
      <w:start w:val="1"/>
      <w:numFmt w:val="bullet"/>
      <w:lvlText w:val=""/>
      <w:lvlJc w:val="left"/>
      <w:pPr>
        <w:ind w:left="2160" w:hanging="360"/>
      </w:pPr>
      <w:rPr>
        <w:rFonts w:ascii="Wingdings" w:hAnsi="Wingdings" w:hint="default"/>
      </w:rPr>
    </w:lvl>
    <w:lvl w:ilvl="3" w:tplc="03508DEA" w:tentative="1">
      <w:start w:val="1"/>
      <w:numFmt w:val="bullet"/>
      <w:lvlText w:val=""/>
      <w:lvlJc w:val="left"/>
      <w:pPr>
        <w:ind w:left="2880" w:hanging="360"/>
      </w:pPr>
      <w:rPr>
        <w:rFonts w:ascii="Symbol" w:hAnsi="Symbol" w:hint="default"/>
      </w:rPr>
    </w:lvl>
    <w:lvl w:ilvl="4" w:tplc="CB8649D6" w:tentative="1">
      <w:start w:val="1"/>
      <w:numFmt w:val="bullet"/>
      <w:lvlText w:val="o"/>
      <w:lvlJc w:val="left"/>
      <w:pPr>
        <w:ind w:left="3600" w:hanging="360"/>
      </w:pPr>
      <w:rPr>
        <w:rFonts w:ascii="Courier New" w:hAnsi="Courier New" w:cs="Courier New" w:hint="default"/>
      </w:rPr>
    </w:lvl>
    <w:lvl w:ilvl="5" w:tplc="F7B6B108" w:tentative="1">
      <w:start w:val="1"/>
      <w:numFmt w:val="bullet"/>
      <w:lvlText w:val=""/>
      <w:lvlJc w:val="left"/>
      <w:pPr>
        <w:ind w:left="4320" w:hanging="360"/>
      </w:pPr>
      <w:rPr>
        <w:rFonts w:ascii="Wingdings" w:hAnsi="Wingdings" w:hint="default"/>
      </w:rPr>
    </w:lvl>
    <w:lvl w:ilvl="6" w:tplc="F6280B90" w:tentative="1">
      <w:start w:val="1"/>
      <w:numFmt w:val="bullet"/>
      <w:lvlText w:val=""/>
      <w:lvlJc w:val="left"/>
      <w:pPr>
        <w:ind w:left="5040" w:hanging="360"/>
      </w:pPr>
      <w:rPr>
        <w:rFonts w:ascii="Symbol" w:hAnsi="Symbol" w:hint="default"/>
      </w:rPr>
    </w:lvl>
    <w:lvl w:ilvl="7" w:tplc="0290993A" w:tentative="1">
      <w:start w:val="1"/>
      <w:numFmt w:val="bullet"/>
      <w:lvlText w:val="o"/>
      <w:lvlJc w:val="left"/>
      <w:pPr>
        <w:ind w:left="5760" w:hanging="360"/>
      </w:pPr>
      <w:rPr>
        <w:rFonts w:ascii="Courier New" w:hAnsi="Courier New" w:cs="Courier New" w:hint="default"/>
      </w:rPr>
    </w:lvl>
    <w:lvl w:ilvl="8" w:tplc="C8085C2C" w:tentative="1">
      <w:start w:val="1"/>
      <w:numFmt w:val="bullet"/>
      <w:lvlText w:val=""/>
      <w:lvlJc w:val="left"/>
      <w:pPr>
        <w:ind w:left="6480" w:hanging="360"/>
      </w:pPr>
      <w:rPr>
        <w:rFonts w:ascii="Wingdings" w:hAnsi="Wingdings" w:hint="default"/>
      </w:rPr>
    </w:lvl>
  </w:abstractNum>
  <w:abstractNum w:abstractNumId="9" w15:restartNumberingAfterBreak="0">
    <w:nsid w:val="56D72B65"/>
    <w:multiLevelType w:val="hybridMultilevel"/>
    <w:tmpl w:val="B4860B8E"/>
    <w:lvl w:ilvl="0" w:tplc="71B483A6">
      <w:start w:val="1"/>
      <w:numFmt w:val="bullet"/>
      <w:pStyle w:val="subbulletdashp"/>
      <w:lvlText w:val=""/>
      <w:lvlJc w:val="left"/>
      <w:pPr>
        <w:ind w:left="720" w:hanging="360"/>
      </w:pPr>
      <w:rPr>
        <w:rFonts w:ascii="Symbol" w:hAnsi="Symbol" w:hint="default"/>
      </w:rPr>
    </w:lvl>
    <w:lvl w:ilvl="1" w:tplc="F056956E" w:tentative="1">
      <w:start w:val="1"/>
      <w:numFmt w:val="bullet"/>
      <w:lvlText w:val="o"/>
      <w:lvlJc w:val="left"/>
      <w:pPr>
        <w:ind w:left="1440" w:hanging="360"/>
      </w:pPr>
      <w:rPr>
        <w:rFonts w:ascii="Courier New" w:hAnsi="Courier New" w:cs="Courier New" w:hint="default"/>
      </w:rPr>
    </w:lvl>
    <w:lvl w:ilvl="2" w:tplc="2D2696B0" w:tentative="1">
      <w:start w:val="1"/>
      <w:numFmt w:val="bullet"/>
      <w:lvlText w:val=""/>
      <w:lvlJc w:val="left"/>
      <w:pPr>
        <w:ind w:left="2160" w:hanging="360"/>
      </w:pPr>
      <w:rPr>
        <w:rFonts w:ascii="Wingdings" w:hAnsi="Wingdings" w:hint="default"/>
      </w:rPr>
    </w:lvl>
    <w:lvl w:ilvl="3" w:tplc="4C20EE16" w:tentative="1">
      <w:start w:val="1"/>
      <w:numFmt w:val="bullet"/>
      <w:lvlText w:val=""/>
      <w:lvlJc w:val="left"/>
      <w:pPr>
        <w:ind w:left="2880" w:hanging="360"/>
      </w:pPr>
      <w:rPr>
        <w:rFonts w:ascii="Symbol" w:hAnsi="Symbol" w:hint="default"/>
      </w:rPr>
    </w:lvl>
    <w:lvl w:ilvl="4" w:tplc="4F24966E" w:tentative="1">
      <w:start w:val="1"/>
      <w:numFmt w:val="bullet"/>
      <w:lvlText w:val="o"/>
      <w:lvlJc w:val="left"/>
      <w:pPr>
        <w:ind w:left="3600" w:hanging="360"/>
      </w:pPr>
      <w:rPr>
        <w:rFonts w:ascii="Courier New" w:hAnsi="Courier New" w:cs="Courier New" w:hint="default"/>
      </w:rPr>
    </w:lvl>
    <w:lvl w:ilvl="5" w:tplc="78CA37B4" w:tentative="1">
      <w:start w:val="1"/>
      <w:numFmt w:val="bullet"/>
      <w:lvlText w:val=""/>
      <w:lvlJc w:val="left"/>
      <w:pPr>
        <w:ind w:left="4320" w:hanging="360"/>
      </w:pPr>
      <w:rPr>
        <w:rFonts w:ascii="Wingdings" w:hAnsi="Wingdings" w:hint="default"/>
      </w:rPr>
    </w:lvl>
    <w:lvl w:ilvl="6" w:tplc="5B067C5A" w:tentative="1">
      <w:start w:val="1"/>
      <w:numFmt w:val="bullet"/>
      <w:lvlText w:val=""/>
      <w:lvlJc w:val="left"/>
      <w:pPr>
        <w:ind w:left="5040" w:hanging="360"/>
      </w:pPr>
      <w:rPr>
        <w:rFonts w:ascii="Symbol" w:hAnsi="Symbol" w:hint="default"/>
      </w:rPr>
    </w:lvl>
    <w:lvl w:ilvl="7" w:tplc="FAB81690" w:tentative="1">
      <w:start w:val="1"/>
      <w:numFmt w:val="bullet"/>
      <w:lvlText w:val="o"/>
      <w:lvlJc w:val="left"/>
      <w:pPr>
        <w:ind w:left="5760" w:hanging="360"/>
      </w:pPr>
      <w:rPr>
        <w:rFonts w:ascii="Courier New" w:hAnsi="Courier New" w:cs="Courier New" w:hint="default"/>
      </w:rPr>
    </w:lvl>
    <w:lvl w:ilvl="8" w:tplc="1AB88E64" w:tentative="1">
      <w:start w:val="1"/>
      <w:numFmt w:val="bullet"/>
      <w:lvlText w:val=""/>
      <w:lvlJc w:val="left"/>
      <w:pPr>
        <w:ind w:left="6480" w:hanging="360"/>
      </w:pPr>
      <w:rPr>
        <w:rFonts w:ascii="Wingdings" w:hAnsi="Wingdings" w:hint="default"/>
      </w:rPr>
    </w:lvl>
  </w:abstractNum>
  <w:abstractNum w:abstractNumId="10" w15:restartNumberingAfterBreak="0">
    <w:nsid w:val="5B523362"/>
    <w:multiLevelType w:val="hybridMultilevel"/>
    <w:tmpl w:val="7F80F648"/>
    <w:lvl w:ilvl="0" w:tplc="A782DA7C">
      <w:start w:val="1"/>
      <w:numFmt w:val="bullet"/>
      <w:lvlText w:val=""/>
      <w:lvlJc w:val="left"/>
      <w:pPr>
        <w:ind w:left="720" w:hanging="360"/>
      </w:pPr>
      <w:rPr>
        <w:rFonts w:ascii="Symbol" w:hAnsi="Symbol" w:hint="default"/>
        <w:b/>
        <w:i w:val="0"/>
        <w:color w:val="DF823B"/>
      </w:rPr>
    </w:lvl>
    <w:lvl w:ilvl="1" w:tplc="7340CE26">
      <w:start w:val="1"/>
      <w:numFmt w:val="bullet"/>
      <w:lvlText w:val="o"/>
      <w:lvlJc w:val="left"/>
      <w:pPr>
        <w:ind w:left="1440" w:hanging="360"/>
      </w:pPr>
      <w:rPr>
        <w:rFonts w:ascii="Courier New" w:hAnsi="Courier New" w:cs="Courier New" w:hint="default"/>
      </w:rPr>
    </w:lvl>
    <w:lvl w:ilvl="2" w:tplc="361E9F5A">
      <w:start w:val="1"/>
      <w:numFmt w:val="bullet"/>
      <w:lvlText w:val=""/>
      <w:lvlJc w:val="left"/>
      <w:pPr>
        <w:ind w:left="2160" w:hanging="360"/>
      </w:pPr>
      <w:rPr>
        <w:rFonts w:ascii="Wingdings" w:hAnsi="Wingdings" w:hint="default"/>
      </w:rPr>
    </w:lvl>
    <w:lvl w:ilvl="3" w:tplc="A6268C0C" w:tentative="1">
      <w:start w:val="1"/>
      <w:numFmt w:val="bullet"/>
      <w:lvlText w:val=""/>
      <w:lvlJc w:val="left"/>
      <w:pPr>
        <w:ind w:left="2880" w:hanging="360"/>
      </w:pPr>
      <w:rPr>
        <w:rFonts w:ascii="Symbol" w:hAnsi="Symbol" w:hint="default"/>
      </w:rPr>
    </w:lvl>
    <w:lvl w:ilvl="4" w:tplc="20D28B6E" w:tentative="1">
      <w:start w:val="1"/>
      <w:numFmt w:val="bullet"/>
      <w:lvlText w:val="o"/>
      <w:lvlJc w:val="left"/>
      <w:pPr>
        <w:ind w:left="3600" w:hanging="360"/>
      </w:pPr>
      <w:rPr>
        <w:rFonts w:ascii="Courier New" w:hAnsi="Courier New" w:cs="Courier New" w:hint="default"/>
      </w:rPr>
    </w:lvl>
    <w:lvl w:ilvl="5" w:tplc="6B66C5A6" w:tentative="1">
      <w:start w:val="1"/>
      <w:numFmt w:val="bullet"/>
      <w:lvlText w:val=""/>
      <w:lvlJc w:val="left"/>
      <w:pPr>
        <w:ind w:left="4320" w:hanging="360"/>
      </w:pPr>
      <w:rPr>
        <w:rFonts w:ascii="Wingdings" w:hAnsi="Wingdings" w:hint="default"/>
      </w:rPr>
    </w:lvl>
    <w:lvl w:ilvl="6" w:tplc="FFD406BE" w:tentative="1">
      <w:start w:val="1"/>
      <w:numFmt w:val="bullet"/>
      <w:lvlText w:val=""/>
      <w:lvlJc w:val="left"/>
      <w:pPr>
        <w:ind w:left="5040" w:hanging="360"/>
      </w:pPr>
      <w:rPr>
        <w:rFonts w:ascii="Symbol" w:hAnsi="Symbol" w:hint="default"/>
      </w:rPr>
    </w:lvl>
    <w:lvl w:ilvl="7" w:tplc="E26E4F96" w:tentative="1">
      <w:start w:val="1"/>
      <w:numFmt w:val="bullet"/>
      <w:lvlText w:val="o"/>
      <w:lvlJc w:val="left"/>
      <w:pPr>
        <w:ind w:left="5760" w:hanging="360"/>
      </w:pPr>
      <w:rPr>
        <w:rFonts w:ascii="Courier New" w:hAnsi="Courier New" w:cs="Courier New" w:hint="default"/>
      </w:rPr>
    </w:lvl>
    <w:lvl w:ilvl="8" w:tplc="ACBAC840" w:tentative="1">
      <w:start w:val="1"/>
      <w:numFmt w:val="bullet"/>
      <w:lvlText w:val=""/>
      <w:lvlJc w:val="left"/>
      <w:pPr>
        <w:ind w:left="6480" w:hanging="360"/>
      </w:pPr>
      <w:rPr>
        <w:rFonts w:ascii="Wingdings" w:hAnsi="Wingdings" w:hint="default"/>
      </w:rPr>
    </w:lvl>
  </w:abstractNum>
  <w:abstractNum w:abstractNumId="11" w15:restartNumberingAfterBreak="0">
    <w:nsid w:val="653C0CF5"/>
    <w:multiLevelType w:val="hybridMultilevel"/>
    <w:tmpl w:val="8E9446CE"/>
    <w:lvl w:ilvl="0" w:tplc="23143AF2">
      <w:start w:val="1"/>
      <w:numFmt w:val="bullet"/>
      <w:lvlText w:val=""/>
      <w:lvlJc w:val="left"/>
      <w:pPr>
        <w:ind w:left="720" w:hanging="360"/>
      </w:pPr>
      <w:rPr>
        <w:rFonts w:ascii="Symbol" w:hAnsi="Symbol" w:hint="default"/>
      </w:rPr>
    </w:lvl>
    <w:lvl w:ilvl="1" w:tplc="BF48D824" w:tentative="1">
      <w:start w:val="1"/>
      <w:numFmt w:val="bullet"/>
      <w:lvlText w:val="o"/>
      <w:lvlJc w:val="left"/>
      <w:pPr>
        <w:ind w:left="1440" w:hanging="360"/>
      </w:pPr>
      <w:rPr>
        <w:rFonts w:ascii="Courier New" w:hAnsi="Courier New" w:cs="Courier New" w:hint="default"/>
      </w:rPr>
    </w:lvl>
    <w:lvl w:ilvl="2" w:tplc="733E7E2A" w:tentative="1">
      <w:start w:val="1"/>
      <w:numFmt w:val="bullet"/>
      <w:lvlText w:val=""/>
      <w:lvlJc w:val="left"/>
      <w:pPr>
        <w:ind w:left="2160" w:hanging="360"/>
      </w:pPr>
      <w:rPr>
        <w:rFonts w:ascii="Wingdings" w:hAnsi="Wingdings" w:hint="default"/>
      </w:rPr>
    </w:lvl>
    <w:lvl w:ilvl="3" w:tplc="71623EF8" w:tentative="1">
      <w:start w:val="1"/>
      <w:numFmt w:val="bullet"/>
      <w:lvlText w:val=""/>
      <w:lvlJc w:val="left"/>
      <w:pPr>
        <w:ind w:left="2880" w:hanging="360"/>
      </w:pPr>
      <w:rPr>
        <w:rFonts w:ascii="Symbol" w:hAnsi="Symbol" w:hint="default"/>
      </w:rPr>
    </w:lvl>
    <w:lvl w:ilvl="4" w:tplc="2ABAB044" w:tentative="1">
      <w:start w:val="1"/>
      <w:numFmt w:val="bullet"/>
      <w:lvlText w:val="o"/>
      <w:lvlJc w:val="left"/>
      <w:pPr>
        <w:ind w:left="3600" w:hanging="360"/>
      </w:pPr>
      <w:rPr>
        <w:rFonts w:ascii="Courier New" w:hAnsi="Courier New" w:cs="Courier New" w:hint="default"/>
      </w:rPr>
    </w:lvl>
    <w:lvl w:ilvl="5" w:tplc="A86CB946" w:tentative="1">
      <w:start w:val="1"/>
      <w:numFmt w:val="bullet"/>
      <w:lvlText w:val=""/>
      <w:lvlJc w:val="left"/>
      <w:pPr>
        <w:ind w:left="4320" w:hanging="360"/>
      </w:pPr>
      <w:rPr>
        <w:rFonts w:ascii="Wingdings" w:hAnsi="Wingdings" w:hint="default"/>
      </w:rPr>
    </w:lvl>
    <w:lvl w:ilvl="6" w:tplc="39945B3C" w:tentative="1">
      <w:start w:val="1"/>
      <w:numFmt w:val="bullet"/>
      <w:lvlText w:val=""/>
      <w:lvlJc w:val="left"/>
      <w:pPr>
        <w:ind w:left="5040" w:hanging="360"/>
      </w:pPr>
      <w:rPr>
        <w:rFonts w:ascii="Symbol" w:hAnsi="Symbol" w:hint="default"/>
      </w:rPr>
    </w:lvl>
    <w:lvl w:ilvl="7" w:tplc="911A170E" w:tentative="1">
      <w:start w:val="1"/>
      <w:numFmt w:val="bullet"/>
      <w:lvlText w:val="o"/>
      <w:lvlJc w:val="left"/>
      <w:pPr>
        <w:ind w:left="5760" w:hanging="360"/>
      </w:pPr>
      <w:rPr>
        <w:rFonts w:ascii="Courier New" w:hAnsi="Courier New" w:cs="Courier New" w:hint="default"/>
      </w:rPr>
    </w:lvl>
    <w:lvl w:ilvl="8" w:tplc="E4620878" w:tentative="1">
      <w:start w:val="1"/>
      <w:numFmt w:val="bullet"/>
      <w:lvlText w:val=""/>
      <w:lvlJc w:val="left"/>
      <w:pPr>
        <w:ind w:left="6480" w:hanging="360"/>
      </w:pPr>
      <w:rPr>
        <w:rFonts w:ascii="Wingdings" w:hAnsi="Wingdings" w:hint="default"/>
      </w:rPr>
    </w:lvl>
  </w:abstractNum>
  <w:abstractNum w:abstractNumId="12" w15:restartNumberingAfterBreak="0">
    <w:nsid w:val="6DA6415B"/>
    <w:multiLevelType w:val="hybridMultilevel"/>
    <w:tmpl w:val="CB0AC4E8"/>
    <w:lvl w:ilvl="0" w:tplc="DCAA1C98">
      <w:start w:val="1"/>
      <w:numFmt w:val="bullet"/>
      <w:lvlText w:val=""/>
      <w:lvlJc w:val="left"/>
      <w:pPr>
        <w:ind w:left="720" w:hanging="360"/>
      </w:pPr>
      <w:rPr>
        <w:rFonts w:ascii="Symbol" w:hAnsi="Symbol" w:hint="default"/>
        <w:b/>
        <w:i w:val="0"/>
        <w:color w:val="DF823B"/>
      </w:rPr>
    </w:lvl>
    <w:lvl w:ilvl="1" w:tplc="5D387FCA">
      <w:start w:val="1"/>
      <w:numFmt w:val="bullet"/>
      <w:lvlText w:val="o"/>
      <w:lvlJc w:val="left"/>
      <w:pPr>
        <w:ind w:left="1440" w:hanging="360"/>
      </w:pPr>
      <w:rPr>
        <w:rFonts w:ascii="Courier New" w:hAnsi="Courier New" w:cs="Courier New" w:hint="default"/>
      </w:rPr>
    </w:lvl>
    <w:lvl w:ilvl="2" w:tplc="F9A4A094">
      <w:start w:val="1"/>
      <w:numFmt w:val="bullet"/>
      <w:lvlText w:val=""/>
      <w:lvlJc w:val="left"/>
      <w:pPr>
        <w:ind w:left="2160" w:hanging="360"/>
      </w:pPr>
      <w:rPr>
        <w:rFonts w:ascii="Wingdings" w:hAnsi="Wingdings" w:hint="default"/>
      </w:rPr>
    </w:lvl>
    <w:lvl w:ilvl="3" w:tplc="E38AC5BC" w:tentative="1">
      <w:start w:val="1"/>
      <w:numFmt w:val="bullet"/>
      <w:lvlText w:val=""/>
      <w:lvlJc w:val="left"/>
      <w:pPr>
        <w:ind w:left="2880" w:hanging="360"/>
      </w:pPr>
      <w:rPr>
        <w:rFonts w:ascii="Symbol" w:hAnsi="Symbol" w:hint="default"/>
      </w:rPr>
    </w:lvl>
    <w:lvl w:ilvl="4" w:tplc="4DCC0912" w:tentative="1">
      <w:start w:val="1"/>
      <w:numFmt w:val="bullet"/>
      <w:lvlText w:val="o"/>
      <w:lvlJc w:val="left"/>
      <w:pPr>
        <w:ind w:left="3600" w:hanging="360"/>
      </w:pPr>
      <w:rPr>
        <w:rFonts w:ascii="Courier New" w:hAnsi="Courier New" w:cs="Courier New" w:hint="default"/>
      </w:rPr>
    </w:lvl>
    <w:lvl w:ilvl="5" w:tplc="54581CE0" w:tentative="1">
      <w:start w:val="1"/>
      <w:numFmt w:val="bullet"/>
      <w:lvlText w:val=""/>
      <w:lvlJc w:val="left"/>
      <w:pPr>
        <w:ind w:left="4320" w:hanging="360"/>
      </w:pPr>
      <w:rPr>
        <w:rFonts w:ascii="Wingdings" w:hAnsi="Wingdings" w:hint="default"/>
      </w:rPr>
    </w:lvl>
    <w:lvl w:ilvl="6" w:tplc="2482FDE2" w:tentative="1">
      <w:start w:val="1"/>
      <w:numFmt w:val="bullet"/>
      <w:lvlText w:val=""/>
      <w:lvlJc w:val="left"/>
      <w:pPr>
        <w:ind w:left="5040" w:hanging="360"/>
      </w:pPr>
      <w:rPr>
        <w:rFonts w:ascii="Symbol" w:hAnsi="Symbol" w:hint="default"/>
      </w:rPr>
    </w:lvl>
    <w:lvl w:ilvl="7" w:tplc="6FD0E8CA" w:tentative="1">
      <w:start w:val="1"/>
      <w:numFmt w:val="bullet"/>
      <w:lvlText w:val="o"/>
      <w:lvlJc w:val="left"/>
      <w:pPr>
        <w:ind w:left="5760" w:hanging="360"/>
      </w:pPr>
      <w:rPr>
        <w:rFonts w:ascii="Courier New" w:hAnsi="Courier New" w:cs="Courier New" w:hint="default"/>
      </w:rPr>
    </w:lvl>
    <w:lvl w:ilvl="8" w:tplc="2A3A3958" w:tentative="1">
      <w:start w:val="1"/>
      <w:numFmt w:val="bullet"/>
      <w:lvlText w:val=""/>
      <w:lvlJc w:val="left"/>
      <w:pPr>
        <w:ind w:left="6480" w:hanging="360"/>
      </w:pPr>
      <w:rPr>
        <w:rFonts w:ascii="Wingdings" w:hAnsi="Wingdings" w:hint="default"/>
      </w:rPr>
    </w:lvl>
  </w:abstractNum>
  <w:abstractNum w:abstractNumId="13" w15:restartNumberingAfterBreak="0">
    <w:nsid w:val="774317DE"/>
    <w:multiLevelType w:val="hybridMultilevel"/>
    <w:tmpl w:val="C798A2BC"/>
    <w:lvl w:ilvl="0" w:tplc="927E7CE6">
      <w:start w:val="1"/>
      <w:numFmt w:val="bullet"/>
      <w:lvlText w:val=""/>
      <w:lvlJc w:val="left"/>
      <w:pPr>
        <w:ind w:left="720" w:hanging="360"/>
      </w:pPr>
      <w:rPr>
        <w:rFonts w:ascii="Symbol" w:hAnsi="Symbol" w:hint="default"/>
        <w:b/>
        <w:i w:val="0"/>
        <w:color w:val="DF823B"/>
      </w:rPr>
    </w:lvl>
    <w:lvl w:ilvl="1" w:tplc="16E4A758">
      <w:start w:val="1"/>
      <w:numFmt w:val="bullet"/>
      <w:lvlText w:val="o"/>
      <w:lvlJc w:val="left"/>
      <w:pPr>
        <w:ind w:left="1440" w:hanging="360"/>
      </w:pPr>
      <w:rPr>
        <w:rFonts w:ascii="Courier New" w:hAnsi="Courier New" w:cs="Courier New" w:hint="default"/>
      </w:rPr>
    </w:lvl>
    <w:lvl w:ilvl="2" w:tplc="8A5458D4">
      <w:start w:val="1"/>
      <w:numFmt w:val="bullet"/>
      <w:lvlText w:val=""/>
      <w:lvlJc w:val="left"/>
      <w:pPr>
        <w:ind w:left="2160" w:hanging="360"/>
      </w:pPr>
      <w:rPr>
        <w:rFonts w:ascii="Wingdings" w:hAnsi="Wingdings" w:hint="default"/>
      </w:rPr>
    </w:lvl>
    <w:lvl w:ilvl="3" w:tplc="13BEBA60" w:tentative="1">
      <w:start w:val="1"/>
      <w:numFmt w:val="bullet"/>
      <w:lvlText w:val=""/>
      <w:lvlJc w:val="left"/>
      <w:pPr>
        <w:ind w:left="2880" w:hanging="360"/>
      </w:pPr>
      <w:rPr>
        <w:rFonts w:ascii="Symbol" w:hAnsi="Symbol" w:hint="default"/>
      </w:rPr>
    </w:lvl>
    <w:lvl w:ilvl="4" w:tplc="846A6B2A" w:tentative="1">
      <w:start w:val="1"/>
      <w:numFmt w:val="bullet"/>
      <w:lvlText w:val="o"/>
      <w:lvlJc w:val="left"/>
      <w:pPr>
        <w:ind w:left="3600" w:hanging="360"/>
      </w:pPr>
      <w:rPr>
        <w:rFonts w:ascii="Courier New" w:hAnsi="Courier New" w:cs="Courier New" w:hint="default"/>
      </w:rPr>
    </w:lvl>
    <w:lvl w:ilvl="5" w:tplc="B9D6C040" w:tentative="1">
      <w:start w:val="1"/>
      <w:numFmt w:val="bullet"/>
      <w:lvlText w:val=""/>
      <w:lvlJc w:val="left"/>
      <w:pPr>
        <w:ind w:left="4320" w:hanging="360"/>
      </w:pPr>
      <w:rPr>
        <w:rFonts w:ascii="Wingdings" w:hAnsi="Wingdings" w:hint="default"/>
      </w:rPr>
    </w:lvl>
    <w:lvl w:ilvl="6" w:tplc="D22C5F34" w:tentative="1">
      <w:start w:val="1"/>
      <w:numFmt w:val="bullet"/>
      <w:lvlText w:val=""/>
      <w:lvlJc w:val="left"/>
      <w:pPr>
        <w:ind w:left="5040" w:hanging="360"/>
      </w:pPr>
      <w:rPr>
        <w:rFonts w:ascii="Symbol" w:hAnsi="Symbol" w:hint="default"/>
      </w:rPr>
    </w:lvl>
    <w:lvl w:ilvl="7" w:tplc="D8026CF0" w:tentative="1">
      <w:start w:val="1"/>
      <w:numFmt w:val="bullet"/>
      <w:lvlText w:val="o"/>
      <w:lvlJc w:val="left"/>
      <w:pPr>
        <w:ind w:left="5760" w:hanging="360"/>
      </w:pPr>
      <w:rPr>
        <w:rFonts w:ascii="Courier New" w:hAnsi="Courier New" w:cs="Courier New" w:hint="default"/>
      </w:rPr>
    </w:lvl>
    <w:lvl w:ilvl="8" w:tplc="A7FAD000" w:tentative="1">
      <w:start w:val="1"/>
      <w:numFmt w:val="bullet"/>
      <w:lvlText w:val=""/>
      <w:lvlJc w:val="left"/>
      <w:pPr>
        <w:ind w:left="6480" w:hanging="360"/>
      </w:pPr>
      <w:rPr>
        <w:rFonts w:ascii="Wingdings" w:hAnsi="Wingdings" w:hint="default"/>
      </w:rPr>
    </w:lvl>
  </w:abstractNum>
  <w:abstractNum w:abstractNumId="14" w15:restartNumberingAfterBreak="0">
    <w:nsid w:val="7C964C2F"/>
    <w:multiLevelType w:val="hybridMultilevel"/>
    <w:tmpl w:val="C730308A"/>
    <w:lvl w:ilvl="0" w:tplc="BFBC4B20">
      <w:start w:val="1"/>
      <w:numFmt w:val="bullet"/>
      <w:lvlText w:val=""/>
      <w:lvlJc w:val="left"/>
      <w:pPr>
        <w:ind w:left="720" w:hanging="360"/>
      </w:pPr>
      <w:rPr>
        <w:rFonts w:ascii="Symbol" w:hAnsi="Symbol" w:hint="default"/>
      </w:rPr>
    </w:lvl>
    <w:lvl w:ilvl="1" w:tplc="6A3604DE" w:tentative="1">
      <w:start w:val="1"/>
      <w:numFmt w:val="bullet"/>
      <w:lvlText w:val="o"/>
      <w:lvlJc w:val="left"/>
      <w:pPr>
        <w:ind w:left="1440" w:hanging="360"/>
      </w:pPr>
      <w:rPr>
        <w:rFonts w:ascii="Courier New" w:hAnsi="Courier New" w:cs="Courier New" w:hint="default"/>
      </w:rPr>
    </w:lvl>
    <w:lvl w:ilvl="2" w:tplc="0C10286C" w:tentative="1">
      <w:start w:val="1"/>
      <w:numFmt w:val="bullet"/>
      <w:lvlText w:val=""/>
      <w:lvlJc w:val="left"/>
      <w:pPr>
        <w:ind w:left="2160" w:hanging="360"/>
      </w:pPr>
      <w:rPr>
        <w:rFonts w:ascii="Wingdings" w:hAnsi="Wingdings" w:hint="default"/>
      </w:rPr>
    </w:lvl>
    <w:lvl w:ilvl="3" w:tplc="0734C8A8" w:tentative="1">
      <w:start w:val="1"/>
      <w:numFmt w:val="bullet"/>
      <w:lvlText w:val=""/>
      <w:lvlJc w:val="left"/>
      <w:pPr>
        <w:ind w:left="2880" w:hanging="360"/>
      </w:pPr>
      <w:rPr>
        <w:rFonts w:ascii="Symbol" w:hAnsi="Symbol" w:hint="default"/>
      </w:rPr>
    </w:lvl>
    <w:lvl w:ilvl="4" w:tplc="6A829724" w:tentative="1">
      <w:start w:val="1"/>
      <w:numFmt w:val="bullet"/>
      <w:lvlText w:val="o"/>
      <w:lvlJc w:val="left"/>
      <w:pPr>
        <w:ind w:left="3600" w:hanging="360"/>
      </w:pPr>
      <w:rPr>
        <w:rFonts w:ascii="Courier New" w:hAnsi="Courier New" w:cs="Courier New" w:hint="default"/>
      </w:rPr>
    </w:lvl>
    <w:lvl w:ilvl="5" w:tplc="E7A8CA52" w:tentative="1">
      <w:start w:val="1"/>
      <w:numFmt w:val="bullet"/>
      <w:lvlText w:val=""/>
      <w:lvlJc w:val="left"/>
      <w:pPr>
        <w:ind w:left="4320" w:hanging="360"/>
      </w:pPr>
      <w:rPr>
        <w:rFonts w:ascii="Wingdings" w:hAnsi="Wingdings" w:hint="default"/>
      </w:rPr>
    </w:lvl>
    <w:lvl w:ilvl="6" w:tplc="6728DE74" w:tentative="1">
      <w:start w:val="1"/>
      <w:numFmt w:val="bullet"/>
      <w:lvlText w:val=""/>
      <w:lvlJc w:val="left"/>
      <w:pPr>
        <w:ind w:left="5040" w:hanging="360"/>
      </w:pPr>
      <w:rPr>
        <w:rFonts w:ascii="Symbol" w:hAnsi="Symbol" w:hint="default"/>
      </w:rPr>
    </w:lvl>
    <w:lvl w:ilvl="7" w:tplc="BE788DFE" w:tentative="1">
      <w:start w:val="1"/>
      <w:numFmt w:val="bullet"/>
      <w:lvlText w:val="o"/>
      <w:lvlJc w:val="left"/>
      <w:pPr>
        <w:ind w:left="5760" w:hanging="360"/>
      </w:pPr>
      <w:rPr>
        <w:rFonts w:ascii="Courier New" w:hAnsi="Courier New" w:cs="Courier New" w:hint="default"/>
      </w:rPr>
    </w:lvl>
    <w:lvl w:ilvl="8" w:tplc="D86ADE84"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10"/>
  </w:num>
  <w:num w:numId="4">
    <w:abstractNumId w:val="6"/>
  </w:num>
  <w:num w:numId="5">
    <w:abstractNumId w:val="13"/>
  </w:num>
  <w:num w:numId="6">
    <w:abstractNumId w:val="14"/>
  </w:num>
  <w:num w:numId="7">
    <w:abstractNumId w:val="3"/>
  </w:num>
  <w:num w:numId="8">
    <w:abstractNumId w:val="1"/>
  </w:num>
  <w:num w:numId="9">
    <w:abstractNumId w:val="9"/>
  </w:num>
  <w:num w:numId="10">
    <w:abstractNumId w:val="0"/>
  </w:num>
  <w:num w:numId="11">
    <w:abstractNumId w:val="7"/>
  </w:num>
  <w:num w:numId="12">
    <w:abstractNumId w:val="11"/>
  </w:num>
  <w:num w:numId="13">
    <w:abstractNumId w:val="8"/>
  </w:num>
  <w:num w:numId="14">
    <w:abstractNumId w:val="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tDAxNDY2MzQwMDZW0lEKTi0uzszPAykwrAUAKha3GywAAAA="/>
  </w:docVars>
  <w:rsids>
    <w:rsidRoot w:val="00BF66EA"/>
    <w:rsid w:val="00033B5A"/>
    <w:rsid w:val="00034775"/>
    <w:rsid w:val="000741C2"/>
    <w:rsid w:val="00075681"/>
    <w:rsid w:val="000B3B28"/>
    <w:rsid w:val="000B41DD"/>
    <w:rsid w:val="000C4CBB"/>
    <w:rsid w:val="000D6890"/>
    <w:rsid w:val="00117F46"/>
    <w:rsid w:val="001926F0"/>
    <w:rsid w:val="001C1D23"/>
    <w:rsid w:val="001E6189"/>
    <w:rsid w:val="001F672F"/>
    <w:rsid w:val="00203427"/>
    <w:rsid w:val="00223858"/>
    <w:rsid w:val="00232FA4"/>
    <w:rsid w:val="002B79DE"/>
    <w:rsid w:val="002D5D0D"/>
    <w:rsid w:val="002F766E"/>
    <w:rsid w:val="003269A7"/>
    <w:rsid w:val="003450CF"/>
    <w:rsid w:val="003854DA"/>
    <w:rsid w:val="003F387F"/>
    <w:rsid w:val="00404C50"/>
    <w:rsid w:val="00423603"/>
    <w:rsid w:val="0044504E"/>
    <w:rsid w:val="004752B2"/>
    <w:rsid w:val="00532017"/>
    <w:rsid w:val="0056289F"/>
    <w:rsid w:val="005826F6"/>
    <w:rsid w:val="00586B8B"/>
    <w:rsid w:val="00595AED"/>
    <w:rsid w:val="005E1A37"/>
    <w:rsid w:val="005E2AF1"/>
    <w:rsid w:val="00625737"/>
    <w:rsid w:val="006622DC"/>
    <w:rsid w:val="00664B4A"/>
    <w:rsid w:val="006D1D10"/>
    <w:rsid w:val="00707A60"/>
    <w:rsid w:val="00715A2D"/>
    <w:rsid w:val="0075384E"/>
    <w:rsid w:val="00754F75"/>
    <w:rsid w:val="007A5547"/>
    <w:rsid w:val="008137CC"/>
    <w:rsid w:val="008166D7"/>
    <w:rsid w:val="00880C01"/>
    <w:rsid w:val="008873DD"/>
    <w:rsid w:val="008D5C04"/>
    <w:rsid w:val="00946014"/>
    <w:rsid w:val="00946A52"/>
    <w:rsid w:val="009721E5"/>
    <w:rsid w:val="00972CCE"/>
    <w:rsid w:val="009A2D13"/>
    <w:rsid w:val="009D294B"/>
    <w:rsid w:val="00A360C7"/>
    <w:rsid w:val="00A377D7"/>
    <w:rsid w:val="00A830DA"/>
    <w:rsid w:val="00A831C4"/>
    <w:rsid w:val="00A856FA"/>
    <w:rsid w:val="00A93088"/>
    <w:rsid w:val="00A96477"/>
    <w:rsid w:val="00AD7A3F"/>
    <w:rsid w:val="00AF1210"/>
    <w:rsid w:val="00BE2401"/>
    <w:rsid w:val="00BF66EA"/>
    <w:rsid w:val="00C021E2"/>
    <w:rsid w:val="00C54B88"/>
    <w:rsid w:val="00C83BD0"/>
    <w:rsid w:val="00D07222"/>
    <w:rsid w:val="00D205C0"/>
    <w:rsid w:val="00D45DDB"/>
    <w:rsid w:val="00D57E8C"/>
    <w:rsid w:val="00DB09EA"/>
    <w:rsid w:val="00DB7BA2"/>
    <w:rsid w:val="00DD3F22"/>
    <w:rsid w:val="00E11ADA"/>
    <w:rsid w:val="00E41921"/>
    <w:rsid w:val="00EA4CCC"/>
    <w:rsid w:val="00EE3420"/>
    <w:rsid w:val="00EF643D"/>
    <w:rsid w:val="00F7505D"/>
    <w:rsid w:val="00FB590A"/>
    <w:rsid w:val="00FE3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7D5AEF6-E705-4ED8-AEF3-DED0FF2FE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rsid w:val="00BF66EA"/>
    <w:rPr>
      <w:rFonts w:asciiTheme="majorHAnsi" w:hAnsiTheme="majorHAnsi"/>
    </w:rPr>
  </w:style>
  <w:style w:type="paragraph" w:styleId="Heading1">
    <w:name w:val="heading 1"/>
    <w:basedOn w:val="Normal"/>
    <w:next w:val="Normal"/>
    <w:link w:val="Heading1Char"/>
    <w:uiPriority w:val="9"/>
    <w:qFormat/>
    <w:rsid w:val="00404C50"/>
    <w:pPr>
      <w:keepNext/>
      <w:keepLines/>
      <w:spacing w:before="240" w:after="0"/>
      <w:outlineLvl w:val="0"/>
    </w:pPr>
    <w:rPr>
      <w:rFonts w:eastAsiaTheme="majorEastAsia" w:cstheme="majorBidi"/>
      <w:b/>
      <w:color w:val="589BB2"/>
      <w:sz w:val="28"/>
      <w:szCs w:val="32"/>
    </w:rPr>
  </w:style>
  <w:style w:type="paragraph" w:styleId="Heading2">
    <w:name w:val="heading 2"/>
    <w:basedOn w:val="Normal"/>
    <w:next w:val="Normal"/>
    <w:link w:val="Heading2Char"/>
    <w:uiPriority w:val="9"/>
    <w:unhideWhenUsed/>
    <w:qFormat/>
    <w:rsid w:val="00BF66EA"/>
    <w:pPr>
      <w:keepNext/>
      <w:keepLines/>
      <w:spacing w:before="240" w:after="0"/>
      <w:outlineLvl w:val="1"/>
    </w:pPr>
    <w:rPr>
      <w:rFonts w:eastAsiaTheme="majorEastAsia" w:cstheme="majorBidi"/>
      <w:b/>
      <w:color w:val="589BB2"/>
      <w:sz w:val="24"/>
      <w:szCs w:val="26"/>
    </w:rPr>
  </w:style>
  <w:style w:type="paragraph" w:styleId="Heading3">
    <w:name w:val="heading 3"/>
    <w:basedOn w:val="Normal"/>
    <w:next w:val="Normal"/>
    <w:link w:val="Heading3Char"/>
    <w:uiPriority w:val="9"/>
    <w:unhideWhenUsed/>
    <w:qFormat/>
    <w:rsid w:val="00BF66EA"/>
    <w:pPr>
      <w:keepNext/>
      <w:keepLines/>
      <w:spacing w:before="40" w:after="0"/>
      <w:outlineLvl w:val="2"/>
    </w:pPr>
    <w:rPr>
      <w:rFonts w:eastAsiaTheme="majorEastAsia" w:cstheme="majorBidi"/>
      <w:color w:val="589BB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edList">
    <w:name w:val="Bulleted List"/>
    <w:uiPriority w:val="99"/>
    <w:rsid w:val="00034775"/>
    <w:pPr>
      <w:numPr>
        <w:numId w:val="1"/>
      </w:numPr>
    </w:pPr>
  </w:style>
  <w:style w:type="paragraph" w:styleId="Header">
    <w:name w:val="header"/>
    <w:basedOn w:val="Normal"/>
    <w:link w:val="HeaderChar"/>
    <w:uiPriority w:val="99"/>
    <w:unhideWhenUsed/>
    <w:rsid w:val="008166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66D7"/>
  </w:style>
  <w:style w:type="paragraph" w:styleId="Footer">
    <w:name w:val="footer"/>
    <w:basedOn w:val="Normal"/>
    <w:link w:val="FooterChar"/>
    <w:uiPriority w:val="99"/>
    <w:unhideWhenUsed/>
    <w:rsid w:val="008166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66D7"/>
  </w:style>
  <w:style w:type="character" w:customStyle="1" w:styleId="Heading1Char">
    <w:name w:val="Heading 1 Char"/>
    <w:basedOn w:val="DefaultParagraphFont"/>
    <w:link w:val="Heading1"/>
    <w:uiPriority w:val="9"/>
    <w:rsid w:val="00404C50"/>
    <w:rPr>
      <w:rFonts w:asciiTheme="majorHAnsi" w:eastAsiaTheme="majorEastAsia" w:hAnsiTheme="majorHAnsi" w:cstheme="majorBidi"/>
      <w:b/>
      <w:color w:val="589BB2"/>
      <w:sz w:val="28"/>
      <w:szCs w:val="32"/>
    </w:rPr>
  </w:style>
  <w:style w:type="character" w:customStyle="1" w:styleId="Heading2Char">
    <w:name w:val="Heading 2 Char"/>
    <w:basedOn w:val="DefaultParagraphFont"/>
    <w:link w:val="Heading2"/>
    <w:uiPriority w:val="9"/>
    <w:rsid w:val="00BF66EA"/>
    <w:rPr>
      <w:rFonts w:asciiTheme="majorHAnsi" w:eastAsiaTheme="majorEastAsia" w:hAnsiTheme="majorHAnsi" w:cstheme="majorBidi"/>
      <w:b/>
      <w:color w:val="589BB2"/>
      <w:sz w:val="24"/>
      <w:szCs w:val="26"/>
    </w:rPr>
  </w:style>
  <w:style w:type="paragraph" w:styleId="ListParagraph">
    <w:name w:val="List Paragraph"/>
    <w:basedOn w:val="Normal"/>
    <w:link w:val="ListParagraphChar"/>
    <w:uiPriority w:val="34"/>
    <w:qFormat/>
    <w:rsid w:val="001C1D23"/>
    <w:pPr>
      <w:ind w:left="720"/>
      <w:contextualSpacing/>
    </w:pPr>
  </w:style>
  <w:style w:type="paragraph" w:customStyle="1" w:styleId="BulletList">
    <w:name w:val="Bullet List"/>
    <w:basedOn w:val="ListParagraph"/>
    <w:link w:val="BulletListChar"/>
    <w:qFormat/>
    <w:rsid w:val="00BF66EA"/>
    <w:pPr>
      <w:numPr>
        <w:numId w:val="4"/>
      </w:numPr>
      <w:contextualSpacing w:val="0"/>
    </w:pPr>
  </w:style>
  <w:style w:type="paragraph" w:styleId="IntenseQuote">
    <w:name w:val="Intense Quote"/>
    <w:basedOn w:val="Normal"/>
    <w:next w:val="Normal"/>
    <w:link w:val="IntenseQuoteChar"/>
    <w:uiPriority w:val="30"/>
    <w:qFormat/>
    <w:rsid w:val="0056289F"/>
    <w:pPr>
      <w:pBdr>
        <w:top w:val="dotted" w:sz="12" w:space="10" w:color="589BB2"/>
        <w:bottom w:val="dotted" w:sz="12" w:space="10" w:color="589BB2"/>
      </w:pBdr>
      <w:spacing w:before="360" w:after="360"/>
      <w:ind w:left="864" w:right="864"/>
      <w:jc w:val="center"/>
    </w:pPr>
    <w:rPr>
      <w:i/>
      <w:iCs/>
      <w:color w:val="589BB2"/>
      <w:sz w:val="32"/>
    </w:rPr>
  </w:style>
  <w:style w:type="character" w:customStyle="1" w:styleId="ListParagraphChar">
    <w:name w:val="List Paragraph Char"/>
    <w:basedOn w:val="DefaultParagraphFont"/>
    <w:link w:val="ListParagraph"/>
    <w:uiPriority w:val="34"/>
    <w:rsid w:val="008D5C04"/>
  </w:style>
  <w:style w:type="character" w:customStyle="1" w:styleId="BulletListChar">
    <w:name w:val="Bullet List Char"/>
    <w:basedOn w:val="ListParagraphChar"/>
    <w:link w:val="BulletList"/>
    <w:rsid w:val="00BF66EA"/>
    <w:rPr>
      <w:rFonts w:asciiTheme="majorHAnsi" w:hAnsiTheme="majorHAnsi"/>
    </w:rPr>
  </w:style>
  <w:style w:type="character" w:customStyle="1" w:styleId="IntenseQuoteChar">
    <w:name w:val="Intense Quote Char"/>
    <w:basedOn w:val="DefaultParagraphFont"/>
    <w:link w:val="IntenseQuote"/>
    <w:uiPriority w:val="30"/>
    <w:rsid w:val="0056289F"/>
    <w:rPr>
      <w:i/>
      <w:iCs/>
      <w:color w:val="589BB2"/>
      <w:sz w:val="32"/>
    </w:rPr>
  </w:style>
  <w:style w:type="character" w:styleId="Strong">
    <w:name w:val="Strong"/>
    <w:basedOn w:val="DefaultParagraphFont"/>
    <w:uiPriority w:val="22"/>
    <w:qFormat/>
    <w:rsid w:val="005E1A37"/>
    <w:rPr>
      <w:b/>
      <w:bCs/>
    </w:rPr>
  </w:style>
  <w:style w:type="paragraph" w:styleId="TOCHeading">
    <w:name w:val="TOC Heading"/>
    <w:basedOn w:val="Heading1"/>
    <w:next w:val="Normal"/>
    <w:link w:val="TOCHeadingChar"/>
    <w:uiPriority w:val="39"/>
    <w:unhideWhenUsed/>
    <w:qFormat/>
    <w:rsid w:val="00BF66EA"/>
    <w:pPr>
      <w:outlineLvl w:val="9"/>
    </w:pPr>
    <w:rPr>
      <w:b w:val="0"/>
      <w:color w:val="2F5496" w:themeColor="accent1" w:themeShade="BF"/>
      <w:sz w:val="32"/>
    </w:rPr>
  </w:style>
  <w:style w:type="paragraph" w:styleId="TOC1">
    <w:name w:val="toc 1"/>
    <w:basedOn w:val="Normal"/>
    <w:next w:val="Normal"/>
    <w:link w:val="TOC1Char"/>
    <w:autoRedefine/>
    <w:uiPriority w:val="39"/>
    <w:unhideWhenUsed/>
    <w:rsid w:val="00BF66EA"/>
    <w:pPr>
      <w:spacing w:after="100"/>
    </w:pPr>
  </w:style>
  <w:style w:type="paragraph" w:styleId="TOC2">
    <w:name w:val="toc 2"/>
    <w:basedOn w:val="Normal"/>
    <w:next w:val="Normal"/>
    <w:autoRedefine/>
    <w:uiPriority w:val="39"/>
    <w:unhideWhenUsed/>
    <w:rsid w:val="00BF66EA"/>
    <w:pPr>
      <w:spacing w:after="100"/>
      <w:ind w:left="220"/>
    </w:pPr>
  </w:style>
  <w:style w:type="character" w:styleId="Hyperlink">
    <w:name w:val="Hyperlink"/>
    <w:basedOn w:val="DefaultParagraphFont"/>
    <w:uiPriority w:val="99"/>
    <w:unhideWhenUsed/>
    <w:rsid w:val="00BF66EA"/>
    <w:rPr>
      <w:color w:val="0563C1" w:themeColor="hyperlink"/>
      <w:u w:val="single"/>
    </w:rPr>
  </w:style>
  <w:style w:type="paragraph" w:customStyle="1" w:styleId="TOC">
    <w:name w:val="TOC"/>
    <w:basedOn w:val="TOCHeading"/>
    <w:link w:val="TOCChar"/>
    <w:qFormat/>
    <w:rsid w:val="00BF66EA"/>
    <w:rPr>
      <w:b/>
      <w:color w:val="589BB2"/>
      <w:sz w:val="36"/>
    </w:rPr>
  </w:style>
  <w:style w:type="paragraph" w:customStyle="1" w:styleId="Style1">
    <w:name w:val="Style1"/>
    <w:basedOn w:val="TOC1"/>
    <w:link w:val="Style1Char"/>
    <w:qFormat/>
    <w:rsid w:val="00BF66EA"/>
    <w:pPr>
      <w:tabs>
        <w:tab w:val="right" w:leader="dot" w:pos="10358"/>
      </w:tabs>
    </w:pPr>
    <w:rPr>
      <w:noProof/>
    </w:rPr>
  </w:style>
  <w:style w:type="character" w:customStyle="1" w:styleId="TOCHeadingChar">
    <w:name w:val="TOC Heading Char"/>
    <w:basedOn w:val="Heading1Char"/>
    <w:link w:val="TOCHeading"/>
    <w:uiPriority w:val="39"/>
    <w:rsid w:val="00BF66EA"/>
    <w:rPr>
      <w:rFonts w:asciiTheme="majorHAnsi" w:eastAsiaTheme="majorEastAsia" w:hAnsiTheme="majorHAnsi" w:cstheme="majorBidi"/>
      <w:b w:val="0"/>
      <w:color w:val="2F5496" w:themeColor="accent1" w:themeShade="BF"/>
      <w:sz w:val="32"/>
      <w:szCs w:val="32"/>
    </w:rPr>
  </w:style>
  <w:style w:type="character" w:customStyle="1" w:styleId="TOCChar">
    <w:name w:val="TOC Char"/>
    <w:basedOn w:val="TOCHeadingChar"/>
    <w:link w:val="TOC"/>
    <w:rsid w:val="00BF66EA"/>
    <w:rPr>
      <w:rFonts w:asciiTheme="majorHAnsi" w:eastAsiaTheme="majorEastAsia" w:hAnsiTheme="majorHAnsi" w:cstheme="majorBidi"/>
      <w:b/>
      <w:color w:val="589BB2"/>
      <w:sz w:val="36"/>
      <w:szCs w:val="32"/>
    </w:rPr>
  </w:style>
  <w:style w:type="character" w:customStyle="1" w:styleId="Heading3Char">
    <w:name w:val="Heading 3 Char"/>
    <w:basedOn w:val="DefaultParagraphFont"/>
    <w:link w:val="Heading3"/>
    <w:uiPriority w:val="9"/>
    <w:rsid w:val="00BF66EA"/>
    <w:rPr>
      <w:rFonts w:asciiTheme="majorHAnsi" w:eastAsiaTheme="majorEastAsia" w:hAnsiTheme="majorHAnsi" w:cstheme="majorBidi"/>
      <w:color w:val="589BB2"/>
      <w:sz w:val="24"/>
      <w:szCs w:val="24"/>
    </w:rPr>
  </w:style>
  <w:style w:type="character" w:customStyle="1" w:styleId="TOC1Char">
    <w:name w:val="TOC 1 Char"/>
    <w:basedOn w:val="DefaultParagraphFont"/>
    <w:link w:val="TOC1"/>
    <w:uiPriority w:val="39"/>
    <w:rsid w:val="00BF66EA"/>
  </w:style>
  <w:style w:type="character" w:customStyle="1" w:styleId="Style1Char">
    <w:name w:val="Style1 Char"/>
    <w:basedOn w:val="TOC1Char"/>
    <w:link w:val="Style1"/>
    <w:rsid w:val="00BF66EA"/>
    <w:rPr>
      <w:rFonts w:asciiTheme="majorHAnsi" w:hAnsiTheme="majorHAnsi"/>
      <w:noProof/>
    </w:rPr>
  </w:style>
  <w:style w:type="character" w:styleId="PageNumber">
    <w:name w:val="page number"/>
    <w:basedOn w:val="DefaultParagraphFont"/>
    <w:rsid w:val="00BF66EA"/>
  </w:style>
  <w:style w:type="paragraph" w:customStyle="1" w:styleId="policytitlep">
    <w:name w:val=".policy title p"/>
    <w:basedOn w:val="Normal"/>
    <w:link w:val="policytitlepChar"/>
    <w:qFormat/>
    <w:rsid w:val="00BF66EA"/>
    <w:pPr>
      <w:tabs>
        <w:tab w:val="left" w:pos="1080"/>
      </w:tabs>
      <w:spacing w:before="360" w:after="120" w:line="600" w:lineRule="exact"/>
      <w:ind w:right="4320"/>
    </w:pPr>
    <w:rPr>
      <w:rFonts w:ascii="Arial" w:eastAsia="Times New Roman" w:hAnsi="Arial" w:cs="Arial"/>
      <w:b/>
      <w:noProof/>
      <w:color w:val="404040"/>
      <w:spacing w:val="-18"/>
      <w:sz w:val="56"/>
      <w:szCs w:val="64"/>
    </w:rPr>
  </w:style>
  <w:style w:type="character" w:customStyle="1" w:styleId="policytitlepChar">
    <w:name w:val=".policy title p Char"/>
    <w:link w:val="policytitlep"/>
    <w:rsid w:val="00BF66EA"/>
    <w:rPr>
      <w:rFonts w:ascii="Arial" w:eastAsia="Times New Roman" w:hAnsi="Arial" w:cs="Arial"/>
      <w:b/>
      <w:noProof/>
      <w:color w:val="404040"/>
      <w:spacing w:val="-18"/>
      <w:sz w:val="56"/>
      <w:szCs w:val="64"/>
    </w:rPr>
  </w:style>
  <w:style w:type="paragraph" w:customStyle="1" w:styleId="COfficialp">
    <w:name w:val=".C_Official p"/>
    <w:basedOn w:val="Normal"/>
    <w:link w:val="COfficialpChar"/>
    <w:qFormat/>
    <w:rsid w:val="00BF66EA"/>
    <w:pPr>
      <w:pBdr>
        <w:top w:val="single" w:sz="24" w:space="4" w:color="404040"/>
      </w:pBdr>
      <w:tabs>
        <w:tab w:val="left" w:pos="1080"/>
      </w:tabs>
      <w:spacing w:after="720" w:line="240" w:lineRule="auto"/>
    </w:pPr>
    <w:rPr>
      <w:rFonts w:ascii="Arial" w:eastAsia="Times New Roman" w:hAnsi="Arial" w:cs="Arial"/>
      <w:color w:val="404040"/>
      <w:sz w:val="20"/>
      <w:szCs w:val="20"/>
    </w:rPr>
  </w:style>
  <w:style w:type="character" w:customStyle="1" w:styleId="COfficialpChar">
    <w:name w:val=".C_Official p Char"/>
    <w:link w:val="COfficialp"/>
    <w:rsid w:val="00BF66EA"/>
    <w:rPr>
      <w:rFonts w:ascii="Arial" w:eastAsia="Times New Roman" w:hAnsi="Arial" w:cs="Arial"/>
      <w:color w:val="404040"/>
      <w:sz w:val="20"/>
      <w:szCs w:val="20"/>
    </w:rPr>
  </w:style>
  <w:style w:type="paragraph" w:customStyle="1" w:styleId="headerp">
    <w:name w:val=".header p"/>
    <w:basedOn w:val="Heading1"/>
    <w:link w:val="headerpChar"/>
    <w:qFormat/>
    <w:rsid w:val="00BF66EA"/>
    <w:pPr>
      <w:keepLines w:val="0"/>
      <w:spacing w:after="120" w:line="240" w:lineRule="auto"/>
    </w:pPr>
    <w:rPr>
      <w:rFonts w:ascii="Arial" w:eastAsia="Times New Roman" w:hAnsi="Arial" w:cs="Arial"/>
      <w:bCs/>
      <w:color w:val="404040"/>
      <w:kern w:val="32"/>
      <w:sz w:val="20"/>
      <w:szCs w:val="20"/>
    </w:rPr>
  </w:style>
  <w:style w:type="character" w:customStyle="1" w:styleId="headerpChar">
    <w:name w:val=".header p Char"/>
    <w:link w:val="headerp"/>
    <w:rsid w:val="00BF66EA"/>
    <w:rPr>
      <w:rFonts w:ascii="Arial" w:eastAsia="Times New Roman" w:hAnsi="Arial" w:cs="Arial"/>
      <w:b/>
      <w:bCs/>
      <w:color w:val="404040"/>
      <w:kern w:val="32"/>
      <w:sz w:val="20"/>
      <w:szCs w:val="20"/>
    </w:rPr>
  </w:style>
  <w:style w:type="paragraph" w:customStyle="1" w:styleId="bodyp">
    <w:name w:val=".body p"/>
    <w:basedOn w:val="Normal"/>
    <w:link w:val="bodypChar"/>
    <w:qFormat/>
    <w:rsid w:val="00BF66EA"/>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BF66EA"/>
    <w:rPr>
      <w:rFonts w:ascii="Arial" w:eastAsia="Times New Roman" w:hAnsi="Arial" w:cs="Arial"/>
      <w:color w:val="404040"/>
      <w:sz w:val="18"/>
      <w:szCs w:val="20"/>
    </w:rPr>
  </w:style>
  <w:style w:type="paragraph" w:customStyle="1" w:styleId="bulletdashp">
    <w:name w:val=".bullet(dash) p"/>
    <w:basedOn w:val="Bullet1"/>
    <w:link w:val="bulletdashpChar"/>
    <w:qFormat/>
    <w:rsid w:val="00BF66EA"/>
    <w:rPr>
      <w:color w:val="404040"/>
    </w:rPr>
  </w:style>
  <w:style w:type="paragraph" w:customStyle="1" w:styleId="Bullet1">
    <w:name w:val="Bullet 1"/>
    <w:basedOn w:val="Normal"/>
    <w:autoRedefine/>
    <w:rsid w:val="00BF66EA"/>
    <w:pPr>
      <w:numPr>
        <w:numId w:val="8"/>
      </w:numPr>
      <w:spacing w:line="220" w:lineRule="exact"/>
      <w:ind w:left="270" w:hanging="270"/>
    </w:pPr>
    <w:rPr>
      <w:rFonts w:ascii="Arial" w:eastAsia="Times New Roman" w:hAnsi="Arial" w:cs="Arial"/>
      <w:sz w:val="18"/>
      <w:szCs w:val="20"/>
    </w:rPr>
  </w:style>
  <w:style w:type="character" w:customStyle="1" w:styleId="bulletdashpChar">
    <w:name w:val=".bullet(dash) p Char"/>
    <w:link w:val="bulletdashp"/>
    <w:rsid w:val="00BF66EA"/>
    <w:rPr>
      <w:rFonts w:ascii="Arial" w:eastAsia="Times New Roman" w:hAnsi="Arial" w:cs="Arial"/>
      <w:color w:val="404040"/>
      <w:sz w:val="18"/>
      <w:szCs w:val="20"/>
    </w:rPr>
  </w:style>
  <w:style w:type="paragraph" w:customStyle="1" w:styleId="subbulletdashp">
    <w:name w:val=".sub bullet (dash) p"/>
    <w:basedOn w:val="Normal"/>
    <w:link w:val="subbulletdashpChar"/>
    <w:qFormat/>
    <w:rsid w:val="00BF66EA"/>
    <w:pPr>
      <w:numPr>
        <w:numId w:val="9"/>
      </w:numPr>
      <w:spacing w:after="120" w:line="240" w:lineRule="auto"/>
      <w:ind w:hanging="274"/>
    </w:pPr>
    <w:rPr>
      <w:rFonts w:ascii="Arial" w:eastAsia="Times New Roman" w:hAnsi="Arial" w:cs="Arial"/>
      <w:color w:val="404040"/>
      <w:sz w:val="18"/>
      <w:szCs w:val="20"/>
    </w:rPr>
  </w:style>
  <w:style w:type="character" w:customStyle="1" w:styleId="subbulletdashpChar">
    <w:name w:val=".sub bullet (dash) p Char"/>
    <w:link w:val="subbulletdashp"/>
    <w:rsid w:val="00BF66EA"/>
    <w:rPr>
      <w:rFonts w:ascii="Arial" w:eastAsia="Times New Roman" w:hAnsi="Arial" w:cs="Arial"/>
      <w:color w:val="404040"/>
      <w:sz w:val="18"/>
      <w:szCs w:val="20"/>
    </w:rPr>
  </w:style>
  <w:style w:type="paragraph" w:customStyle="1" w:styleId="purposebulletsdashp">
    <w:name w:val=".purpose bullets(dash) p"/>
    <w:basedOn w:val="dashp"/>
    <w:link w:val="purposebulletsdashpChar"/>
    <w:qFormat/>
    <w:rsid w:val="00BF66EA"/>
  </w:style>
  <w:style w:type="paragraph" w:customStyle="1" w:styleId="dashp">
    <w:name w:val=".dash p"/>
    <w:basedOn w:val="Normal"/>
    <w:rsid w:val="00BF66EA"/>
    <w:pPr>
      <w:numPr>
        <w:numId w:val="10"/>
      </w:numPr>
      <w:spacing w:before="40" w:after="0" w:line="240" w:lineRule="auto"/>
      <w:ind w:left="360" w:hanging="180"/>
    </w:pPr>
    <w:rPr>
      <w:rFonts w:ascii="Arial" w:eastAsia="Times New Roman" w:hAnsi="Arial" w:cs="Arial"/>
      <w:color w:val="404040"/>
      <w:sz w:val="18"/>
      <w:szCs w:val="20"/>
    </w:rPr>
  </w:style>
  <w:style w:type="character" w:customStyle="1" w:styleId="purposebulletsdashpChar">
    <w:name w:val=".purpose bullets(dash) p Char"/>
    <w:basedOn w:val="DefaultParagraphFont"/>
    <w:link w:val="purposebulletsdashp"/>
    <w:rsid w:val="00BF66EA"/>
    <w:rPr>
      <w:rFonts w:ascii="Arial" w:eastAsia="Times New Roman" w:hAnsi="Arial" w:cs="Arial"/>
      <w:color w:val="404040"/>
      <w:sz w:val="18"/>
      <w:szCs w:val="20"/>
    </w:rPr>
  </w:style>
  <w:style w:type="paragraph" w:customStyle="1" w:styleId="Heading10">
    <w:name w:val="Heading 1_0"/>
    <w:basedOn w:val="Normal0"/>
    <w:next w:val="Normal0"/>
    <w:qFormat/>
    <w:rsid w:val="00BF66EA"/>
    <w:pPr>
      <w:keepNext/>
      <w:spacing w:before="240" w:after="60"/>
      <w:outlineLvl w:val="0"/>
    </w:pPr>
    <w:rPr>
      <w:rFonts w:ascii="Arial" w:hAnsi="Arial" w:cs="Arial"/>
      <w:b/>
      <w:bCs/>
      <w:kern w:val="32"/>
      <w:sz w:val="32"/>
      <w:szCs w:val="32"/>
    </w:rPr>
  </w:style>
  <w:style w:type="paragraph" w:customStyle="1" w:styleId="Normal0">
    <w:name w:val="Normal_0"/>
    <w:qFormat/>
    <w:rsid w:val="00BF66EA"/>
    <w:pPr>
      <w:spacing w:after="0" w:line="240" w:lineRule="auto"/>
    </w:pPr>
    <w:rPr>
      <w:rFonts w:ascii="Times New Roman" w:eastAsia="Times New Roman" w:hAnsi="Times New Roman" w:cs="Times New Roman"/>
      <w:sz w:val="24"/>
      <w:szCs w:val="24"/>
    </w:rPr>
  </w:style>
  <w:style w:type="paragraph" w:customStyle="1" w:styleId="SubHeaders">
    <w:name w:val="Sub Headers"/>
    <w:basedOn w:val="Normal"/>
    <w:link w:val="SubHeadersChar"/>
    <w:qFormat/>
    <w:rsid w:val="00BF66EA"/>
    <w:pPr>
      <w:spacing w:after="0" w:line="240" w:lineRule="auto"/>
    </w:pPr>
    <w:rPr>
      <w:b/>
      <w:noProof/>
      <w:color w:val="2B63BD"/>
      <w:sz w:val="20"/>
      <w:szCs w:val="20"/>
    </w:rPr>
  </w:style>
  <w:style w:type="character" w:customStyle="1" w:styleId="SubHeadersChar">
    <w:name w:val="Sub Headers Char"/>
    <w:basedOn w:val="DefaultParagraphFont"/>
    <w:link w:val="SubHeaders"/>
    <w:rsid w:val="00BF66EA"/>
    <w:rPr>
      <w:b/>
      <w:noProof/>
      <w:color w:val="2B63BD"/>
      <w:sz w:val="20"/>
      <w:szCs w:val="20"/>
    </w:rPr>
  </w:style>
  <w:style w:type="paragraph" w:customStyle="1" w:styleId="Header0">
    <w:name w:val="Header_0"/>
    <w:basedOn w:val="Normal0"/>
    <w:link w:val="HeaderChar0"/>
    <w:uiPriority w:val="99"/>
    <w:unhideWhenUsed/>
    <w:rsid w:val="00BF66EA"/>
    <w:pPr>
      <w:tabs>
        <w:tab w:val="center" w:pos="4680"/>
        <w:tab w:val="right" w:pos="9360"/>
      </w:tabs>
    </w:pPr>
    <w:rPr>
      <w:rFonts w:ascii="Calibri Light" w:eastAsia="Calibri" w:hAnsi="Calibri Light"/>
      <w:sz w:val="20"/>
      <w:szCs w:val="20"/>
    </w:rPr>
  </w:style>
  <w:style w:type="character" w:customStyle="1" w:styleId="HeaderChar0">
    <w:name w:val="Header Char_0"/>
    <w:basedOn w:val="DefaultParagraphFont"/>
    <w:link w:val="Header0"/>
    <w:uiPriority w:val="99"/>
    <w:rsid w:val="00BF66EA"/>
    <w:rPr>
      <w:rFonts w:ascii="Calibri Light" w:eastAsia="Calibri" w:hAnsi="Calibri Light" w:cs="Times New Roman"/>
      <w:sz w:val="20"/>
      <w:szCs w:val="20"/>
    </w:rPr>
  </w:style>
  <w:style w:type="paragraph" w:customStyle="1" w:styleId="Footer0">
    <w:name w:val="Footer_0"/>
    <w:basedOn w:val="Normal0"/>
    <w:link w:val="FooterChar0"/>
    <w:uiPriority w:val="99"/>
    <w:unhideWhenUsed/>
    <w:rsid w:val="00BF66EA"/>
    <w:pPr>
      <w:tabs>
        <w:tab w:val="center" w:pos="4680"/>
        <w:tab w:val="right" w:pos="9360"/>
      </w:tabs>
    </w:pPr>
    <w:rPr>
      <w:rFonts w:ascii="Calibri Light" w:eastAsia="Calibri" w:hAnsi="Calibri Light"/>
      <w:sz w:val="20"/>
      <w:szCs w:val="20"/>
    </w:rPr>
  </w:style>
  <w:style w:type="character" w:customStyle="1" w:styleId="FooterChar0">
    <w:name w:val="Footer Char_0"/>
    <w:basedOn w:val="DefaultParagraphFont"/>
    <w:link w:val="Footer0"/>
    <w:uiPriority w:val="99"/>
    <w:rsid w:val="00BF66EA"/>
    <w:rPr>
      <w:rFonts w:ascii="Calibri Light" w:eastAsia="Calibri" w:hAnsi="Calibri Light" w:cs="Times New Roman"/>
      <w:sz w:val="20"/>
      <w:szCs w:val="20"/>
    </w:rPr>
  </w:style>
  <w:style w:type="paragraph" w:customStyle="1" w:styleId="SubHeaders0">
    <w:name w:val="Sub Headers_0"/>
    <w:basedOn w:val="Normal0"/>
    <w:link w:val="SubHeadersChar0"/>
    <w:qFormat/>
    <w:rsid w:val="00BF66EA"/>
    <w:rPr>
      <w:rFonts w:ascii="Calibri" w:eastAsia="Calibri" w:hAnsi="Calibri"/>
      <w:b/>
      <w:noProof/>
      <w:color w:val="70151F"/>
      <w:sz w:val="20"/>
      <w:szCs w:val="20"/>
    </w:rPr>
  </w:style>
  <w:style w:type="character" w:customStyle="1" w:styleId="SubHeadersChar0">
    <w:name w:val="Sub Headers Char_0"/>
    <w:basedOn w:val="DefaultParagraphFont"/>
    <w:link w:val="SubHeaders0"/>
    <w:rsid w:val="00BF66EA"/>
    <w:rPr>
      <w:rFonts w:ascii="Calibri" w:eastAsia="Calibri" w:hAnsi="Calibri" w:cs="Times New Roman"/>
      <w:b/>
      <w:noProof/>
      <w:color w:val="70151F"/>
      <w:sz w:val="20"/>
      <w:szCs w:val="20"/>
    </w:rPr>
  </w:style>
  <w:style w:type="paragraph" w:customStyle="1" w:styleId="bullet">
    <w:name w:val="bullet"/>
    <w:basedOn w:val="ListParagraph"/>
    <w:link w:val="bulletChar"/>
    <w:qFormat/>
    <w:rsid w:val="00BF66EA"/>
    <w:pPr>
      <w:numPr>
        <w:numId w:val="14"/>
      </w:numPr>
      <w:spacing w:after="120"/>
      <w:contextualSpacing w:val="0"/>
    </w:pPr>
    <w:rPr>
      <w:rFonts w:cstheme="majorHAnsi"/>
      <w:noProof/>
    </w:rPr>
  </w:style>
  <w:style w:type="character" w:customStyle="1" w:styleId="bulletChar">
    <w:name w:val="bullet Char"/>
    <w:basedOn w:val="DefaultParagraphFont"/>
    <w:link w:val="bullet"/>
    <w:rsid w:val="00BF66EA"/>
    <w:rPr>
      <w:rFonts w:asciiTheme="majorHAnsi" w:hAnsiTheme="majorHAnsi" w:cstheme="majorHAnsi"/>
      <w:noProof/>
    </w:rPr>
  </w:style>
  <w:style w:type="paragraph" w:customStyle="1" w:styleId="SectionHeading">
    <w:name w:val=".Section Heading"/>
    <w:basedOn w:val="Normal"/>
    <w:link w:val="SectionHeadingChar"/>
    <w:qFormat/>
    <w:rsid w:val="00BF66EA"/>
    <w:pPr>
      <w:spacing w:after="0" w:line="280" w:lineRule="atLeast"/>
    </w:pPr>
    <w:rPr>
      <w:rFonts w:ascii="Arial" w:eastAsia="Times New Roman" w:hAnsi="Arial" w:cs="Arial"/>
      <w:b/>
      <w:color w:val="808000"/>
      <w:sz w:val="18"/>
      <w:szCs w:val="18"/>
    </w:rPr>
  </w:style>
  <w:style w:type="character" w:customStyle="1" w:styleId="SectionHeadingChar">
    <w:name w:val=".Section Heading Char"/>
    <w:link w:val="SectionHeading"/>
    <w:rsid w:val="00BF66EA"/>
    <w:rPr>
      <w:rFonts w:ascii="Arial" w:eastAsia="Times New Roman" w:hAnsi="Arial" w:cs="Arial"/>
      <w:b/>
      <w:color w:val="808000"/>
      <w:sz w:val="18"/>
      <w:szCs w:val="18"/>
    </w:rPr>
  </w:style>
  <w:style w:type="paragraph" w:customStyle="1" w:styleId="Lists">
    <w:name w:val="Lists"/>
    <w:basedOn w:val="Normal"/>
    <w:link w:val="ListsChar"/>
    <w:qFormat/>
    <w:rsid w:val="00BF66EA"/>
    <w:pPr>
      <w:spacing w:before="120" w:after="120" w:line="240" w:lineRule="auto"/>
    </w:pPr>
    <w:rPr>
      <w:rFonts w:eastAsia="Times New Roman" w:cstheme="majorHAnsi"/>
      <w:sz w:val="20"/>
      <w:szCs w:val="18"/>
      <w:lang w:val="en-GB"/>
    </w:rPr>
  </w:style>
  <w:style w:type="character" w:customStyle="1" w:styleId="ListsChar">
    <w:name w:val="Lists Char"/>
    <w:basedOn w:val="DefaultParagraphFont"/>
    <w:link w:val="Lists"/>
    <w:rsid w:val="00BF66EA"/>
    <w:rPr>
      <w:rFonts w:asciiTheme="majorHAnsi" w:eastAsia="Times New Roman" w:hAnsiTheme="majorHAnsi" w:cstheme="majorHAnsi"/>
      <w:sz w:val="20"/>
      <w:szCs w:val="18"/>
      <w:lang w:val="en-GB"/>
    </w:rPr>
  </w:style>
  <w:style w:type="paragraph" w:customStyle="1" w:styleId="BodyText1">
    <w:name w:val="Body Text1"/>
    <w:basedOn w:val="Normal"/>
    <w:link w:val="BODYTEXTChar"/>
    <w:qFormat/>
    <w:rsid w:val="00BF66EA"/>
    <w:rPr>
      <w:rFonts w:ascii="Calibri Light" w:eastAsia="Calibri" w:hAnsi="Calibri Light" w:cs="Calibri Light"/>
    </w:rPr>
  </w:style>
  <w:style w:type="character" w:customStyle="1" w:styleId="BODYTEXTChar">
    <w:name w:val="BODY TEXT Char"/>
    <w:link w:val="BodyText1"/>
    <w:rsid w:val="00BF66EA"/>
    <w:rPr>
      <w:rFonts w:ascii="Calibri Light" w:eastAsia="Calibri" w:hAnsi="Calibri Light" w:cs="Calibri Light"/>
    </w:rPr>
  </w:style>
  <w:style w:type="paragraph" w:styleId="TOC3">
    <w:name w:val="toc 3"/>
    <w:basedOn w:val="Normal"/>
    <w:next w:val="Normal"/>
    <w:autoRedefine/>
    <w:uiPriority w:val="39"/>
    <w:unhideWhenUsed/>
    <w:rsid w:val="00BF66E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footer" Target="footer9.xml"/><Relationship Id="rId39" Type="http://schemas.openxmlformats.org/officeDocument/2006/relationships/footer" Target="footer15.xm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footer" Target="footer13.xml"/><Relationship Id="rId42" Type="http://schemas.openxmlformats.org/officeDocument/2006/relationships/footer" Target="footer17.xml"/><Relationship Id="rId47" Type="http://schemas.openxmlformats.org/officeDocument/2006/relationships/header" Target="header19.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header" Target="header12.xml"/><Relationship Id="rId38" Type="http://schemas.openxmlformats.org/officeDocument/2006/relationships/header" Target="header15.xml"/><Relationship Id="rId46" Type="http://schemas.openxmlformats.org/officeDocument/2006/relationships/footer" Target="footer19.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29" Type="http://schemas.openxmlformats.org/officeDocument/2006/relationships/header" Target="header10.xml"/><Relationship Id="rId41"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8.xml"/><Relationship Id="rId32" Type="http://schemas.openxmlformats.org/officeDocument/2006/relationships/footer" Target="footer12.xml"/><Relationship Id="rId37" Type="http://schemas.openxmlformats.org/officeDocument/2006/relationships/header" Target="header14.xml"/><Relationship Id="rId40" Type="http://schemas.openxmlformats.org/officeDocument/2006/relationships/footer" Target="footer16.xml"/><Relationship Id="rId45" Type="http://schemas.openxmlformats.org/officeDocument/2006/relationships/header" Target="header18.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footer" Target="footer10.xml"/><Relationship Id="rId36" Type="http://schemas.openxmlformats.org/officeDocument/2006/relationships/footer" Target="footer14.xm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5.xml"/><Relationship Id="rId31" Type="http://schemas.openxmlformats.org/officeDocument/2006/relationships/footer" Target="footer11.xml"/><Relationship Id="rId44" Type="http://schemas.openxmlformats.org/officeDocument/2006/relationships/footer" Target="footer1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support.office.com/en-us/article/Print-a-document-in-Word-591022c4-53e3-4242-95b5-58ca393ba0ee" TargetMode="External"/><Relationship Id="rId22" Type="http://schemas.openxmlformats.org/officeDocument/2006/relationships/footer" Target="footer7.xml"/><Relationship Id="rId27" Type="http://schemas.openxmlformats.org/officeDocument/2006/relationships/header" Target="header9.xml"/><Relationship Id="rId30" Type="http://schemas.openxmlformats.org/officeDocument/2006/relationships/header" Target="header11.xml"/><Relationship Id="rId35" Type="http://schemas.openxmlformats.org/officeDocument/2006/relationships/header" Target="header13.xml"/><Relationship Id="rId43" Type="http://schemas.openxmlformats.org/officeDocument/2006/relationships/header" Target="header17.xml"/><Relationship Id="rId48" Type="http://schemas.openxmlformats.org/officeDocument/2006/relationships/footer" Target="footer20.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1.xml.rels><?xml version="1.0" encoding="UTF-8" standalone="yes"?>
<Relationships xmlns="http://schemas.openxmlformats.org/package/2006/relationships"><Relationship Id="rId1" Type="http://schemas.openxmlformats.org/officeDocument/2006/relationships/image" Target="media/image6.jpeg"/></Relationships>
</file>

<file path=word/_rels/header13.xml.rels><?xml version="1.0" encoding="UTF-8" standalone="yes"?>
<Relationships xmlns="http://schemas.openxmlformats.org/package/2006/relationships"><Relationship Id="rId1" Type="http://schemas.openxmlformats.org/officeDocument/2006/relationships/image" Target="media/image7.jpeg"/></Relationships>
</file>

<file path=word/_rels/header15.xml.rels><?xml version="1.0" encoding="UTF-8" standalone="yes"?>
<Relationships xmlns="http://schemas.openxmlformats.org/package/2006/relationships"><Relationship Id="rId1" Type="http://schemas.openxmlformats.org/officeDocument/2006/relationships/image" Target="media/image8.jpeg"/></Relationships>
</file>

<file path=word/_rels/header17.xml.rels><?xml version="1.0" encoding="UTF-8" standalone="yes"?>
<Relationships xmlns="http://schemas.openxmlformats.org/package/2006/relationships"><Relationship Id="rId1" Type="http://schemas.openxmlformats.org/officeDocument/2006/relationships/image" Target="media/image9.jpeg"/></Relationships>
</file>

<file path=word/_rels/header18.xml.rels><?xml version="1.0" encoding="UTF-8" standalone="yes"?>
<Relationships xmlns="http://schemas.openxmlformats.org/package/2006/relationships"><Relationship Id="rId1" Type="http://schemas.openxmlformats.org/officeDocument/2006/relationships/image" Target="media/image10.jpeg"/></Relationships>
</file>

<file path=word/_rels/header19.xml.rels><?xml version="1.0" encoding="UTF-8" standalone="yes"?>
<Relationships xmlns="http://schemas.openxmlformats.org/package/2006/relationships"><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glish\Downloads\TEMPLATE%20-%20Quick%20Guide%20to%20Managing%20Remote%20Employe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C24FB-CAB4-43B5-894C-D796219E2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Quick Guide to Managing Remote Employees</Template>
  <TotalTime>27</TotalTime>
  <Pages>1</Pages>
  <Words>4600</Words>
  <Characters>2622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English, Jillian</cp:lastModifiedBy>
  <cp:revision>1</cp:revision>
  <dcterms:created xsi:type="dcterms:W3CDTF">2020-03-27T16:00:00Z</dcterms:created>
  <dcterms:modified xsi:type="dcterms:W3CDTF">2020-03-27T16:36:00Z</dcterms:modified>
</cp:coreProperties>
</file>